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9E074" w14:textId="23D5137E" w:rsidR="003C1725" w:rsidRPr="00AE538C" w:rsidRDefault="003C1725" w:rsidP="003C17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  <w:lang w:val="it-IT"/>
        </w:rPr>
      </w:pPr>
      <w:r>
        <w:rPr>
          <w:rFonts w:ascii="Arial Black" w:hAnsi="Arial Black" w:cs="Segoe UI"/>
          <w:noProof/>
          <w:color w:val="EA0029"/>
          <w:sz w:val="44"/>
          <w:szCs w:val="4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B1FF046" wp14:editId="496A5C4E">
                <wp:simplePos x="0" y="0"/>
                <wp:positionH relativeFrom="column">
                  <wp:posOffset>1945640</wp:posOffset>
                </wp:positionH>
                <wp:positionV relativeFrom="paragraph">
                  <wp:posOffset>0</wp:posOffset>
                </wp:positionV>
                <wp:extent cx="2955290" cy="538480"/>
                <wp:effectExtent l="0" t="0" r="3810" b="0"/>
                <wp:wrapTight wrapText="bothSides">
                  <wp:wrapPolygon edited="0">
                    <wp:start x="0" y="0"/>
                    <wp:lineTo x="0" y="20887"/>
                    <wp:lineTo x="20235" y="20887"/>
                    <wp:lineTo x="20235" y="8151"/>
                    <wp:lineTo x="21535" y="7642"/>
                    <wp:lineTo x="21535" y="0"/>
                    <wp:lineTo x="0" y="0"/>
                  </wp:wrapPolygon>
                </wp:wrapTight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5290" cy="538480"/>
                          <a:chOff x="0" y="0"/>
                          <a:chExt cx="2717844" cy="540055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538770" cy="5400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634BAD" w14:textId="4F4BAF6C" w:rsidR="003C1725" w:rsidRDefault="00677C2A" w:rsidP="000508B4">
                              <w:pPr>
                                <w:pStyle w:val="Nessunaspaziatura"/>
                                <w:rPr>
                                  <w:lang w:val="it-IT"/>
                                </w:rPr>
                              </w:pPr>
                              <w:r>
                                <w:rPr>
                                  <w:lang w:val="it-IT"/>
                                </w:rPr>
                                <w:t>Contatti:</w:t>
                              </w:r>
                            </w:p>
                            <w:p w14:paraId="137717E9" w14:textId="27E9DBF9" w:rsidR="00677C2A" w:rsidRDefault="00677C2A" w:rsidP="000508B4">
                              <w:pPr>
                                <w:pStyle w:val="Nessunaspaziatura"/>
                                <w:rPr>
                                  <w:lang w:val="it-IT"/>
                                </w:rPr>
                              </w:pPr>
                              <w:r>
                                <w:rPr>
                                  <w:lang w:val="it-IT"/>
                                </w:rPr>
                                <w:t xml:space="preserve">Andrea Frignani </w:t>
                              </w:r>
                              <w:r>
                                <w:rPr>
                                  <w:lang w:val="it-IT"/>
                                </w:rPr>
                                <w:tab/>
                                <w:t>Alice Teso</w:t>
                              </w:r>
                            </w:p>
                            <w:p w14:paraId="02906555" w14:textId="3433A13B" w:rsidR="00677C2A" w:rsidRDefault="00677C2A" w:rsidP="000508B4">
                              <w:pPr>
                                <w:pStyle w:val="Nessunaspaziatura"/>
                                <w:rPr>
                                  <w:lang w:val="it-IT"/>
                                </w:rPr>
                              </w:pPr>
                              <w:r>
                                <w:rPr>
                                  <w:lang w:val="it-IT"/>
                                </w:rPr>
                                <w:t>PR Manager</w:t>
                              </w:r>
                              <w:r>
                                <w:rPr>
                                  <w:lang w:val="it-IT"/>
                                </w:rPr>
                                <w:tab/>
                              </w:r>
                              <w:r>
                                <w:rPr>
                                  <w:lang w:val="it-IT"/>
                                </w:rPr>
                                <w:tab/>
                                <w:t>PR Associate</w:t>
                              </w:r>
                            </w:p>
                            <w:p w14:paraId="61719E73" w14:textId="34AA6983" w:rsidR="00677C2A" w:rsidRDefault="00677C2A" w:rsidP="000508B4">
                              <w:pPr>
                                <w:pStyle w:val="Nessunaspaziatura"/>
                                <w:rPr>
                                  <w:lang w:val="it-IT"/>
                                </w:rPr>
                              </w:pPr>
                              <w:r>
                                <w:rPr>
                                  <w:lang w:val="it-IT"/>
                                </w:rPr>
                                <w:t>M: +39 366 5754581</w:t>
                              </w:r>
                              <w:r>
                                <w:rPr>
                                  <w:lang w:val="it-IT"/>
                                </w:rPr>
                                <w:tab/>
                                <w:t>M: +39 347 2138762</w:t>
                              </w:r>
                            </w:p>
                            <w:p w14:paraId="45F6AABB" w14:textId="624E976D" w:rsidR="00677C2A" w:rsidRPr="00677C2A" w:rsidRDefault="00677C2A" w:rsidP="000508B4">
                              <w:pPr>
                                <w:pStyle w:val="Nessunaspaziatura"/>
                                <w:rPr>
                                  <w:lang w:val="it-IT"/>
                                </w:rPr>
                              </w:pPr>
                              <w:r>
                                <w:rPr>
                                  <w:lang w:val="it-IT"/>
                                </w:rPr>
                                <w:t xml:space="preserve">E: </w:t>
                              </w:r>
                              <w:hyperlink r:id="rId11" w:history="1">
                                <w:r w:rsidRPr="00937E0C">
                                  <w:rPr>
                                    <w:rStyle w:val="Collegamentoipertestuale"/>
                                    <w:lang w:val="it-IT"/>
                                  </w:rPr>
                                  <w:t>andrea.frignani@kia.it</w:t>
                                </w:r>
                              </w:hyperlink>
                              <w:r>
                                <w:rPr>
                                  <w:lang w:val="it-IT"/>
                                </w:rPr>
                                <w:tab/>
                                <w:t>E: alice.teso@kia.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20210" y="0"/>
                            <a:ext cx="1397634" cy="1885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9BDBEB" w14:textId="77777777" w:rsidR="003C1725" w:rsidRPr="007246C3" w:rsidRDefault="003C1725" w:rsidP="003C1725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1FF046" id="Group 5" o:spid="_x0000_s1026" style="position:absolute;margin-left:153.2pt;margin-top:0;width:232.7pt;height:42.4pt;z-index:-251658240;mso-width-relative:margin;mso-height-relative:margin" coordsize="27178,5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25387;height:5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40634BAD" w14:textId="4F4BAF6C" w:rsidR="003C1725" w:rsidRDefault="00677C2A" w:rsidP="000508B4">
                        <w:pPr>
                          <w:pStyle w:val="Nessunaspaziatura"/>
                          <w:rPr>
                            <w:lang w:val="it-IT"/>
                          </w:rPr>
                        </w:pPr>
                        <w:r>
                          <w:rPr>
                            <w:lang w:val="it-IT"/>
                          </w:rPr>
                          <w:t>Contatti:</w:t>
                        </w:r>
                      </w:p>
                      <w:p w14:paraId="137717E9" w14:textId="27E9DBF9" w:rsidR="00677C2A" w:rsidRDefault="00677C2A" w:rsidP="000508B4">
                        <w:pPr>
                          <w:pStyle w:val="Nessunaspaziatura"/>
                          <w:rPr>
                            <w:lang w:val="it-IT"/>
                          </w:rPr>
                        </w:pPr>
                        <w:r>
                          <w:rPr>
                            <w:lang w:val="it-IT"/>
                          </w:rPr>
                          <w:t xml:space="preserve">Andrea Frignani </w:t>
                        </w:r>
                        <w:r>
                          <w:rPr>
                            <w:lang w:val="it-IT"/>
                          </w:rPr>
                          <w:tab/>
                          <w:t>Alice Teso</w:t>
                        </w:r>
                      </w:p>
                      <w:p w14:paraId="02906555" w14:textId="3433A13B" w:rsidR="00677C2A" w:rsidRDefault="00677C2A" w:rsidP="000508B4">
                        <w:pPr>
                          <w:pStyle w:val="Nessunaspaziatura"/>
                          <w:rPr>
                            <w:lang w:val="it-IT"/>
                          </w:rPr>
                        </w:pPr>
                        <w:r>
                          <w:rPr>
                            <w:lang w:val="it-IT"/>
                          </w:rPr>
                          <w:t>PR Manager</w:t>
                        </w:r>
                        <w:r>
                          <w:rPr>
                            <w:lang w:val="it-IT"/>
                          </w:rPr>
                          <w:tab/>
                        </w:r>
                        <w:r>
                          <w:rPr>
                            <w:lang w:val="it-IT"/>
                          </w:rPr>
                          <w:tab/>
                          <w:t>PR Associate</w:t>
                        </w:r>
                      </w:p>
                      <w:p w14:paraId="61719E73" w14:textId="34AA6983" w:rsidR="00677C2A" w:rsidRDefault="00677C2A" w:rsidP="000508B4">
                        <w:pPr>
                          <w:pStyle w:val="Nessunaspaziatura"/>
                          <w:rPr>
                            <w:lang w:val="it-IT"/>
                          </w:rPr>
                        </w:pPr>
                        <w:r>
                          <w:rPr>
                            <w:lang w:val="it-IT"/>
                          </w:rPr>
                          <w:t>M: +39 366 5754581</w:t>
                        </w:r>
                        <w:r>
                          <w:rPr>
                            <w:lang w:val="it-IT"/>
                          </w:rPr>
                          <w:tab/>
                          <w:t>M: +39 347 2138762</w:t>
                        </w:r>
                      </w:p>
                      <w:p w14:paraId="45F6AABB" w14:textId="624E976D" w:rsidR="00677C2A" w:rsidRPr="00677C2A" w:rsidRDefault="00677C2A" w:rsidP="000508B4">
                        <w:pPr>
                          <w:pStyle w:val="Nessunaspaziatura"/>
                          <w:rPr>
                            <w:lang w:val="it-IT"/>
                          </w:rPr>
                        </w:pPr>
                        <w:r>
                          <w:rPr>
                            <w:lang w:val="it-IT"/>
                          </w:rPr>
                          <w:t xml:space="preserve">E: </w:t>
                        </w:r>
                        <w:hyperlink r:id="rId12" w:history="1">
                          <w:r w:rsidRPr="00937E0C">
                            <w:rPr>
                              <w:rStyle w:val="Collegamentoipertestuale"/>
                              <w:lang w:val="it-IT"/>
                            </w:rPr>
                            <w:t>andrea.frignani@kia.it</w:t>
                          </w:r>
                        </w:hyperlink>
                        <w:r>
                          <w:rPr>
                            <w:lang w:val="it-IT"/>
                          </w:rPr>
                          <w:tab/>
                          <w:t>E: alice.teso@kia.it</w:t>
                        </w:r>
                      </w:p>
                    </w:txbxContent>
                  </v:textbox>
                </v:shape>
                <v:shape id="Text Box 2" o:spid="_x0000_s1028" type="#_x0000_t202" style="position:absolute;left:13202;width:13976;height:1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<v:textbox>
                    <w:txbxContent>
                      <w:p w14:paraId="0D9BDBEB" w14:textId="77777777" w:rsidR="003C1725" w:rsidRPr="007246C3" w:rsidRDefault="003C1725" w:rsidP="003C1725">
                        <w:pPr>
                          <w:spacing w:after="0" w:line="240" w:lineRule="auto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Pr="00AE538C">
        <w:rPr>
          <w:rStyle w:val="eop"/>
          <w:rFonts w:ascii="Arial" w:hAnsi="Arial" w:cs="Arial"/>
          <w:sz w:val="22"/>
          <w:szCs w:val="22"/>
          <w:lang w:val="it-IT"/>
        </w:rPr>
        <w:t> </w:t>
      </w:r>
      <w:r>
        <w:rPr>
          <w:rFonts w:ascii="Arial" w:eastAsiaTheme="minorHAnsi" w:hAnsi="Arial" w:cs="Arial"/>
          <w:noProof/>
          <w:sz w:val="22"/>
          <w:szCs w:val="22"/>
          <w:lang w:eastAsia="en-US"/>
        </w:rPr>
        <w:drawing>
          <wp:inline distT="0" distB="0" distL="0" distR="0" wp14:anchorId="3F25D588" wp14:editId="297DA876">
            <wp:extent cx="1498600" cy="393700"/>
            <wp:effectExtent l="0" t="0" r="6350" b="6350"/>
            <wp:docPr id="1" name="Picture 1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E1F07" w14:textId="77777777" w:rsidR="00BE69CD" w:rsidRPr="00AE538C" w:rsidRDefault="00BE69CD" w:rsidP="005559F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16"/>
          <w:szCs w:val="16"/>
          <w:lang w:val="it-IT"/>
        </w:rPr>
      </w:pPr>
    </w:p>
    <w:p w14:paraId="2320CE1E" w14:textId="73C64E7E" w:rsidR="005559F8" w:rsidRPr="00AE538C" w:rsidRDefault="005559F8" w:rsidP="005559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AE538C">
        <w:rPr>
          <w:rStyle w:val="normaltextrun"/>
          <w:rFonts w:ascii="Arial Black" w:hAnsi="Arial Black" w:cs="Segoe UI"/>
          <w:color w:val="EA0029"/>
          <w:sz w:val="44"/>
          <w:szCs w:val="44"/>
          <w:lang w:val="it-IT"/>
        </w:rPr>
        <w:t>NEWS</w:t>
      </w:r>
      <w:r w:rsidRPr="00AE538C">
        <w:rPr>
          <w:rStyle w:val="eop"/>
          <w:rFonts w:ascii="Arial Black" w:hAnsi="Arial Black" w:cs="Segoe UI"/>
          <w:color w:val="EA0029"/>
          <w:sz w:val="44"/>
          <w:szCs w:val="44"/>
          <w:lang w:val="it-IT"/>
        </w:rPr>
        <w:t> </w:t>
      </w:r>
    </w:p>
    <w:p w14:paraId="7C929D10" w14:textId="1F905762" w:rsidR="005559F8" w:rsidRPr="00AE538C" w:rsidRDefault="005559F8" w:rsidP="005559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</w:p>
    <w:p w14:paraId="1D72B492" w14:textId="4CDE63FE" w:rsidR="0059029D" w:rsidRPr="00662B05" w:rsidRDefault="0059029D" w:rsidP="002222A2">
      <w:pPr>
        <w:pStyle w:val="Titolo"/>
        <w:rPr>
          <w:lang w:val="it-IT"/>
        </w:rPr>
      </w:pPr>
      <w:proofErr w:type="spellStart"/>
      <w:r w:rsidRPr="00662B05">
        <w:rPr>
          <w:lang w:val="it-IT"/>
        </w:rPr>
        <w:t>Kia</w:t>
      </w:r>
      <w:proofErr w:type="spellEnd"/>
      <w:r w:rsidRPr="00662B05">
        <w:rPr>
          <w:lang w:val="it-IT"/>
        </w:rPr>
        <w:t xml:space="preserve"> EV9</w:t>
      </w:r>
      <w:r w:rsidR="002222A2" w:rsidRPr="00662B05">
        <w:rPr>
          <w:lang w:val="it-IT"/>
        </w:rPr>
        <w:t xml:space="preserve">: </w:t>
      </w:r>
      <w:r w:rsidR="00662B05" w:rsidRPr="00662B05">
        <w:rPr>
          <w:lang w:val="it-IT"/>
        </w:rPr>
        <w:t xml:space="preserve">il SUV </w:t>
      </w:r>
      <w:r w:rsidR="00FC20D0">
        <w:rPr>
          <w:lang w:val="it-IT"/>
        </w:rPr>
        <w:t xml:space="preserve">completamente </w:t>
      </w:r>
      <w:r w:rsidR="00662B05" w:rsidRPr="00662B05">
        <w:rPr>
          <w:lang w:val="it-IT"/>
        </w:rPr>
        <w:t>elettrico pronto per il futuro</w:t>
      </w:r>
    </w:p>
    <w:p w14:paraId="54861882" w14:textId="77777777" w:rsidR="0059029D" w:rsidRPr="00662B05" w:rsidRDefault="0059029D" w:rsidP="0059029D">
      <w:pPr>
        <w:spacing w:after="0" w:line="240" w:lineRule="auto"/>
        <w:ind w:left="284" w:hanging="284"/>
        <w:jc w:val="center"/>
        <w:rPr>
          <w:rFonts w:ascii="Arial" w:hAnsi="Arial" w:cs="Arial"/>
          <w:b/>
          <w:bCs/>
          <w:color w:val="000000"/>
          <w:sz w:val="26"/>
          <w:szCs w:val="26"/>
          <w:lang w:val="it-IT"/>
        </w:rPr>
      </w:pPr>
    </w:p>
    <w:p w14:paraId="37671A67" w14:textId="0BD82221" w:rsidR="0059029D" w:rsidRPr="00662B05" w:rsidRDefault="0059029D" w:rsidP="0059029D">
      <w:pPr>
        <w:pStyle w:val="Paragrafoelenco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</w:pPr>
      <w:r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563km</w:t>
      </w:r>
      <w:r w:rsidR="0041642E">
        <w:rPr>
          <w:rStyle w:val="Rimandonotaapidipagina"/>
          <w:rFonts w:ascii="Arial" w:eastAsia="Times New Roman" w:hAnsi="Arial" w:cs="Arial"/>
          <w:b/>
          <w:bCs/>
          <w:color w:val="212121"/>
          <w:sz w:val="26"/>
          <w:szCs w:val="26"/>
          <w:lang w:eastAsia="en-GB"/>
        </w:rPr>
        <w:footnoteReference w:id="2"/>
      </w:r>
      <w:r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</w:t>
      </w:r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di autonomia, </w:t>
      </w:r>
      <w:r w:rsidR="000C7A94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secondo i</w:t>
      </w:r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l ciclo WLTP, e sistema di ricarica </w:t>
      </w:r>
      <w:proofErr w:type="gramStart"/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ultra rapido</w:t>
      </w:r>
      <w:proofErr w:type="gramEnd"/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da </w:t>
      </w:r>
      <w:r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800V</w:t>
      </w:r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(</w:t>
      </w:r>
      <w:r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249km</w:t>
      </w:r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di autonomia in soli 15 minuti)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</w:t>
      </w:r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per l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'</w:t>
      </w:r>
      <w:proofErr w:type="spellStart"/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eSUV</w:t>
      </w:r>
      <w:proofErr w:type="spellEnd"/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di </w:t>
      </w:r>
      <w:proofErr w:type="spellStart"/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Kia</w:t>
      </w:r>
      <w:proofErr w:type="spellEnd"/>
    </w:p>
    <w:p w14:paraId="096CBFD5" w14:textId="7525C43E" w:rsidR="0059029D" w:rsidRPr="00604579" w:rsidRDefault="00662B05" w:rsidP="0059029D">
      <w:pPr>
        <w:pStyle w:val="Paragrafoelenco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</w:pP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Look a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vveniristico</w:t>
      </w: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ispirato alla filosofia di design "</w:t>
      </w:r>
      <w:proofErr w:type="spellStart"/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Opposites</w:t>
      </w:r>
      <w:proofErr w:type="spellEnd"/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United" di </w:t>
      </w:r>
      <w:proofErr w:type="spellStart"/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Kia</w:t>
      </w:r>
      <w:proofErr w:type="spellEnd"/>
    </w:p>
    <w:p w14:paraId="2C07FCC3" w14:textId="0CC42BD5" w:rsidR="0059029D" w:rsidRPr="00604579" w:rsidRDefault="00662B05" w:rsidP="0059029D">
      <w:pPr>
        <w:pStyle w:val="Paragrafoelenco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</w:pP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L'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inn</w:t>
      </w:r>
      <w:r w:rsid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o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vativo</w:t>
      </w: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SUV 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d</w:t>
      </w: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a 6 o 7 posti 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ha un design muscoloso ma</w:t>
      </w:r>
      <w:r w:rsidR="005264A4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</w:t>
      </w: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sofisticato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ed apre la strada</w:t>
      </w: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ad un</w:t>
      </w:r>
      <w:r w:rsidRPr="00604579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a mobilità connessa e senza emissioni</w:t>
      </w:r>
    </w:p>
    <w:p w14:paraId="49788906" w14:textId="3FFD3105" w:rsidR="0059029D" w:rsidRPr="00662B05" w:rsidRDefault="005264A4" w:rsidP="0059029D">
      <w:pPr>
        <w:pStyle w:val="Paragrafoelenco"/>
        <w:numPr>
          <w:ilvl w:val="0"/>
          <w:numId w:val="25"/>
        </w:numPr>
        <w:spacing w:after="0" w:line="240" w:lineRule="auto"/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</w:pP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Rivestimenti a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lternativ</w:t>
      </w: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i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alla pelle, biomateriali e plastica riciclata </w:t>
      </w: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av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via</w:t>
      </w: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no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</w:t>
      </w: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i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l secondo </w:t>
      </w: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step </w:t>
      </w:r>
      <w:r w:rsidR="000C7A94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del programma 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di </w:t>
      </w:r>
      <w:proofErr w:type="spellStart"/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Kia</w:t>
      </w:r>
      <w:proofErr w:type="spellEnd"/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</w:t>
      </w:r>
      <w:r w:rsidR="000C7A94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verso</w:t>
      </w:r>
      <w:r w:rsidR="00246333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l’utilizzo di</w:t>
      </w:r>
      <w:r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 xml:space="preserve"> soli </w:t>
      </w:r>
      <w:r w:rsidR="00662B05" w:rsidRPr="00662B05"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  <w:t>materiali sostenibili</w:t>
      </w:r>
    </w:p>
    <w:p w14:paraId="302D9042" w14:textId="77777777" w:rsidR="0059029D" w:rsidRPr="00662B05" w:rsidRDefault="0059029D" w:rsidP="0059029D">
      <w:pPr>
        <w:spacing w:after="0" w:line="240" w:lineRule="auto"/>
        <w:ind w:left="284" w:hanging="284"/>
        <w:rPr>
          <w:rFonts w:ascii="Arial" w:hAnsi="Arial" w:cs="Arial"/>
          <w:b/>
          <w:bCs/>
          <w:sz w:val="26"/>
          <w:szCs w:val="26"/>
          <w:lang w:val="it-IT"/>
        </w:rPr>
      </w:pPr>
    </w:p>
    <w:p w14:paraId="5F040F16" w14:textId="10EE32F0" w:rsidR="0059029D" w:rsidRPr="00662B05" w:rsidRDefault="00662B05" w:rsidP="0059029D">
      <w:pPr>
        <w:pStyle w:val="Nessunaspaziatura"/>
        <w:rPr>
          <w:sz w:val="22"/>
          <w:szCs w:val="22"/>
          <w:lang w:val="it-IT"/>
        </w:rPr>
      </w:pPr>
      <w:r w:rsidRPr="00B01759">
        <w:rPr>
          <w:b/>
          <w:bCs/>
          <w:sz w:val="22"/>
          <w:szCs w:val="22"/>
          <w:lang w:val="it-IT"/>
        </w:rPr>
        <w:t xml:space="preserve">8 </w:t>
      </w:r>
      <w:proofErr w:type="gramStart"/>
      <w:r w:rsidR="00AA2FE4" w:rsidRPr="00B01759">
        <w:rPr>
          <w:b/>
          <w:bCs/>
          <w:sz w:val="22"/>
          <w:szCs w:val="22"/>
          <w:lang w:val="it-IT"/>
        </w:rPr>
        <w:t>Novembr</w:t>
      </w:r>
      <w:r w:rsidRPr="00B01759">
        <w:rPr>
          <w:b/>
          <w:bCs/>
          <w:sz w:val="22"/>
          <w:szCs w:val="22"/>
          <w:lang w:val="it-IT"/>
        </w:rPr>
        <w:t>e</w:t>
      </w:r>
      <w:proofErr w:type="gramEnd"/>
      <w:r w:rsidR="0059029D" w:rsidRPr="00B01759">
        <w:rPr>
          <w:b/>
          <w:bCs/>
          <w:sz w:val="22"/>
          <w:szCs w:val="22"/>
          <w:lang w:val="it-IT"/>
        </w:rPr>
        <w:t xml:space="preserve"> 2023</w:t>
      </w:r>
      <w:r w:rsidR="0059029D" w:rsidRPr="00B01759">
        <w:rPr>
          <w:sz w:val="22"/>
          <w:szCs w:val="22"/>
          <w:lang w:val="it-IT"/>
        </w:rPr>
        <w:t xml:space="preserve"> –</w:t>
      </w:r>
      <w:r w:rsidR="00B01759" w:rsidRPr="00B01759">
        <w:rPr>
          <w:sz w:val="22"/>
          <w:szCs w:val="22"/>
          <w:lang w:val="it-IT"/>
        </w:rPr>
        <w:t xml:space="preserve"> </w:t>
      </w:r>
      <w:proofErr w:type="spellStart"/>
      <w:r w:rsidRPr="00662B05">
        <w:rPr>
          <w:sz w:val="22"/>
          <w:szCs w:val="22"/>
          <w:lang w:val="it-IT"/>
        </w:rPr>
        <w:t>Kia</w:t>
      </w:r>
      <w:proofErr w:type="spellEnd"/>
      <w:r w:rsidRPr="00662B05">
        <w:rPr>
          <w:sz w:val="22"/>
          <w:szCs w:val="22"/>
          <w:lang w:val="it-IT"/>
        </w:rPr>
        <w:t xml:space="preserve"> EV9 è </w:t>
      </w:r>
      <w:r w:rsidR="00B01759">
        <w:rPr>
          <w:sz w:val="22"/>
          <w:szCs w:val="22"/>
          <w:lang w:val="it-IT"/>
        </w:rPr>
        <w:t>l’avveniristico</w:t>
      </w:r>
      <w:r w:rsidRPr="00662B05">
        <w:rPr>
          <w:sz w:val="22"/>
          <w:szCs w:val="22"/>
          <w:lang w:val="it-IT"/>
        </w:rPr>
        <w:t xml:space="preserve"> SUV completamente elettrico progettato e costruito per </w:t>
      </w:r>
      <w:r w:rsidR="00246333">
        <w:rPr>
          <w:sz w:val="22"/>
          <w:szCs w:val="22"/>
          <w:lang w:val="it-IT"/>
        </w:rPr>
        <w:t>rispondere alle esigenze deg</w:t>
      </w:r>
      <w:r w:rsidR="005264A4">
        <w:rPr>
          <w:sz w:val="22"/>
          <w:szCs w:val="22"/>
          <w:lang w:val="it-IT"/>
        </w:rPr>
        <w:t>l</w:t>
      </w:r>
      <w:r w:rsidR="00246333">
        <w:rPr>
          <w:sz w:val="22"/>
          <w:szCs w:val="22"/>
          <w:lang w:val="it-IT"/>
        </w:rPr>
        <w:t>i</w:t>
      </w:r>
      <w:r w:rsidRPr="00662B05">
        <w:rPr>
          <w:sz w:val="22"/>
          <w:szCs w:val="22"/>
          <w:lang w:val="it-IT"/>
        </w:rPr>
        <w:t xml:space="preserve"> stil</w:t>
      </w:r>
      <w:r w:rsidR="00246333">
        <w:rPr>
          <w:sz w:val="22"/>
          <w:szCs w:val="22"/>
          <w:lang w:val="it-IT"/>
        </w:rPr>
        <w:t>i</w:t>
      </w:r>
      <w:r w:rsidRPr="00662B05">
        <w:rPr>
          <w:sz w:val="22"/>
          <w:szCs w:val="22"/>
          <w:lang w:val="it-IT"/>
        </w:rPr>
        <w:t xml:space="preserve"> di vita modern</w:t>
      </w:r>
      <w:r w:rsidR="00246333">
        <w:rPr>
          <w:sz w:val="22"/>
          <w:szCs w:val="22"/>
          <w:lang w:val="it-IT"/>
        </w:rPr>
        <w:t>i</w:t>
      </w:r>
      <w:r w:rsidRPr="00662B05">
        <w:rPr>
          <w:sz w:val="22"/>
          <w:szCs w:val="22"/>
          <w:lang w:val="it-IT"/>
        </w:rPr>
        <w:t xml:space="preserve"> </w:t>
      </w:r>
      <w:r w:rsidR="005264A4">
        <w:rPr>
          <w:sz w:val="22"/>
          <w:szCs w:val="22"/>
          <w:lang w:val="it-IT"/>
        </w:rPr>
        <w:t>n</w:t>
      </w:r>
      <w:r w:rsidRPr="00662B05">
        <w:rPr>
          <w:sz w:val="22"/>
          <w:szCs w:val="22"/>
          <w:lang w:val="it-IT"/>
        </w:rPr>
        <w:t>ell'era</w:t>
      </w:r>
      <w:r w:rsidR="005264A4">
        <w:rPr>
          <w:sz w:val="22"/>
          <w:szCs w:val="22"/>
          <w:lang w:val="it-IT"/>
        </w:rPr>
        <w:t xml:space="preserve"> della mobilità</w:t>
      </w:r>
      <w:r w:rsidRPr="00662B05">
        <w:rPr>
          <w:sz w:val="22"/>
          <w:szCs w:val="22"/>
          <w:lang w:val="it-IT"/>
        </w:rPr>
        <w:t xml:space="preserve"> elettrificata. </w:t>
      </w:r>
      <w:r w:rsidR="005264A4">
        <w:rPr>
          <w:sz w:val="22"/>
          <w:szCs w:val="22"/>
          <w:lang w:val="it-IT"/>
        </w:rPr>
        <w:t>P</w:t>
      </w:r>
      <w:r w:rsidRPr="00662B05">
        <w:rPr>
          <w:sz w:val="22"/>
          <w:szCs w:val="22"/>
          <w:lang w:val="it-IT"/>
        </w:rPr>
        <w:t>rimo</w:t>
      </w:r>
      <w:r w:rsidR="005264A4">
        <w:rPr>
          <w:sz w:val="22"/>
          <w:szCs w:val="22"/>
          <w:lang w:val="it-IT"/>
        </w:rPr>
        <w:t xml:space="preserve"> </w:t>
      </w:r>
      <w:r w:rsidRPr="00662B05">
        <w:rPr>
          <w:sz w:val="22"/>
          <w:szCs w:val="22"/>
          <w:lang w:val="it-IT"/>
        </w:rPr>
        <w:t xml:space="preserve">SUV </w:t>
      </w:r>
      <w:r w:rsidR="00246333">
        <w:rPr>
          <w:sz w:val="22"/>
          <w:szCs w:val="22"/>
          <w:lang w:val="it-IT"/>
        </w:rPr>
        <w:t xml:space="preserve">100% elettrico </w:t>
      </w:r>
      <w:r w:rsidRPr="00662B05">
        <w:rPr>
          <w:sz w:val="22"/>
          <w:szCs w:val="22"/>
          <w:lang w:val="it-IT"/>
        </w:rPr>
        <w:t xml:space="preserve">di punta </w:t>
      </w:r>
      <w:r w:rsidR="00B01759">
        <w:rPr>
          <w:sz w:val="22"/>
          <w:szCs w:val="22"/>
          <w:lang w:val="it-IT"/>
        </w:rPr>
        <w:t xml:space="preserve">del </w:t>
      </w:r>
      <w:proofErr w:type="gramStart"/>
      <w:r w:rsidR="00B01759">
        <w:rPr>
          <w:sz w:val="22"/>
          <w:szCs w:val="22"/>
          <w:lang w:val="it-IT"/>
        </w:rPr>
        <w:t>brand</w:t>
      </w:r>
      <w:proofErr w:type="gramEnd"/>
      <w:r w:rsidRPr="00662B05">
        <w:rPr>
          <w:sz w:val="22"/>
          <w:szCs w:val="22"/>
          <w:lang w:val="it-IT"/>
        </w:rPr>
        <w:t>,</w:t>
      </w:r>
      <w:r w:rsidR="00246333">
        <w:rPr>
          <w:sz w:val="22"/>
          <w:szCs w:val="22"/>
          <w:lang w:val="it-IT"/>
        </w:rPr>
        <w:t xml:space="preserve"> a tre file di sedili, lo spazioso e sorprendente</w:t>
      </w:r>
      <w:r w:rsidRPr="00662B05">
        <w:rPr>
          <w:sz w:val="22"/>
          <w:szCs w:val="22"/>
          <w:lang w:val="it-IT"/>
        </w:rPr>
        <w:t xml:space="preserve"> </w:t>
      </w:r>
      <w:r w:rsidR="00B01759">
        <w:rPr>
          <w:sz w:val="22"/>
          <w:szCs w:val="22"/>
          <w:lang w:val="it-IT"/>
        </w:rPr>
        <w:t xml:space="preserve">EV9 </w:t>
      </w:r>
      <w:r w:rsidR="00246333">
        <w:rPr>
          <w:sz w:val="22"/>
          <w:szCs w:val="22"/>
          <w:lang w:val="it-IT"/>
        </w:rPr>
        <w:t xml:space="preserve">è un </w:t>
      </w:r>
      <w:r w:rsidRPr="00662B05">
        <w:rPr>
          <w:sz w:val="22"/>
          <w:szCs w:val="22"/>
          <w:lang w:val="it-IT"/>
        </w:rPr>
        <w:t xml:space="preserve">veicolo elettrico robusto, sofisticato e tecnologicamente avanzato. Disponibile nella versione a sei o sette posti, </w:t>
      </w:r>
      <w:r w:rsidR="00246333">
        <w:rPr>
          <w:sz w:val="22"/>
          <w:szCs w:val="22"/>
          <w:lang w:val="it-IT"/>
        </w:rPr>
        <w:t>combina</w:t>
      </w:r>
      <w:r w:rsidR="00B01759">
        <w:rPr>
          <w:sz w:val="22"/>
          <w:szCs w:val="22"/>
          <w:lang w:val="it-IT"/>
        </w:rPr>
        <w:t xml:space="preserve"> uno</w:t>
      </w:r>
      <w:r w:rsidRPr="00662B05">
        <w:rPr>
          <w:sz w:val="22"/>
          <w:szCs w:val="22"/>
          <w:lang w:val="it-IT"/>
        </w:rPr>
        <w:t xml:space="preserve"> stile audace,</w:t>
      </w:r>
      <w:r w:rsidR="00B01759">
        <w:rPr>
          <w:sz w:val="22"/>
          <w:szCs w:val="22"/>
          <w:lang w:val="it-IT"/>
        </w:rPr>
        <w:t xml:space="preserve"> </w:t>
      </w:r>
      <w:r w:rsidRPr="00662B05">
        <w:rPr>
          <w:sz w:val="22"/>
          <w:szCs w:val="22"/>
          <w:lang w:val="it-IT"/>
        </w:rPr>
        <w:t xml:space="preserve">versatilità premium, connettività </w:t>
      </w:r>
      <w:r w:rsidR="00246333">
        <w:rPr>
          <w:sz w:val="22"/>
          <w:szCs w:val="22"/>
          <w:lang w:val="it-IT"/>
        </w:rPr>
        <w:t>all’avanguardia</w:t>
      </w:r>
      <w:r w:rsidRPr="00662B05">
        <w:rPr>
          <w:sz w:val="22"/>
          <w:szCs w:val="22"/>
          <w:lang w:val="it-IT"/>
        </w:rPr>
        <w:t xml:space="preserve"> e il caratteristico design "</w:t>
      </w:r>
      <w:proofErr w:type="spellStart"/>
      <w:r w:rsidRPr="00662B05">
        <w:rPr>
          <w:sz w:val="22"/>
          <w:szCs w:val="22"/>
          <w:lang w:val="it-IT"/>
        </w:rPr>
        <w:t>Opposites</w:t>
      </w:r>
      <w:proofErr w:type="spellEnd"/>
      <w:r w:rsidRPr="00662B05">
        <w:rPr>
          <w:sz w:val="22"/>
          <w:szCs w:val="22"/>
          <w:lang w:val="it-IT"/>
        </w:rPr>
        <w:t xml:space="preserve"> United" </w:t>
      </w:r>
      <w:r w:rsidR="00246333">
        <w:rPr>
          <w:sz w:val="22"/>
          <w:szCs w:val="22"/>
          <w:lang w:val="it-IT"/>
        </w:rPr>
        <w:t xml:space="preserve">di </w:t>
      </w:r>
      <w:proofErr w:type="spellStart"/>
      <w:r w:rsidR="00246333">
        <w:rPr>
          <w:sz w:val="22"/>
          <w:szCs w:val="22"/>
          <w:lang w:val="it-IT"/>
        </w:rPr>
        <w:t>Kia</w:t>
      </w:r>
      <w:proofErr w:type="spellEnd"/>
      <w:r w:rsidR="00246333">
        <w:rPr>
          <w:sz w:val="22"/>
          <w:szCs w:val="22"/>
          <w:lang w:val="it-IT"/>
        </w:rPr>
        <w:t xml:space="preserve"> </w:t>
      </w:r>
      <w:r w:rsidRPr="00662B05">
        <w:rPr>
          <w:sz w:val="22"/>
          <w:szCs w:val="22"/>
          <w:lang w:val="it-IT"/>
        </w:rPr>
        <w:t xml:space="preserve">per un </w:t>
      </w:r>
      <w:r w:rsidR="00246333">
        <w:rPr>
          <w:sz w:val="22"/>
          <w:szCs w:val="22"/>
          <w:lang w:val="it-IT"/>
        </w:rPr>
        <w:t>SUV pronto a tutto</w:t>
      </w:r>
      <w:r w:rsidRPr="00662B05">
        <w:rPr>
          <w:sz w:val="22"/>
          <w:szCs w:val="22"/>
          <w:lang w:val="it-IT"/>
        </w:rPr>
        <w:t>,</w:t>
      </w:r>
      <w:r w:rsidR="00246333">
        <w:rPr>
          <w:sz w:val="22"/>
          <w:szCs w:val="22"/>
          <w:lang w:val="it-IT"/>
        </w:rPr>
        <w:t xml:space="preserve"> forte di</w:t>
      </w:r>
      <w:r w:rsidRPr="00662B05">
        <w:rPr>
          <w:sz w:val="22"/>
          <w:szCs w:val="22"/>
          <w:lang w:val="it-IT"/>
        </w:rPr>
        <w:t xml:space="preserve"> un'autonomia </w:t>
      </w:r>
      <w:r w:rsidR="00604DB5">
        <w:rPr>
          <w:sz w:val="22"/>
          <w:szCs w:val="22"/>
          <w:lang w:val="it-IT"/>
        </w:rPr>
        <w:t>di</w:t>
      </w:r>
      <w:r w:rsidR="00246333">
        <w:rPr>
          <w:sz w:val="22"/>
          <w:szCs w:val="22"/>
          <w:lang w:val="it-IT"/>
        </w:rPr>
        <w:t xml:space="preserve"> guida fino a</w:t>
      </w:r>
      <w:r w:rsidR="00604DB5">
        <w:rPr>
          <w:sz w:val="22"/>
          <w:szCs w:val="22"/>
          <w:lang w:val="it-IT"/>
        </w:rPr>
        <w:t xml:space="preserve"> </w:t>
      </w:r>
      <w:r w:rsidRPr="00662B05">
        <w:rPr>
          <w:sz w:val="22"/>
          <w:szCs w:val="22"/>
          <w:lang w:val="it-IT"/>
        </w:rPr>
        <w:t>563 chilometri</w:t>
      </w:r>
      <w:r w:rsidR="000C7A94">
        <w:rPr>
          <w:sz w:val="22"/>
          <w:szCs w:val="22"/>
          <w:lang w:val="it-IT"/>
        </w:rPr>
        <w:t xml:space="preserve">, </w:t>
      </w:r>
      <w:r w:rsidR="00250197">
        <w:rPr>
          <w:sz w:val="22"/>
          <w:szCs w:val="22"/>
          <w:lang w:val="it-IT"/>
        </w:rPr>
        <w:t>secondo</w:t>
      </w:r>
      <w:r w:rsidR="00246333">
        <w:rPr>
          <w:sz w:val="22"/>
          <w:szCs w:val="22"/>
          <w:lang w:val="it-IT"/>
        </w:rPr>
        <w:t xml:space="preserve"> </w:t>
      </w:r>
      <w:r w:rsidR="00250197">
        <w:rPr>
          <w:sz w:val="22"/>
          <w:szCs w:val="22"/>
          <w:lang w:val="it-IT"/>
        </w:rPr>
        <w:t>i</w:t>
      </w:r>
      <w:r w:rsidR="00604DB5">
        <w:rPr>
          <w:sz w:val="22"/>
          <w:szCs w:val="22"/>
          <w:lang w:val="it-IT"/>
        </w:rPr>
        <w:t>l ciclo</w:t>
      </w:r>
      <w:r w:rsidRPr="00662B05">
        <w:rPr>
          <w:sz w:val="22"/>
          <w:szCs w:val="22"/>
          <w:lang w:val="it-IT"/>
        </w:rPr>
        <w:t xml:space="preserve"> WLTP</w:t>
      </w:r>
      <w:r w:rsidR="00B01759">
        <w:rPr>
          <w:sz w:val="22"/>
          <w:szCs w:val="22"/>
          <w:lang w:val="it-IT"/>
        </w:rPr>
        <w:t>.</w:t>
      </w:r>
      <w:r w:rsidR="00B01759" w:rsidRPr="00662B05">
        <w:rPr>
          <w:sz w:val="22"/>
          <w:szCs w:val="22"/>
          <w:lang w:val="it-IT"/>
        </w:rPr>
        <w:t xml:space="preserve"> </w:t>
      </w:r>
    </w:p>
    <w:p w14:paraId="39C3BA66" w14:textId="77777777" w:rsidR="0059029D" w:rsidRPr="00662B05" w:rsidRDefault="0059029D" w:rsidP="0059029D">
      <w:pPr>
        <w:pStyle w:val="Nessunaspaziatura"/>
        <w:rPr>
          <w:rFonts w:eastAsia="Arial"/>
          <w:sz w:val="22"/>
          <w:szCs w:val="22"/>
          <w:lang w:val="it-IT"/>
        </w:rPr>
      </w:pPr>
    </w:p>
    <w:p w14:paraId="20EBA1DB" w14:textId="7ECA299B" w:rsidR="0059029D" w:rsidRPr="00662B05" w:rsidRDefault="00662B05" w:rsidP="0059029D">
      <w:pPr>
        <w:pStyle w:val="Nessunaspaziatura"/>
        <w:rPr>
          <w:rFonts w:eastAsia="Arial"/>
          <w:sz w:val="22"/>
          <w:szCs w:val="22"/>
          <w:lang w:val="it-IT"/>
        </w:rPr>
      </w:pPr>
      <w:r w:rsidRPr="00662B05">
        <w:rPr>
          <w:rFonts w:eastAsia="Arial"/>
          <w:sz w:val="22"/>
          <w:szCs w:val="22"/>
          <w:lang w:val="it-IT"/>
        </w:rPr>
        <w:t>La s</w:t>
      </w:r>
      <w:r w:rsidR="00BD6B99">
        <w:rPr>
          <w:rFonts w:eastAsia="Arial"/>
          <w:sz w:val="22"/>
          <w:szCs w:val="22"/>
          <w:lang w:val="it-IT"/>
        </w:rPr>
        <w:t>traordinaria</w:t>
      </w:r>
      <w:r w:rsidRPr="00662B05">
        <w:rPr>
          <w:rFonts w:eastAsia="Arial"/>
          <w:sz w:val="22"/>
          <w:szCs w:val="22"/>
          <w:lang w:val="it-IT"/>
        </w:rPr>
        <w:t xml:space="preserve"> presenza </w:t>
      </w:r>
      <w:r w:rsidR="00604DB5">
        <w:rPr>
          <w:rFonts w:eastAsia="Arial"/>
          <w:sz w:val="22"/>
          <w:szCs w:val="22"/>
          <w:lang w:val="it-IT"/>
        </w:rPr>
        <w:t>su strada</w:t>
      </w:r>
      <w:r w:rsidRPr="00662B05">
        <w:rPr>
          <w:rFonts w:eastAsia="Arial"/>
          <w:sz w:val="22"/>
          <w:szCs w:val="22"/>
          <w:lang w:val="it-IT"/>
        </w:rPr>
        <w:t xml:space="preserve"> </w:t>
      </w:r>
      <w:r w:rsidR="00BD6B99">
        <w:rPr>
          <w:rFonts w:eastAsia="Arial"/>
          <w:sz w:val="22"/>
          <w:szCs w:val="22"/>
          <w:lang w:val="it-IT"/>
        </w:rPr>
        <w:t xml:space="preserve">prende </w:t>
      </w:r>
      <w:r w:rsidRPr="00662B05">
        <w:rPr>
          <w:rFonts w:eastAsia="Arial"/>
          <w:sz w:val="22"/>
          <w:szCs w:val="22"/>
          <w:lang w:val="it-IT"/>
        </w:rPr>
        <w:t>ispira</w:t>
      </w:r>
      <w:r w:rsidR="00BD6B99">
        <w:rPr>
          <w:rFonts w:eastAsia="Arial"/>
          <w:sz w:val="22"/>
          <w:szCs w:val="22"/>
          <w:lang w:val="it-IT"/>
        </w:rPr>
        <w:t>zione</w:t>
      </w:r>
      <w:r w:rsidRPr="00662B05">
        <w:rPr>
          <w:rFonts w:eastAsia="Arial"/>
          <w:sz w:val="22"/>
          <w:szCs w:val="22"/>
          <w:lang w:val="it-IT"/>
        </w:rPr>
        <w:t xml:space="preserve"> </w:t>
      </w:r>
      <w:r w:rsidR="00BD6B99">
        <w:rPr>
          <w:rFonts w:eastAsia="Arial"/>
          <w:sz w:val="22"/>
          <w:szCs w:val="22"/>
          <w:lang w:val="it-IT"/>
        </w:rPr>
        <w:t>d</w:t>
      </w:r>
      <w:r w:rsidRPr="00662B05">
        <w:rPr>
          <w:rFonts w:eastAsia="Arial"/>
          <w:sz w:val="22"/>
          <w:szCs w:val="22"/>
          <w:lang w:val="it-IT"/>
        </w:rPr>
        <w:t>alla filosofia “</w:t>
      </w:r>
      <w:proofErr w:type="spellStart"/>
      <w:r w:rsidRPr="00662B05">
        <w:rPr>
          <w:rFonts w:eastAsia="Arial"/>
          <w:sz w:val="22"/>
          <w:szCs w:val="22"/>
          <w:lang w:val="it-IT"/>
        </w:rPr>
        <w:t>Opposites</w:t>
      </w:r>
      <w:proofErr w:type="spellEnd"/>
      <w:r w:rsidRPr="00662B05">
        <w:rPr>
          <w:rFonts w:eastAsia="Arial"/>
          <w:sz w:val="22"/>
          <w:szCs w:val="22"/>
          <w:lang w:val="it-IT"/>
        </w:rPr>
        <w:t xml:space="preserve"> United” che </w:t>
      </w:r>
      <w:r w:rsidR="00BD6B99">
        <w:rPr>
          <w:rFonts w:eastAsia="Arial"/>
          <w:sz w:val="22"/>
          <w:szCs w:val="22"/>
          <w:lang w:val="it-IT"/>
        </w:rPr>
        <w:t>rintracci</w:t>
      </w:r>
      <w:r w:rsidRPr="00662B05">
        <w:rPr>
          <w:rFonts w:eastAsia="Arial"/>
          <w:sz w:val="22"/>
          <w:szCs w:val="22"/>
          <w:lang w:val="it-IT"/>
        </w:rPr>
        <w:t xml:space="preserve">a </w:t>
      </w:r>
      <w:r w:rsidR="00604DB5">
        <w:rPr>
          <w:rFonts w:eastAsia="Arial"/>
          <w:sz w:val="22"/>
          <w:szCs w:val="22"/>
          <w:lang w:val="it-IT"/>
        </w:rPr>
        <w:t>l’</w:t>
      </w:r>
      <w:r w:rsidR="00BD6B99">
        <w:rPr>
          <w:rFonts w:eastAsia="Arial"/>
          <w:sz w:val="22"/>
          <w:szCs w:val="22"/>
          <w:lang w:val="it-IT"/>
        </w:rPr>
        <w:t>equilibrio in aspetti tra loro</w:t>
      </w:r>
      <w:r w:rsidR="00604DB5">
        <w:rPr>
          <w:rFonts w:eastAsia="Arial"/>
          <w:sz w:val="22"/>
          <w:szCs w:val="22"/>
          <w:lang w:val="it-IT"/>
        </w:rPr>
        <w:t xml:space="preserve"> contrast</w:t>
      </w:r>
      <w:r w:rsidR="00BD6B99">
        <w:rPr>
          <w:rFonts w:eastAsia="Arial"/>
          <w:sz w:val="22"/>
          <w:szCs w:val="22"/>
          <w:lang w:val="it-IT"/>
        </w:rPr>
        <w:t>anti</w:t>
      </w:r>
      <w:r w:rsidR="00604DB5">
        <w:rPr>
          <w:rFonts w:eastAsia="Arial"/>
          <w:sz w:val="22"/>
          <w:szCs w:val="22"/>
          <w:lang w:val="it-IT"/>
        </w:rPr>
        <w:t xml:space="preserve"> </w:t>
      </w:r>
      <w:r w:rsidR="00BD6B99">
        <w:rPr>
          <w:rFonts w:eastAsia="Arial"/>
          <w:sz w:val="22"/>
          <w:szCs w:val="22"/>
          <w:lang w:val="it-IT"/>
        </w:rPr>
        <w:t>come</w:t>
      </w:r>
      <w:r w:rsidRPr="00662B05">
        <w:rPr>
          <w:rFonts w:eastAsia="Arial"/>
          <w:sz w:val="22"/>
          <w:szCs w:val="22"/>
          <w:lang w:val="it-IT"/>
        </w:rPr>
        <w:t xml:space="preserve"> natura, modernità e</w:t>
      </w:r>
      <w:r>
        <w:rPr>
          <w:rFonts w:eastAsia="Arial"/>
          <w:sz w:val="22"/>
          <w:szCs w:val="22"/>
          <w:lang w:val="it-IT"/>
        </w:rPr>
        <w:t xml:space="preserve"> </w:t>
      </w:r>
      <w:r w:rsidRPr="00662B05">
        <w:rPr>
          <w:rFonts w:eastAsia="Arial"/>
          <w:sz w:val="22"/>
          <w:szCs w:val="22"/>
          <w:lang w:val="it-IT"/>
        </w:rPr>
        <w:t>tecnologia. Un</w:t>
      </w:r>
      <w:r w:rsidR="00BD6B99">
        <w:rPr>
          <w:rFonts w:eastAsia="Arial"/>
          <w:sz w:val="22"/>
          <w:szCs w:val="22"/>
          <w:lang w:val="it-IT"/>
        </w:rPr>
        <w:t>a statura</w:t>
      </w:r>
      <w:r w:rsidRPr="00662B05">
        <w:rPr>
          <w:rFonts w:eastAsia="Arial"/>
          <w:sz w:val="22"/>
          <w:szCs w:val="22"/>
          <w:lang w:val="it-IT"/>
        </w:rPr>
        <w:t xml:space="preserve"> </w:t>
      </w:r>
      <w:r w:rsidR="00BD6B99">
        <w:rPr>
          <w:rFonts w:eastAsia="Arial"/>
          <w:sz w:val="22"/>
          <w:szCs w:val="22"/>
          <w:lang w:val="it-IT"/>
        </w:rPr>
        <w:t>imponente</w:t>
      </w:r>
      <w:r w:rsidRPr="00662B05">
        <w:rPr>
          <w:rFonts w:eastAsia="Arial"/>
          <w:sz w:val="22"/>
          <w:szCs w:val="22"/>
          <w:lang w:val="it-IT"/>
        </w:rPr>
        <w:t xml:space="preserve"> ma</w:t>
      </w:r>
      <w:r w:rsidR="00BD6B99">
        <w:rPr>
          <w:rFonts w:eastAsia="Arial"/>
          <w:sz w:val="22"/>
          <w:szCs w:val="22"/>
          <w:lang w:val="it-IT"/>
        </w:rPr>
        <w:t xml:space="preserve"> al tempo stesso rassicurante</w:t>
      </w:r>
      <w:r w:rsidRPr="00662B05">
        <w:rPr>
          <w:rFonts w:eastAsia="Arial"/>
          <w:sz w:val="22"/>
          <w:szCs w:val="22"/>
          <w:lang w:val="it-IT"/>
        </w:rPr>
        <w:t xml:space="preserve"> e una serie di innovazioni intelligenti </w:t>
      </w:r>
      <w:r w:rsidR="00BD6B99">
        <w:rPr>
          <w:rFonts w:eastAsia="Arial"/>
          <w:sz w:val="22"/>
          <w:szCs w:val="22"/>
          <w:lang w:val="it-IT"/>
        </w:rPr>
        <w:t>fan</w:t>
      </w:r>
      <w:r w:rsidRPr="00662B05">
        <w:rPr>
          <w:rFonts w:eastAsia="Arial"/>
          <w:sz w:val="22"/>
          <w:szCs w:val="22"/>
          <w:lang w:val="it-IT"/>
        </w:rPr>
        <w:t xml:space="preserve">no </w:t>
      </w:r>
      <w:r w:rsidR="00BD6B99">
        <w:rPr>
          <w:rFonts w:eastAsia="Arial"/>
          <w:sz w:val="22"/>
          <w:szCs w:val="22"/>
          <w:lang w:val="it-IT"/>
        </w:rPr>
        <w:t xml:space="preserve">sì che </w:t>
      </w:r>
      <w:r w:rsidRPr="00662B05">
        <w:rPr>
          <w:rFonts w:eastAsia="Arial"/>
          <w:sz w:val="22"/>
          <w:szCs w:val="22"/>
          <w:lang w:val="it-IT"/>
        </w:rPr>
        <w:t xml:space="preserve">EV9 </w:t>
      </w:r>
      <w:r w:rsidR="00BD6B99">
        <w:rPr>
          <w:rFonts w:eastAsia="Arial"/>
          <w:sz w:val="22"/>
          <w:szCs w:val="22"/>
          <w:lang w:val="it-IT"/>
        </w:rPr>
        <w:t>possa affrontare indistintamente percorsi in</w:t>
      </w:r>
      <w:r w:rsidR="00604DB5">
        <w:rPr>
          <w:rFonts w:eastAsia="Arial"/>
          <w:sz w:val="22"/>
          <w:szCs w:val="22"/>
          <w:lang w:val="it-IT"/>
        </w:rPr>
        <w:t xml:space="preserve"> </w:t>
      </w:r>
      <w:r w:rsidRPr="00662B05">
        <w:rPr>
          <w:rFonts w:eastAsia="Arial"/>
          <w:sz w:val="22"/>
          <w:szCs w:val="22"/>
          <w:lang w:val="it-IT"/>
        </w:rPr>
        <w:t xml:space="preserve">fuoristrada </w:t>
      </w:r>
      <w:r w:rsidR="00BD6B99">
        <w:rPr>
          <w:rFonts w:eastAsia="Arial"/>
          <w:sz w:val="22"/>
          <w:szCs w:val="22"/>
          <w:lang w:val="it-IT"/>
        </w:rPr>
        <w:t>c</w:t>
      </w:r>
      <w:r w:rsidR="00604DB5">
        <w:rPr>
          <w:rFonts w:eastAsia="Arial"/>
          <w:sz w:val="22"/>
          <w:szCs w:val="22"/>
          <w:lang w:val="it-IT"/>
        </w:rPr>
        <w:t>o</w:t>
      </w:r>
      <w:r w:rsidR="00BD6B99">
        <w:rPr>
          <w:rFonts w:eastAsia="Arial"/>
          <w:sz w:val="22"/>
          <w:szCs w:val="22"/>
          <w:lang w:val="it-IT"/>
        </w:rPr>
        <w:t>me anche tragitti cittadini</w:t>
      </w:r>
      <w:r w:rsidRPr="00662B05">
        <w:rPr>
          <w:rFonts w:eastAsia="Arial"/>
          <w:sz w:val="22"/>
          <w:szCs w:val="22"/>
          <w:lang w:val="it-IT"/>
        </w:rPr>
        <w:t xml:space="preserve">, </w:t>
      </w:r>
      <w:r w:rsidR="00250197">
        <w:rPr>
          <w:rFonts w:eastAsia="Arial"/>
          <w:sz w:val="22"/>
          <w:szCs w:val="22"/>
          <w:lang w:val="it-IT"/>
        </w:rPr>
        <w:t xml:space="preserve">assicurando sempre ad ogni passeggero un livello di connessione e rilassamento superiore grazie anche alla </w:t>
      </w:r>
      <w:r w:rsidR="00BD6B99">
        <w:rPr>
          <w:rFonts w:eastAsia="Arial"/>
          <w:sz w:val="22"/>
          <w:szCs w:val="22"/>
          <w:lang w:val="it-IT"/>
        </w:rPr>
        <w:t>funzionale suddivisione interna</w:t>
      </w:r>
      <w:r w:rsidRPr="00662B05">
        <w:rPr>
          <w:rFonts w:eastAsia="Arial"/>
          <w:sz w:val="22"/>
          <w:szCs w:val="22"/>
          <w:lang w:val="it-IT"/>
        </w:rPr>
        <w:t xml:space="preserve"> dello spazio.</w:t>
      </w:r>
    </w:p>
    <w:p w14:paraId="17C410C6" w14:textId="77777777" w:rsidR="0059029D" w:rsidRPr="00662B05" w:rsidRDefault="0059029D" w:rsidP="0059029D">
      <w:pPr>
        <w:pStyle w:val="Nessunaspaziatura"/>
        <w:rPr>
          <w:sz w:val="22"/>
          <w:szCs w:val="22"/>
          <w:lang w:val="it-IT"/>
        </w:rPr>
      </w:pPr>
    </w:p>
    <w:p w14:paraId="6DCD7F60" w14:textId="30FF3895" w:rsidR="006742E1" w:rsidRPr="00594376" w:rsidRDefault="00BD6B99" w:rsidP="00594376">
      <w:pPr>
        <w:pStyle w:val="Titolo3"/>
        <w:spacing w:before="0" w:after="0"/>
        <w:rPr>
          <w:lang w:val="it-IT"/>
        </w:rPr>
      </w:pPr>
      <w:r w:rsidRPr="00BD6B99">
        <w:rPr>
          <w:lang w:val="it-IT"/>
        </w:rPr>
        <w:t xml:space="preserve">Un nuovo </w:t>
      </w:r>
      <w:r w:rsidR="0059029D" w:rsidRPr="00BD6B99">
        <w:rPr>
          <w:lang w:val="it-IT"/>
        </w:rPr>
        <w:t xml:space="preserve">EV </w:t>
      </w:r>
      <w:r w:rsidRPr="00BD6B99">
        <w:rPr>
          <w:lang w:val="it-IT"/>
        </w:rPr>
        <w:t>che segna nuovi</w:t>
      </w:r>
      <w:r w:rsidR="0059029D" w:rsidRPr="00BD6B99">
        <w:rPr>
          <w:lang w:val="it-IT"/>
        </w:rPr>
        <w:t xml:space="preserve"> benchmark</w:t>
      </w:r>
      <w:r w:rsidRPr="00BD6B99">
        <w:rPr>
          <w:lang w:val="it-IT"/>
        </w:rPr>
        <w:t xml:space="preserve"> per i</w:t>
      </w:r>
      <w:r w:rsidR="00594376">
        <w:rPr>
          <w:lang w:val="it-IT"/>
        </w:rPr>
        <w:t>l segmento degli E-</w:t>
      </w:r>
      <w:r w:rsidRPr="00BD6B99">
        <w:rPr>
          <w:lang w:val="it-IT"/>
        </w:rPr>
        <w:t>SUV</w:t>
      </w:r>
    </w:p>
    <w:p w14:paraId="76B1D700" w14:textId="3C744D1F" w:rsidR="00EB6C41" w:rsidRPr="00662B05" w:rsidRDefault="00662B05" w:rsidP="0059029D">
      <w:pPr>
        <w:pStyle w:val="Nessunaspaziatura"/>
        <w:rPr>
          <w:sz w:val="22"/>
          <w:szCs w:val="22"/>
          <w:lang w:val="it-IT"/>
        </w:rPr>
      </w:pPr>
      <w:r w:rsidRPr="00662B05">
        <w:rPr>
          <w:sz w:val="22"/>
          <w:szCs w:val="22"/>
          <w:lang w:val="it-IT"/>
        </w:rPr>
        <w:t xml:space="preserve">Costruito sulla </w:t>
      </w:r>
      <w:r w:rsidR="00BD6B99" w:rsidRPr="00BD6B99">
        <w:rPr>
          <w:sz w:val="22"/>
          <w:szCs w:val="22"/>
          <w:lang w:val="it-IT"/>
        </w:rPr>
        <w:t xml:space="preserve">Electric Global Modular Platform (E-GMP), </w:t>
      </w:r>
      <w:r w:rsidRPr="00662B05">
        <w:rPr>
          <w:sz w:val="22"/>
          <w:szCs w:val="22"/>
          <w:lang w:val="it-IT"/>
        </w:rPr>
        <w:t xml:space="preserve">piattaforma </w:t>
      </w:r>
      <w:r w:rsidR="00BD6B99">
        <w:rPr>
          <w:sz w:val="22"/>
          <w:szCs w:val="22"/>
          <w:lang w:val="it-IT"/>
        </w:rPr>
        <w:t xml:space="preserve">specifica </w:t>
      </w:r>
      <w:r w:rsidRPr="00662B05">
        <w:rPr>
          <w:sz w:val="22"/>
          <w:szCs w:val="22"/>
          <w:lang w:val="it-IT"/>
        </w:rPr>
        <w:t xml:space="preserve">di </w:t>
      </w:r>
      <w:proofErr w:type="spellStart"/>
      <w:r w:rsidRPr="00662B05">
        <w:rPr>
          <w:sz w:val="22"/>
          <w:szCs w:val="22"/>
          <w:lang w:val="it-IT"/>
        </w:rPr>
        <w:t>Kia</w:t>
      </w:r>
      <w:proofErr w:type="spellEnd"/>
      <w:r w:rsidR="00BD6B99">
        <w:rPr>
          <w:sz w:val="22"/>
          <w:szCs w:val="22"/>
          <w:lang w:val="it-IT"/>
        </w:rPr>
        <w:t xml:space="preserve"> per i veicoli 100% elettrici</w:t>
      </w:r>
      <w:r w:rsidRPr="00662B05">
        <w:rPr>
          <w:sz w:val="22"/>
          <w:szCs w:val="22"/>
          <w:lang w:val="it-IT"/>
        </w:rPr>
        <w:t xml:space="preserve">, EV9 è all’avanguardia nel segmento degli E-SUV. Il passo lungo e l’architettura </w:t>
      </w:r>
      <w:r w:rsidR="006742E1">
        <w:rPr>
          <w:sz w:val="22"/>
          <w:szCs w:val="22"/>
          <w:lang w:val="it-IT"/>
        </w:rPr>
        <w:t xml:space="preserve">completamente piatta tipica dei </w:t>
      </w:r>
      <w:r w:rsidRPr="00662B05">
        <w:rPr>
          <w:sz w:val="22"/>
          <w:szCs w:val="22"/>
          <w:lang w:val="it-IT"/>
        </w:rPr>
        <w:t>veicol</w:t>
      </w:r>
      <w:r w:rsidR="006742E1">
        <w:rPr>
          <w:sz w:val="22"/>
          <w:szCs w:val="22"/>
          <w:lang w:val="it-IT"/>
        </w:rPr>
        <w:t>i</w:t>
      </w:r>
      <w:r w:rsidRPr="00662B05">
        <w:rPr>
          <w:sz w:val="22"/>
          <w:szCs w:val="22"/>
          <w:lang w:val="it-IT"/>
        </w:rPr>
        <w:t xml:space="preserve"> elettric</w:t>
      </w:r>
      <w:r w:rsidR="006742E1">
        <w:rPr>
          <w:sz w:val="22"/>
          <w:szCs w:val="22"/>
          <w:lang w:val="it-IT"/>
        </w:rPr>
        <w:t>i</w:t>
      </w:r>
      <w:r w:rsidRPr="00662B05">
        <w:rPr>
          <w:sz w:val="22"/>
          <w:szCs w:val="22"/>
          <w:lang w:val="it-IT"/>
        </w:rPr>
        <w:t xml:space="preserve"> </w:t>
      </w:r>
      <w:r w:rsidR="006742E1">
        <w:rPr>
          <w:sz w:val="22"/>
          <w:szCs w:val="22"/>
          <w:lang w:val="it-IT"/>
        </w:rPr>
        <w:t xml:space="preserve">hanno consentito di ottenere uno </w:t>
      </w:r>
      <w:r w:rsidRPr="00662B05">
        <w:rPr>
          <w:sz w:val="22"/>
          <w:szCs w:val="22"/>
          <w:lang w:val="it-IT"/>
        </w:rPr>
        <w:t xml:space="preserve">spazio </w:t>
      </w:r>
      <w:r w:rsidR="006742E1">
        <w:rPr>
          <w:sz w:val="22"/>
          <w:szCs w:val="22"/>
          <w:lang w:val="it-IT"/>
        </w:rPr>
        <w:t xml:space="preserve">interno davvero generoso con ben tre file di sedili, in cui </w:t>
      </w:r>
      <w:r w:rsidRPr="00662B05">
        <w:rPr>
          <w:sz w:val="22"/>
          <w:szCs w:val="22"/>
          <w:lang w:val="it-IT"/>
        </w:rPr>
        <w:t>tutti gli occupanti</w:t>
      </w:r>
      <w:r w:rsidR="006742E1">
        <w:rPr>
          <w:sz w:val="22"/>
          <w:szCs w:val="22"/>
          <w:lang w:val="it-IT"/>
        </w:rPr>
        <w:t xml:space="preserve"> possono rilassarsi e intrattenersi come in un</w:t>
      </w:r>
      <w:r w:rsidR="00250197">
        <w:rPr>
          <w:sz w:val="22"/>
          <w:szCs w:val="22"/>
          <w:lang w:val="it-IT"/>
        </w:rPr>
        <w:t>a</w:t>
      </w:r>
      <w:r w:rsidR="006742E1">
        <w:rPr>
          <w:sz w:val="22"/>
          <w:szCs w:val="22"/>
          <w:lang w:val="it-IT"/>
        </w:rPr>
        <w:t xml:space="preserve"> confortevole</w:t>
      </w:r>
      <w:r w:rsidR="00250197">
        <w:rPr>
          <w:sz w:val="22"/>
          <w:szCs w:val="22"/>
          <w:lang w:val="it-IT"/>
        </w:rPr>
        <w:t xml:space="preserve"> e tecnologica </w:t>
      </w:r>
      <w:r w:rsidR="006742E1">
        <w:rPr>
          <w:sz w:val="22"/>
          <w:szCs w:val="22"/>
          <w:lang w:val="it-IT"/>
        </w:rPr>
        <w:t>s</w:t>
      </w:r>
      <w:r w:rsidR="00250197">
        <w:rPr>
          <w:sz w:val="22"/>
          <w:szCs w:val="22"/>
          <w:lang w:val="it-IT"/>
        </w:rPr>
        <w:t>uite</w:t>
      </w:r>
      <w:r w:rsidRPr="00662B05">
        <w:rPr>
          <w:sz w:val="22"/>
          <w:szCs w:val="22"/>
          <w:lang w:val="it-IT"/>
        </w:rPr>
        <w:t xml:space="preserve">. </w:t>
      </w:r>
      <w:r w:rsidR="006742E1">
        <w:rPr>
          <w:sz w:val="22"/>
          <w:szCs w:val="22"/>
          <w:lang w:val="it-IT"/>
        </w:rPr>
        <w:t>Nel</w:t>
      </w:r>
      <w:r w:rsidRPr="00662B05">
        <w:rPr>
          <w:sz w:val="22"/>
          <w:szCs w:val="22"/>
          <w:lang w:val="it-IT"/>
        </w:rPr>
        <w:t>la v</w:t>
      </w:r>
      <w:r w:rsidR="006742E1">
        <w:rPr>
          <w:sz w:val="22"/>
          <w:szCs w:val="22"/>
          <w:lang w:val="it-IT"/>
        </w:rPr>
        <w:t>ersione</w:t>
      </w:r>
      <w:r w:rsidRPr="00662B05">
        <w:rPr>
          <w:sz w:val="22"/>
          <w:szCs w:val="22"/>
          <w:lang w:val="it-IT"/>
        </w:rPr>
        <w:t xml:space="preserve"> a 6 posti</w:t>
      </w:r>
      <w:r w:rsidR="006742E1">
        <w:rPr>
          <w:sz w:val="22"/>
          <w:szCs w:val="22"/>
          <w:lang w:val="it-IT"/>
        </w:rPr>
        <w:t>, per i sedili della seconda fila, si può scegliere tra</w:t>
      </w:r>
      <w:r w:rsidRPr="00662B05">
        <w:rPr>
          <w:sz w:val="22"/>
          <w:szCs w:val="22"/>
          <w:lang w:val="it-IT"/>
        </w:rPr>
        <w:t xml:space="preserve"> la funzione relax o</w:t>
      </w:r>
      <w:r w:rsidR="006742E1">
        <w:rPr>
          <w:sz w:val="22"/>
          <w:szCs w:val="22"/>
          <w:lang w:val="it-IT"/>
        </w:rPr>
        <w:t>ppure quella che permette di voltarsi a 180 gradi verso i passeggeri</w:t>
      </w:r>
      <w:r w:rsidRPr="00662B05">
        <w:rPr>
          <w:sz w:val="22"/>
          <w:szCs w:val="22"/>
          <w:lang w:val="it-IT"/>
        </w:rPr>
        <w:t xml:space="preserve"> </w:t>
      </w:r>
      <w:r w:rsidR="006742E1">
        <w:rPr>
          <w:sz w:val="22"/>
          <w:szCs w:val="22"/>
          <w:lang w:val="it-IT"/>
        </w:rPr>
        <w:t>posteriori</w:t>
      </w:r>
      <w:r w:rsidRPr="00662B05">
        <w:rPr>
          <w:sz w:val="22"/>
          <w:szCs w:val="22"/>
          <w:lang w:val="it-IT"/>
        </w:rPr>
        <w:t xml:space="preserve">. </w:t>
      </w:r>
      <w:r w:rsidR="006742E1">
        <w:rPr>
          <w:sz w:val="22"/>
          <w:szCs w:val="22"/>
          <w:lang w:val="it-IT"/>
        </w:rPr>
        <w:t xml:space="preserve">Nella configurazione </w:t>
      </w:r>
      <w:r w:rsidRPr="00662B05">
        <w:rPr>
          <w:sz w:val="22"/>
          <w:szCs w:val="22"/>
          <w:lang w:val="it-IT"/>
        </w:rPr>
        <w:t xml:space="preserve">relax </w:t>
      </w:r>
      <w:r w:rsidR="006742E1">
        <w:rPr>
          <w:sz w:val="22"/>
          <w:szCs w:val="22"/>
          <w:lang w:val="it-IT"/>
        </w:rPr>
        <w:t>si ha</w:t>
      </w:r>
      <w:r w:rsidRPr="00662B05">
        <w:rPr>
          <w:sz w:val="22"/>
          <w:szCs w:val="22"/>
          <w:lang w:val="it-IT"/>
        </w:rPr>
        <w:t xml:space="preserve"> un comfort superiore</w:t>
      </w:r>
      <w:r w:rsidR="006742E1">
        <w:rPr>
          <w:sz w:val="22"/>
          <w:szCs w:val="22"/>
          <w:lang w:val="it-IT"/>
        </w:rPr>
        <w:t xml:space="preserve"> al pari di una chaise longue, m</w:t>
      </w:r>
      <w:r w:rsidRPr="00662B05">
        <w:rPr>
          <w:sz w:val="22"/>
          <w:szCs w:val="22"/>
          <w:lang w:val="it-IT"/>
        </w:rPr>
        <w:t>e</w:t>
      </w:r>
      <w:r w:rsidR="006742E1">
        <w:rPr>
          <w:sz w:val="22"/>
          <w:szCs w:val="22"/>
          <w:lang w:val="it-IT"/>
        </w:rPr>
        <w:t>nt</w:t>
      </w:r>
      <w:r w:rsidR="00594376">
        <w:rPr>
          <w:sz w:val="22"/>
          <w:szCs w:val="22"/>
          <w:lang w:val="it-IT"/>
        </w:rPr>
        <w:t>re</w:t>
      </w:r>
      <w:r w:rsidRPr="00662B05">
        <w:rPr>
          <w:sz w:val="22"/>
          <w:szCs w:val="22"/>
          <w:lang w:val="it-IT"/>
        </w:rPr>
        <w:t xml:space="preserve"> i sedili girevoli </w:t>
      </w:r>
      <w:r w:rsidR="006742E1">
        <w:rPr>
          <w:sz w:val="22"/>
          <w:szCs w:val="22"/>
          <w:lang w:val="it-IT"/>
        </w:rPr>
        <w:t xml:space="preserve">consentono di </w:t>
      </w:r>
      <w:r w:rsidR="00594376">
        <w:rPr>
          <w:sz w:val="22"/>
          <w:szCs w:val="22"/>
          <w:lang w:val="it-IT"/>
        </w:rPr>
        <w:t>chiacchierare comodamente con i passeggeri seduti nel</w:t>
      </w:r>
      <w:r w:rsidRPr="00662B05">
        <w:rPr>
          <w:sz w:val="22"/>
          <w:szCs w:val="22"/>
          <w:lang w:val="it-IT"/>
        </w:rPr>
        <w:t xml:space="preserve">la terza fila. EV9 </w:t>
      </w:r>
      <w:r w:rsidR="00594376">
        <w:rPr>
          <w:sz w:val="22"/>
          <w:szCs w:val="22"/>
          <w:lang w:val="it-IT"/>
        </w:rPr>
        <w:t xml:space="preserve">introduce </w:t>
      </w:r>
      <w:r w:rsidR="00594376">
        <w:rPr>
          <w:sz w:val="22"/>
          <w:szCs w:val="22"/>
          <w:lang w:val="it-IT"/>
        </w:rPr>
        <w:lastRenderedPageBreak/>
        <w:t>numerose</w:t>
      </w:r>
      <w:r w:rsidRPr="00662B05">
        <w:rPr>
          <w:sz w:val="22"/>
          <w:szCs w:val="22"/>
          <w:lang w:val="it-IT"/>
        </w:rPr>
        <w:t xml:space="preserve"> innovazioni</w:t>
      </w:r>
      <w:r w:rsidR="00594376">
        <w:rPr>
          <w:sz w:val="22"/>
          <w:szCs w:val="22"/>
          <w:lang w:val="it-IT"/>
        </w:rPr>
        <w:t>, pensate per viaggi all’insegna del massimo comfort e sicurezza come gl</w:t>
      </w:r>
      <w:r w:rsidRPr="00662B05">
        <w:rPr>
          <w:sz w:val="22"/>
          <w:szCs w:val="22"/>
          <w:lang w:val="it-IT"/>
        </w:rPr>
        <w:t xml:space="preserve">i specchietti laterali digitali, </w:t>
      </w:r>
      <w:r w:rsidR="00594376">
        <w:rPr>
          <w:sz w:val="22"/>
          <w:szCs w:val="22"/>
          <w:lang w:val="it-IT"/>
        </w:rPr>
        <w:t xml:space="preserve">le </w:t>
      </w:r>
      <w:r w:rsidRPr="00662B05">
        <w:rPr>
          <w:sz w:val="22"/>
          <w:szCs w:val="22"/>
          <w:lang w:val="it-IT"/>
        </w:rPr>
        <w:t>maniglie automatic</w:t>
      </w:r>
      <w:r w:rsidR="00594376">
        <w:rPr>
          <w:sz w:val="22"/>
          <w:szCs w:val="22"/>
          <w:lang w:val="it-IT"/>
        </w:rPr>
        <w:t xml:space="preserve">he </w:t>
      </w:r>
      <w:r w:rsidR="000C7A94">
        <w:rPr>
          <w:sz w:val="22"/>
          <w:szCs w:val="22"/>
          <w:lang w:val="it-IT"/>
        </w:rPr>
        <w:t>a scomparsa a filo portiera,</w:t>
      </w:r>
      <w:r w:rsidRPr="00594376">
        <w:rPr>
          <w:color w:val="FF0000"/>
          <w:sz w:val="22"/>
          <w:szCs w:val="22"/>
          <w:lang w:val="it-IT"/>
        </w:rPr>
        <w:t xml:space="preserve"> </w:t>
      </w:r>
      <w:r w:rsidR="00594376" w:rsidRPr="00594376">
        <w:rPr>
          <w:color w:val="000000" w:themeColor="text1"/>
          <w:sz w:val="22"/>
          <w:szCs w:val="22"/>
          <w:lang w:val="it-IT"/>
        </w:rPr>
        <w:t xml:space="preserve">i </w:t>
      </w:r>
      <w:r w:rsidRPr="00662B05">
        <w:rPr>
          <w:sz w:val="22"/>
          <w:szCs w:val="22"/>
          <w:lang w:val="it-IT"/>
        </w:rPr>
        <w:t>sedili ventilati della prima e della seconda fila e un triplo display panoramico</w:t>
      </w:r>
      <w:r w:rsidR="00594376">
        <w:rPr>
          <w:sz w:val="22"/>
          <w:szCs w:val="22"/>
          <w:lang w:val="it-IT"/>
        </w:rPr>
        <w:t xml:space="preserve"> (</w:t>
      </w:r>
      <w:r w:rsidR="00594376" w:rsidRPr="00594376">
        <w:rPr>
          <w:sz w:val="22"/>
          <w:szCs w:val="22"/>
          <w:lang w:val="it-IT"/>
        </w:rPr>
        <w:t xml:space="preserve">Triple </w:t>
      </w:r>
      <w:proofErr w:type="spellStart"/>
      <w:r w:rsidR="00594376" w:rsidRPr="00594376">
        <w:rPr>
          <w:sz w:val="22"/>
          <w:szCs w:val="22"/>
          <w:lang w:val="it-IT"/>
        </w:rPr>
        <w:t>Panoramic</w:t>
      </w:r>
      <w:proofErr w:type="spellEnd"/>
      <w:r w:rsidR="00594376" w:rsidRPr="00594376">
        <w:rPr>
          <w:sz w:val="22"/>
          <w:szCs w:val="22"/>
          <w:lang w:val="it-IT"/>
        </w:rPr>
        <w:t xml:space="preserve"> Display)</w:t>
      </w:r>
      <w:r w:rsidRPr="00662B05">
        <w:rPr>
          <w:sz w:val="22"/>
          <w:szCs w:val="22"/>
          <w:lang w:val="it-IT"/>
        </w:rPr>
        <w:t>.</w:t>
      </w:r>
    </w:p>
    <w:p w14:paraId="6A8C1908" w14:textId="77777777" w:rsidR="0059029D" w:rsidRPr="00662B05" w:rsidRDefault="0059029D" w:rsidP="0059029D">
      <w:pPr>
        <w:pStyle w:val="Nessunaspaziatura"/>
        <w:rPr>
          <w:sz w:val="22"/>
          <w:szCs w:val="22"/>
          <w:lang w:val="it-IT"/>
        </w:rPr>
      </w:pPr>
    </w:p>
    <w:p w14:paraId="1214BDC0" w14:textId="18004B00" w:rsidR="00662B05" w:rsidRDefault="00662B05" w:rsidP="00662B05">
      <w:pPr>
        <w:pStyle w:val="Nessunaspaziatura"/>
        <w:rPr>
          <w:sz w:val="22"/>
          <w:szCs w:val="22"/>
          <w:lang w:val="it-IT"/>
        </w:rPr>
      </w:pPr>
      <w:r w:rsidRPr="00662B05">
        <w:rPr>
          <w:sz w:val="22"/>
          <w:szCs w:val="22"/>
          <w:lang w:val="it-IT"/>
        </w:rPr>
        <w:t>L</w:t>
      </w:r>
      <w:r w:rsidR="005004FE">
        <w:rPr>
          <w:sz w:val="22"/>
          <w:szCs w:val="22"/>
          <w:lang w:val="it-IT"/>
        </w:rPr>
        <w:t xml:space="preserve">a notevole </w:t>
      </w:r>
      <w:r w:rsidRPr="00662B05">
        <w:rPr>
          <w:sz w:val="22"/>
          <w:szCs w:val="22"/>
          <w:lang w:val="it-IT"/>
        </w:rPr>
        <w:t xml:space="preserve">autonomia </w:t>
      </w:r>
      <w:r w:rsidR="005004FE">
        <w:rPr>
          <w:sz w:val="22"/>
          <w:szCs w:val="22"/>
          <w:lang w:val="it-IT"/>
        </w:rPr>
        <w:t>di guida di</w:t>
      </w:r>
      <w:r w:rsidRPr="00662B05">
        <w:rPr>
          <w:sz w:val="22"/>
          <w:szCs w:val="22"/>
          <w:lang w:val="it-IT"/>
        </w:rPr>
        <w:t xml:space="preserve"> 563 chilometri </w:t>
      </w:r>
      <w:r w:rsidR="005004FE">
        <w:rPr>
          <w:sz w:val="22"/>
          <w:szCs w:val="22"/>
          <w:lang w:val="it-IT"/>
        </w:rPr>
        <w:t>viene</w:t>
      </w:r>
      <w:r w:rsidRPr="00662B05">
        <w:rPr>
          <w:sz w:val="22"/>
          <w:szCs w:val="22"/>
          <w:lang w:val="it-IT"/>
        </w:rPr>
        <w:t xml:space="preserve"> completata dalla </w:t>
      </w:r>
      <w:r w:rsidR="005004FE">
        <w:rPr>
          <w:sz w:val="22"/>
          <w:szCs w:val="22"/>
          <w:lang w:val="it-IT"/>
        </w:rPr>
        <w:t xml:space="preserve">possibilità di </w:t>
      </w:r>
      <w:r w:rsidRPr="00662B05">
        <w:rPr>
          <w:sz w:val="22"/>
          <w:szCs w:val="22"/>
          <w:lang w:val="it-IT"/>
        </w:rPr>
        <w:t>ricarica ultra</w:t>
      </w:r>
      <w:r w:rsidR="005004FE">
        <w:rPr>
          <w:sz w:val="22"/>
          <w:szCs w:val="22"/>
          <w:lang w:val="it-IT"/>
        </w:rPr>
        <w:t>veloce</w:t>
      </w:r>
      <w:r w:rsidRPr="00662B05">
        <w:rPr>
          <w:sz w:val="22"/>
          <w:szCs w:val="22"/>
          <w:lang w:val="it-IT"/>
        </w:rPr>
        <w:t xml:space="preserve"> che</w:t>
      </w:r>
      <w:r w:rsidR="005004FE">
        <w:rPr>
          <w:sz w:val="22"/>
          <w:szCs w:val="22"/>
          <w:lang w:val="it-IT"/>
        </w:rPr>
        <w:t xml:space="preserve">, in soli 15 minuti, fa recuperare </w:t>
      </w:r>
      <w:r w:rsidRPr="00662B05">
        <w:rPr>
          <w:sz w:val="22"/>
          <w:szCs w:val="22"/>
          <w:lang w:val="it-IT"/>
        </w:rPr>
        <w:t>249 km.</w:t>
      </w:r>
      <w:r w:rsidR="005004FE">
        <w:rPr>
          <w:sz w:val="22"/>
          <w:szCs w:val="22"/>
          <w:lang w:val="it-IT"/>
        </w:rPr>
        <w:t xml:space="preserve"> </w:t>
      </w:r>
      <w:r w:rsidRPr="00662B05">
        <w:rPr>
          <w:sz w:val="22"/>
          <w:szCs w:val="22"/>
          <w:lang w:val="it-IT"/>
        </w:rPr>
        <w:t>EV9</w:t>
      </w:r>
      <w:r w:rsidR="005004FE">
        <w:rPr>
          <w:sz w:val="22"/>
          <w:szCs w:val="22"/>
          <w:lang w:val="it-IT"/>
        </w:rPr>
        <w:t>,</w:t>
      </w:r>
      <w:r w:rsidRPr="00662B05">
        <w:rPr>
          <w:sz w:val="22"/>
          <w:szCs w:val="22"/>
          <w:lang w:val="it-IT"/>
        </w:rPr>
        <w:t xml:space="preserve"> inoltre</w:t>
      </w:r>
      <w:r w:rsidR="005004FE">
        <w:rPr>
          <w:sz w:val="22"/>
          <w:szCs w:val="22"/>
          <w:lang w:val="it-IT"/>
        </w:rPr>
        <w:t xml:space="preserve">, introduce il sistema </w:t>
      </w:r>
      <w:r w:rsidRPr="00662B05">
        <w:rPr>
          <w:sz w:val="22"/>
          <w:szCs w:val="22"/>
          <w:lang w:val="it-IT"/>
        </w:rPr>
        <w:t xml:space="preserve">di ricarica bidirezionale, che </w:t>
      </w:r>
      <w:r w:rsidR="005004FE">
        <w:rPr>
          <w:sz w:val="22"/>
          <w:szCs w:val="22"/>
          <w:lang w:val="it-IT"/>
        </w:rPr>
        <w:t xml:space="preserve">permette non solo di ricaricare </w:t>
      </w:r>
      <w:r w:rsidRPr="00662B05">
        <w:rPr>
          <w:sz w:val="22"/>
          <w:szCs w:val="22"/>
          <w:lang w:val="it-IT"/>
        </w:rPr>
        <w:t xml:space="preserve">il proprio veicolo elettrico </w:t>
      </w:r>
      <w:r w:rsidR="005004FE">
        <w:rPr>
          <w:sz w:val="22"/>
          <w:szCs w:val="22"/>
          <w:lang w:val="it-IT"/>
        </w:rPr>
        <w:t>attravers</w:t>
      </w:r>
      <w:r w:rsidRPr="00662B05">
        <w:rPr>
          <w:sz w:val="22"/>
          <w:szCs w:val="22"/>
          <w:lang w:val="it-IT"/>
        </w:rPr>
        <w:t xml:space="preserve">o una </w:t>
      </w:r>
      <w:proofErr w:type="spellStart"/>
      <w:r w:rsidRPr="00662B05">
        <w:rPr>
          <w:sz w:val="22"/>
          <w:szCs w:val="22"/>
          <w:lang w:val="it-IT"/>
        </w:rPr>
        <w:t>wall</w:t>
      </w:r>
      <w:proofErr w:type="spellEnd"/>
      <w:r w:rsidRPr="00662B05">
        <w:rPr>
          <w:sz w:val="22"/>
          <w:szCs w:val="22"/>
          <w:lang w:val="it-IT"/>
        </w:rPr>
        <w:t xml:space="preserve"> box o un punto di ricarica pubblico, ma </w:t>
      </w:r>
      <w:r w:rsidR="005004FE">
        <w:rPr>
          <w:sz w:val="22"/>
          <w:szCs w:val="22"/>
          <w:lang w:val="it-IT"/>
        </w:rPr>
        <w:t>anche di utilizzare</w:t>
      </w:r>
      <w:r w:rsidRPr="00662B05">
        <w:rPr>
          <w:sz w:val="22"/>
          <w:szCs w:val="22"/>
          <w:lang w:val="it-IT"/>
        </w:rPr>
        <w:t xml:space="preserve"> l'energia immagazzinata nella </w:t>
      </w:r>
      <w:r w:rsidR="00250197">
        <w:rPr>
          <w:sz w:val="22"/>
          <w:szCs w:val="22"/>
          <w:lang w:val="it-IT"/>
        </w:rPr>
        <w:t xml:space="preserve">capace </w:t>
      </w:r>
      <w:r w:rsidRPr="00662B05">
        <w:rPr>
          <w:sz w:val="22"/>
          <w:szCs w:val="22"/>
          <w:lang w:val="it-IT"/>
        </w:rPr>
        <w:t xml:space="preserve">batteria del veicolo per alimentare apparecchi elettronici </w:t>
      </w:r>
      <w:r w:rsidR="005004FE">
        <w:rPr>
          <w:sz w:val="22"/>
          <w:szCs w:val="22"/>
          <w:lang w:val="it-IT"/>
        </w:rPr>
        <w:t xml:space="preserve">di qualsiasi tipo </w:t>
      </w:r>
      <w:r w:rsidRPr="00662B05">
        <w:rPr>
          <w:sz w:val="22"/>
          <w:szCs w:val="22"/>
          <w:lang w:val="it-IT"/>
        </w:rPr>
        <w:t xml:space="preserve">(V2L) </w:t>
      </w:r>
      <w:r w:rsidR="005004FE">
        <w:rPr>
          <w:sz w:val="22"/>
          <w:szCs w:val="22"/>
          <w:lang w:val="it-IT"/>
        </w:rPr>
        <w:t>e</w:t>
      </w:r>
      <w:r w:rsidR="00B03F96">
        <w:rPr>
          <w:sz w:val="22"/>
          <w:szCs w:val="22"/>
          <w:lang w:val="it-IT"/>
        </w:rPr>
        <w:t>,</w:t>
      </w:r>
      <w:r w:rsidRPr="00662B05">
        <w:rPr>
          <w:sz w:val="22"/>
          <w:szCs w:val="22"/>
          <w:lang w:val="it-IT"/>
        </w:rPr>
        <w:t xml:space="preserve"> addirittura in futuro, la </w:t>
      </w:r>
      <w:r w:rsidR="005004FE">
        <w:rPr>
          <w:sz w:val="22"/>
          <w:szCs w:val="22"/>
          <w:lang w:val="it-IT"/>
        </w:rPr>
        <w:t>propria</w:t>
      </w:r>
      <w:r w:rsidRPr="00662B05">
        <w:rPr>
          <w:sz w:val="22"/>
          <w:szCs w:val="22"/>
          <w:lang w:val="it-IT"/>
        </w:rPr>
        <w:t xml:space="preserve"> casa (V2H) o la rete (V2G).</w:t>
      </w:r>
    </w:p>
    <w:p w14:paraId="01453F84" w14:textId="77777777" w:rsidR="00ED29A3" w:rsidRPr="00662B05" w:rsidRDefault="00ED29A3" w:rsidP="00662B05">
      <w:pPr>
        <w:pStyle w:val="Nessunaspaziatura"/>
        <w:rPr>
          <w:sz w:val="22"/>
          <w:szCs w:val="22"/>
          <w:lang w:val="it-IT"/>
        </w:rPr>
      </w:pPr>
    </w:p>
    <w:p w14:paraId="22BB59ED" w14:textId="4A6BF147" w:rsidR="00A952F5" w:rsidRPr="00662B05" w:rsidRDefault="00662B05" w:rsidP="00662B05">
      <w:pPr>
        <w:pStyle w:val="Nessunaspaziatura"/>
        <w:rPr>
          <w:sz w:val="22"/>
          <w:szCs w:val="22"/>
          <w:lang w:val="it-IT"/>
        </w:rPr>
      </w:pPr>
      <w:r w:rsidRPr="00662B05">
        <w:rPr>
          <w:sz w:val="22"/>
          <w:szCs w:val="22"/>
          <w:lang w:val="it-IT"/>
        </w:rPr>
        <w:t xml:space="preserve">EV9 </w:t>
      </w:r>
      <w:r w:rsidR="005004FE">
        <w:rPr>
          <w:sz w:val="22"/>
          <w:szCs w:val="22"/>
          <w:lang w:val="it-IT"/>
        </w:rPr>
        <w:t xml:space="preserve">racchiude in sé </w:t>
      </w:r>
      <w:r w:rsidRPr="00662B05">
        <w:rPr>
          <w:sz w:val="22"/>
          <w:szCs w:val="22"/>
          <w:lang w:val="it-IT"/>
        </w:rPr>
        <w:t>il DNA del futuro</w:t>
      </w:r>
      <w:r w:rsidR="005004FE">
        <w:rPr>
          <w:sz w:val="22"/>
          <w:szCs w:val="22"/>
          <w:lang w:val="it-IT"/>
        </w:rPr>
        <w:t>,</w:t>
      </w:r>
      <w:r w:rsidRPr="00662B05">
        <w:rPr>
          <w:sz w:val="22"/>
          <w:szCs w:val="22"/>
          <w:lang w:val="it-IT"/>
        </w:rPr>
        <w:t xml:space="preserve"> </w:t>
      </w:r>
      <w:r w:rsidR="005004FE">
        <w:rPr>
          <w:sz w:val="22"/>
          <w:szCs w:val="22"/>
          <w:lang w:val="it-IT"/>
        </w:rPr>
        <w:t>essendo il</w:t>
      </w:r>
      <w:r w:rsidRPr="00662B05">
        <w:rPr>
          <w:sz w:val="22"/>
          <w:szCs w:val="22"/>
          <w:lang w:val="it-IT"/>
        </w:rPr>
        <w:t xml:space="preserve"> primo veicolo </w:t>
      </w:r>
      <w:proofErr w:type="spellStart"/>
      <w:r w:rsidRPr="00662B05">
        <w:rPr>
          <w:sz w:val="22"/>
          <w:szCs w:val="22"/>
          <w:lang w:val="it-IT"/>
        </w:rPr>
        <w:t>Kia</w:t>
      </w:r>
      <w:proofErr w:type="spellEnd"/>
      <w:r w:rsidRPr="00662B05">
        <w:rPr>
          <w:sz w:val="22"/>
          <w:szCs w:val="22"/>
          <w:lang w:val="it-IT"/>
        </w:rPr>
        <w:t xml:space="preserve"> </w:t>
      </w:r>
      <w:r w:rsidR="005004FE">
        <w:rPr>
          <w:sz w:val="22"/>
          <w:szCs w:val="22"/>
          <w:lang w:val="it-IT"/>
        </w:rPr>
        <w:t>che si può aggiornare tramite</w:t>
      </w:r>
      <w:r w:rsidRPr="00662B05">
        <w:rPr>
          <w:sz w:val="22"/>
          <w:szCs w:val="22"/>
          <w:lang w:val="it-IT"/>
        </w:rPr>
        <w:t xml:space="preserve"> </w:t>
      </w:r>
      <w:proofErr w:type="spellStart"/>
      <w:r w:rsidRPr="00662B05">
        <w:rPr>
          <w:sz w:val="22"/>
          <w:szCs w:val="22"/>
          <w:lang w:val="it-IT"/>
        </w:rPr>
        <w:t>Kia</w:t>
      </w:r>
      <w:proofErr w:type="spellEnd"/>
      <w:r w:rsidRPr="00662B05">
        <w:rPr>
          <w:sz w:val="22"/>
          <w:szCs w:val="22"/>
          <w:lang w:val="it-IT"/>
        </w:rPr>
        <w:t xml:space="preserve"> Connect Store, consentendo a</w:t>
      </w:r>
      <w:r w:rsidR="005004FE">
        <w:rPr>
          <w:sz w:val="22"/>
          <w:szCs w:val="22"/>
          <w:lang w:val="it-IT"/>
        </w:rPr>
        <w:t>gl</w:t>
      </w:r>
      <w:r w:rsidRPr="00662B05">
        <w:rPr>
          <w:sz w:val="22"/>
          <w:szCs w:val="22"/>
          <w:lang w:val="it-IT"/>
        </w:rPr>
        <w:t xml:space="preserve">i </w:t>
      </w:r>
      <w:r w:rsidR="005004FE">
        <w:rPr>
          <w:sz w:val="22"/>
          <w:szCs w:val="22"/>
          <w:lang w:val="it-IT"/>
        </w:rPr>
        <w:t>ut</w:t>
      </w:r>
      <w:r w:rsidRPr="00662B05">
        <w:rPr>
          <w:sz w:val="22"/>
          <w:szCs w:val="22"/>
          <w:lang w:val="it-IT"/>
        </w:rPr>
        <w:t>enti</w:t>
      </w:r>
      <w:r w:rsidR="00B03F96">
        <w:rPr>
          <w:sz w:val="22"/>
          <w:szCs w:val="22"/>
          <w:lang w:val="it-IT"/>
        </w:rPr>
        <w:t>, in qualsiasi momento e in totale autonomia,</w:t>
      </w:r>
      <w:r w:rsidRPr="00662B05">
        <w:rPr>
          <w:sz w:val="22"/>
          <w:szCs w:val="22"/>
          <w:lang w:val="it-IT"/>
        </w:rPr>
        <w:t xml:space="preserve"> di </w:t>
      </w:r>
      <w:r w:rsidR="00B03F96">
        <w:rPr>
          <w:sz w:val="22"/>
          <w:szCs w:val="22"/>
          <w:lang w:val="it-IT"/>
        </w:rPr>
        <w:t xml:space="preserve">scaricare l’ultima versione dei servizi e delle funzioni installate ma anche di </w:t>
      </w:r>
      <w:r w:rsidRPr="00662B05">
        <w:rPr>
          <w:sz w:val="22"/>
          <w:szCs w:val="22"/>
          <w:lang w:val="it-IT"/>
        </w:rPr>
        <w:t>personalizzare il proprio veicolo con</w:t>
      </w:r>
      <w:r w:rsidR="00B03F96">
        <w:rPr>
          <w:sz w:val="22"/>
          <w:szCs w:val="22"/>
          <w:lang w:val="it-IT"/>
        </w:rPr>
        <w:t xml:space="preserve"> nuove</w:t>
      </w:r>
      <w:r w:rsidRPr="00662B05">
        <w:rPr>
          <w:sz w:val="22"/>
          <w:szCs w:val="22"/>
          <w:lang w:val="it-IT"/>
        </w:rPr>
        <w:t xml:space="preserve"> funzionalità. EV9 rappresenta un </w:t>
      </w:r>
      <w:r w:rsidR="00B03F96">
        <w:rPr>
          <w:sz w:val="22"/>
          <w:szCs w:val="22"/>
          <w:lang w:val="it-IT"/>
        </w:rPr>
        <w:t xml:space="preserve">significativo </w:t>
      </w:r>
      <w:r w:rsidRPr="00662B05">
        <w:rPr>
          <w:sz w:val="22"/>
          <w:szCs w:val="22"/>
          <w:lang w:val="it-IT"/>
        </w:rPr>
        <w:t xml:space="preserve">passo </w:t>
      </w:r>
      <w:r w:rsidR="00B03F96">
        <w:rPr>
          <w:sz w:val="22"/>
          <w:szCs w:val="22"/>
          <w:lang w:val="it-IT"/>
        </w:rPr>
        <w:t xml:space="preserve">in </w:t>
      </w:r>
      <w:r w:rsidRPr="00662B05">
        <w:rPr>
          <w:sz w:val="22"/>
          <w:szCs w:val="22"/>
          <w:lang w:val="it-IT"/>
        </w:rPr>
        <w:t>avanti nel percorso d</w:t>
      </w:r>
      <w:r w:rsidR="00B03F96">
        <w:rPr>
          <w:sz w:val="22"/>
          <w:szCs w:val="22"/>
          <w:lang w:val="it-IT"/>
        </w:rPr>
        <w:t xml:space="preserve">i </w:t>
      </w:r>
      <w:proofErr w:type="spellStart"/>
      <w:r w:rsidR="00B03F96">
        <w:rPr>
          <w:sz w:val="22"/>
          <w:szCs w:val="22"/>
          <w:lang w:val="it-IT"/>
        </w:rPr>
        <w:t>Kia</w:t>
      </w:r>
      <w:proofErr w:type="spellEnd"/>
      <w:r w:rsidRPr="00662B05">
        <w:rPr>
          <w:sz w:val="22"/>
          <w:szCs w:val="22"/>
          <w:lang w:val="it-IT"/>
        </w:rPr>
        <w:t xml:space="preserve"> </w:t>
      </w:r>
      <w:r w:rsidR="00B03F96">
        <w:rPr>
          <w:sz w:val="22"/>
          <w:szCs w:val="22"/>
          <w:lang w:val="it-IT"/>
        </w:rPr>
        <w:t>verso la nuova dimensione di</w:t>
      </w:r>
      <w:r w:rsidRPr="00662B05">
        <w:rPr>
          <w:sz w:val="22"/>
          <w:szCs w:val="22"/>
          <w:lang w:val="it-IT"/>
        </w:rPr>
        <w:t xml:space="preserve"> fornitore di soluzioni di mobilità sostenibile e contribu</w:t>
      </w:r>
      <w:r w:rsidR="00B03F96">
        <w:rPr>
          <w:sz w:val="22"/>
          <w:szCs w:val="22"/>
          <w:lang w:val="it-IT"/>
        </w:rPr>
        <w:t>isc</w:t>
      </w:r>
      <w:r w:rsidRPr="00662B05">
        <w:rPr>
          <w:sz w:val="22"/>
          <w:szCs w:val="22"/>
          <w:lang w:val="it-IT"/>
        </w:rPr>
        <w:t xml:space="preserve">e ad </w:t>
      </w:r>
      <w:r w:rsidR="00B03F96">
        <w:rPr>
          <w:sz w:val="22"/>
          <w:szCs w:val="22"/>
          <w:lang w:val="it-IT"/>
        </w:rPr>
        <w:t>inaugura</w:t>
      </w:r>
      <w:r w:rsidRPr="00662B05">
        <w:rPr>
          <w:sz w:val="22"/>
          <w:szCs w:val="22"/>
          <w:lang w:val="it-IT"/>
        </w:rPr>
        <w:t xml:space="preserve">re la strada </w:t>
      </w:r>
      <w:r w:rsidR="00B03F96">
        <w:rPr>
          <w:sz w:val="22"/>
          <w:szCs w:val="22"/>
          <w:lang w:val="it-IT"/>
        </w:rPr>
        <w:t xml:space="preserve">della </w:t>
      </w:r>
      <w:r w:rsidRPr="00662B05">
        <w:rPr>
          <w:sz w:val="22"/>
          <w:szCs w:val="22"/>
          <w:lang w:val="it-IT"/>
        </w:rPr>
        <w:t xml:space="preserve">mobilità </w:t>
      </w:r>
      <w:proofErr w:type="spellStart"/>
      <w:r w:rsidR="00B03F96" w:rsidRPr="00B03F96">
        <w:rPr>
          <w:sz w:val="22"/>
          <w:szCs w:val="22"/>
          <w:lang w:val="it-IT"/>
        </w:rPr>
        <w:t>emission</w:t>
      </w:r>
      <w:proofErr w:type="spellEnd"/>
      <w:r w:rsidR="00B03F96" w:rsidRPr="00B03F96">
        <w:rPr>
          <w:sz w:val="22"/>
          <w:szCs w:val="22"/>
          <w:lang w:val="it-IT"/>
        </w:rPr>
        <w:t>-free</w:t>
      </w:r>
      <w:r w:rsidRPr="00662B05">
        <w:rPr>
          <w:sz w:val="22"/>
          <w:szCs w:val="22"/>
          <w:lang w:val="it-IT"/>
        </w:rPr>
        <w:t xml:space="preserve"> e completamente connessa.</w:t>
      </w:r>
    </w:p>
    <w:p w14:paraId="086FEFD2" w14:textId="225D1917" w:rsidR="0059029D" w:rsidRPr="00490CC0" w:rsidRDefault="00B03F96" w:rsidP="0059029D">
      <w:pPr>
        <w:pStyle w:val="Titolo1"/>
        <w:spacing w:after="0"/>
        <w:rPr>
          <w:rFonts w:eastAsia="Times New Roman"/>
          <w:color w:val="000000"/>
          <w:lang w:val="it-IT" w:eastAsia="en-GB"/>
        </w:rPr>
      </w:pPr>
      <w:r w:rsidRPr="00490CC0">
        <w:rPr>
          <w:lang w:val="it-IT"/>
        </w:rPr>
        <w:t>D</w:t>
      </w:r>
      <w:r w:rsidR="0059029D" w:rsidRPr="00490CC0">
        <w:rPr>
          <w:lang w:val="it-IT"/>
        </w:rPr>
        <w:t xml:space="preserve">esign </w:t>
      </w:r>
      <w:r w:rsidRPr="00490CC0">
        <w:rPr>
          <w:lang w:val="it-IT"/>
        </w:rPr>
        <w:t xml:space="preserve">audace </w:t>
      </w:r>
      <w:r w:rsidR="0059029D" w:rsidRPr="00490CC0">
        <w:rPr>
          <w:lang w:val="it-IT"/>
        </w:rPr>
        <w:t>ispi</w:t>
      </w:r>
      <w:r w:rsidRPr="00490CC0">
        <w:rPr>
          <w:lang w:val="it-IT"/>
        </w:rPr>
        <w:t>rato</w:t>
      </w:r>
      <w:r w:rsidR="0059029D" w:rsidRPr="00490CC0">
        <w:rPr>
          <w:lang w:val="it-IT"/>
        </w:rPr>
        <w:t xml:space="preserve"> </w:t>
      </w:r>
      <w:r w:rsidRPr="00490CC0">
        <w:rPr>
          <w:lang w:val="it-IT"/>
        </w:rPr>
        <w:t>alla</w:t>
      </w:r>
      <w:r w:rsidR="0059029D" w:rsidRPr="00490CC0">
        <w:rPr>
          <w:lang w:val="it-IT"/>
        </w:rPr>
        <w:t xml:space="preserve"> natur</w:t>
      </w:r>
      <w:r w:rsidRPr="00490CC0">
        <w:rPr>
          <w:lang w:val="it-IT"/>
        </w:rPr>
        <w:t>a</w:t>
      </w:r>
      <w:r w:rsidR="00FF62F5" w:rsidRPr="00490CC0">
        <w:rPr>
          <w:lang w:val="it-IT"/>
        </w:rPr>
        <w:t xml:space="preserve">: </w:t>
      </w:r>
      <w:proofErr w:type="spellStart"/>
      <w:r w:rsidR="00FF62F5" w:rsidRPr="00490CC0">
        <w:rPr>
          <w:lang w:val="it-IT"/>
        </w:rPr>
        <w:t>Opposites</w:t>
      </w:r>
      <w:proofErr w:type="spellEnd"/>
      <w:r w:rsidR="00FF62F5" w:rsidRPr="00490CC0">
        <w:rPr>
          <w:lang w:val="it-IT"/>
        </w:rPr>
        <w:t xml:space="preserve"> United</w:t>
      </w:r>
    </w:p>
    <w:p w14:paraId="494FEE35" w14:textId="69630419" w:rsidR="0059029D" w:rsidRPr="00662B05" w:rsidRDefault="00662B05" w:rsidP="0059029D">
      <w:pPr>
        <w:pStyle w:val="Nessunaspaziatura"/>
        <w:rPr>
          <w:rFonts w:eastAsia="Times New Roman"/>
          <w:sz w:val="22"/>
          <w:szCs w:val="22"/>
          <w:lang w:val="it-IT" w:eastAsia="en-GB"/>
        </w:rPr>
      </w:pPr>
      <w:r w:rsidRPr="00662B05">
        <w:rPr>
          <w:rFonts w:eastAsia="Times New Roman"/>
          <w:sz w:val="22"/>
          <w:szCs w:val="22"/>
          <w:lang w:val="it-IT" w:eastAsia="en-GB"/>
        </w:rPr>
        <w:t>Come la pluripremiata EV6,</w:t>
      </w:r>
      <w:r w:rsidR="00490CC0">
        <w:rPr>
          <w:rFonts w:eastAsia="Times New Roman"/>
          <w:sz w:val="22"/>
          <w:szCs w:val="22"/>
          <w:lang w:val="it-IT" w:eastAsia="en-GB"/>
        </w:rPr>
        <w:t xml:space="preserve"> </w:t>
      </w:r>
      <w:proofErr w:type="spellStart"/>
      <w:r w:rsidR="00490CC0">
        <w:rPr>
          <w:rFonts w:eastAsia="Times New Roman"/>
          <w:sz w:val="22"/>
          <w:szCs w:val="22"/>
          <w:lang w:val="it-IT" w:eastAsia="en-GB"/>
        </w:rPr>
        <w:t>Kia</w:t>
      </w:r>
      <w:proofErr w:type="spellEnd"/>
      <w:r w:rsidRPr="00662B05">
        <w:rPr>
          <w:rFonts w:eastAsia="Times New Roman"/>
          <w:sz w:val="22"/>
          <w:szCs w:val="22"/>
          <w:lang w:val="it-IT" w:eastAsia="en-GB"/>
        </w:rPr>
        <w:t xml:space="preserve"> EV9 </w:t>
      </w:r>
      <w:r w:rsidR="00ED29A3">
        <w:rPr>
          <w:rFonts w:eastAsia="Times New Roman"/>
          <w:sz w:val="22"/>
          <w:szCs w:val="22"/>
          <w:lang w:val="it-IT" w:eastAsia="en-GB"/>
        </w:rPr>
        <w:t>interpreta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la filosofia di design</w:t>
      </w:r>
      <w:r w:rsidR="00490CC0">
        <w:rPr>
          <w:rFonts w:eastAsia="Times New Roman"/>
          <w:sz w:val="22"/>
          <w:szCs w:val="22"/>
          <w:lang w:val="it-IT" w:eastAsia="en-GB"/>
        </w:rPr>
        <w:t xml:space="preserve"> “</w:t>
      </w:r>
      <w:proofErr w:type="spellStart"/>
      <w:r w:rsidR="00097F57">
        <w:fldChar w:fldCharType="begin"/>
      </w:r>
      <w:r w:rsidR="00097F57" w:rsidRPr="00097F57">
        <w:rPr>
          <w:lang w:val="it-IT"/>
        </w:rPr>
        <w:instrText>HYPERLINK "https://press.kia.com/eu/en/home/media-resouces/press-releases/2023/Kia-celebrates-Opposites-United-design-philosophy.html" \h</w:instrText>
      </w:r>
      <w:r w:rsidR="00097F57">
        <w:fldChar w:fldCharType="separate"/>
      </w:r>
      <w:r w:rsidR="00490CC0" w:rsidRPr="00490CC0">
        <w:rPr>
          <w:rStyle w:val="Collegamentoipertestuale"/>
          <w:rFonts w:eastAsia="Times New Roman"/>
          <w:sz w:val="22"/>
          <w:szCs w:val="22"/>
          <w:lang w:val="it-IT" w:eastAsia="en-GB"/>
        </w:rPr>
        <w:t>Opposites</w:t>
      </w:r>
      <w:proofErr w:type="spellEnd"/>
      <w:r w:rsidR="00490CC0" w:rsidRPr="00490CC0">
        <w:rPr>
          <w:rStyle w:val="Collegamentoipertestuale"/>
          <w:rFonts w:eastAsia="Times New Roman"/>
          <w:sz w:val="22"/>
          <w:szCs w:val="22"/>
          <w:lang w:val="it-IT" w:eastAsia="en-GB"/>
        </w:rPr>
        <w:t xml:space="preserve"> United</w:t>
      </w:r>
      <w:r w:rsidR="00097F57">
        <w:rPr>
          <w:rStyle w:val="Collegamentoipertestuale"/>
          <w:rFonts w:eastAsia="Times New Roman"/>
          <w:sz w:val="22"/>
          <w:szCs w:val="22"/>
          <w:lang w:val="it-IT" w:eastAsia="en-GB"/>
        </w:rPr>
        <w:fldChar w:fldCharType="end"/>
      </w:r>
      <w:r w:rsidR="00490CC0" w:rsidRPr="00490CC0">
        <w:rPr>
          <w:rFonts w:eastAsia="Times New Roman"/>
          <w:sz w:val="22"/>
          <w:szCs w:val="22"/>
          <w:lang w:val="it-IT" w:eastAsia="en-GB"/>
        </w:rPr>
        <w:t>”</w:t>
      </w:r>
      <w:r w:rsidR="00490CC0">
        <w:rPr>
          <w:rFonts w:eastAsia="Times New Roman"/>
          <w:sz w:val="22"/>
          <w:szCs w:val="22"/>
          <w:lang w:val="it-IT" w:eastAsia="en-GB"/>
        </w:rPr>
        <w:t>.</w:t>
      </w:r>
      <w:r w:rsidR="00490CC0" w:rsidRPr="00490CC0">
        <w:rPr>
          <w:rFonts w:eastAsia="Times New Roman"/>
          <w:sz w:val="22"/>
          <w:szCs w:val="22"/>
          <w:lang w:val="it-IT" w:eastAsia="en-GB"/>
        </w:rPr>
        <w:t xml:space="preserve"> </w:t>
      </w:r>
      <w:r w:rsidRPr="00662B05">
        <w:rPr>
          <w:rFonts w:eastAsia="Times New Roman"/>
          <w:sz w:val="22"/>
          <w:szCs w:val="22"/>
          <w:lang w:val="it-IT" w:eastAsia="en-GB"/>
        </w:rPr>
        <w:t>L</w:t>
      </w:r>
      <w:r w:rsidR="00490CC0">
        <w:rPr>
          <w:rFonts w:eastAsia="Times New Roman"/>
          <w:sz w:val="22"/>
          <w:szCs w:val="22"/>
          <w:lang w:val="it-IT" w:eastAsia="en-GB"/>
        </w:rPr>
        <w:t xml:space="preserve">e linee </w:t>
      </w:r>
      <w:r w:rsidRPr="00662B05">
        <w:rPr>
          <w:rFonts w:eastAsia="Times New Roman"/>
          <w:sz w:val="22"/>
          <w:szCs w:val="22"/>
          <w:lang w:val="it-IT" w:eastAsia="en-GB"/>
        </w:rPr>
        <w:t>estern</w:t>
      </w:r>
      <w:r w:rsidR="00490CC0">
        <w:rPr>
          <w:rFonts w:eastAsia="Times New Roman"/>
          <w:sz w:val="22"/>
          <w:szCs w:val="22"/>
          <w:lang w:val="it-IT" w:eastAsia="en-GB"/>
        </w:rPr>
        <w:t>e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</w:t>
      </w:r>
      <w:r w:rsidR="00490CC0">
        <w:rPr>
          <w:rFonts w:eastAsia="Times New Roman"/>
          <w:sz w:val="22"/>
          <w:szCs w:val="22"/>
          <w:lang w:val="it-IT" w:eastAsia="en-GB"/>
        </w:rPr>
        <w:t>sono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caratterizzat</w:t>
      </w:r>
      <w:r w:rsidR="00490CC0">
        <w:rPr>
          <w:rFonts w:eastAsia="Times New Roman"/>
          <w:sz w:val="22"/>
          <w:szCs w:val="22"/>
          <w:lang w:val="it-IT" w:eastAsia="en-GB"/>
        </w:rPr>
        <w:t>e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da geometri</w:t>
      </w:r>
      <w:r w:rsidR="00490CC0">
        <w:rPr>
          <w:rFonts w:eastAsia="Times New Roman"/>
          <w:sz w:val="22"/>
          <w:szCs w:val="22"/>
          <w:lang w:val="it-IT" w:eastAsia="en-GB"/>
        </w:rPr>
        <w:t>e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solid</w:t>
      </w:r>
      <w:r w:rsidR="00490CC0">
        <w:rPr>
          <w:rFonts w:eastAsia="Times New Roman"/>
          <w:sz w:val="22"/>
          <w:szCs w:val="22"/>
          <w:lang w:val="it-IT" w:eastAsia="en-GB"/>
        </w:rPr>
        <w:t>e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come </w:t>
      </w:r>
      <w:r w:rsidR="00490CC0">
        <w:rPr>
          <w:rFonts w:eastAsia="Times New Roman"/>
          <w:sz w:val="22"/>
          <w:szCs w:val="22"/>
          <w:lang w:val="it-IT" w:eastAsia="en-GB"/>
        </w:rPr>
        <w:t>quelle di una</w:t>
      </w:r>
      <w:r w:rsidRPr="00662B05">
        <w:rPr>
          <w:rFonts w:eastAsia="Times New Roman"/>
          <w:sz w:val="22"/>
          <w:szCs w:val="22"/>
          <w:lang w:val="it-IT" w:eastAsia="en-GB"/>
        </w:rPr>
        <w:t xml:space="preserve"> roccia, linee pulite e un</w:t>
      </w:r>
      <w:r w:rsidR="00490CC0">
        <w:rPr>
          <w:rFonts w:eastAsia="Times New Roman"/>
          <w:sz w:val="22"/>
          <w:szCs w:val="22"/>
          <w:lang w:val="it-IT" w:eastAsia="en-GB"/>
        </w:rPr>
        <w:t xml:space="preserve"> </w:t>
      </w:r>
      <w:r w:rsidRPr="00662B05">
        <w:rPr>
          <w:rFonts w:eastAsia="Times New Roman"/>
          <w:sz w:val="22"/>
          <w:szCs w:val="22"/>
          <w:lang w:val="it-IT" w:eastAsia="en-GB"/>
        </w:rPr>
        <w:t>profilo da SUV</w:t>
      </w:r>
      <w:r w:rsidR="00490CC0">
        <w:rPr>
          <w:rFonts w:eastAsia="Times New Roman"/>
          <w:sz w:val="22"/>
          <w:szCs w:val="22"/>
          <w:lang w:val="it-IT" w:eastAsia="en-GB"/>
        </w:rPr>
        <w:t xml:space="preserve"> avveniristico</w:t>
      </w:r>
      <w:r w:rsidRPr="00662B05">
        <w:rPr>
          <w:rFonts w:eastAsia="Times New Roman"/>
          <w:sz w:val="22"/>
          <w:szCs w:val="22"/>
          <w:lang w:val="it-IT" w:eastAsia="en-GB"/>
        </w:rPr>
        <w:t>.</w:t>
      </w:r>
    </w:p>
    <w:p w14:paraId="1A723375" w14:textId="77777777" w:rsidR="0059029D" w:rsidRPr="00662B05" w:rsidRDefault="0059029D" w:rsidP="0059029D">
      <w:pPr>
        <w:pStyle w:val="Nessunaspaziatura"/>
        <w:rPr>
          <w:rFonts w:eastAsia="Times New Roman"/>
          <w:sz w:val="22"/>
          <w:szCs w:val="22"/>
          <w:lang w:val="it-IT" w:eastAsia="en-GB"/>
        </w:rPr>
      </w:pPr>
    </w:p>
    <w:p w14:paraId="2A2CDEEE" w14:textId="17A307E5" w:rsidR="0059029D" w:rsidRPr="00662B05" w:rsidRDefault="00490CC0" w:rsidP="0059029D">
      <w:pPr>
        <w:pStyle w:val="Nessunaspaziatura"/>
        <w:rPr>
          <w:sz w:val="22"/>
          <w:szCs w:val="22"/>
          <w:lang w:val="it-IT" w:eastAsia="en-GB"/>
        </w:rPr>
      </w:pPr>
      <w:r>
        <w:rPr>
          <w:sz w:val="22"/>
          <w:szCs w:val="22"/>
          <w:lang w:val="it-IT" w:eastAsia="en-GB"/>
        </w:rPr>
        <w:t>Sul frontale spicca</w:t>
      </w:r>
      <w:r w:rsidR="00662B05" w:rsidRPr="00662B05">
        <w:rPr>
          <w:sz w:val="22"/>
          <w:szCs w:val="22"/>
          <w:lang w:val="it-IT" w:eastAsia="en-GB"/>
        </w:rPr>
        <w:t xml:space="preserve"> l’ultima generazione del Digital Tiger Face d</w:t>
      </w:r>
      <w:r>
        <w:rPr>
          <w:sz w:val="22"/>
          <w:szCs w:val="22"/>
          <w:lang w:val="it-IT" w:eastAsia="en-GB"/>
        </w:rPr>
        <w:t xml:space="preserve">i </w:t>
      </w:r>
      <w:proofErr w:type="spellStart"/>
      <w:r>
        <w:rPr>
          <w:sz w:val="22"/>
          <w:szCs w:val="22"/>
          <w:lang w:val="it-IT" w:eastAsia="en-GB"/>
        </w:rPr>
        <w:t>Ki</w:t>
      </w:r>
      <w:r w:rsidR="00662B05" w:rsidRPr="00662B05">
        <w:rPr>
          <w:sz w:val="22"/>
          <w:szCs w:val="22"/>
          <w:lang w:val="it-IT" w:eastAsia="en-GB"/>
        </w:rPr>
        <w:t>a</w:t>
      </w:r>
      <w:proofErr w:type="spellEnd"/>
      <w:r w:rsidR="00662B05" w:rsidRPr="00662B05">
        <w:rPr>
          <w:sz w:val="22"/>
          <w:szCs w:val="22"/>
          <w:lang w:val="it-IT" w:eastAsia="en-GB"/>
        </w:rPr>
        <w:t xml:space="preserve">. I </w:t>
      </w:r>
      <w:r>
        <w:rPr>
          <w:sz w:val="22"/>
          <w:szCs w:val="22"/>
          <w:lang w:val="it-IT" w:eastAsia="en-GB"/>
        </w:rPr>
        <w:t>distintiv</w:t>
      </w:r>
      <w:r w:rsidR="00662B05" w:rsidRPr="00662B05">
        <w:rPr>
          <w:sz w:val="22"/>
          <w:szCs w:val="22"/>
          <w:lang w:val="it-IT" w:eastAsia="en-GB"/>
        </w:rPr>
        <w:t xml:space="preserve">i fari </w:t>
      </w:r>
      <w:r>
        <w:rPr>
          <w:sz w:val="22"/>
          <w:szCs w:val="22"/>
          <w:lang w:val="it-IT" w:eastAsia="en-GB"/>
        </w:rPr>
        <w:t xml:space="preserve">a LED, immediatamente riconoscibili, </w:t>
      </w:r>
      <w:r w:rsidRPr="00ED29A3">
        <w:rPr>
          <w:color w:val="000000" w:themeColor="text1"/>
          <w:sz w:val="22"/>
          <w:szCs w:val="22"/>
          <w:lang w:val="it-IT" w:eastAsia="en-GB"/>
        </w:rPr>
        <w:t xml:space="preserve">si distinguono per essere </w:t>
      </w:r>
      <w:r w:rsidR="00ED29A3">
        <w:rPr>
          <w:sz w:val="22"/>
          <w:szCs w:val="22"/>
          <w:lang w:val="it-IT" w:eastAsia="en-GB"/>
        </w:rPr>
        <w:t>sottili</w:t>
      </w:r>
      <w:r>
        <w:rPr>
          <w:sz w:val="22"/>
          <w:szCs w:val="22"/>
          <w:lang w:val="it-IT" w:eastAsia="en-GB"/>
        </w:rPr>
        <w:t xml:space="preserve"> </w:t>
      </w:r>
      <w:r w:rsidR="00234344">
        <w:rPr>
          <w:sz w:val="22"/>
          <w:szCs w:val="22"/>
          <w:lang w:val="it-IT" w:eastAsia="en-GB"/>
        </w:rPr>
        <w:t xml:space="preserve">e </w:t>
      </w:r>
      <w:r>
        <w:rPr>
          <w:sz w:val="22"/>
          <w:szCs w:val="22"/>
          <w:lang w:val="it-IT" w:eastAsia="en-GB"/>
        </w:rPr>
        <w:t xml:space="preserve">orizzontali per la </w:t>
      </w:r>
      <w:r w:rsidR="00097F57">
        <w:rPr>
          <w:sz w:val="22"/>
          <w:szCs w:val="22"/>
          <w:lang w:val="it-IT" w:eastAsia="en-GB"/>
        </w:rPr>
        <w:t>Earth</w:t>
      </w:r>
      <w:r w:rsidR="00234344">
        <w:rPr>
          <w:sz w:val="22"/>
          <w:szCs w:val="22"/>
          <w:lang w:val="it-IT" w:eastAsia="en-GB"/>
        </w:rPr>
        <w:t>,</w:t>
      </w:r>
      <w:r>
        <w:rPr>
          <w:sz w:val="22"/>
          <w:szCs w:val="22"/>
          <w:lang w:val="it-IT" w:eastAsia="en-GB"/>
        </w:rPr>
        <w:t xml:space="preserve"> </w:t>
      </w:r>
      <w:r w:rsidR="00662B05" w:rsidRPr="00662B05">
        <w:rPr>
          <w:sz w:val="22"/>
          <w:szCs w:val="22"/>
          <w:lang w:val="it-IT" w:eastAsia="en-GB"/>
        </w:rPr>
        <w:t xml:space="preserve">verticali </w:t>
      </w:r>
      <w:r w:rsidR="00234344">
        <w:rPr>
          <w:sz w:val="22"/>
          <w:szCs w:val="22"/>
          <w:lang w:val="it-IT" w:eastAsia="en-GB"/>
        </w:rPr>
        <w:t>e</w:t>
      </w:r>
      <w:r>
        <w:rPr>
          <w:sz w:val="22"/>
          <w:szCs w:val="22"/>
          <w:lang w:val="it-IT" w:eastAsia="en-GB"/>
        </w:rPr>
        <w:t xml:space="preserve"> cubici</w:t>
      </w:r>
      <w:r w:rsidR="00662B05" w:rsidRPr="00662B05">
        <w:rPr>
          <w:sz w:val="22"/>
          <w:szCs w:val="22"/>
          <w:lang w:val="it-IT" w:eastAsia="en-GB"/>
        </w:rPr>
        <w:t xml:space="preserve"> per la GT</w:t>
      </w:r>
      <w:r>
        <w:rPr>
          <w:sz w:val="22"/>
          <w:szCs w:val="22"/>
          <w:lang w:val="it-IT" w:eastAsia="en-GB"/>
        </w:rPr>
        <w:t>-Line</w:t>
      </w:r>
      <w:r w:rsidR="00662B05" w:rsidRPr="00662B05">
        <w:rPr>
          <w:sz w:val="22"/>
          <w:szCs w:val="22"/>
          <w:lang w:val="it-IT" w:eastAsia="en-GB"/>
        </w:rPr>
        <w:t>.</w:t>
      </w:r>
    </w:p>
    <w:p w14:paraId="1671189F" w14:textId="77777777" w:rsidR="0059029D" w:rsidRPr="00662B05" w:rsidRDefault="0059029D" w:rsidP="0059029D">
      <w:pPr>
        <w:pStyle w:val="Nessunaspaziatura"/>
        <w:rPr>
          <w:sz w:val="22"/>
          <w:szCs w:val="22"/>
          <w:lang w:val="it-IT" w:eastAsia="en-GB"/>
        </w:rPr>
      </w:pPr>
    </w:p>
    <w:p w14:paraId="6872FE22" w14:textId="220C0762" w:rsidR="0059029D" w:rsidRPr="00662B05" w:rsidRDefault="00490CC0" w:rsidP="0059029D">
      <w:pPr>
        <w:pStyle w:val="Nessunaspaziatura"/>
        <w:rPr>
          <w:sz w:val="22"/>
          <w:szCs w:val="22"/>
          <w:lang w:val="it-IT" w:eastAsia="en-GB"/>
        </w:rPr>
      </w:pPr>
      <w:r>
        <w:rPr>
          <w:sz w:val="22"/>
          <w:szCs w:val="22"/>
          <w:lang w:val="it-IT" w:eastAsia="en-GB"/>
        </w:rPr>
        <w:t xml:space="preserve">Alla vista </w:t>
      </w:r>
      <w:r w:rsidR="00662B05" w:rsidRPr="00662B05">
        <w:rPr>
          <w:sz w:val="22"/>
          <w:szCs w:val="22"/>
          <w:lang w:val="it-IT" w:eastAsia="en-GB"/>
        </w:rPr>
        <w:t xml:space="preserve">posteriore, </w:t>
      </w:r>
      <w:r w:rsidR="00DB3A5D">
        <w:rPr>
          <w:sz w:val="22"/>
          <w:szCs w:val="22"/>
          <w:lang w:val="it-IT" w:eastAsia="en-GB"/>
        </w:rPr>
        <w:t>l</w:t>
      </w:r>
      <w:r w:rsidR="00662B05" w:rsidRPr="00662B05">
        <w:rPr>
          <w:sz w:val="22"/>
          <w:szCs w:val="22"/>
          <w:lang w:val="it-IT" w:eastAsia="en-GB"/>
        </w:rPr>
        <w:t>'esclusiva grafica de</w:t>
      </w:r>
      <w:r w:rsidR="00DB3A5D">
        <w:rPr>
          <w:sz w:val="22"/>
          <w:szCs w:val="22"/>
          <w:lang w:val="it-IT" w:eastAsia="en-GB"/>
        </w:rPr>
        <w:t xml:space="preserve">i fanali a LED con disegno “star </w:t>
      </w:r>
      <w:proofErr w:type="spellStart"/>
      <w:r w:rsidR="00DB3A5D">
        <w:rPr>
          <w:sz w:val="22"/>
          <w:szCs w:val="22"/>
          <w:lang w:val="it-IT" w:eastAsia="en-GB"/>
        </w:rPr>
        <w:t>map</w:t>
      </w:r>
      <w:proofErr w:type="spellEnd"/>
      <w:r w:rsidR="00DB3A5D">
        <w:rPr>
          <w:sz w:val="22"/>
          <w:szCs w:val="22"/>
          <w:lang w:val="it-IT" w:eastAsia="en-GB"/>
        </w:rPr>
        <w:t>” conferisce un aspetto</w:t>
      </w:r>
      <w:r w:rsidR="00662B05" w:rsidRPr="00662B05">
        <w:rPr>
          <w:sz w:val="22"/>
          <w:szCs w:val="22"/>
          <w:lang w:val="it-IT" w:eastAsia="en-GB"/>
        </w:rPr>
        <w:t xml:space="preserve"> immediatamente riconoscibile. Le maniglie</w:t>
      </w:r>
      <w:r w:rsidR="00DB3A5D">
        <w:rPr>
          <w:sz w:val="22"/>
          <w:szCs w:val="22"/>
          <w:lang w:val="it-IT" w:eastAsia="en-GB"/>
        </w:rPr>
        <w:t xml:space="preserve"> a filo</w:t>
      </w:r>
      <w:r w:rsidR="00662B05" w:rsidRPr="00662B05">
        <w:rPr>
          <w:sz w:val="22"/>
          <w:szCs w:val="22"/>
          <w:lang w:val="it-IT" w:eastAsia="en-GB"/>
        </w:rPr>
        <w:t xml:space="preserve"> delle port</w:t>
      </w:r>
      <w:r w:rsidR="00DB3A5D">
        <w:rPr>
          <w:sz w:val="22"/>
          <w:szCs w:val="22"/>
          <w:lang w:val="it-IT" w:eastAsia="en-GB"/>
        </w:rPr>
        <w:t>i</w:t>
      </w:r>
      <w:r w:rsidR="00662B05" w:rsidRPr="00662B05">
        <w:rPr>
          <w:sz w:val="22"/>
          <w:szCs w:val="22"/>
          <w:lang w:val="it-IT" w:eastAsia="en-GB"/>
        </w:rPr>
        <w:t>e</w:t>
      </w:r>
      <w:r w:rsidR="00DB3A5D">
        <w:rPr>
          <w:sz w:val="22"/>
          <w:szCs w:val="22"/>
          <w:lang w:val="it-IT" w:eastAsia="en-GB"/>
        </w:rPr>
        <w:t>re</w:t>
      </w:r>
      <w:r w:rsidR="00662B05" w:rsidRPr="00662B05">
        <w:rPr>
          <w:sz w:val="22"/>
          <w:szCs w:val="22"/>
          <w:lang w:val="it-IT" w:eastAsia="en-GB"/>
        </w:rPr>
        <w:t xml:space="preserve"> </w:t>
      </w:r>
      <w:r w:rsidR="00DB3A5D">
        <w:rPr>
          <w:sz w:val="22"/>
          <w:szCs w:val="22"/>
          <w:lang w:val="it-IT" w:eastAsia="en-GB"/>
        </w:rPr>
        <w:t>incrementano</w:t>
      </w:r>
      <w:r w:rsidR="00662B05" w:rsidRPr="00662B05">
        <w:rPr>
          <w:sz w:val="22"/>
          <w:szCs w:val="22"/>
          <w:lang w:val="it-IT" w:eastAsia="en-GB"/>
        </w:rPr>
        <w:t xml:space="preserve"> </w:t>
      </w:r>
      <w:r w:rsidR="00DB3A5D">
        <w:rPr>
          <w:sz w:val="22"/>
          <w:szCs w:val="22"/>
          <w:lang w:val="it-IT" w:eastAsia="en-GB"/>
        </w:rPr>
        <w:t xml:space="preserve">il </w:t>
      </w:r>
      <w:r w:rsidR="00662B05" w:rsidRPr="00662B05">
        <w:rPr>
          <w:sz w:val="22"/>
          <w:szCs w:val="22"/>
          <w:lang w:val="it-IT" w:eastAsia="en-GB"/>
        </w:rPr>
        <w:t xml:space="preserve">look moderno e </w:t>
      </w:r>
      <w:r w:rsidR="00DB3A5D">
        <w:rPr>
          <w:sz w:val="22"/>
          <w:szCs w:val="22"/>
          <w:lang w:val="it-IT" w:eastAsia="en-GB"/>
        </w:rPr>
        <w:t xml:space="preserve">fortemente </w:t>
      </w:r>
      <w:r w:rsidR="00662B05" w:rsidRPr="00662B05">
        <w:rPr>
          <w:sz w:val="22"/>
          <w:szCs w:val="22"/>
          <w:lang w:val="it-IT" w:eastAsia="en-GB"/>
        </w:rPr>
        <w:t xml:space="preserve">high-tech, mentre </w:t>
      </w:r>
      <w:r w:rsidR="00DB3A5D">
        <w:rPr>
          <w:sz w:val="22"/>
          <w:szCs w:val="22"/>
          <w:lang w:val="it-IT" w:eastAsia="en-GB"/>
        </w:rPr>
        <w:t>le prese</w:t>
      </w:r>
      <w:r w:rsidR="00662B05" w:rsidRPr="00662B05">
        <w:rPr>
          <w:sz w:val="22"/>
          <w:szCs w:val="22"/>
          <w:lang w:val="it-IT" w:eastAsia="en-GB"/>
        </w:rPr>
        <w:t xml:space="preserve"> d'aria attiv</w:t>
      </w:r>
      <w:r w:rsidR="00DB3A5D">
        <w:rPr>
          <w:sz w:val="22"/>
          <w:szCs w:val="22"/>
          <w:lang w:val="it-IT" w:eastAsia="en-GB"/>
        </w:rPr>
        <w:t>e</w:t>
      </w:r>
      <w:r w:rsidR="00662B05" w:rsidRPr="00662B05">
        <w:rPr>
          <w:sz w:val="22"/>
          <w:szCs w:val="22"/>
          <w:lang w:val="it-IT" w:eastAsia="en-GB"/>
        </w:rPr>
        <w:t xml:space="preserve"> con Air </w:t>
      </w:r>
      <w:proofErr w:type="spellStart"/>
      <w:r w:rsidR="00662B05" w:rsidRPr="00662B05">
        <w:rPr>
          <w:sz w:val="22"/>
          <w:szCs w:val="22"/>
          <w:lang w:val="it-IT" w:eastAsia="en-GB"/>
        </w:rPr>
        <w:t>Curtain</w:t>
      </w:r>
      <w:proofErr w:type="spellEnd"/>
      <w:r w:rsidR="00662B05" w:rsidRPr="00662B05">
        <w:rPr>
          <w:sz w:val="22"/>
          <w:szCs w:val="22"/>
          <w:lang w:val="it-IT" w:eastAsia="en-GB"/>
        </w:rPr>
        <w:t xml:space="preserve"> migliorano l'efficienza aerodinamica. </w:t>
      </w:r>
      <w:r w:rsidR="00DB3A5D">
        <w:rPr>
          <w:sz w:val="22"/>
          <w:szCs w:val="22"/>
          <w:lang w:val="it-IT" w:eastAsia="en-GB"/>
        </w:rPr>
        <w:t>P</w:t>
      </w:r>
      <w:r w:rsidR="00662B05" w:rsidRPr="00662B05">
        <w:rPr>
          <w:sz w:val="22"/>
          <w:szCs w:val="22"/>
          <w:lang w:val="it-IT" w:eastAsia="en-GB"/>
        </w:rPr>
        <w:t>neumatici</w:t>
      </w:r>
      <w:r w:rsidR="00234344">
        <w:rPr>
          <w:sz w:val="22"/>
          <w:szCs w:val="22"/>
          <w:lang w:val="it-IT" w:eastAsia="en-GB"/>
        </w:rPr>
        <w:t xml:space="preserve"> </w:t>
      </w:r>
      <w:r w:rsidR="00662B05" w:rsidRPr="00662B05">
        <w:rPr>
          <w:sz w:val="22"/>
          <w:szCs w:val="22"/>
          <w:lang w:val="it-IT" w:eastAsia="en-GB"/>
        </w:rPr>
        <w:t xml:space="preserve">fonoassorbenti da 19 o 21 pollici montati </w:t>
      </w:r>
      <w:r w:rsidR="00DB3A5D">
        <w:rPr>
          <w:sz w:val="22"/>
          <w:szCs w:val="22"/>
          <w:lang w:val="it-IT" w:eastAsia="en-GB"/>
        </w:rPr>
        <w:t>su cerchi dall’</w:t>
      </w:r>
      <w:r w:rsidR="00662B05" w:rsidRPr="00662B05">
        <w:rPr>
          <w:sz w:val="22"/>
          <w:szCs w:val="22"/>
          <w:lang w:val="it-IT" w:eastAsia="en-GB"/>
        </w:rPr>
        <w:t>esclusivo design rettangolare</w:t>
      </w:r>
      <w:r w:rsidR="00DB3A5D">
        <w:rPr>
          <w:sz w:val="22"/>
          <w:szCs w:val="22"/>
          <w:lang w:val="it-IT" w:eastAsia="en-GB"/>
        </w:rPr>
        <w:t xml:space="preserve"> completano </w:t>
      </w:r>
      <w:r w:rsidR="00DB3A5D" w:rsidRPr="00234344">
        <w:rPr>
          <w:color w:val="000000" w:themeColor="text1"/>
          <w:sz w:val="22"/>
          <w:szCs w:val="22"/>
          <w:lang w:val="it-IT" w:eastAsia="en-GB"/>
        </w:rPr>
        <w:t xml:space="preserve">l’immagine </w:t>
      </w:r>
      <w:r w:rsidR="00DD0B00" w:rsidRPr="00234344">
        <w:rPr>
          <w:color w:val="000000" w:themeColor="text1"/>
          <w:sz w:val="22"/>
          <w:szCs w:val="22"/>
          <w:lang w:val="it-IT" w:eastAsia="en-GB"/>
        </w:rPr>
        <w:t>da SUV del futuro</w:t>
      </w:r>
      <w:r w:rsidR="00234344" w:rsidRPr="00234344">
        <w:rPr>
          <w:color w:val="000000" w:themeColor="text1"/>
          <w:sz w:val="22"/>
          <w:szCs w:val="22"/>
          <w:lang w:val="it-IT" w:eastAsia="en-GB"/>
        </w:rPr>
        <w:t>.</w:t>
      </w:r>
    </w:p>
    <w:p w14:paraId="0696477B" w14:textId="77777777" w:rsidR="0059029D" w:rsidRPr="00662B05" w:rsidRDefault="0059029D" w:rsidP="0059029D">
      <w:pPr>
        <w:pStyle w:val="Nessunaspaziatura"/>
        <w:rPr>
          <w:sz w:val="22"/>
          <w:szCs w:val="22"/>
          <w:lang w:val="it-IT" w:eastAsia="en-GB"/>
        </w:rPr>
      </w:pPr>
    </w:p>
    <w:p w14:paraId="4E40FC5F" w14:textId="7A661273" w:rsidR="0059029D" w:rsidRPr="00662B05" w:rsidRDefault="00662B05" w:rsidP="0059029D">
      <w:pPr>
        <w:pStyle w:val="Nessunaspaziatura"/>
        <w:rPr>
          <w:lang w:val="it-IT"/>
        </w:rPr>
      </w:pPr>
      <w:r w:rsidRPr="00662B05">
        <w:rPr>
          <w:color w:val="000000" w:themeColor="text1"/>
          <w:sz w:val="22"/>
          <w:szCs w:val="22"/>
          <w:lang w:val="it-IT"/>
        </w:rPr>
        <w:t>EV9 sarà disponibile in Europa</w:t>
      </w:r>
      <w:r w:rsidR="00DB3A5D">
        <w:rPr>
          <w:color w:val="000000" w:themeColor="text1"/>
          <w:sz w:val="22"/>
          <w:szCs w:val="22"/>
          <w:lang w:val="it-IT"/>
        </w:rPr>
        <w:t xml:space="preserve"> in cinque colori metallizzati:</w:t>
      </w:r>
      <w:r w:rsidRPr="00662B05">
        <w:rPr>
          <w:color w:val="000000" w:themeColor="text1"/>
          <w:sz w:val="22"/>
          <w:szCs w:val="22"/>
          <w:lang w:val="it-IT"/>
        </w:rPr>
        <w:t xml:space="preserve"> Snow White Pearl, Aurora Black Pearl, </w:t>
      </w:r>
      <w:proofErr w:type="spellStart"/>
      <w:r w:rsidRPr="00662B05">
        <w:rPr>
          <w:color w:val="000000" w:themeColor="text1"/>
          <w:sz w:val="22"/>
          <w:szCs w:val="22"/>
          <w:lang w:val="it-IT"/>
        </w:rPr>
        <w:t>Flare</w:t>
      </w:r>
      <w:proofErr w:type="spellEnd"/>
      <w:r w:rsidRPr="00662B05">
        <w:rPr>
          <w:color w:val="000000" w:themeColor="text1"/>
          <w:sz w:val="22"/>
          <w:szCs w:val="22"/>
          <w:lang w:val="it-IT"/>
        </w:rPr>
        <w:t xml:space="preserve"> Red, </w:t>
      </w:r>
      <w:proofErr w:type="spellStart"/>
      <w:r w:rsidRPr="00662B05">
        <w:rPr>
          <w:color w:val="000000" w:themeColor="text1"/>
          <w:sz w:val="22"/>
          <w:szCs w:val="22"/>
          <w:lang w:val="it-IT"/>
        </w:rPr>
        <w:t>Pebble</w:t>
      </w:r>
      <w:proofErr w:type="spellEnd"/>
      <w:r w:rsidRPr="00662B05">
        <w:rPr>
          <w:color w:val="000000" w:themeColor="text1"/>
          <w:sz w:val="22"/>
          <w:szCs w:val="22"/>
          <w:lang w:val="it-IT"/>
        </w:rPr>
        <w:t xml:space="preserve"> Grey, Iceberg Green. </w:t>
      </w:r>
      <w:r w:rsidR="00DB3A5D">
        <w:rPr>
          <w:color w:val="000000" w:themeColor="text1"/>
          <w:sz w:val="22"/>
          <w:szCs w:val="22"/>
          <w:lang w:val="it-IT"/>
        </w:rPr>
        <w:t>L</w:t>
      </w:r>
      <w:r w:rsidRPr="00662B05">
        <w:rPr>
          <w:color w:val="000000" w:themeColor="text1"/>
          <w:sz w:val="22"/>
          <w:szCs w:val="22"/>
          <w:lang w:val="it-IT"/>
        </w:rPr>
        <w:t xml:space="preserve">a </w:t>
      </w:r>
      <w:r w:rsidR="00DB3A5D">
        <w:rPr>
          <w:color w:val="000000" w:themeColor="text1"/>
          <w:sz w:val="22"/>
          <w:szCs w:val="22"/>
          <w:lang w:val="it-IT"/>
        </w:rPr>
        <w:t>tinta</w:t>
      </w:r>
      <w:r w:rsidRPr="00662B05">
        <w:rPr>
          <w:color w:val="000000" w:themeColor="text1"/>
          <w:sz w:val="22"/>
          <w:szCs w:val="22"/>
          <w:lang w:val="it-IT"/>
        </w:rPr>
        <w:t xml:space="preserve"> Ivory Silver</w:t>
      </w:r>
      <w:r w:rsidR="00DB3A5D">
        <w:rPr>
          <w:color w:val="000000" w:themeColor="text1"/>
          <w:sz w:val="22"/>
          <w:szCs w:val="22"/>
          <w:lang w:val="it-IT"/>
        </w:rPr>
        <w:t>, nelle varianti</w:t>
      </w:r>
      <w:r w:rsidRPr="00662B05">
        <w:rPr>
          <w:color w:val="000000" w:themeColor="text1"/>
          <w:sz w:val="22"/>
          <w:szCs w:val="22"/>
          <w:lang w:val="it-IT"/>
        </w:rPr>
        <w:t xml:space="preserve"> lucida o opaca</w:t>
      </w:r>
      <w:r w:rsidR="00DB3A5D">
        <w:rPr>
          <w:color w:val="000000" w:themeColor="text1"/>
          <w:sz w:val="22"/>
          <w:szCs w:val="22"/>
          <w:lang w:val="it-IT"/>
        </w:rPr>
        <w:t>,</w:t>
      </w:r>
      <w:r w:rsidRPr="00662B05">
        <w:rPr>
          <w:color w:val="000000" w:themeColor="text1"/>
          <w:sz w:val="22"/>
          <w:szCs w:val="22"/>
          <w:lang w:val="it-IT"/>
        </w:rPr>
        <w:t xml:space="preserve"> </w:t>
      </w:r>
      <w:r w:rsidR="00ED29A3">
        <w:rPr>
          <w:color w:val="000000" w:themeColor="text1"/>
          <w:sz w:val="22"/>
          <w:szCs w:val="22"/>
          <w:lang w:val="it-IT"/>
        </w:rPr>
        <w:t>sarà</w:t>
      </w:r>
      <w:r w:rsidRPr="00662B05">
        <w:rPr>
          <w:color w:val="000000" w:themeColor="text1"/>
          <w:sz w:val="22"/>
          <w:szCs w:val="22"/>
          <w:lang w:val="it-IT"/>
        </w:rPr>
        <w:t xml:space="preserve"> </w:t>
      </w:r>
      <w:r w:rsidR="00DD0B00">
        <w:rPr>
          <w:color w:val="000000" w:themeColor="text1"/>
          <w:sz w:val="22"/>
          <w:szCs w:val="22"/>
          <w:lang w:val="it-IT"/>
        </w:rPr>
        <w:t>disponibile</w:t>
      </w:r>
      <w:r w:rsidRPr="00662B05">
        <w:rPr>
          <w:color w:val="000000" w:themeColor="text1"/>
          <w:sz w:val="22"/>
          <w:szCs w:val="22"/>
          <w:lang w:val="it-IT"/>
        </w:rPr>
        <w:t xml:space="preserve"> esclusivamente per EV9 </w:t>
      </w:r>
      <w:r w:rsidR="00097F57">
        <w:rPr>
          <w:color w:val="000000" w:themeColor="text1"/>
          <w:sz w:val="22"/>
          <w:szCs w:val="22"/>
          <w:lang w:val="it-IT"/>
        </w:rPr>
        <w:t>Earth</w:t>
      </w:r>
      <w:r w:rsidRPr="00662B05">
        <w:rPr>
          <w:color w:val="000000" w:themeColor="text1"/>
          <w:sz w:val="22"/>
          <w:szCs w:val="22"/>
          <w:lang w:val="it-IT"/>
        </w:rPr>
        <w:t>. I</w:t>
      </w:r>
      <w:r w:rsidR="00DB3A5D">
        <w:rPr>
          <w:color w:val="000000" w:themeColor="text1"/>
          <w:sz w:val="22"/>
          <w:szCs w:val="22"/>
          <w:lang w:val="it-IT"/>
        </w:rPr>
        <w:t>l colore Ocean Blue</w:t>
      </w:r>
      <w:r w:rsidRPr="00662B05">
        <w:rPr>
          <w:color w:val="000000" w:themeColor="text1"/>
          <w:sz w:val="22"/>
          <w:szCs w:val="22"/>
          <w:lang w:val="it-IT"/>
        </w:rPr>
        <w:t>, ripreso dal Concept EV9,</w:t>
      </w:r>
      <w:r w:rsidR="00DB3A5D">
        <w:rPr>
          <w:color w:val="000000" w:themeColor="text1"/>
          <w:sz w:val="22"/>
          <w:szCs w:val="22"/>
          <w:lang w:val="it-IT"/>
        </w:rPr>
        <w:t xml:space="preserve"> sarà </w:t>
      </w:r>
      <w:r w:rsidR="00DD0B00">
        <w:rPr>
          <w:color w:val="000000" w:themeColor="text1"/>
          <w:sz w:val="22"/>
          <w:szCs w:val="22"/>
          <w:lang w:val="it-IT"/>
        </w:rPr>
        <w:t>appannaggio del</w:t>
      </w:r>
      <w:r w:rsidR="00DB3A5D">
        <w:rPr>
          <w:color w:val="000000" w:themeColor="text1"/>
          <w:sz w:val="22"/>
          <w:szCs w:val="22"/>
          <w:lang w:val="it-IT"/>
        </w:rPr>
        <w:t xml:space="preserve">la versione </w:t>
      </w:r>
      <w:r w:rsidRPr="00662B05">
        <w:rPr>
          <w:color w:val="000000" w:themeColor="text1"/>
          <w:sz w:val="22"/>
          <w:szCs w:val="22"/>
          <w:lang w:val="it-IT"/>
        </w:rPr>
        <w:t>GT</w:t>
      </w:r>
      <w:r w:rsidR="00DB3A5D">
        <w:rPr>
          <w:color w:val="000000" w:themeColor="text1"/>
          <w:sz w:val="22"/>
          <w:szCs w:val="22"/>
          <w:lang w:val="it-IT"/>
        </w:rPr>
        <w:t>-Line</w:t>
      </w:r>
      <w:r w:rsidRPr="00662B05">
        <w:rPr>
          <w:color w:val="000000" w:themeColor="text1"/>
          <w:sz w:val="22"/>
          <w:szCs w:val="22"/>
          <w:lang w:val="it-IT"/>
        </w:rPr>
        <w:t xml:space="preserve"> </w:t>
      </w:r>
      <w:r w:rsidR="00DB3A5D">
        <w:rPr>
          <w:color w:val="000000" w:themeColor="text1"/>
          <w:sz w:val="22"/>
          <w:szCs w:val="22"/>
          <w:lang w:val="it-IT"/>
        </w:rPr>
        <w:t>i</w:t>
      </w:r>
      <w:r w:rsidRPr="00662B05">
        <w:rPr>
          <w:color w:val="000000" w:themeColor="text1"/>
          <w:sz w:val="22"/>
          <w:szCs w:val="22"/>
          <w:lang w:val="it-IT"/>
        </w:rPr>
        <w:t>n finitura opaca o lucida.</w:t>
      </w:r>
    </w:p>
    <w:p w14:paraId="2E1E9551" w14:textId="7BBFB513" w:rsidR="0059029D" w:rsidRPr="00A45405" w:rsidRDefault="00DB3A5D" w:rsidP="0059029D">
      <w:pPr>
        <w:pStyle w:val="Titolo3"/>
        <w:spacing w:after="0"/>
        <w:rPr>
          <w:lang w:val="it-IT"/>
        </w:rPr>
      </w:pPr>
      <w:r w:rsidRPr="00A45405">
        <w:rPr>
          <w:lang w:val="it-IT"/>
        </w:rPr>
        <w:t>Abitacolo m</w:t>
      </w:r>
      <w:r w:rsidR="0059029D" w:rsidRPr="00A45405">
        <w:rPr>
          <w:lang w:val="it-IT"/>
        </w:rPr>
        <w:t>inimalist</w:t>
      </w:r>
      <w:r w:rsidRPr="00A45405">
        <w:rPr>
          <w:lang w:val="it-IT"/>
        </w:rPr>
        <w:t>a</w:t>
      </w:r>
      <w:r w:rsidR="0059029D" w:rsidRPr="00A45405">
        <w:rPr>
          <w:lang w:val="it-IT"/>
        </w:rPr>
        <w:t xml:space="preserve"> </w:t>
      </w:r>
      <w:r w:rsidRPr="00A45405">
        <w:rPr>
          <w:lang w:val="it-IT"/>
        </w:rPr>
        <w:t>per un’esperienza</w:t>
      </w:r>
      <w:r w:rsidR="0059029D" w:rsidRPr="00A45405">
        <w:rPr>
          <w:lang w:val="it-IT"/>
        </w:rPr>
        <w:t xml:space="preserve"> intuitiv</w:t>
      </w:r>
      <w:r w:rsidRPr="00A45405">
        <w:rPr>
          <w:lang w:val="it-IT"/>
        </w:rPr>
        <w:t>a</w:t>
      </w:r>
    </w:p>
    <w:p w14:paraId="6652FEDE" w14:textId="7DC1A5EB" w:rsidR="0059029D" w:rsidRPr="00662B05" w:rsidRDefault="00662B05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  <w:proofErr w:type="spellStart"/>
      <w:r w:rsidRPr="00662B05">
        <w:rPr>
          <w:rFonts w:ascii="Arial" w:eastAsia="Times New Roman" w:hAnsi="Arial" w:cs="Arial"/>
          <w:lang w:val="it-IT" w:eastAsia="en-GB"/>
        </w:rPr>
        <w:t>Kia</w:t>
      </w:r>
      <w:proofErr w:type="spellEnd"/>
      <w:r w:rsidRPr="00662B05">
        <w:rPr>
          <w:rFonts w:ascii="Arial" w:eastAsia="Times New Roman" w:hAnsi="Arial" w:cs="Arial"/>
          <w:lang w:val="it-IT" w:eastAsia="en-GB"/>
        </w:rPr>
        <w:t xml:space="preserve"> EV9 </w:t>
      </w:r>
      <w:r w:rsidR="00DB3A5D">
        <w:rPr>
          <w:rFonts w:ascii="Arial" w:eastAsia="Times New Roman" w:hAnsi="Arial" w:cs="Arial"/>
          <w:lang w:val="it-IT" w:eastAsia="en-GB"/>
        </w:rPr>
        <w:t xml:space="preserve">si </w:t>
      </w:r>
      <w:r w:rsidRPr="00662B05">
        <w:rPr>
          <w:rFonts w:ascii="Arial" w:eastAsia="Times New Roman" w:hAnsi="Arial" w:cs="Arial"/>
          <w:lang w:val="it-IT" w:eastAsia="en-GB"/>
        </w:rPr>
        <w:t>caratterizz</w:t>
      </w:r>
      <w:r w:rsidR="009916F4">
        <w:rPr>
          <w:rFonts w:ascii="Arial" w:eastAsia="Times New Roman" w:hAnsi="Arial" w:cs="Arial"/>
          <w:lang w:val="it-IT" w:eastAsia="en-GB"/>
        </w:rPr>
        <w:t>a</w:t>
      </w:r>
      <w:r w:rsidRPr="00662B05">
        <w:rPr>
          <w:rFonts w:ascii="Arial" w:eastAsia="Times New Roman" w:hAnsi="Arial" w:cs="Arial"/>
          <w:lang w:val="it-IT" w:eastAsia="en-GB"/>
        </w:rPr>
        <w:t xml:space="preserve"> </w:t>
      </w:r>
      <w:r w:rsidR="00DB3A5D">
        <w:rPr>
          <w:rFonts w:ascii="Arial" w:eastAsia="Times New Roman" w:hAnsi="Arial" w:cs="Arial"/>
          <w:lang w:val="it-IT" w:eastAsia="en-GB"/>
        </w:rPr>
        <w:t>per gli</w:t>
      </w:r>
      <w:r w:rsidRPr="00662B05">
        <w:rPr>
          <w:rFonts w:ascii="Arial" w:eastAsia="Times New Roman" w:hAnsi="Arial" w:cs="Arial"/>
          <w:lang w:val="it-IT" w:eastAsia="en-GB"/>
        </w:rPr>
        <w:t xml:space="preserve"> interni spaziosi </w:t>
      </w:r>
      <w:r w:rsidR="00DB3A5D">
        <w:rPr>
          <w:rFonts w:ascii="Arial" w:eastAsia="Times New Roman" w:hAnsi="Arial" w:cs="Arial"/>
          <w:lang w:val="it-IT" w:eastAsia="en-GB"/>
        </w:rPr>
        <w:t>con un</w:t>
      </w:r>
      <w:r w:rsidRPr="00662B05">
        <w:rPr>
          <w:rFonts w:ascii="Arial" w:eastAsia="Times New Roman" w:hAnsi="Arial" w:cs="Arial"/>
          <w:lang w:val="it-IT" w:eastAsia="en-GB"/>
        </w:rPr>
        <w:t xml:space="preserve"> layout minimalista </w:t>
      </w:r>
      <w:r w:rsidR="00DB3A5D">
        <w:rPr>
          <w:rFonts w:ascii="Arial" w:eastAsia="Times New Roman" w:hAnsi="Arial" w:cs="Arial"/>
          <w:lang w:val="it-IT" w:eastAsia="en-GB"/>
        </w:rPr>
        <w:t>improntato alla maggiore semplificazione possibile per una facilità d’uso inequivocabile</w:t>
      </w:r>
      <w:r w:rsidRPr="00662B05">
        <w:rPr>
          <w:rFonts w:ascii="Arial" w:eastAsia="Times New Roman" w:hAnsi="Arial" w:cs="Arial"/>
          <w:lang w:val="it-IT" w:eastAsia="en-GB"/>
        </w:rPr>
        <w:t>. L'esclusiva architettura EV, con il passo lungo e il p</w:t>
      </w:r>
      <w:r w:rsidR="00A45405">
        <w:rPr>
          <w:rFonts w:ascii="Arial" w:eastAsia="Times New Roman" w:hAnsi="Arial" w:cs="Arial"/>
          <w:lang w:val="it-IT" w:eastAsia="en-GB"/>
        </w:rPr>
        <w:t>ianale</w:t>
      </w:r>
      <w:r w:rsidRPr="00662B05">
        <w:rPr>
          <w:rFonts w:ascii="Arial" w:eastAsia="Times New Roman" w:hAnsi="Arial" w:cs="Arial"/>
          <w:lang w:val="it-IT" w:eastAsia="en-GB"/>
        </w:rPr>
        <w:t xml:space="preserve"> piatto</w:t>
      </w:r>
      <w:r w:rsidR="00A45405">
        <w:rPr>
          <w:rFonts w:ascii="Arial" w:eastAsia="Times New Roman" w:hAnsi="Arial" w:cs="Arial"/>
          <w:lang w:val="it-IT" w:eastAsia="en-GB"/>
        </w:rPr>
        <w:t>, res</w:t>
      </w:r>
      <w:r w:rsidR="00563C09">
        <w:rPr>
          <w:rFonts w:ascii="Arial" w:eastAsia="Times New Roman" w:hAnsi="Arial" w:cs="Arial"/>
          <w:lang w:val="it-IT" w:eastAsia="en-GB"/>
        </w:rPr>
        <w:t>a</w:t>
      </w:r>
      <w:r w:rsidR="00A45405">
        <w:rPr>
          <w:rFonts w:ascii="Arial" w:eastAsia="Times New Roman" w:hAnsi="Arial" w:cs="Arial"/>
          <w:lang w:val="it-IT" w:eastAsia="en-GB"/>
        </w:rPr>
        <w:t xml:space="preserve"> possibile dalla piattaforma</w:t>
      </w:r>
      <w:r w:rsidRPr="00662B05">
        <w:rPr>
          <w:rFonts w:ascii="Arial" w:eastAsia="Times New Roman" w:hAnsi="Arial" w:cs="Arial"/>
          <w:lang w:val="it-IT" w:eastAsia="en-GB"/>
        </w:rPr>
        <w:t xml:space="preserve"> E-GMP, </w:t>
      </w:r>
      <w:r w:rsidR="00A45405">
        <w:rPr>
          <w:rFonts w:ascii="Arial" w:eastAsia="Times New Roman" w:hAnsi="Arial" w:cs="Arial"/>
          <w:lang w:val="it-IT" w:eastAsia="en-GB"/>
        </w:rPr>
        <w:t xml:space="preserve">ha permesso </w:t>
      </w:r>
      <w:r w:rsidR="00234344">
        <w:rPr>
          <w:rFonts w:ascii="Arial" w:eastAsia="Times New Roman" w:hAnsi="Arial" w:cs="Arial"/>
          <w:lang w:val="it-IT" w:eastAsia="en-GB"/>
        </w:rPr>
        <w:t xml:space="preserve">di ottenere </w:t>
      </w:r>
      <w:r w:rsidRPr="00662B05">
        <w:rPr>
          <w:rFonts w:ascii="Arial" w:eastAsia="Times New Roman" w:hAnsi="Arial" w:cs="Arial"/>
          <w:lang w:val="it-IT" w:eastAsia="en-GB"/>
        </w:rPr>
        <w:t>più spazio che mai.</w:t>
      </w:r>
      <w:r w:rsidR="00A45405">
        <w:rPr>
          <w:rFonts w:ascii="Arial" w:eastAsia="Times New Roman" w:hAnsi="Arial" w:cs="Arial"/>
          <w:lang w:val="it-IT" w:eastAsia="en-GB"/>
        </w:rPr>
        <w:t xml:space="preserve"> </w:t>
      </w:r>
      <w:r w:rsidRPr="00662B05">
        <w:rPr>
          <w:rFonts w:ascii="Arial" w:eastAsia="Times New Roman" w:hAnsi="Arial" w:cs="Arial"/>
          <w:lang w:val="it-IT" w:eastAsia="en-GB"/>
        </w:rPr>
        <w:t xml:space="preserve">EV9 è dotato di tre file di sedili ed è disponibile sia nella </w:t>
      </w:r>
      <w:r w:rsidR="00A45405">
        <w:rPr>
          <w:rFonts w:ascii="Arial" w:eastAsia="Times New Roman" w:hAnsi="Arial" w:cs="Arial"/>
          <w:lang w:val="it-IT" w:eastAsia="en-GB"/>
        </w:rPr>
        <w:t>configura</w:t>
      </w:r>
      <w:r w:rsidRPr="00662B05">
        <w:rPr>
          <w:rFonts w:ascii="Arial" w:eastAsia="Times New Roman" w:hAnsi="Arial" w:cs="Arial"/>
          <w:lang w:val="it-IT" w:eastAsia="en-GB"/>
        </w:rPr>
        <w:t xml:space="preserve">zione a sei posti che in quella standard a sette posti. Attualmente </w:t>
      </w:r>
      <w:r w:rsidR="00A45405">
        <w:rPr>
          <w:rFonts w:ascii="Arial" w:eastAsia="Times New Roman" w:hAnsi="Arial" w:cs="Arial"/>
          <w:lang w:val="it-IT" w:eastAsia="en-GB"/>
        </w:rPr>
        <w:t xml:space="preserve">sul mercato </w:t>
      </w:r>
      <w:r w:rsidRPr="00662B05">
        <w:rPr>
          <w:rFonts w:ascii="Arial" w:eastAsia="Times New Roman" w:hAnsi="Arial" w:cs="Arial"/>
          <w:lang w:val="it-IT" w:eastAsia="en-GB"/>
        </w:rPr>
        <w:t>è uno dei pochi</w:t>
      </w:r>
      <w:r w:rsidR="00A45405">
        <w:rPr>
          <w:rFonts w:ascii="Arial" w:eastAsia="Times New Roman" w:hAnsi="Arial" w:cs="Arial"/>
          <w:lang w:val="it-IT" w:eastAsia="en-GB"/>
        </w:rPr>
        <w:t>ssimi</w:t>
      </w:r>
      <w:r w:rsidRPr="00662B05">
        <w:rPr>
          <w:rFonts w:ascii="Arial" w:eastAsia="Times New Roman" w:hAnsi="Arial" w:cs="Arial"/>
          <w:lang w:val="it-IT" w:eastAsia="en-GB"/>
        </w:rPr>
        <w:t xml:space="preserve"> veicoli elettrici</w:t>
      </w:r>
      <w:r w:rsidR="00A45405">
        <w:rPr>
          <w:rFonts w:ascii="Arial" w:eastAsia="Times New Roman" w:hAnsi="Arial" w:cs="Arial"/>
          <w:lang w:val="it-IT" w:eastAsia="en-GB"/>
        </w:rPr>
        <w:t xml:space="preserve"> disponibile</w:t>
      </w:r>
      <w:r w:rsidRPr="00662B05">
        <w:rPr>
          <w:rFonts w:ascii="Arial" w:eastAsia="Times New Roman" w:hAnsi="Arial" w:cs="Arial"/>
          <w:lang w:val="it-IT" w:eastAsia="en-GB"/>
        </w:rPr>
        <w:t xml:space="preserve"> a sette posti.</w:t>
      </w:r>
    </w:p>
    <w:p w14:paraId="19087E91" w14:textId="77777777" w:rsidR="0059029D" w:rsidRPr="00662B05" w:rsidRDefault="0059029D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</w:p>
    <w:p w14:paraId="75EC3413" w14:textId="341AC97B" w:rsidR="0059029D" w:rsidRPr="00662B05" w:rsidRDefault="00A45405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  <w:r w:rsidRPr="00A45405">
        <w:rPr>
          <w:rFonts w:ascii="Arial" w:eastAsia="Times New Roman" w:hAnsi="Arial" w:cs="Arial"/>
          <w:lang w:val="it-IT" w:eastAsia="en-GB"/>
        </w:rPr>
        <w:t xml:space="preserve">A </w:t>
      </w:r>
      <w:r>
        <w:rPr>
          <w:rFonts w:ascii="Arial" w:eastAsia="Times New Roman" w:hAnsi="Arial" w:cs="Arial"/>
          <w:lang w:val="it-IT" w:eastAsia="en-GB"/>
        </w:rPr>
        <w:t>bordo di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EV9</w:t>
      </w:r>
      <w:r>
        <w:rPr>
          <w:rFonts w:ascii="Arial" w:eastAsia="Times New Roman" w:hAnsi="Arial" w:cs="Arial"/>
          <w:lang w:val="it-IT" w:eastAsia="en-GB"/>
        </w:rPr>
        <w:t xml:space="preserve"> conducente e passeggeri vengono accolti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dall'emblema </w:t>
      </w:r>
      <w:proofErr w:type="spellStart"/>
      <w:r w:rsidR="00662B05" w:rsidRPr="00662B05">
        <w:rPr>
          <w:rFonts w:ascii="Arial" w:eastAsia="Times New Roman" w:hAnsi="Arial" w:cs="Arial"/>
          <w:lang w:val="it-IT" w:eastAsia="en-GB"/>
        </w:rPr>
        <w:t>Kia</w:t>
      </w:r>
      <w:proofErr w:type="spellEnd"/>
      <w:r w:rsidR="00662B05" w:rsidRPr="00662B05">
        <w:rPr>
          <w:rFonts w:ascii="Arial" w:eastAsia="Times New Roman" w:hAnsi="Arial" w:cs="Arial"/>
          <w:lang w:val="it-IT" w:eastAsia="en-GB"/>
        </w:rPr>
        <w:t xml:space="preserve"> sul volante, che si illumina durante la guida. </w:t>
      </w:r>
      <w:r>
        <w:rPr>
          <w:rFonts w:ascii="Arial" w:eastAsia="Times New Roman" w:hAnsi="Arial" w:cs="Arial"/>
          <w:lang w:val="it-IT" w:eastAsia="en-GB"/>
        </w:rPr>
        <w:t>Previsti come optional gli specchietti retrovisori laterali digitali</w:t>
      </w:r>
      <w:r w:rsidR="003E405F">
        <w:rPr>
          <w:rFonts w:ascii="Arial" w:eastAsia="Times New Roman" w:hAnsi="Arial" w:cs="Arial"/>
          <w:lang w:val="it-IT" w:eastAsia="en-GB"/>
        </w:rPr>
        <w:t>,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Digital Side </w:t>
      </w:r>
      <w:proofErr w:type="spellStart"/>
      <w:r w:rsidR="00662B05" w:rsidRPr="00662B05">
        <w:rPr>
          <w:rFonts w:ascii="Arial" w:eastAsia="Times New Roman" w:hAnsi="Arial" w:cs="Arial"/>
          <w:lang w:val="it-IT" w:eastAsia="en-GB"/>
        </w:rPr>
        <w:t>Mirrors</w:t>
      </w:r>
      <w:proofErr w:type="spellEnd"/>
      <w:r w:rsidR="00662B05" w:rsidRPr="00662B05">
        <w:rPr>
          <w:rFonts w:ascii="Arial" w:eastAsia="Times New Roman" w:hAnsi="Arial" w:cs="Arial"/>
          <w:lang w:val="it-IT" w:eastAsia="en-GB"/>
        </w:rPr>
        <w:t xml:space="preserve"> (DSM)</w:t>
      </w:r>
      <w:r>
        <w:rPr>
          <w:rFonts w:ascii="Arial" w:eastAsia="Times New Roman" w:hAnsi="Arial" w:cs="Arial"/>
          <w:lang w:val="it-IT" w:eastAsia="en-GB"/>
        </w:rPr>
        <w:t>, costituiti da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schermi digitali </w:t>
      </w:r>
      <w:r>
        <w:rPr>
          <w:rFonts w:ascii="Arial" w:eastAsia="Times New Roman" w:hAnsi="Arial" w:cs="Arial"/>
          <w:lang w:val="it-IT" w:eastAsia="en-GB"/>
        </w:rPr>
        <w:t xml:space="preserve">funzionanti tramite 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le </w:t>
      </w:r>
      <w:r>
        <w:rPr>
          <w:rFonts w:ascii="Arial" w:eastAsia="Times New Roman" w:hAnsi="Arial" w:cs="Arial"/>
          <w:lang w:val="it-IT" w:eastAsia="en-GB"/>
        </w:rPr>
        <w:t>tele</w:t>
      </w:r>
      <w:r w:rsidR="00662B05" w:rsidRPr="00662B05">
        <w:rPr>
          <w:rFonts w:ascii="Arial" w:eastAsia="Times New Roman" w:hAnsi="Arial" w:cs="Arial"/>
          <w:lang w:val="it-IT" w:eastAsia="en-GB"/>
        </w:rPr>
        <w:t>camere</w:t>
      </w:r>
      <w:r w:rsidR="00536194">
        <w:rPr>
          <w:rFonts w:ascii="Arial" w:eastAsia="Times New Roman" w:hAnsi="Arial" w:cs="Arial"/>
          <w:lang w:val="it-IT" w:eastAsia="en-GB"/>
        </w:rPr>
        <w:t>,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</w:t>
      </w:r>
      <w:r>
        <w:rPr>
          <w:rFonts w:ascii="Arial" w:eastAsia="Times New Roman" w:hAnsi="Arial" w:cs="Arial"/>
          <w:lang w:val="it-IT" w:eastAsia="en-GB"/>
        </w:rPr>
        <w:t>al posto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de</w:t>
      </w:r>
      <w:r w:rsidR="009916F4">
        <w:rPr>
          <w:rFonts w:ascii="Arial" w:eastAsia="Times New Roman" w:hAnsi="Arial" w:cs="Arial"/>
          <w:lang w:val="it-IT" w:eastAsia="en-GB"/>
        </w:rPr>
        <w:t>gl</w:t>
      </w:r>
      <w:r w:rsidR="00662B05" w:rsidRPr="00662B05">
        <w:rPr>
          <w:rFonts w:ascii="Arial" w:eastAsia="Times New Roman" w:hAnsi="Arial" w:cs="Arial"/>
          <w:lang w:val="it-IT" w:eastAsia="en-GB"/>
        </w:rPr>
        <w:t>i specchi</w:t>
      </w:r>
      <w:r>
        <w:rPr>
          <w:rFonts w:ascii="Arial" w:eastAsia="Times New Roman" w:hAnsi="Arial" w:cs="Arial"/>
          <w:lang w:val="it-IT" w:eastAsia="en-GB"/>
        </w:rPr>
        <w:t>etti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</w:t>
      </w:r>
      <w:r w:rsidR="009916F4">
        <w:rPr>
          <w:rFonts w:ascii="Arial" w:eastAsia="Times New Roman" w:hAnsi="Arial" w:cs="Arial"/>
          <w:lang w:val="it-IT" w:eastAsia="en-GB"/>
        </w:rPr>
        <w:t xml:space="preserve">tradizionali 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analogici. </w:t>
      </w:r>
      <w:r>
        <w:rPr>
          <w:rFonts w:ascii="Arial" w:eastAsia="Times New Roman" w:hAnsi="Arial" w:cs="Arial"/>
          <w:lang w:val="it-IT" w:eastAsia="en-GB"/>
        </w:rPr>
        <w:t>L’evoluzione in digitale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ampli</w:t>
      </w:r>
      <w:r>
        <w:rPr>
          <w:rFonts w:ascii="Arial" w:eastAsia="Times New Roman" w:hAnsi="Arial" w:cs="Arial"/>
          <w:lang w:val="it-IT" w:eastAsia="en-GB"/>
        </w:rPr>
        <w:t>a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il campo visivo del conducente, aumentando sia la sicurezza che la comodità. Lo specchietto retrovisore </w:t>
      </w:r>
      <w:r>
        <w:rPr>
          <w:rFonts w:ascii="Arial" w:eastAsia="Times New Roman" w:hAnsi="Arial" w:cs="Arial"/>
          <w:lang w:val="it-IT" w:eastAsia="en-GB"/>
        </w:rPr>
        <w:t xml:space="preserve">interno anch’esso </w:t>
      </w:r>
      <w:r w:rsidR="00662B05" w:rsidRPr="00662B05">
        <w:rPr>
          <w:rFonts w:ascii="Arial" w:eastAsia="Times New Roman" w:hAnsi="Arial" w:cs="Arial"/>
          <w:lang w:val="it-IT" w:eastAsia="en-GB"/>
        </w:rPr>
        <w:t>digitale, invece,</w:t>
      </w:r>
      <w:r w:rsidR="00536194">
        <w:rPr>
          <w:rFonts w:ascii="Arial" w:eastAsia="Times New Roman" w:hAnsi="Arial" w:cs="Arial"/>
          <w:lang w:val="it-IT" w:eastAsia="en-GB"/>
        </w:rPr>
        <w:t xml:space="preserve"> </w:t>
      </w:r>
      <w:r w:rsidR="00536194" w:rsidRPr="009916F4">
        <w:rPr>
          <w:rFonts w:ascii="Arial" w:eastAsia="Times New Roman" w:hAnsi="Arial" w:cs="Arial"/>
          <w:color w:val="000000" w:themeColor="text1"/>
          <w:lang w:val="it-IT" w:eastAsia="en-GB"/>
        </w:rPr>
        <w:t>ha una duplice funzione</w:t>
      </w:r>
      <w:r w:rsidR="00536194">
        <w:rPr>
          <w:rFonts w:ascii="Arial" w:eastAsia="Times New Roman" w:hAnsi="Arial" w:cs="Arial"/>
          <w:lang w:val="it-IT" w:eastAsia="en-GB"/>
        </w:rPr>
        <w:t>:</w:t>
      </w:r>
      <w:r w:rsidR="00662B05" w:rsidRPr="00536194">
        <w:rPr>
          <w:rFonts w:ascii="Arial" w:eastAsia="Times New Roman" w:hAnsi="Arial" w:cs="Arial"/>
          <w:lang w:val="it-IT" w:eastAsia="en-GB"/>
        </w:rPr>
        <w:t xml:space="preserve"> </w:t>
      </w:r>
      <w:r w:rsidR="00662B05" w:rsidRPr="00662B05">
        <w:rPr>
          <w:rFonts w:ascii="Arial" w:eastAsia="Times New Roman" w:hAnsi="Arial" w:cs="Arial"/>
          <w:lang w:val="it-IT" w:eastAsia="en-GB"/>
        </w:rPr>
        <w:t>può essere utilizzato come un normale specchi</w:t>
      </w:r>
      <w:r>
        <w:rPr>
          <w:rFonts w:ascii="Arial" w:eastAsia="Times New Roman" w:hAnsi="Arial" w:cs="Arial"/>
          <w:lang w:val="it-IT" w:eastAsia="en-GB"/>
        </w:rPr>
        <w:t>ett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o cromatico elettrico </w:t>
      </w:r>
      <w:r>
        <w:rPr>
          <w:rFonts w:ascii="Arial" w:eastAsia="Times New Roman" w:hAnsi="Arial" w:cs="Arial"/>
          <w:lang w:val="it-IT" w:eastAsia="en-GB"/>
        </w:rPr>
        <w:t>ma anche</w:t>
      </w:r>
      <w:r w:rsidR="00662B05" w:rsidRPr="00662B05">
        <w:rPr>
          <w:rFonts w:ascii="Arial" w:eastAsia="Times New Roman" w:hAnsi="Arial" w:cs="Arial"/>
          <w:lang w:val="it-IT" w:eastAsia="en-GB"/>
        </w:rPr>
        <w:t xml:space="preserve"> come display per le immagini della </w:t>
      </w:r>
      <w:r w:rsidR="00662B05" w:rsidRPr="00662B05">
        <w:rPr>
          <w:rFonts w:ascii="Arial" w:eastAsia="Times New Roman" w:hAnsi="Arial" w:cs="Arial"/>
          <w:lang w:val="it-IT" w:eastAsia="en-GB"/>
        </w:rPr>
        <w:lastRenderedPageBreak/>
        <w:t xml:space="preserve">telecamera, </w:t>
      </w:r>
      <w:r>
        <w:rPr>
          <w:rFonts w:ascii="Arial" w:eastAsia="Times New Roman" w:hAnsi="Arial" w:cs="Arial"/>
          <w:lang w:val="it-IT" w:eastAsia="en-GB"/>
        </w:rPr>
        <w:t xml:space="preserve">a cui si può ricorrere quando la visuale posteriore sia difficoltosa, a totale servizio del conducente e della sicurezza per tutti.  </w:t>
      </w:r>
    </w:p>
    <w:p w14:paraId="0196ADF9" w14:textId="77777777" w:rsidR="0059029D" w:rsidRPr="00662B05" w:rsidRDefault="0059029D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</w:p>
    <w:p w14:paraId="087FF585" w14:textId="18AEB453" w:rsidR="0041642E" w:rsidRPr="00662B05" w:rsidRDefault="00662B05" w:rsidP="00FF62F5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  <w:r w:rsidRPr="00662B05">
        <w:rPr>
          <w:rFonts w:ascii="Arial" w:hAnsi="Arial" w:cs="Arial"/>
          <w:lang w:val="it-IT"/>
        </w:rPr>
        <w:t>La conso</w:t>
      </w:r>
      <w:r w:rsidR="00A45405">
        <w:rPr>
          <w:rFonts w:ascii="Arial" w:hAnsi="Arial" w:cs="Arial"/>
          <w:lang w:val="it-IT"/>
        </w:rPr>
        <w:t>l</w:t>
      </w:r>
      <w:r w:rsidRPr="00662B05">
        <w:rPr>
          <w:rFonts w:ascii="Arial" w:hAnsi="Arial" w:cs="Arial"/>
          <w:lang w:val="it-IT"/>
        </w:rPr>
        <w:t>le centrale è dotata di un caricabatterie wireless veloce per il telefono</w:t>
      </w:r>
      <w:r w:rsidR="0027568D">
        <w:rPr>
          <w:rFonts w:ascii="Arial" w:hAnsi="Arial" w:cs="Arial"/>
          <w:lang w:val="it-IT"/>
        </w:rPr>
        <w:t xml:space="preserve"> </w:t>
      </w:r>
      <w:r w:rsidR="0027568D" w:rsidRPr="00E91FAA">
        <w:rPr>
          <w:rFonts w:ascii="Arial" w:hAnsi="Arial" w:cs="Arial"/>
          <w:color w:val="000000" w:themeColor="text1"/>
          <w:lang w:val="it-IT"/>
        </w:rPr>
        <w:t>e di un modulo attrezzato con p</w:t>
      </w:r>
      <w:r w:rsidR="00E91FAA">
        <w:rPr>
          <w:rFonts w:ascii="Arial" w:hAnsi="Arial" w:cs="Arial"/>
          <w:color w:val="000000" w:themeColor="text1"/>
          <w:lang w:val="it-IT"/>
        </w:rPr>
        <w:t>ort</w:t>
      </w:r>
      <w:r w:rsidR="0027568D" w:rsidRPr="00E91FAA">
        <w:rPr>
          <w:rFonts w:ascii="Arial" w:hAnsi="Arial" w:cs="Arial"/>
          <w:color w:val="000000" w:themeColor="text1"/>
          <w:lang w:val="it-IT"/>
        </w:rPr>
        <w:t>a USB-C e caricabatterie</w:t>
      </w:r>
      <w:r w:rsidRPr="00E91FAA">
        <w:rPr>
          <w:rFonts w:ascii="Arial" w:hAnsi="Arial" w:cs="Arial"/>
          <w:color w:val="000000" w:themeColor="text1"/>
          <w:lang w:val="it-IT"/>
        </w:rPr>
        <w:t>.</w:t>
      </w:r>
      <w:r w:rsidRPr="00662B05">
        <w:rPr>
          <w:rFonts w:ascii="Arial" w:hAnsi="Arial" w:cs="Arial"/>
          <w:lang w:val="it-IT"/>
        </w:rPr>
        <w:t xml:space="preserve"> </w:t>
      </w:r>
      <w:r w:rsidR="0027568D">
        <w:rPr>
          <w:rFonts w:ascii="Arial" w:hAnsi="Arial" w:cs="Arial"/>
          <w:lang w:val="it-IT"/>
        </w:rPr>
        <w:t>Anche i sedili della</w:t>
      </w:r>
      <w:r w:rsidRPr="00662B05">
        <w:rPr>
          <w:rFonts w:ascii="Arial" w:hAnsi="Arial" w:cs="Arial"/>
          <w:lang w:val="it-IT"/>
        </w:rPr>
        <w:t xml:space="preserve"> seconda e terza fila </w:t>
      </w:r>
      <w:r w:rsidR="0027568D">
        <w:rPr>
          <w:rFonts w:ascii="Arial" w:hAnsi="Arial" w:cs="Arial"/>
          <w:lang w:val="it-IT"/>
        </w:rPr>
        <w:t>dispongo</w:t>
      </w:r>
      <w:r w:rsidRPr="00662B05">
        <w:rPr>
          <w:rFonts w:ascii="Arial" w:hAnsi="Arial" w:cs="Arial"/>
          <w:lang w:val="it-IT"/>
        </w:rPr>
        <w:t xml:space="preserve">no di </w:t>
      </w:r>
      <w:r w:rsidR="0027568D">
        <w:rPr>
          <w:rFonts w:ascii="Arial" w:hAnsi="Arial" w:cs="Arial"/>
          <w:lang w:val="it-IT"/>
        </w:rPr>
        <w:t>prese</w:t>
      </w:r>
      <w:r w:rsidRPr="00662B05">
        <w:rPr>
          <w:rFonts w:ascii="Arial" w:hAnsi="Arial" w:cs="Arial"/>
          <w:lang w:val="it-IT"/>
        </w:rPr>
        <w:t xml:space="preserve"> USB-C. </w:t>
      </w:r>
      <w:r w:rsidR="0027568D">
        <w:rPr>
          <w:rFonts w:ascii="Arial" w:hAnsi="Arial" w:cs="Arial"/>
          <w:lang w:val="it-IT"/>
        </w:rPr>
        <w:t xml:space="preserve">L’atmosfera dell’abitacolo di EV9 può essere impostata con diverse tipologie di illuminazione </w:t>
      </w:r>
      <w:r w:rsidR="0027568D" w:rsidRPr="0027568D">
        <w:rPr>
          <w:rFonts w:ascii="Arial" w:eastAsia="Times New Roman" w:hAnsi="Arial" w:cs="Arial"/>
          <w:lang w:val="it-IT" w:eastAsia="en-GB"/>
        </w:rPr>
        <w:t xml:space="preserve">“dual </w:t>
      </w:r>
      <w:proofErr w:type="spellStart"/>
      <w:r w:rsidR="0027568D" w:rsidRPr="0027568D">
        <w:rPr>
          <w:rFonts w:ascii="Arial" w:eastAsia="Times New Roman" w:hAnsi="Arial" w:cs="Arial"/>
          <w:lang w:val="it-IT" w:eastAsia="en-GB"/>
        </w:rPr>
        <w:t>colour</w:t>
      </w:r>
      <w:proofErr w:type="spellEnd"/>
      <w:r w:rsidR="0027568D" w:rsidRPr="0027568D">
        <w:rPr>
          <w:rFonts w:ascii="Arial" w:eastAsia="Times New Roman" w:hAnsi="Arial" w:cs="Arial"/>
          <w:lang w:val="it-IT" w:eastAsia="en-GB"/>
        </w:rPr>
        <w:t>”</w:t>
      </w:r>
      <w:r w:rsidR="0027568D">
        <w:rPr>
          <w:rFonts w:ascii="Arial" w:eastAsia="Times New Roman" w:hAnsi="Arial" w:cs="Arial"/>
          <w:lang w:val="it-IT" w:eastAsia="en-GB"/>
        </w:rPr>
        <w:t xml:space="preserve">, </w:t>
      </w:r>
      <w:r w:rsidR="0027568D" w:rsidRPr="0027568D">
        <w:rPr>
          <w:rFonts w:ascii="Arial" w:eastAsia="Times New Roman" w:hAnsi="Arial" w:cs="Arial"/>
          <w:lang w:val="it-IT" w:eastAsia="en-GB"/>
        </w:rPr>
        <w:t>a</w:t>
      </w:r>
      <w:r w:rsidR="0027568D">
        <w:rPr>
          <w:rFonts w:ascii="Arial" w:eastAsia="Times New Roman" w:hAnsi="Arial" w:cs="Arial"/>
          <w:lang w:val="it-IT" w:eastAsia="en-GB"/>
        </w:rPr>
        <w:t>ttraverso le luci inserite all’interno dei braccioli</w:t>
      </w:r>
      <w:r w:rsidRPr="00662B05">
        <w:rPr>
          <w:rFonts w:ascii="Arial" w:hAnsi="Arial" w:cs="Arial"/>
          <w:lang w:val="it-IT"/>
        </w:rPr>
        <w:t xml:space="preserve"> e sulla parte superiore dell</w:t>
      </w:r>
      <w:r w:rsidR="0027568D">
        <w:rPr>
          <w:rFonts w:ascii="Arial" w:hAnsi="Arial" w:cs="Arial"/>
          <w:lang w:val="it-IT"/>
        </w:rPr>
        <w:t>o schienale dei sedili, ed è anche modulabile in funzione della velocità di marcia o in modalità camping</w:t>
      </w:r>
      <w:r w:rsidRPr="00662B05">
        <w:rPr>
          <w:rFonts w:ascii="Arial" w:hAnsi="Arial" w:cs="Arial"/>
          <w:lang w:val="it-IT"/>
        </w:rPr>
        <w:t xml:space="preserve">. I pulsanti </w:t>
      </w:r>
      <w:r w:rsidR="0027568D">
        <w:rPr>
          <w:rFonts w:ascii="Arial" w:hAnsi="Arial" w:cs="Arial"/>
          <w:lang w:val="it-IT"/>
        </w:rPr>
        <w:t xml:space="preserve">sono </w:t>
      </w:r>
      <w:r w:rsidRPr="00662B05">
        <w:rPr>
          <w:rFonts w:ascii="Arial" w:hAnsi="Arial" w:cs="Arial"/>
          <w:lang w:val="it-IT"/>
        </w:rPr>
        <w:t>illuminati</w:t>
      </w:r>
      <w:r w:rsidR="0027568D">
        <w:rPr>
          <w:rFonts w:ascii="Arial" w:hAnsi="Arial" w:cs="Arial"/>
          <w:lang w:val="it-IT"/>
        </w:rPr>
        <w:t xml:space="preserve"> per una gestione</w:t>
      </w:r>
      <w:r w:rsidRPr="00662B05">
        <w:rPr>
          <w:rFonts w:ascii="Arial" w:hAnsi="Arial" w:cs="Arial"/>
          <w:lang w:val="it-IT"/>
        </w:rPr>
        <w:t xml:space="preserve"> intuitiv</w:t>
      </w:r>
      <w:r w:rsidR="0027568D">
        <w:rPr>
          <w:rFonts w:ascii="Arial" w:hAnsi="Arial" w:cs="Arial"/>
          <w:lang w:val="it-IT"/>
        </w:rPr>
        <w:t>a</w:t>
      </w:r>
      <w:r w:rsidRPr="00662B05">
        <w:rPr>
          <w:rFonts w:ascii="Arial" w:hAnsi="Arial" w:cs="Arial"/>
          <w:lang w:val="it-IT"/>
        </w:rPr>
        <w:t xml:space="preserve">. Le combinazioni </w:t>
      </w:r>
      <w:r w:rsidR="0027568D">
        <w:rPr>
          <w:rFonts w:ascii="Arial" w:hAnsi="Arial" w:cs="Arial"/>
          <w:lang w:val="it-IT"/>
        </w:rPr>
        <w:t xml:space="preserve">cromatiche previste per </w:t>
      </w:r>
      <w:r w:rsidRPr="00662B05">
        <w:rPr>
          <w:rFonts w:ascii="Arial" w:hAnsi="Arial" w:cs="Arial"/>
          <w:lang w:val="it-IT"/>
        </w:rPr>
        <w:t xml:space="preserve">gli interni </w:t>
      </w:r>
      <w:r w:rsidR="00EA3119">
        <w:rPr>
          <w:rFonts w:ascii="Arial" w:hAnsi="Arial" w:cs="Arial"/>
          <w:lang w:val="it-IT"/>
        </w:rPr>
        <w:t>sono</w:t>
      </w:r>
      <w:r w:rsidRPr="00662B05">
        <w:rPr>
          <w:rFonts w:ascii="Arial" w:hAnsi="Arial" w:cs="Arial"/>
          <w:lang w:val="it-IT"/>
        </w:rPr>
        <w:t xml:space="preserve"> </w:t>
      </w:r>
      <w:r w:rsidR="0027568D" w:rsidRPr="0027568D">
        <w:rPr>
          <w:rFonts w:ascii="Arial" w:hAnsi="Arial" w:cs="Arial"/>
          <w:lang w:val="it-IT"/>
        </w:rPr>
        <w:t>Dark Gray &amp; Black, Dark Gray &amp; Light Gray</w:t>
      </w:r>
      <w:r w:rsidRPr="00662B05">
        <w:rPr>
          <w:rFonts w:ascii="Arial" w:hAnsi="Arial" w:cs="Arial"/>
          <w:lang w:val="it-IT"/>
        </w:rPr>
        <w:t xml:space="preserve">. La disponibilità di ciascuna combinazione </w:t>
      </w:r>
      <w:r w:rsidR="00E91FAA">
        <w:rPr>
          <w:rFonts w:ascii="Arial" w:hAnsi="Arial" w:cs="Arial"/>
          <w:lang w:val="it-IT"/>
        </w:rPr>
        <w:t>varia a seconda</w:t>
      </w:r>
      <w:r w:rsidRPr="00662B05">
        <w:rPr>
          <w:rFonts w:ascii="Arial" w:hAnsi="Arial" w:cs="Arial"/>
          <w:lang w:val="it-IT"/>
        </w:rPr>
        <w:t xml:space="preserve"> d</w:t>
      </w:r>
      <w:r w:rsidR="00E91FAA">
        <w:rPr>
          <w:rFonts w:ascii="Arial" w:hAnsi="Arial" w:cs="Arial"/>
          <w:lang w:val="it-IT"/>
        </w:rPr>
        <w:t>e</w:t>
      </w:r>
      <w:r w:rsidRPr="00662B05">
        <w:rPr>
          <w:rFonts w:ascii="Arial" w:hAnsi="Arial" w:cs="Arial"/>
          <w:lang w:val="it-IT"/>
        </w:rPr>
        <w:t xml:space="preserve">l livello di allestimento e </w:t>
      </w:r>
      <w:r w:rsidR="00E91FAA">
        <w:rPr>
          <w:rFonts w:ascii="Arial" w:hAnsi="Arial" w:cs="Arial"/>
          <w:lang w:val="it-IT"/>
        </w:rPr>
        <w:t>i</w:t>
      </w:r>
      <w:r w:rsidRPr="00662B05">
        <w:rPr>
          <w:rFonts w:ascii="Arial" w:hAnsi="Arial" w:cs="Arial"/>
          <w:lang w:val="it-IT"/>
        </w:rPr>
        <w:t xml:space="preserve"> colori </w:t>
      </w:r>
      <w:r w:rsidR="00E91FAA">
        <w:rPr>
          <w:rFonts w:ascii="Arial" w:hAnsi="Arial" w:cs="Arial"/>
          <w:lang w:val="it-IT"/>
        </w:rPr>
        <w:t xml:space="preserve">saranno diversi </w:t>
      </w:r>
      <w:r w:rsidRPr="00662B05">
        <w:rPr>
          <w:rFonts w:ascii="Arial" w:hAnsi="Arial" w:cs="Arial"/>
          <w:lang w:val="it-IT"/>
        </w:rPr>
        <w:t>per le parti inferior</w:t>
      </w:r>
      <w:r w:rsidR="00E91FAA">
        <w:rPr>
          <w:rFonts w:ascii="Arial" w:hAnsi="Arial" w:cs="Arial"/>
          <w:lang w:val="it-IT"/>
        </w:rPr>
        <w:t>i</w:t>
      </w:r>
      <w:r w:rsidRPr="00662B05">
        <w:rPr>
          <w:rFonts w:ascii="Arial" w:hAnsi="Arial" w:cs="Arial"/>
          <w:lang w:val="it-IT"/>
        </w:rPr>
        <w:t xml:space="preserve"> e superior</w:t>
      </w:r>
      <w:r w:rsidR="00E91FAA">
        <w:rPr>
          <w:rFonts w:ascii="Arial" w:hAnsi="Arial" w:cs="Arial"/>
          <w:lang w:val="it-IT"/>
        </w:rPr>
        <w:t>i</w:t>
      </w:r>
      <w:r w:rsidRPr="00662B05">
        <w:rPr>
          <w:rFonts w:ascii="Arial" w:hAnsi="Arial" w:cs="Arial"/>
          <w:lang w:val="it-IT"/>
        </w:rPr>
        <w:t>.</w:t>
      </w:r>
    </w:p>
    <w:p w14:paraId="79644807" w14:textId="35386822" w:rsidR="0059029D" w:rsidRPr="00E91FAA" w:rsidRDefault="00E91FAA" w:rsidP="0059029D">
      <w:pPr>
        <w:pStyle w:val="Titolo3"/>
        <w:spacing w:after="0"/>
        <w:rPr>
          <w:rFonts w:eastAsia="Times New Roman"/>
          <w:lang w:val="it-IT" w:eastAsia="en-GB"/>
        </w:rPr>
      </w:pPr>
      <w:r w:rsidRPr="00E91FAA">
        <w:rPr>
          <w:lang w:val="it-IT" w:eastAsia="en-GB"/>
        </w:rPr>
        <w:t xml:space="preserve">Opzioni </w:t>
      </w:r>
      <w:r>
        <w:rPr>
          <w:lang w:val="it-IT" w:eastAsia="en-GB"/>
        </w:rPr>
        <w:t xml:space="preserve">esclusive per la </w:t>
      </w:r>
      <w:r w:rsidRPr="00E91FAA">
        <w:rPr>
          <w:lang w:val="it-IT" w:eastAsia="en-GB"/>
        </w:rPr>
        <w:t>configurazion</w:t>
      </w:r>
      <w:r>
        <w:rPr>
          <w:lang w:val="it-IT" w:eastAsia="en-GB"/>
        </w:rPr>
        <w:t>e</w:t>
      </w:r>
      <w:r w:rsidRPr="00E91FAA">
        <w:rPr>
          <w:lang w:val="it-IT" w:eastAsia="en-GB"/>
        </w:rPr>
        <w:t xml:space="preserve"> </w:t>
      </w:r>
      <w:r>
        <w:rPr>
          <w:lang w:val="it-IT" w:eastAsia="en-GB"/>
        </w:rPr>
        <w:t xml:space="preserve">dei sedili </w:t>
      </w:r>
    </w:p>
    <w:p w14:paraId="172C3190" w14:textId="2712E571" w:rsidR="0059029D" w:rsidRPr="00662B05" w:rsidRDefault="00662B05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  <w:r w:rsidRPr="00662B05">
        <w:rPr>
          <w:rFonts w:ascii="Arial" w:eastAsia="Times New Roman" w:hAnsi="Arial" w:cs="Arial"/>
          <w:lang w:val="it-IT" w:eastAsia="en-GB"/>
        </w:rPr>
        <w:t xml:space="preserve">La prima fila </w:t>
      </w:r>
      <w:r w:rsidR="00C165FC">
        <w:rPr>
          <w:rFonts w:ascii="Arial" w:eastAsia="Times New Roman" w:hAnsi="Arial" w:cs="Arial"/>
          <w:lang w:val="it-IT" w:eastAsia="en-GB"/>
        </w:rPr>
        <w:t>è disponibile con i</w:t>
      </w:r>
      <w:r w:rsidRPr="00662B05">
        <w:rPr>
          <w:rFonts w:ascii="Arial" w:eastAsia="Times New Roman" w:hAnsi="Arial" w:cs="Arial"/>
          <w:lang w:val="it-IT" w:eastAsia="en-GB"/>
        </w:rPr>
        <w:t xml:space="preserve"> sedili relax che </w:t>
      </w:r>
      <w:r w:rsidR="00C165FC">
        <w:rPr>
          <w:rFonts w:ascii="Arial" w:eastAsia="Times New Roman" w:hAnsi="Arial" w:cs="Arial"/>
          <w:lang w:val="it-IT" w:eastAsia="en-GB"/>
        </w:rPr>
        <w:t>invita</w:t>
      </w:r>
      <w:r w:rsidRPr="00662B05">
        <w:rPr>
          <w:rFonts w:ascii="Arial" w:eastAsia="Times New Roman" w:hAnsi="Arial" w:cs="Arial"/>
          <w:lang w:val="it-IT" w:eastAsia="en-GB"/>
        </w:rPr>
        <w:t xml:space="preserve">no </w:t>
      </w:r>
      <w:r w:rsidR="00C165FC">
        <w:rPr>
          <w:rFonts w:ascii="Arial" w:eastAsia="Times New Roman" w:hAnsi="Arial" w:cs="Arial"/>
          <w:lang w:val="it-IT" w:eastAsia="en-GB"/>
        </w:rPr>
        <w:t xml:space="preserve">al riposo con la possibilità di </w:t>
      </w:r>
      <w:r w:rsidRPr="00662B05">
        <w:rPr>
          <w:rFonts w:ascii="Arial" w:eastAsia="Times New Roman" w:hAnsi="Arial" w:cs="Arial"/>
          <w:lang w:val="it-IT" w:eastAsia="en-GB"/>
        </w:rPr>
        <w:t xml:space="preserve">essere reclinati </w:t>
      </w:r>
      <w:r w:rsidR="00C165FC">
        <w:rPr>
          <w:rFonts w:ascii="Arial" w:eastAsia="Times New Roman" w:hAnsi="Arial" w:cs="Arial"/>
          <w:lang w:val="it-IT" w:eastAsia="en-GB"/>
        </w:rPr>
        <w:t xml:space="preserve">e di estendere </w:t>
      </w:r>
      <w:r w:rsidRPr="00662B05">
        <w:rPr>
          <w:rFonts w:ascii="Arial" w:eastAsia="Times New Roman" w:hAnsi="Arial" w:cs="Arial"/>
          <w:lang w:val="it-IT" w:eastAsia="en-GB"/>
        </w:rPr>
        <w:t xml:space="preserve">il poggiapiedi durante </w:t>
      </w:r>
      <w:r w:rsidR="00234344">
        <w:rPr>
          <w:rFonts w:ascii="Arial" w:eastAsia="Times New Roman" w:hAnsi="Arial" w:cs="Arial"/>
          <w:lang w:val="it-IT" w:eastAsia="en-GB"/>
        </w:rPr>
        <w:t>le soste, anche nel</w:t>
      </w:r>
      <w:r w:rsidRPr="00662B05">
        <w:rPr>
          <w:rFonts w:ascii="Arial" w:eastAsia="Times New Roman" w:hAnsi="Arial" w:cs="Arial"/>
          <w:lang w:val="it-IT" w:eastAsia="en-GB"/>
        </w:rPr>
        <w:t>la</w:t>
      </w:r>
      <w:r w:rsidR="00C165FC">
        <w:rPr>
          <w:rFonts w:ascii="Arial" w:eastAsia="Times New Roman" w:hAnsi="Arial" w:cs="Arial"/>
          <w:lang w:val="it-IT" w:eastAsia="en-GB"/>
        </w:rPr>
        <w:t xml:space="preserve"> fase di</w:t>
      </w:r>
      <w:r w:rsidRPr="00662B05">
        <w:rPr>
          <w:rFonts w:ascii="Arial" w:eastAsia="Times New Roman" w:hAnsi="Arial" w:cs="Arial"/>
          <w:lang w:val="it-IT" w:eastAsia="en-GB"/>
        </w:rPr>
        <w:t xml:space="preserve"> ricarica. I sedili regolabili elettronicamente</w:t>
      </w:r>
      <w:r w:rsidR="00C165FC">
        <w:rPr>
          <w:rFonts w:ascii="Arial" w:eastAsia="Times New Roman" w:hAnsi="Arial" w:cs="Arial"/>
          <w:lang w:val="it-IT" w:eastAsia="en-GB"/>
        </w:rPr>
        <w:t xml:space="preserve"> hanno</w:t>
      </w:r>
      <w:r w:rsidRPr="00662B05">
        <w:rPr>
          <w:rFonts w:ascii="Arial" w:eastAsia="Times New Roman" w:hAnsi="Arial" w:cs="Arial"/>
          <w:lang w:val="it-IT" w:eastAsia="en-GB"/>
        </w:rPr>
        <w:t xml:space="preserve"> un sistema di memoria integrato, che </w:t>
      </w:r>
      <w:r w:rsidR="00C165FC">
        <w:rPr>
          <w:rFonts w:ascii="Arial" w:eastAsia="Times New Roman" w:hAnsi="Arial" w:cs="Arial"/>
          <w:lang w:val="it-IT" w:eastAsia="en-GB"/>
        </w:rPr>
        <w:t>inserisce</w:t>
      </w:r>
      <w:r w:rsidRPr="00662B05">
        <w:rPr>
          <w:rFonts w:ascii="Arial" w:eastAsia="Times New Roman" w:hAnsi="Arial" w:cs="Arial"/>
          <w:lang w:val="it-IT" w:eastAsia="en-GB"/>
        </w:rPr>
        <w:t xml:space="preserve"> automaticamente </w:t>
      </w:r>
      <w:r w:rsidRPr="00234344">
        <w:rPr>
          <w:rFonts w:ascii="Arial" w:eastAsia="Times New Roman" w:hAnsi="Arial" w:cs="Arial"/>
          <w:color w:val="000000" w:themeColor="text1"/>
          <w:lang w:val="it-IT" w:eastAsia="en-GB"/>
        </w:rPr>
        <w:t>la posizione del sedile e del volante preimpostat</w:t>
      </w:r>
      <w:r w:rsidR="00C165FC" w:rsidRPr="00234344">
        <w:rPr>
          <w:rFonts w:ascii="Arial" w:eastAsia="Times New Roman" w:hAnsi="Arial" w:cs="Arial"/>
          <w:color w:val="000000" w:themeColor="text1"/>
          <w:lang w:val="it-IT" w:eastAsia="en-GB"/>
        </w:rPr>
        <w:t>a</w:t>
      </w:r>
      <w:r w:rsidRPr="00234344">
        <w:rPr>
          <w:rFonts w:ascii="Arial" w:eastAsia="Times New Roman" w:hAnsi="Arial" w:cs="Arial"/>
          <w:color w:val="000000" w:themeColor="text1"/>
          <w:lang w:val="it-IT" w:eastAsia="en-GB"/>
        </w:rPr>
        <w:t xml:space="preserve"> dal conducente. </w:t>
      </w:r>
      <w:r w:rsidR="00C165FC" w:rsidRPr="00234344">
        <w:rPr>
          <w:rFonts w:ascii="Arial" w:eastAsia="Times New Roman" w:hAnsi="Arial" w:cs="Arial"/>
          <w:color w:val="000000" w:themeColor="text1"/>
          <w:lang w:val="it-IT" w:eastAsia="en-GB"/>
        </w:rPr>
        <w:t>L</w:t>
      </w:r>
      <w:r w:rsidRPr="00234344">
        <w:rPr>
          <w:rFonts w:ascii="Arial" w:eastAsia="Times New Roman" w:hAnsi="Arial" w:cs="Arial"/>
          <w:color w:val="000000" w:themeColor="text1"/>
          <w:lang w:val="it-IT" w:eastAsia="en-GB"/>
        </w:rPr>
        <w:t>a terza fila</w:t>
      </w:r>
      <w:r w:rsidR="00C165FC" w:rsidRPr="00234344">
        <w:rPr>
          <w:rFonts w:ascii="Arial" w:eastAsia="Times New Roman" w:hAnsi="Arial" w:cs="Arial"/>
          <w:color w:val="000000" w:themeColor="text1"/>
          <w:lang w:val="it-IT" w:eastAsia="en-GB"/>
        </w:rPr>
        <w:t>, in virtù delle grandi caratteristiche di praticità di EV9,</w:t>
      </w:r>
      <w:r w:rsidRPr="00234344">
        <w:rPr>
          <w:rFonts w:ascii="Arial" w:eastAsia="Times New Roman" w:hAnsi="Arial" w:cs="Arial"/>
          <w:color w:val="000000" w:themeColor="text1"/>
          <w:lang w:val="it-IT" w:eastAsia="en-GB"/>
        </w:rPr>
        <w:t xml:space="preserve"> è dotata di braccioli con portabottiglie e </w:t>
      </w:r>
      <w:proofErr w:type="spellStart"/>
      <w:r w:rsidRPr="00234344">
        <w:rPr>
          <w:rFonts w:ascii="Arial" w:eastAsia="Times New Roman" w:hAnsi="Arial" w:cs="Arial"/>
          <w:color w:val="000000" w:themeColor="text1"/>
          <w:lang w:val="it-IT" w:eastAsia="en-GB"/>
        </w:rPr>
        <w:t>portabicchieri</w:t>
      </w:r>
      <w:proofErr w:type="spellEnd"/>
      <w:r w:rsidRPr="00234344">
        <w:rPr>
          <w:rFonts w:ascii="Arial" w:eastAsia="Times New Roman" w:hAnsi="Arial" w:cs="Arial"/>
          <w:color w:val="000000" w:themeColor="text1"/>
          <w:lang w:val="it-IT" w:eastAsia="en-GB"/>
        </w:rPr>
        <w:t xml:space="preserve">. Ogni </w:t>
      </w:r>
      <w:r w:rsidR="00C165FC" w:rsidRPr="00234344">
        <w:rPr>
          <w:rFonts w:ascii="Arial" w:eastAsia="Times New Roman" w:hAnsi="Arial" w:cs="Arial"/>
          <w:color w:val="000000" w:themeColor="text1"/>
          <w:lang w:val="it-IT" w:eastAsia="en-GB"/>
        </w:rPr>
        <w:t xml:space="preserve">fila di </w:t>
      </w:r>
      <w:r w:rsidR="00C165FC">
        <w:rPr>
          <w:rFonts w:ascii="Arial" w:eastAsia="Times New Roman" w:hAnsi="Arial" w:cs="Arial"/>
          <w:lang w:val="it-IT" w:eastAsia="en-GB"/>
        </w:rPr>
        <w:t xml:space="preserve">sedili </w:t>
      </w:r>
      <w:r w:rsidRPr="00662B05">
        <w:rPr>
          <w:rFonts w:ascii="Arial" w:eastAsia="Times New Roman" w:hAnsi="Arial" w:cs="Arial"/>
          <w:lang w:val="it-IT" w:eastAsia="en-GB"/>
        </w:rPr>
        <w:t xml:space="preserve">relax è </w:t>
      </w:r>
      <w:r w:rsidR="00C165FC">
        <w:rPr>
          <w:rFonts w:ascii="Arial" w:eastAsia="Times New Roman" w:hAnsi="Arial" w:cs="Arial"/>
          <w:lang w:val="it-IT" w:eastAsia="en-GB"/>
        </w:rPr>
        <w:t>equipaggiata</w:t>
      </w:r>
      <w:r w:rsidRPr="00662B05">
        <w:rPr>
          <w:rFonts w:ascii="Arial" w:eastAsia="Times New Roman" w:hAnsi="Arial" w:cs="Arial"/>
          <w:lang w:val="it-IT" w:eastAsia="en-GB"/>
        </w:rPr>
        <w:t xml:space="preserve"> </w:t>
      </w:r>
      <w:r w:rsidR="00C165FC">
        <w:rPr>
          <w:rFonts w:ascii="Arial" w:eastAsia="Times New Roman" w:hAnsi="Arial" w:cs="Arial"/>
          <w:lang w:val="it-IT" w:eastAsia="en-GB"/>
        </w:rPr>
        <w:t>con</w:t>
      </w:r>
      <w:r w:rsidRPr="00662B05">
        <w:rPr>
          <w:rFonts w:ascii="Arial" w:eastAsia="Times New Roman" w:hAnsi="Arial" w:cs="Arial"/>
          <w:lang w:val="it-IT" w:eastAsia="en-GB"/>
        </w:rPr>
        <w:t xml:space="preserve"> </w:t>
      </w:r>
      <w:r w:rsidR="00C165FC">
        <w:rPr>
          <w:rFonts w:ascii="Arial" w:eastAsia="Times New Roman" w:hAnsi="Arial" w:cs="Arial"/>
          <w:lang w:val="it-IT" w:eastAsia="en-GB"/>
        </w:rPr>
        <w:t xml:space="preserve">un </w:t>
      </w:r>
      <w:r w:rsidRPr="00662B05">
        <w:rPr>
          <w:rFonts w:ascii="Arial" w:eastAsia="Times New Roman" w:hAnsi="Arial" w:cs="Arial"/>
          <w:lang w:val="it-IT" w:eastAsia="en-GB"/>
        </w:rPr>
        <w:t>poggia</w:t>
      </w:r>
      <w:r w:rsidR="00264DDD">
        <w:rPr>
          <w:rFonts w:ascii="Arial" w:eastAsia="Times New Roman" w:hAnsi="Arial" w:cs="Arial"/>
          <w:lang w:val="it-IT" w:eastAsia="en-GB"/>
        </w:rPr>
        <w:t>-</w:t>
      </w:r>
      <w:r w:rsidRPr="00662B05">
        <w:rPr>
          <w:rFonts w:ascii="Arial" w:eastAsia="Times New Roman" w:hAnsi="Arial" w:cs="Arial"/>
          <w:lang w:val="it-IT" w:eastAsia="en-GB"/>
        </w:rPr>
        <w:t xml:space="preserve">gambe aggiuntivo e </w:t>
      </w:r>
      <w:r w:rsidR="00C165FC">
        <w:rPr>
          <w:rFonts w:ascii="Arial" w:eastAsia="Times New Roman" w:hAnsi="Arial" w:cs="Arial"/>
          <w:lang w:val="it-IT" w:eastAsia="en-GB"/>
        </w:rPr>
        <w:t>con un sistema di</w:t>
      </w:r>
      <w:r w:rsidRPr="00662B05">
        <w:rPr>
          <w:rFonts w:ascii="Arial" w:eastAsia="Times New Roman" w:hAnsi="Arial" w:cs="Arial"/>
          <w:lang w:val="it-IT" w:eastAsia="en-GB"/>
        </w:rPr>
        <w:t xml:space="preserve"> ventilazione complet</w:t>
      </w:r>
      <w:r w:rsidR="00C165FC">
        <w:rPr>
          <w:rFonts w:ascii="Arial" w:eastAsia="Times New Roman" w:hAnsi="Arial" w:cs="Arial"/>
          <w:lang w:val="it-IT" w:eastAsia="en-GB"/>
        </w:rPr>
        <w:t>o</w:t>
      </w:r>
      <w:r w:rsidRPr="00662B05">
        <w:rPr>
          <w:rFonts w:ascii="Arial" w:eastAsia="Times New Roman" w:hAnsi="Arial" w:cs="Arial"/>
          <w:lang w:val="it-IT" w:eastAsia="en-GB"/>
        </w:rPr>
        <w:t xml:space="preserve"> sia nella parte anteriore che </w:t>
      </w:r>
      <w:r w:rsidR="00C165FC">
        <w:rPr>
          <w:rFonts w:ascii="Arial" w:eastAsia="Times New Roman" w:hAnsi="Arial" w:cs="Arial"/>
          <w:lang w:val="it-IT" w:eastAsia="en-GB"/>
        </w:rPr>
        <w:t xml:space="preserve">in quella </w:t>
      </w:r>
      <w:r w:rsidRPr="00662B05">
        <w:rPr>
          <w:rFonts w:ascii="Arial" w:eastAsia="Times New Roman" w:hAnsi="Arial" w:cs="Arial"/>
          <w:lang w:val="it-IT" w:eastAsia="en-GB"/>
        </w:rPr>
        <w:t xml:space="preserve">posteriore, per </w:t>
      </w:r>
      <w:r w:rsidR="00264DDD">
        <w:rPr>
          <w:rFonts w:ascii="Arial" w:eastAsia="Times New Roman" w:hAnsi="Arial" w:cs="Arial"/>
          <w:lang w:val="it-IT" w:eastAsia="en-GB"/>
        </w:rPr>
        <w:t>ott</w:t>
      </w:r>
      <w:r w:rsidRPr="00662B05">
        <w:rPr>
          <w:rFonts w:ascii="Arial" w:eastAsia="Times New Roman" w:hAnsi="Arial" w:cs="Arial"/>
          <w:lang w:val="it-IT" w:eastAsia="en-GB"/>
        </w:rPr>
        <w:t>imizzare l'esperienza di guida e di viaggio.</w:t>
      </w:r>
    </w:p>
    <w:p w14:paraId="15762AAC" w14:textId="77777777" w:rsidR="0059029D" w:rsidRPr="00662B05" w:rsidRDefault="0059029D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</w:p>
    <w:p w14:paraId="714FB54A" w14:textId="4D90381D" w:rsidR="0059029D" w:rsidRPr="00662B05" w:rsidRDefault="00662B05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  <w:r w:rsidRPr="00662B05">
        <w:rPr>
          <w:rFonts w:ascii="Arial" w:eastAsia="Times New Roman" w:hAnsi="Arial" w:cs="Arial"/>
          <w:lang w:val="it-IT" w:eastAsia="en-GB"/>
        </w:rPr>
        <w:t xml:space="preserve">Oltre ai sedili relax della prima fila, la </w:t>
      </w:r>
      <w:r w:rsidR="00C165FC">
        <w:rPr>
          <w:rFonts w:ascii="Arial" w:eastAsia="Times New Roman" w:hAnsi="Arial" w:cs="Arial"/>
          <w:lang w:val="it-IT" w:eastAsia="en-GB"/>
        </w:rPr>
        <w:t>configura</w:t>
      </w:r>
      <w:r w:rsidRPr="00662B05">
        <w:rPr>
          <w:rFonts w:ascii="Arial" w:eastAsia="Times New Roman" w:hAnsi="Arial" w:cs="Arial"/>
          <w:lang w:val="it-IT" w:eastAsia="en-GB"/>
        </w:rPr>
        <w:t>zione a sei posti</w:t>
      </w:r>
      <w:r w:rsidR="00C165FC">
        <w:rPr>
          <w:rFonts w:ascii="Arial" w:eastAsia="Times New Roman" w:hAnsi="Arial" w:cs="Arial"/>
          <w:lang w:val="it-IT" w:eastAsia="en-GB"/>
        </w:rPr>
        <w:t>,</w:t>
      </w:r>
      <w:r w:rsidRPr="00662B05">
        <w:rPr>
          <w:rFonts w:ascii="Arial" w:eastAsia="Times New Roman" w:hAnsi="Arial" w:cs="Arial"/>
          <w:lang w:val="it-IT" w:eastAsia="en-GB"/>
        </w:rPr>
        <w:t xml:space="preserve"> disponibile </w:t>
      </w:r>
      <w:r w:rsidR="00C165FC">
        <w:rPr>
          <w:rFonts w:ascii="Arial" w:eastAsia="Times New Roman" w:hAnsi="Arial" w:cs="Arial"/>
          <w:lang w:val="it-IT" w:eastAsia="en-GB"/>
        </w:rPr>
        <w:t>solo per la versione</w:t>
      </w:r>
      <w:r w:rsidRPr="00662B05">
        <w:rPr>
          <w:rFonts w:ascii="Arial" w:eastAsia="Times New Roman" w:hAnsi="Arial" w:cs="Arial"/>
          <w:lang w:val="it-IT" w:eastAsia="en-GB"/>
        </w:rPr>
        <w:t xml:space="preserve"> GT-Line</w:t>
      </w:r>
      <w:r w:rsidR="00C165FC">
        <w:rPr>
          <w:rFonts w:ascii="Arial" w:eastAsia="Times New Roman" w:hAnsi="Arial" w:cs="Arial"/>
          <w:lang w:val="it-IT" w:eastAsia="en-GB"/>
        </w:rPr>
        <w:t>,</w:t>
      </w:r>
      <w:r w:rsidRPr="00662B05">
        <w:rPr>
          <w:rFonts w:ascii="Arial" w:eastAsia="Times New Roman" w:hAnsi="Arial" w:cs="Arial"/>
          <w:lang w:val="it-IT" w:eastAsia="en-GB"/>
        </w:rPr>
        <w:t xml:space="preserve"> prevede due opzioni extra</w:t>
      </w:r>
      <w:r w:rsidR="00C165FC">
        <w:rPr>
          <w:rFonts w:ascii="Arial" w:eastAsia="Times New Roman" w:hAnsi="Arial" w:cs="Arial"/>
          <w:lang w:val="it-IT" w:eastAsia="en-GB"/>
        </w:rPr>
        <w:t>, attivabili a veicolo fermo,</w:t>
      </w:r>
      <w:r w:rsidRPr="00662B05">
        <w:rPr>
          <w:rFonts w:ascii="Arial" w:eastAsia="Times New Roman" w:hAnsi="Arial" w:cs="Arial"/>
          <w:lang w:val="it-IT" w:eastAsia="en-GB"/>
        </w:rPr>
        <w:t xml:space="preserve"> per i passeggeri della seconda fila: la prima</w:t>
      </w:r>
      <w:r w:rsidR="00142AC8">
        <w:rPr>
          <w:rFonts w:ascii="Arial" w:eastAsia="Times New Roman" w:hAnsi="Arial" w:cs="Arial"/>
          <w:lang w:val="it-IT" w:eastAsia="en-GB"/>
        </w:rPr>
        <w:t xml:space="preserve"> </w:t>
      </w:r>
      <w:r w:rsidR="00C165FC">
        <w:rPr>
          <w:rFonts w:ascii="Arial" w:eastAsia="Times New Roman" w:hAnsi="Arial" w:cs="Arial"/>
          <w:lang w:val="it-IT" w:eastAsia="en-GB"/>
        </w:rPr>
        <w:t>trasforma l’intern</w:t>
      </w:r>
      <w:r w:rsidRPr="00662B05">
        <w:rPr>
          <w:rFonts w:ascii="Arial" w:eastAsia="Times New Roman" w:hAnsi="Arial" w:cs="Arial"/>
          <w:lang w:val="it-IT" w:eastAsia="en-GB"/>
        </w:rPr>
        <w:t xml:space="preserve">o in </w:t>
      </w:r>
      <w:proofErr w:type="gramStart"/>
      <w:r w:rsidRPr="00662B05">
        <w:rPr>
          <w:rFonts w:ascii="Arial" w:eastAsia="Times New Roman" w:hAnsi="Arial" w:cs="Arial"/>
          <w:lang w:val="it-IT" w:eastAsia="en-GB"/>
        </w:rPr>
        <w:t>una lounge</w:t>
      </w:r>
      <w:proofErr w:type="gramEnd"/>
      <w:r w:rsidR="00142AC8">
        <w:rPr>
          <w:rFonts w:ascii="Arial" w:eastAsia="Times New Roman" w:hAnsi="Arial" w:cs="Arial"/>
          <w:lang w:val="it-IT" w:eastAsia="en-GB"/>
        </w:rPr>
        <w:t xml:space="preserve"> sfruttando la possibilità di ruotare a 180° i sedili;</w:t>
      </w:r>
      <w:r w:rsidRPr="00662B05">
        <w:rPr>
          <w:rFonts w:ascii="Arial" w:eastAsia="Times New Roman" w:hAnsi="Arial" w:cs="Arial"/>
          <w:lang w:val="it-IT" w:eastAsia="en-GB"/>
        </w:rPr>
        <w:t xml:space="preserve"> la seconda</w:t>
      </w:r>
      <w:r w:rsidR="00264DDD">
        <w:rPr>
          <w:rFonts w:ascii="Arial" w:eastAsia="Times New Roman" w:hAnsi="Arial" w:cs="Arial"/>
          <w:lang w:val="it-IT" w:eastAsia="en-GB"/>
        </w:rPr>
        <w:t xml:space="preserve"> opzione</w:t>
      </w:r>
      <w:r w:rsidRPr="00662B05">
        <w:rPr>
          <w:rFonts w:ascii="Arial" w:eastAsia="Times New Roman" w:hAnsi="Arial" w:cs="Arial"/>
          <w:lang w:val="it-IT" w:eastAsia="en-GB"/>
        </w:rPr>
        <w:t xml:space="preserve"> </w:t>
      </w:r>
      <w:r w:rsidR="00264DDD">
        <w:rPr>
          <w:rFonts w:ascii="Arial" w:eastAsia="Times New Roman" w:hAnsi="Arial" w:cs="Arial"/>
          <w:lang w:val="it-IT" w:eastAsia="en-GB"/>
        </w:rPr>
        <w:t xml:space="preserve">è rappresentata dai </w:t>
      </w:r>
      <w:r w:rsidRPr="00662B05">
        <w:rPr>
          <w:rFonts w:ascii="Arial" w:eastAsia="Times New Roman" w:hAnsi="Arial" w:cs="Arial"/>
          <w:lang w:val="it-IT" w:eastAsia="en-GB"/>
        </w:rPr>
        <w:t xml:space="preserve">sedili </w:t>
      </w:r>
      <w:r w:rsidR="00142AC8">
        <w:rPr>
          <w:rFonts w:ascii="Arial" w:eastAsia="Times New Roman" w:hAnsi="Arial" w:cs="Arial"/>
          <w:lang w:val="it-IT" w:eastAsia="en-GB"/>
        </w:rPr>
        <w:t xml:space="preserve">in configurazione </w:t>
      </w:r>
      <w:r w:rsidRPr="00662B05">
        <w:rPr>
          <w:rFonts w:ascii="Arial" w:eastAsia="Times New Roman" w:hAnsi="Arial" w:cs="Arial"/>
          <w:lang w:val="it-IT" w:eastAsia="en-GB"/>
        </w:rPr>
        <w:t xml:space="preserve">relax </w:t>
      </w:r>
      <w:r w:rsidR="00142AC8">
        <w:rPr>
          <w:rFonts w:ascii="Arial" w:eastAsia="Times New Roman" w:hAnsi="Arial" w:cs="Arial"/>
          <w:lang w:val="it-IT" w:eastAsia="en-GB"/>
        </w:rPr>
        <w:t xml:space="preserve">grazie ai </w:t>
      </w:r>
      <w:r w:rsidRPr="00662B05">
        <w:rPr>
          <w:rFonts w:ascii="Arial" w:eastAsia="Times New Roman" w:hAnsi="Arial" w:cs="Arial"/>
          <w:lang w:val="it-IT" w:eastAsia="en-GB"/>
        </w:rPr>
        <w:t xml:space="preserve">poggiatesta </w:t>
      </w:r>
      <w:r w:rsidRPr="00536194">
        <w:rPr>
          <w:rFonts w:ascii="Arial" w:eastAsia="Times New Roman" w:hAnsi="Arial" w:cs="Arial"/>
          <w:color w:val="000000" w:themeColor="text1"/>
          <w:lang w:val="it-IT" w:eastAsia="en-GB"/>
        </w:rPr>
        <w:t>estr</w:t>
      </w:r>
      <w:r w:rsidR="00142AC8" w:rsidRPr="00536194">
        <w:rPr>
          <w:rFonts w:ascii="Arial" w:eastAsia="Times New Roman" w:hAnsi="Arial" w:cs="Arial"/>
          <w:color w:val="000000" w:themeColor="text1"/>
          <w:lang w:val="it-IT" w:eastAsia="en-GB"/>
        </w:rPr>
        <w:t>a</w:t>
      </w:r>
      <w:r w:rsidRPr="00536194">
        <w:rPr>
          <w:rFonts w:ascii="Arial" w:eastAsia="Times New Roman" w:hAnsi="Arial" w:cs="Arial"/>
          <w:color w:val="000000" w:themeColor="text1"/>
          <w:lang w:val="it-IT" w:eastAsia="en-GB"/>
        </w:rPr>
        <w:t xml:space="preserve">ibili. </w:t>
      </w:r>
      <w:r w:rsidR="00264DDD">
        <w:rPr>
          <w:rFonts w:ascii="Arial" w:eastAsia="Times New Roman" w:hAnsi="Arial" w:cs="Arial"/>
          <w:lang w:val="it-IT" w:eastAsia="en-GB"/>
        </w:rPr>
        <w:t>Un</w:t>
      </w:r>
      <w:r w:rsidRPr="00662B05">
        <w:rPr>
          <w:rFonts w:ascii="Arial" w:eastAsia="Times New Roman" w:hAnsi="Arial" w:cs="Arial"/>
          <w:lang w:val="it-IT" w:eastAsia="en-GB"/>
        </w:rPr>
        <w:t>a terza modalità consente a</w:t>
      </w:r>
      <w:r w:rsidR="00264DDD">
        <w:rPr>
          <w:rFonts w:ascii="Arial" w:eastAsia="Times New Roman" w:hAnsi="Arial" w:cs="Arial"/>
          <w:lang w:val="it-IT" w:eastAsia="en-GB"/>
        </w:rPr>
        <w:t>i passeggeri della</w:t>
      </w:r>
      <w:r w:rsidRPr="00662B05">
        <w:rPr>
          <w:rFonts w:ascii="Arial" w:eastAsia="Times New Roman" w:hAnsi="Arial" w:cs="Arial"/>
          <w:lang w:val="it-IT" w:eastAsia="en-GB"/>
        </w:rPr>
        <w:t xml:space="preserve"> seconda fila di </w:t>
      </w:r>
      <w:r w:rsidR="00142AC8">
        <w:rPr>
          <w:rFonts w:ascii="Arial" w:eastAsia="Times New Roman" w:hAnsi="Arial" w:cs="Arial"/>
          <w:lang w:val="it-IT" w:eastAsia="en-GB"/>
        </w:rPr>
        <w:t>sdrai</w:t>
      </w:r>
      <w:r w:rsidRPr="00662B05">
        <w:rPr>
          <w:rFonts w:ascii="Arial" w:eastAsia="Times New Roman" w:hAnsi="Arial" w:cs="Arial"/>
          <w:lang w:val="it-IT" w:eastAsia="en-GB"/>
        </w:rPr>
        <w:t xml:space="preserve">arsi </w:t>
      </w:r>
      <w:r w:rsidR="00142AC8">
        <w:rPr>
          <w:rFonts w:ascii="Arial" w:eastAsia="Times New Roman" w:hAnsi="Arial" w:cs="Arial"/>
          <w:lang w:val="it-IT" w:eastAsia="en-GB"/>
        </w:rPr>
        <w:t>contemporaneamente a</w:t>
      </w:r>
      <w:r w:rsidRPr="00662B05">
        <w:rPr>
          <w:rFonts w:ascii="Arial" w:eastAsia="Times New Roman" w:hAnsi="Arial" w:cs="Arial"/>
          <w:lang w:val="it-IT" w:eastAsia="en-GB"/>
        </w:rPr>
        <w:t xml:space="preserve">i passeggeri della prima fila, </w:t>
      </w:r>
      <w:r w:rsidR="00142AC8">
        <w:rPr>
          <w:rFonts w:ascii="Arial" w:eastAsia="Times New Roman" w:hAnsi="Arial" w:cs="Arial"/>
          <w:lang w:val="it-IT" w:eastAsia="en-GB"/>
        </w:rPr>
        <w:t>assicura</w:t>
      </w:r>
      <w:r w:rsidRPr="00662B05">
        <w:rPr>
          <w:rFonts w:ascii="Arial" w:eastAsia="Times New Roman" w:hAnsi="Arial" w:cs="Arial"/>
          <w:lang w:val="it-IT" w:eastAsia="en-GB"/>
        </w:rPr>
        <w:t>ndo il massimo comfort a tutti.</w:t>
      </w:r>
    </w:p>
    <w:p w14:paraId="19EAC98D" w14:textId="77777777" w:rsidR="0059029D" w:rsidRPr="00662B05" w:rsidRDefault="0059029D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</w:p>
    <w:p w14:paraId="5F42EED4" w14:textId="6FC3C077" w:rsidR="0059029D" w:rsidRPr="003863AD" w:rsidRDefault="003863AD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  <w:r w:rsidRPr="003863AD">
        <w:rPr>
          <w:rFonts w:ascii="Arial" w:eastAsia="Times New Roman" w:hAnsi="Arial" w:cs="Arial"/>
          <w:lang w:val="it-IT" w:eastAsia="en-GB"/>
        </w:rPr>
        <w:t xml:space="preserve">La versione a sei posti </w:t>
      </w:r>
      <w:r w:rsidR="00142AC8">
        <w:rPr>
          <w:rFonts w:ascii="Arial" w:eastAsia="Times New Roman" w:hAnsi="Arial" w:cs="Arial"/>
          <w:lang w:val="it-IT" w:eastAsia="en-GB"/>
        </w:rPr>
        <w:t xml:space="preserve">dispone di </w:t>
      </w:r>
      <w:r w:rsidRPr="003863AD">
        <w:rPr>
          <w:rFonts w:ascii="Arial" w:eastAsia="Times New Roman" w:hAnsi="Arial" w:cs="Arial"/>
          <w:lang w:val="it-IT" w:eastAsia="en-GB"/>
        </w:rPr>
        <w:t xml:space="preserve">sedili della seconda fila </w:t>
      </w:r>
      <w:r w:rsidR="00142AC8">
        <w:rPr>
          <w:rFonts w:ascii="Arial" w:eastAsia="Times New Roman" w:hAnsi="Arial" w:cs="Arial"/>
          <w:lang w:val="it-IT" w:eastAsia="en-GB"/>
        </w:rPr>
        <w:t>che possono ruotare</w:t>
      </w:r>
      <w:r w:rsidRPr="003863AD">
        <w:rPr>
          <w:rFonts w:ascii="Arial" w:eastAsia="Times New Roman" w:hAnsi="Arial" w:cs="Arial"/>
          <w:lang w:val="it-IT" w:eastAsia="en-GB"/>
        </w:rPr>
        <w:t xml:space="preserve"> di 180 gradi: i passeggeri possono girare i propri sedili e </w:t>
      </w:r>
      <w:r w:rsidR="00142AC8">
        <w:rPr>
          <w:rFonts w:ascii="Arial" w:eastAsia="Times New Roman" w:hAnsi="Arial" w:cs="Arial"/>
          <w:lang w:val="it-IT" w:eastAsia="en-GB"/>
        </w:rPr>
        <w:t xml:space="preserve">porsi di fronte ai passeggeri della </w:t>
      </w:r>
      <w:r w:rsidRPr="003863AD">
        <w:rPr>
          <w:rFonts w:ascii="Arial" w:eastAsia="Times New Roman" w:hAnsi="Arial" w:cs="Arial"/>
          <w:lang w:val="it-IT" w:eastAsia="en-GB"/>
        </w:rPr>
        <w:t xml:space="preserve">terza fila </w:t>
      </w:r>
      <w:r w:rsidR="00142AC8">
        <w:rPr>
          <w:rFonts w:ascii="Arial" w:eastAsia="Times New Roman" w:hAnsi="Arial" w:cs="Arial"/>
          <w:lang w:val="it-IT" w:eastAsia="en-GB"/>
        </w:rPr>
        <w:t xml:space="preserve">per chiacchierare </w:t>
      </w:r>
      <w:r w:rsidRPr="003863AD">
        <w:rPr>
          <w:rFonts w:ascii="Arial" w:eastAsia="Times New Roman" w:hAnsi="Arial" w:cs="Arial"/>
          <w:lang w:val="it-IT" w:eastAsia="en-GB"/>
        </w:rPr>
        <w:t>e</w:t>
      </w:r>
      <w:r w:rsidR="00142AC8">
        <w:rPr>
          <w:rFonts w:ascii="Arial" w:eastAsia="Times New Roman" w:hAnsi="Arial" w:cs="Arial"/>
          <w:lang w:val="it-IT" w:eastAsia="en-GB"/>
        </w:rPr>
        <w:t>d</w:t>
      </w:r>
      <w:r w:rsidRPr="003863AD">
        <w:rPr>
          <w:rFonts w:ascii="Arial" w:eastAsia="Times New Roman" w:hAnsi="Arial" w:cs="Arial"/>
          <w:lang w:val="it-IT" w:eastAsia="en-GB"/>
        </w:rPr>
        <w:t xml:space="preserve"> interagire </w:t>
      </w:r>
      <w:r w:rsidR="00142AC8">
        <w:rPr>
          <w:rFonts w:ascii="Arial" w:eastAsia="Times New Roman" w:hAnsi="Arial" w:cs="Arial"/>
          <w:lang w:val="it-IT" w:eastAsia="en-GB"/>
        </w:rPr>
        <w:t>comod</w:t>
      </w:r>
      <w:r w:rsidRPr="003863AD">
        <w:rPr>
          <w:rFonts w:ascii="Arial" w:eastAsia="Times New Roman" w:hAnsi="Arial" w:cs="Arial"/>
          <w:lang w:val="it-IT" w:eastAsia="en-GB"/>
        </w:rPr>
        <w:t>amente tra loro. Quest</w:t>
      </w:r>
      <w:r w:rsidR="00142AC8">
        <w:rPr>
          <w:rFonts w:ascii="Arial" w:eastAsia="Times New Roman" w:hAnsi="Arial" w:cs="Arial"/>
          <w:lang w:val="it-IT" w:eastAsia="en-GB"/>
        </w:rPr>
        <w:t>i</w:t>
      </w:r>
      <w:r w:rsidRPr="003863AD">
        <w:rPr>
          <w:rFonts w:ascii="Arial" w:eastAsia="Times New Roman" w:hAnsi="Arial" w:cs="Arial"/>
          <w:lang w:val="it-IT" w:eastAsia="en-GB"/>
        </w:rPr>
        <w:t xml:space="preserve"> due </w:t>
      </w:r>
      <w:r w:rsidR="00142AC8">
        <w:rPr>
          <w:rFonts w:ascii="Arial" w:eastAsia="Times New Roman" w:hAnsi="Arial" w:cs="Arial"/>
          <w:lang w:val="it-IT" w:eastAsia="en-GB"/>
        </w:rPr>
        <w:t>layout</w:t>
      </w:r>
      <w:r w:rsidRPr="003863AD">
        <w:rPr>
          <w:rFonts w:ascii="Arial" w:eastAsia="Times New Roman" w:hAnsi="Arial" w:cs="Arial"/>
          <w:lang w:val="it-IT" w:eastAsia="en-GB"/>
        </w:rPr>
        <w:t xml:space="preserve"> alternativ</w:t>
      </w:r>
      <w:r w:rsidR="0027114B">
        <w:rPr>
          <w:rFonts w:ascii="Arial" w:eastAsia="Times New Roman" w:hAnsi="Arial" w:cs="Arial"/>
          <w:lang w:val="it-IT" w:eastAsia="en-GB"/>
        </w:rPr>
        <w:t>i</w:t>
      </w:r>
      <w:r w:rsidRPr="003863AD">
        <w:rPr>
          <w:rFonts w:ascii="Arial" w:eastAsia="Times New Roman" w:hAnsi="Arial" w:cs="Arial"/>
          <w:lang w:val="it-IT" w:eastAsia="en-GB"/>
        </w:rPr>
        <w:t xml:space="preserve"> dei sedili ridefiniscono </w:t>
      </w:r>
      <w:r w:rsidR="0027114B">
        <w:rPr>
          <w:rFonts w:ascii="Arial" w:eastAsia="Times New Roman" w:hAnsi="Arial" w:cs="Arial"/>
          <w:lang w:val="it-IT" w:eastAsia="en-GB"/>
        </w:rPr>
        <w:t>il modo di vivere l’abitacolo dell’automobile soprattutto quando si è fermi per una semplice sosta, per l</w:t>
      </w:r>
      <w:r w:rsidR="00536194">
        <w:rPr>
          <w:rFonts w:ascii="Arial" w:eastAsia="Times New Roman" w:hAnsi="Arial" w:cs="Arial"/>
          <w:lang w:val="it-IT" w:eastAsia="en-GB"/>
        </w:rPr>
        <w:t>a</w:t>
      </w:r>
      <w:r w:rsidR="0027114B">
        <w:rPr>
          <w:rFonts w:ascii="Arial" w:eastAsia="Times New Roman" w:hAnsi="Arial" w:cs="Arial"/>
          <w:lang w:val="it-IT" w:eastAsia="en-GB"/>
        </w:rPr>
        <w:t xml:space="preserve"> ricarica o</w:t>
      </w:r>
      <w:r w:rsidR="00536194">
        <w:rPr>
          <w:rFonts w:ascii="Arial" w:eastAsia="Times New Roman" w:hAnsi="Arial" w:cs="Arial"/>
          <w:lang w:val="it-IT" w:eastAsia="en-GB"/>
        </w:rPr>
        <w:t xml:space="preserve"> anche</w:t>
      </w:r>
      <w:r w:rsidR="00264DDD">
        <w:rPr>
          <w:rFonts w:ascii="Arial" w:eastAsia="Times New Roman" w:hAnsi="Arial" w:cs="Arial"/>
          <w:lang w:val="it-IT" w:eastAsia="en-GB"/>
        </w:rPr>
        <w:t>, ad esempio,</w:t>
      </w:r>
      <w:r w:rsidR="0027114B">
        <w:rPr>
          <w:rFonts w:ascii="Arial" w:eastAsia="Times New Roman" w:hAnsi="Arial" w:cs="Arial"/>
          <w:lang w:val="it-IT" w:eastAsia="en-GB"/>
        </w:rPr>
        <w:t xml:space="preserve"> </w:t>
      </w:r>
      <w:r w:rsidR="00536194">
        <w:rPr>
          <w:rFonts w:ascii="Arial" w:eastAsia="Times New Roman" w:hAnsi="Arial" w:cs="Arial"/>
          <w:lang w:val="it-IT" w:eastAsia="en-GB"/>
        </w:rPr>
        <w:t xml:space="preserve">quando si è </w:t>
      </w:r>
      <w:r w:rsidR="0027114B">
        <w:rPr>
          <w:rFonts w:ascii="Arial" w:eastAsia="Times New Roman" w:hAnsi="Arial" w:cs="Arial"/>
          <w:lang w:val="it-IT" w:eastAsia="en-GB"/>
        </w:rPr>
        <w:t>in campeggio.</w:t>
      </w:r>
    </w:p>
    <w:p w14:paraId="6128AD46" w14:textId="77777777" w:rsidR="0059029D" w:rsidRPr="003863AD" w:rsidRDefault="0059029D" w:rsidP="0059029D">
      <w:pPr>
        <w:spacing w:after="0" w:line="240" w:lineRule="auto"/>
        <w:rPr>
          <w:rFonts w:ascii="Arial" w:eastAsia="Times New Roman" w:hAnsi="Arial" w:cs="Arial"/>
          <w:lang w:val="it-IT" w:eastAsia="en-GB"/>
        </w:rPr>
      </w:pPr>
    </w:p>
    <w:p w14:paraId="708C4CE4" w14:textId="0E28B965" w:rsidR="0059029D" w:rsidRPr="003863AD" w:rsidRDefault="0027114B" w:rsidP="0059029D">
      <w:pPr>
        <w:spacing w:after="0" w:line="240" w:lineRule="au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Il sistema di climatizzazione contribuisce al maggior benessere a bordo per tutti avendo, oltre</w:t>
      </w:r>
      <w:r w:rsidR="003863AD" w:rsidRPr="003863AD">
        <w:rPr>
          <w:rFonts w:ascii="Arial" w:hAnsi="Arial" w:cs="Arial"/>
          <w:lang w:val="it-IT"/>
        </w:rPr>
        <w:t xml:space="preserve"> alle impostazioni separate per </w:t>
      </w:r>
      <w:r>
        <w:rPr>
          <w:rFonts w:ascii="Arial" w:hAnsi="Arial" w:cs="Arial"/>
          <w:lang w:val="it-IT"/>
        </w:rPr>
        <w:t>guidatore</w:t>
      </w:r>
      <w:r w:rsidR="003863AD" w:rsidRPr="003863AD">
        <w:rPr>
          <w:rFonts w:ascii="Arial" w:hAnsi="Arial" w:cs="Arial"/>
          <w:lang w:val="it-IT"/>
        </w:rPr>
        <w:t xml:space="preserve"> e passeggero anteriore, </w:t>
      </w:r>
      <w:r>
        <w:rPr>
          <w:rFonts w:ascii="Arial" w:hAnsi="Arial" w:cs="Arial"/>
          <w:lang w:val="it-IT"/>
        </w:rPr>
        <w:t xml:space="preserve">una configurazione completamente indipendente per </w:t>
      </w:r>
      <w:r w:rsidR="003863AD" w:rsidRPr="003863AD">
        <w:rPr>
          <w:rFonts w:ascii="Arial" w:hAnsi="Arial" w:cs="Arial"/>
          <w:lang w:val="it-IT"/>
        </w:rPr>
        <w:t>la parte posteriore del</w:t>
      </w:r>
      <w:r>
        <w:rPr>
          <w:rFonts w:ascii="Arial" w:hAnsi="Arial" w:cs="Arial"/>
          <w:lang w:val="it-IT"/>
        </w:rPr>
        <w:t>l’abitacolo.</w:t>
      </w:r>
      <w:r w:rsidR="003863AD" w:rsidRPr="003863AD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Questa funzionalità si riflette positivamente sul consumo di energia, riscaldando o rinfrescando i passeggeri solo quando e dove lo richiedono. </w:t>
      </w:r>
      <w:r w:rsidR="003863AD" w:rsidRPr="003863AD">
        <w:rPr>
          <w:rFonts w:ascii="Arial" w:hAnsi="Arial" w:cs="Arial"/>
          <w:lang w:val="it-IT"/>
        </w:rPr>
        <w:t>EV9</w:t>
      </w:r>
      <w:r w:rsidR="00CC3E13">
        <w:rPr>
          <w:rFonts w:ascii="Arial" w:hAnsi="Arial" w:cs="Arial"/>
          <w:lang w:val="it-IT"/>
        </w:rPr>
        <w:t>, inoltre,</w:t>
      </w:r>
      <w:r w:rsidR="003863AD" w:rsidRPr="003863AD">
        <w:rPr>
          <w:rFonts w:ascii="Arial" w:hAnsi="Arial" w:cs="Arial"/>
          <w:lang w:val="it-IT"/>
        </w:rPr>
        <w:t xml:space="preserve"> è il primo modello </w:t>
      </w:r>
      <w:r>
        <w:rPr>
          <w:rFonts w:ascii="Arial" w:hAnsi="Arial" w:cs="Arial"/>
          <w:lang w:val="it-IT"/>
        </w:rPr>
        <w:t xml:space="preserve">del </w:t>
      </w:r>
      <w:proofErr w:type="gramStart"/>
      <w:r>
        <w:rPr>
          <w:rFonts w:ascii="Arial" w:hAnsi="Arial" w:cs="Arial"/>
          <w:lang w:val="it-IT"/>
        </w:rPr>
        <w:t>brand</w:t>
      </w:r>
      <w:proofErr w:type="gramEnd"/>
      <w:r w:rsidR="003863AD" w:rsidRPr="003863AD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a presentare </w:t>
      </w:r>
      <w:r w:rsidR="003863AD" w:rsidRPr="003863AD">
        <w:rPr>
          <w:rFonts w:ascii="Arial" w:hAnsi="Arial" w:cs="Arial"/>
          <w:lang w:val="it-IT"/>
        </w:rPr>
        <w:t xml:space="preserve">in Europa il nuovo pannello di controllo del clima </w:t>
      </w:r>
      <w:proofErr w:type="spellStart"/>
      <w:r w:rsidR="003863AD" w:rsidRPr="003863AD">
        <w:rPr>
          <w:rFonts w:ascii="Arial" w:hAnsi="Arial" w:cs="Arial"/>
          <w:lang w:val="it-IT"/>
        </w:rPr>
        <w:t>Kia</w:t>
      </w:r>
      <w:proofErr w:type="spellEnd"/>
      <w:r w:rsidR="00CC3E13">
        <w:rPr>
          <w:rFonts w:ascii="Arial" w:hAnsi="Arial" w:cs="Arial"/>
          <w:lang w:val="it-IT"/>
        </w:rPr>
        <w:t>,</w:t>
      </w:r>
      <w:r>
        <w:rPr>
          <w:rFonts w:ascii="Arial" w:hAnsi="Arial" w:cs="Arial"/>
          <w:lang w:val="it-IT"/>
        </w:rPr>
        <w:t xml:space="preserve"> che introduce una grande semplificazione nella</w:t>
      </w:r>
      <w:r w:rsidR="003863AD" w:rsidRPr="003863AD">
        <w:rPr>
          <w:rFonts w:ascii="Arial" w:hAnsi="Arial" w:cs="Arial"/>
          <w:lang w:val="it-IT"/>
        </w:rPr>
        <w:t xml:space="preserve"> visualizzazione e </w:t>
      </w:r>
      <w:r>
        <w:rPr>
          <w:rFonts w:ascii="Arial" w:hAnsi="Arial" w:cs="Arial"/>
          <w:lang w:val="it-IT"/>
        </w:rPr>
        <w:t>ne</w:t>
      </w:r>
      <w:r w:rsidR="003863AD" w:rsidRPr="003863AD">
        <w:rPr>
          <w:rFonts w:ascii="Arial" w:hAnsi="Arial" w:cs="Arial"/>
          <w:lang w:val="it-IT"/>
        </w:rPr>
        <w:t>l controllo di tutte le impostazioni</w:t>
      </w:r>
      <w:r w:rsidR="00CC3E13">
        <w:rPr>
          <w:rFonts w:ascii="Arial" w:hAnsi="Arial" w:cs="Arial"/>
          <w:lang w:val="it-IT"/>
        </w:rPr>
        <w:t>,</w:t>
      </w:r>
      <w:r w:rsidR="003863AD" w:rsidRPr="003863AD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>non dovendo più</w:t>
      </w:r>
      <w:r w:rsidR="003863AD" w:rsidRPr="003863AD">
        <w:rPr>
          <w:rFonts w:ascii="Arial" w:hAnsi="Arial" w:cs="Arial"/>
          <w:lang w:val="it-IT"/>
        </w:rPr>
        <w:t xml:space="preserve"> accedere ai sottomenu dell'infotainment.</w:t>
      </w:r>
    </w:p>
    <w:p w14:paraId="516EA756" w14:textId="30F99A62" w:rsidR="0059029D" w:rsidRPr="00CC3E13" w:rsidRDefault="00CC3E13" w:rsidP="0059029D">
      <w:pPr>
        <w:pStyle w:val="Titolo3"/>
        <w:spacing w:after="0"/>
        <w:rPr>
          <w:lang w:val="it-IT"/>
        </w:rPr>
      </w:pPr>
      <w:r w:rsidRPr="00CC3E13">
        <w:rPr>
          <w:lang w:val="it-IT"/>
        </w:rPr>
        <w:t>Innovazione dello spazio a bo</w:t>
      </w:r>
      <w:r>
        <w:rPr>
          <w:lang w:val="it-IT"/>
        </w:rPr>
        <w:t>rdo per un’architettura del veicolo unica</w:t>
      </w:r>
    </w:p>
    <w:p w14:paraId="1D166649" w14:textId="5283E0C7" w:rsidR="0059029D" w:rsidRPr="003863AD" w:rsidRDefault="003863AD" w:rsidP="0059029D">
      <w:pPr>
        <w:rPr>
          <w:lang w:val="it-IT"/>
        </w:rPr>
      </w:pPr>
      <w:r w:rsidRPr="003863AD">
        <w:rPr>
          <w:rFonts w:ascii="Arial" w:hAnsi="Arial" w:cs="Arial"/>
          <w:lang w:val="it-IT"/>
        </w:rPr>
        <w:t xml:space="preserve">Con una lunghezza di 5.010 mm, EV9 è il veicolo passeggeri più spazioso di </w:t>
      </w:r>
      <w:proofErr w:type="spellStart"/>
      <w:r w:rsidRPr="003863AD">
        <w:rPr>
          <w:rFonts w:ascii="Arial" w:hAnsi="Arial" w:cs="Arial"/>
          <w:lang w:val="it-IT"/>
        </w:rPr>
        <w:t>Kia</w:t>
      </w:r>
      <w:proofErr w:type="spellEnd"/>
      <w:r w:rsidRPr="003863AD">
        <w:rPr>
          <w:rFonts w:ascii="Arial" w:hAnsi="Arial" w:cs="Arial"/>
          <w:lang w:val="it-IT"/>
        </w:rPr>
        <w:t xml:space="preserve"> ed è il secondo modello </w:t>
      </w:r>
      <w:r w:rsidR="00CC3E13">
        <w:rPr>
          <w:rFonts w:ascii="Arial" w:hAnsi="Arial" w:cs="Arial"/>
          <w:lang w:val="it-IT"/>
        </w:rPr>
        <w:t>del brand</w:t>
      </w:r>
      <w:r w:rsidRPr="003863AD">
        <w:rPr>
          <w:rFonts w:ascii="Arial" w:hAnsi="Arial" w:cs="Arial"/>
          <w:lang w:val="it-IT"/>
        </w:rPr>
        <w:t xml:space="preserve"> ad essere costruito sulla piattaforma </w:t>
      </w:r>
      <w:r w:rsidR="00CC3E13">
        <w:rPr>
          <w:rFonts w:ascii="Arial" w:hAnsi="Arial" w:cs="Arial"/>
          <w:lang w:val="it-IT"/>
        </w:rPr>
        <w:t>specifica</w:t>
      </w:r>
      <w:r w:rsidR="00DB5A2B">
        <w:rPr>
          <w:rFonts w:ascii="Arial" w:hAnsi="Arial" w:cs="Arial"/>
          <w:lang w:val="it-IT"/>
        </w:rPr>
        <w:t>,</w:t>
      </w:r>
      <w:r w:rsidR="00CC3E13">
        <w:rPr>
          <w:rFonts w:ascii="Arial" w:hAnsi="Arial" w:cs="Arial"/>
          <w:lang w:val="it-IT"/>
        </w:rPr>
        <w:t xml:space="preserve"> appositamente progettata</w:t>
      </w:r>
      <w:r w:rsidR="00DB5A2B">
        <w:rPr>
          <w:rFonts w:ascii="Arial" w:hAnsi="Arial" w:cs="Arial"/>
          <w:lang w:val="it-IT"/>
        </w:rPr>
        <w:t>,</w:t>
      </w:r>
      <w:r w:rsidR="00CC3E13">
        <w:rPr>
          <w:rFonts w:ascii="Arial" w:hAnsi="Arial" w:cs="Arial"/>
          <w:lang w:val="it-IT"/>
        </w:rPr>
        <w:t xml:space="preserve"> per i </w:t>
      </w:r>
      <w:r w:rsidRPr="003863AD">
        <w:rPr>
          <w:rFonts w:ascii="Arial" w:hAnsi="Arial" w:cs="Arial"/>
          <w:lang w:val="it-IT"/>
        </w:rPr>
        <w:t>BEV d</w:t>
      </w:r>
      <w:r w:rsidR="00CC3E13">
        <w:rPr>
          <w:rFonts w:ascii="Arial" w:hAnsi="Arial" w:cs="Arial"/>
          <w:lang w:val="it-IT"/>
        </w:rPr>
        <w:t>a</w:t>
      </w:r>
      <w:r w:rsidRPr="003863AD">
        <w:rPr>
          <w:rFonts w:ascii="Arial" w:hAnsi="Arial" w:cs="Arial"/>
          <w:lang w:val="it-IT"/>
        </w:rPr>
        <w:t xml:space="preserve"> HMG: la</w:t>
      </w:r>
      <w:r w:rsidR="00CC3E13" w:rsidRPr="00CC3E13">
        <w:rPr>
          <w:rFonts w:ascii="Arial" w:hAnsi="Arial" w:cs="Arial"/>
          <w:lang w:val="it-IT"/>
        </w:rPr>
        <w:t xml:space="preserve"> </w:t>
      </w:r>
      <w:hyperlink r:id="rId14" w:history="1">
        <w:r w:rsidR="00CC3E13" w:rsidRPr="00CC3E13">
          <w:rPr>
            <w:rStyle w:val="Collegamentoipertestuale"/>
            <w:rFonts w:ascii="Arial" w:hAnsi="Arial" w:cs="Arial"/>
            <w:lang w:val="it-IT"/>
          </w:rPr>
          <w:t>Electric Global Modular Platform, o e-GMP</w:t>
        </w:r>
      </w:hyperlink>
      <w:r w:rsidRPr="003863AD">
        <w:rPr>
          <w:rFonts w:ascii="Arial" w:hAnsi="Arial" w:cs="Arial"/>
          <w:lang w:val="it-IT"/>
        </w:rPr>
        <w:t>. Il</w:t>
      </w:r>
      <w:r w:rsidR="00CC3E13">
        <w:rPr>
          <w:rFonts w:ascii="Arial" w:hAnsi="Arial" w:cs="Arial"/>
          <w:lang w:val="it-IT"/>
        </w:rPr>
        <w:t xml:space="preserve"> SUV in allestimento</w:t>
      </w:r>
      <w:r w:rsidRPr="003863AD">
        <w:rPr>
          <w:rFonts w:ascii="Arial" w:hAnsi="Arial" w:cs="Arial"/>
          <w:lang w:val="it-IT"/>
        </w:rPr>
        <w:t xml:space="preserve"> </w:t>
      </w:r>
      <w:r w:rsidR="00097F57">
        <w:rPr>
          <w:rFonts w:ascii="Arial" w:hAnsi="Arial" w:cs="Arial"/>
          <w:lang w:val="it-IT"/>
        </w:rPr>
        <w:t>Earth</w:t>
      </w:r>
      <w:r w:rsidRPr="003863AD">
        <w:rPr>
          <w:rFonts w:ascii="Arial" w:hAnsi="Arial" w:cs="Arial"/>
          <w:lang w:val="it-IT"/>
        </w:rPr>
        <w:t xml:space="preserve"> è largo 1.980 mm e alto 1.755 mm, con un passo di 3.100 mm. La</w:t>
      </w:r>
      <w:r w:rsidR="00CC3E13">
        <w:rPr>
          <w:rFonts w:ascii="Arial" w:hAnsi="Arial" w:cs="Arial"/>
          <w:lang w:val="it-IT"/>
        </w:rPr>
        <w:t xml:space="preserve"> versione</w:t>
      </w:r>
      <w:r w:rsidRPr="003863AD">
        <w:rPr>
          <w:rFonts w:ascii="Arial" w:hAnsi="Arial" w:cs="Arial"/>
          <w:lang w:val="it-IT"/>
        </w:rPr>
        <w:t xml:space="preserve"> GT</w:t>
      </w:r>
      <w:r w:rsidR="00CC3E13">
        <w:rPr>
          <w:rFonts w:ascii="Arial" w:hAnsi="Arial" w:cs="Arial"/>
          <w:lang w:val="it-IT"/>
        </w:rPr>
        <w:t>-Line</w:t>
      </w:r>
      <w:r w:rsidRPr="003863AD">
        <w:rPr>
          <w:rFonts w:ascii="Arial" w:hAnsi="Arial" w:cs="Arial"/>
          <w:lang w:val="it-IT"/>
        </w:rPr>
        <w:t xml:space="preserve"> è lunga 5.015 mm, larga 1.980 mm e alta 1.780 mm </w:t>
      </w:r>
      <w:r w:rsidR="00CC3E13">
        <w:rPr>
          <w:rFonts w:ascii="Arial" w:hAnsi="Arial" w:cs="Arial"/>
          <w:lang w:val="it-IT"/>
        </w:rPr>
        <w:t>con</w:t>
      </w:r>
      <w:r w:rsidRPr="003863AD">
        <w:rPr>
          <w:rFonts w:ascii="Arial" w:hAnsi="Arial" w:cs="Arial"/>
          <w:lang w:val="it-IT"/>
        </w:rPr>
        <w:t xml:space="preserve"> un passo di 3.100 mm. Oltre ad </w:t>
      </w:r>
      <w:r w:rsidR="00CC3E13">
        <w:rPr>
          <w:rFonts w:ascii="Arial" w:hAnsi="Arial" w:cs="Arial"/>
          <w:lang w:val="it-IT"/>
        </w:rPr>
        <w:t>offri</w:t>
      </w:r>
      <w:r w:rsidRPr="003863AD">
        <w:rPr>
          <w:rFonts w:ascii="Arial" w:hAnsi="Arial" w:cs="Arial"/>
          <w:lang w:val="it-IT"/>
        </w:rPr>
        <w:t xml:space="preserve">re </w:t>
      </w:r>
      <w:r w:rsidR="00CC3E13">
        <w:rPr>
          <w:rFonts w:ascii="Arial" w:hAnsi="Arial" w:cs="Arial"/>
          <w:lang w:val="it-IT"/>
        </w:rPr>
        <w:t xml:space="preserve">uno </w:t>
      </w:r>
      <w:r w:rsidRPr="003863AD">
        <w:rPr>
          <w:rFonts w:ascii="Arial" w:hAnsi="Arial" w:cs="Arial"/>
          <w:lang w:val="it-IT"/>
        </w:rPr>
        <w:t>spazio</w:t>
      </w:r>
      <w:r w:rsidR="00CC3E13">
        <w:rPr>
          <w:rFonts w:ascii="Arial" w:hAnsi="Arial" w:cs="Arial"/>
          <w:lang w:val="it-IT"/>
        </w:rPr>
        <w:t xml:space="preserve"> generoso</w:t>
      </w:r>
      <w:r w:rsidRPr="003863AD">
        <w:rPr>
          <w:rFonts w:ascii="Arial" w:hAnsi="Arial" w:cs="Arial"/>
          <w:lang w:val="it-IT"/>
        </w:rPr>
        <w:t xml:space="preserve"> per i passeggeri, EV9 è dotat</w:t>
      </w:r>
      <w:r w:rsidR="00CC3E13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 xml:space="preserve"> anche di </w:t>
      </w:r>
      <w:r w:rsidR="00CC3E13">
        <w:rPr>
          <w:rFonts w:ascii="Arial" w:hAnsi="Arial" w:cs="Arial"/>
          <w:lang w:val="it-IT"/>
        </w:rPr>
        <w:t xml:space="preserve">uno </w:t>
      </w:r>
      <w:r w:rsidRPr="003863AD">
        <w:rPr>
          <w:rFonts w:ascii="Arial" w:hAnsi="Arial" w:cs="Arial"/>
          <w:lang w:val="it-IT"/>
        </w:rPr>
        <w:t xml:space="preserve">spazio aggiuntivo </w:t>
      </w:r>
      <w:r w:rsidR="00CC3E13">
        <w:rPr>
          <w:rFonts w:ascii="Arial" w:hAnsi="Arial" w:cs="Arial"/>
          <w:lang w:val="it-IT"/>
        </w:rPr>
        <w:t>per i bagagli posto nel cofano</w:t>
      </w:r>
      <w:r w:rsidRPr="003863AD">
        <w:rPr>
          <w:rFonts w:ascii="Arial" w:hAnsi="Arial" w:cs="Arial"/>
          <w:lang w:val="it-IT"/>
        </w:rPr>
        <w:t xml:space="preserve"> anteriore</w:t>
      </w:r>
      <w:r w:rsidR="00CC3E13">
        <w:rPr>
          <w:rFonts w:ascii="Arial" w:hAnsi="Arial" w:cs="Arial"/>
          <w:lang w:val="it-IT"/>
        </w:rPr>
        <w:t xml:space="preserve"> con una capacità di 90 litri nella versione a </w:t>
      </w:r>
      <w:r w:rsidRPr="003863AD">
        <w:rPr>
          <w:rFonts w:ascii="Arial" w:hAnsi="Arial" w:cs="Arial"/>
          <w:lang w:val="it-IT"/>
        </w:rPr>
        <w:t xml:space="preserve">trazione posteriore </w:t>
      </w:r>
      <w:r w:rsidR="00CC3E13">
        <w:rPr>
          <w:rFonts w:ascii="Arial" w:hAnsi="Arial" w:cs="Arial"/>
          <w:lang w:val="it-IT"/>
        </w:rPr>
        <w:t xml:space="preserve">e di </w:t>
      </w:r>
      <w:r w:rsidRPr="003863AD">
        <w:rPr>
          <w:rFonts w:ascii="Arial" w:hAnsi="Arial" w:cs="Arial"/>
          <w:lang w:val="it-IT"/>
        </w:rPr>
        <w:t xml:space="preserve">52 litri </w:t>
      </w:r>
      <w:r w:rsidR="00CC3E13">
        <w:rPr>
          <w:rFonts w:ascii="Arial" w:hAnsi="Arial" w:cs="Arial"/>
          <w:lang w:val="it-IT"/>
        </w:rPr>
        <w:t>in quella a trazione integrale</w:t>
      </w:r>
      <w:r w:rsidRPr="003863AD">
        <w:rPr>
          <w:rFonts w:ascii="Arial" w:hAnsi="Arial" w:cs="Arial"/>
          <w:lang w:val="it-IT"/>
        </w:rPr>
        <w:t xml:space="preserve">. Il bagagliaio </w:t>
      </w:r>
      <w:r w:rsidRPr="003863AD">
        <w:rPr>
          <w:rFonts w:ascii="Arial" w:hAnsi="Arial" w:cs="Arial"/>
          <w:lang w:val="it-IT"/>
        </w:rPr>
        <w:lastRenderedPageBreak/>
        <w:t xml:space="preserve">posteriore </w:t>
      </w:r>
      <w:r w:rsidR="00CC3E13">
        <w:rPr>
          <w:rFonts w:ascii="Arial" w:hAnsi="Arial" w:cs="Arial"/>
          <w:lang w:val="it-IT"/>
        </w:rPr>
        <w:t xml:space="preserve">ha una capacità di </w:t>
      </w:r>
      <w:r w:rsidRPr="003863AD">
        <w:rPr>
          <w:rFonts w:ascii="Arial" w:hAnsi="Arial" w:cs="Arial"/>
          <w:lang w:val="it-IT"/>
        </w:rPr>
        <w:t xml:space="preserve">828 litri </w:t>
      </w:r>
      <w:r w:rsidR="00CC3E13">
        <w:rPr>
          <w:rFonts w:ascii="Arial" w:hAnsi="Arial" w:cs="Arial"/>
          <w:lang w:val="it-IT"/>
        </w:rPr>
        <w:t>c</w:t>
      </w:r>
      <w:r w:rsidRPr="003863AD">
        <w:rPr>
          <w:rFonts w:ascii="Arial" w:hAnsi="Arial" w:cs="Arial"/>
          <w:lang w:val="it-IT"/>
        </w:rPr>
        <w:t>o</w:t>
      </w:r>
      <w:r w:rsidR="00CC3E13">
        <w:rPr>
          <w:rFonts w:ascii="Arial" w:hAnsi="Arial" w:cs="Arial"/>
          <w:lang w:val="it-IT"/>
        </w:rPr>
        <w:t>n</w:t>
      </w:r>
      <w:r w:rsidRPr="003863AD">
        <w:rPr>
          <w:rFonts w:ascii="Arial" w:hAnsi="Arial" w:cs="Arial"/>
          <w:lang w:val="it-IT"/>
        </w:rPr>
        <w:t xml:space="preserve"> 4/5 </w:t>
      </w:r>
      <w:r w:rsidR="00CC3E13">
        <w:rPr>
          <w:rFonts w:ascii="Arial" w:hAnsi="Arial" w:cs="Arial"/>
          <w:lang w:val="it-IT"/>
        </w:rPr>
        <w:t>sed</w:t>
      </w:r>
      <w:r w:rsidRPr="003863AD">
        <w:rPr>
          <w:rFonts w:ascii="Arial" w:hAnsi="Arial" w:cs="Arial"/>
          <w:lang w:val="it-IT"/>
        </w:rPr>
        <w:t>i</w:t>
      </w:r>
      <w:r w:rsidR="00CC3E13">
        <w:rPr>
          <w:rFonts w:ascii="Arial" w:hAnsi="Arial" w:cs="Arial"/>
          <w:lang w:val="it-IT"/>
        </w:rPr>
        <w:t>li</w:t>
      </w:r>
      <w:r w:rsidRPr="003863AD">
        <w:rPr>
          <w:rFonts w:ascii="Arial" w:hAnsi="Arial" w:cs="Arial"/>
          <w:lang w:val="it-IT"/>
        </w:rPr>
        <w:t xml:space="preserve"> in posizione verticale e </w:t>
      </w:r>
      <w:r w:rsidR="00CC3E13">
        <w:rPr>
          <w:rFonts w:ascii="Arial" w:hAnsi="Arial" w:cs="Arial"/>
          <w:lang w:val="it-IT"/>
        </w:rPr>
        <w:t>di</w:t>
      </w:r>
      <w:r w:rsidRPr="003863AD">
        <w:rPr>
          <w:rFonts w:ascii="Arial" w:hAnsi="Arial" w:cs="Arial"/>
          <w:lang w:val="it-IT"/>
        </w:rPr>
        <w:t xml:space="preserve"> 333 litri quando </w:t>
      </w:r>
      <w:r w:rsidR="00CC3E13">
        <w:rPr>
          <w:rFonts w:ascii="Arial" w:hAnsi="Arial" w:cs="Arial"/>
          <w:lang w:val="it-IT"/>
        </w:rPr>
        <w:t xml:space="preserve">sono occupati tutti i </w:t>
      </w:r>
      <w:r w:rsidRPr="003863AD">
        <w:rPr>
          <w:rFonts w:ascii="Arial" w:hAnsi="Arial" w:cs="Arial"/>
          <w:lang w:val="it-IT"/>
        </w:rPr>
        <w:t>6/7 posti.</w:t>
      </w:r>
    </w:p>
    <w:p w14:paraId="7F5EC267" w14:textId="24B86A8A" w:rsidR="0059029D" w:rsidRPr="00CC3E13" w:rsidRDefault="00CC3E13" w:rsidP="0059029D">
      <w:pPr>
        <w:pStyle w:val="Titolo3"/>
        <w:spacing w:after="0"/>
        <w:rPr>
          <w:lang w:val="it-IT"/>
        </w:rPr>
      </w:pPr>
      <w:r w:rsidRPr="00CC3E13">
        <w:rPr>
          <w:lang w:val="it-IT"/>
        </w:rPr>
        <w:t xml:space="preserve">Mobilità sostenibile con interni </w:t>
      </w:r>
      <w:r w:rsidR="0059029D" w:rsidRPr="00CC3E13">
        <w:rPr>
          <w:lang w:val="it-IT"/>
        </w:rPr>
        <w:t>eco-friendly</w:t>
      </w:r>
    </w:p>
    <w:p w14:paraId="7154D8FC" w14:textId="3CCF0BEC" w:rsidR="0059029D" w:rsidRPr="003863AD" w:rsidRDefault="003863AD" w:rsidP="0059029D">
      <w:pPr>
        <w:spacing w:after="0" w:line="240" w:lineRule="auto"/>
        <w:rPr>
          <w:rFonts w:ascii="Arial" w:hAnsi="Arial" w:cs="Arial"/>
          <w:lang w:val="it-IT"/>
        </w:rPr>
      </w:pPr>
      <w:r w:rsidRPr="003863AD">
        <w:rPr>
          <w:rFonts w:ascii="Arial" w:hAnsi="Arial" w:cs="Arial"/>
          <w:lang w:val="it-IT"/>
        </w:rPr>
        <w:t>In linea con l</w:t>
      </w:r>
      <w:r w:rsidR="00CB25DA">
        <w:rPr>
          <w:rFonts w:ascii="Arial" w:hAnsi="Arial" w:cs="Arial"/>
          <w:lang w:val="it-IT"/>
        </w:rPr>
        <w:t xml:space="preserve">’obiettivo di divenire </w:t>
      </w:r>
      <w:r w:rsidRPr="003863AD">
        <w:rPr>
          <w:rFonts w:ascii="Arial" w:hAnsi="Arial" w:cs="Arial"/>
          <w:lang w:val="it-IT"/>
        </w:rPr>
        <w:t xml:space="preserve">un fornitore di soluzioni di mobilità sostenibile, </w:t>
      </w:r>
      <w:proofErr w:type="spellStart"/>
      <w:r w:rsidRPr="003863AD">
        <w:rPr>
          <w:rFonts w:ascii="Arial" w:hAnsi="Arial" w:cs="Arial"/>
          <w:lang w:val="it-IT"/>
        </w:rPr>
        <w:t>Kia</w:t>
      </w:r>
      <w:proofErr w:type="spellEnd"/>
      <w:r w:rsidRPr="003863AD">
        <w:rPr>
          <w:rFonts w:ascii="Arial" w:hAnsi="Arial" w:cs="Arial"/>
          <w:lang w:val="it-IT"/>
        </w:rPr>
        <w:t xml:space="preserve"> ha </w:t>
      </w:r>
      <w:r w:rsidR="00CB25DA">
        <w:rPr>
          <w:rFonts w:ascii="Arial" w:hAnsi="Arial" w:cs="Arial"/>
          <w:lang w:val="it-IT"/>
        </w:rPr>
        <w:t>elabora</w:t>
      </w:r>
      <w:r w:rsidRPr="003863AD">
        <w:rPr>
          <w:rFonts w:ascii="Arial" w:hAnsi="Arial" w:cs="Arial"/>
          <w:lang w:val="it-IT"/>
        </w:rPr>
        <w:t xml:space="preserve">to </w:t>
      </w:r>
      <w:r w:rsidR="00CB25DA">
        <w:rPr>
          <w:rFonts w:ascii="Arial" w:hAnsi="Arial" w:cs="Arial"/>
          <w:lang w:val="it-IT"/>
        </w:rPr>
        <w:t>l</w:t>
      </w:r>
      <w:r w:rsidRPr="003863AD">
        <w:rPr>
          <w:rFonts w:ascii="Arial" w:hAnsi="Arial" w:cs="Arial"/>
          <w:lang w:val="it-IT"/>
        </w:rPr>
        <w:t xml:space="preserve">a </w:t>
      </w:r>
      <w:r w:rsidR="00CB25DA" w:rsidRPr="00CB25DA">
        <w:rPr>
          <w:rFonts w:ascii="Arial" w:hAnsi="Arial" w:cs="Arial"/>
          <w:lang w:val="it-IT"/>
        </w:rPr>
        <w:t xml:space="preserve">Design </w:t>
      </w:r>
      <w:proofErr w:type="spellStart"/>
      <w:r w:rsidR="00CB25DA" w:rsidRPr="00CB25DA">
        <w:rPr>
          <w:rFonts w:ascii="Arial" w:hAnsi="Arial" w:cs="Arial"/>
          <w:lang w:val="it-IT"/>
        </w:rPr>
        <w:t>Sustainability</w:t>
      </w:r>
      <w:proofErr w:type="spellEnd"/>
      <w:r w:rsidR="00CB25DA" w:rsidRPr="00CB25DA">
        <w:rPr>
          <w:rFonts w:ascii="Arial" w:hAnsi="Arial" w:cs="Arial"/>
          <w:lang w:val="it-IT"/>
        </w:rPr>
        <w:t xml:space="preserve"> Strategy </w:t>
      </w:r>
      <w:r w:rsidR="00CB25DA">
        <w:rPr>
          <w:rFonts w:ascii="Arial" w:hAnsi="Arial" w:cs="Arial"/>
          <w:lang w:val="it-IT"/>
        </w:rPr>
        <w:t xml:space="preserve">che illustra le linee programmatiche </w:t>
      </w:r>
      <w:r w:rsidRPr="003863AD">
        <w:rPr>
          <w:rFonts w:ascii="Arial" w:hAnsi="Arial" w:cs="Arial"/>
          <w:lang w:val="it-IT"/>
        </w:rPr>
        <w:t>per int</w:t>
      </w:r>
      <w:r w:rsidR="00CB25DA">
        <w:rPr>
          <w:rFonts w:ascii="Arial" w:hAnsi="Arial" w:cs="Arial"/>
          <w:lang w:val="it-IT"/>
        </w:rPr>
        <w:t>rodur</w:t>
      </w:r>
      <w:r w:rsidRPr="003863AD">
        <w:rPr>
          <w:rFonts w:ascii="Arial" w:hAnsi="Arial" w:cs="Arial"/>
          <w:lang w:val="it-IT"/>
        </w:rPr>
        <w:t xml:space="preserve">re </w:t>
      </w:r>
      <w:r w:rsidR="00CB25DA">
        <w:rPr>
          <w:rFonts w:ascii="Arial" w:hAnsi="Arial" w:cs="Arial"/>
          <w:lang w:val="it-IT"/>
        </w:rPr>
        <w:t xml:space="preserve">attraverso step progressivi sempre più </w:t>
      </w:r>
      <w:r w:rsidRPr="003863AD">
        <w:rPr>
          <w:rFonts w:ascii="Arial" w:hAnsi="Arial" w:cs="Arial"/>
          <w:lang w:val="it-IT"/>
        </w:rPr>
        <w:t>materiali ecologici nelle sue auto. Nello specifico, il piano prevede l’eliminazione graduale dell’uso della pelle di origine animale, l’applicazione d</w:t>
      </w:r>
      <w:r w:rsidR="00CB25DA">
        <w:rPr>
          <w:rFonts w:ascii="Arial" w:hAnsi="Arial" w:cs="Arial"/>
          <w:lang w:val="it-IT"/>
        </w:rPr>
        <w:t>e</w:t>
      </w:r>
      <w:r w:rsidRPr="003863AD">
        <w:rPr>
          <w:rFonts w:ascii="Arial" w:hAnsi="Arial" w:cs="Arial"/>
          <w:lang w:val="it-IT"/>
        </w:rPr>
        <w:t xml:space="preserve">i dieci </w:t>
      </w:r>
      <w:r w:rsidR="00CB25DA">
        <w:rPr>
          <w:rFonts w:ascii="Arial" w:hAnsi="Arial" w:cs="Arial"/>
          <w:lang w:val="it-IT"/>
        </w:rPr>
        <w:t>elementi</w:t>
      </w:r>
      <w:r w:rsidRPr="003863AD">
        <w:rPr>
          <w:rFonts w:ascii="Arial" w:hAnsi="Arial" w:cs="Arial"/>
          <w:lang w:val="it-IT"/>
        </w:rPr>
        <w:t xml:space="preserve"> sostenibili </w:t>
      </w:r>
      <w:r w:rsidR="00CB25DA">
        <w:rPr>
          <w:rFonts w:ascii="Arial" w:hAnsi="Arial" w:cs="Arial"/>
          <w:lang w:val="it-IT"/>
        </w:rPr>
        <w:t xml:space="preserve">obbligatori, letteralmente </w:t>
      </w:r>
      <w:r w:rsidRPr="003863AD">
        <w:rPr>
          <w:rFonts w:ascii="Arial" w:hAnsi="Arial" w:cs="Arial"/>
          <w:lang w:val="it-IT"/>
        </w:rPr>
        <w:t>“</w:t>
      </w:r>
      <w:proofErr w:type="spellStart"/>
      <w:r w:rsidR="00CB25DA" w:rsidRPr="00CB25DA">
        <w:rPr>
          <w:rFonts w:ascii="Arial" w:hAnsi="Arial" w:cs="Arial"/>
          <w:lang w:val="it-IT"/>
        </w:rPr>
        <w:t>ten</w:t>
      </w:r>
      <w:proofErr w:type="spellEnd"/>
      <w:r w:rsidR="00CB25DA" w:rsidRPr="00CB25DA">
        <w:rPr>
          <w:rFonts w:ascii="Arial" w:hAnsi="Arial" w:cs="Arial"/>
          <w:lang w:val="it-IT"/>
        </w:rPr>
        <w:t xml:space="preserve"> ‘must-</w:t>
      </w:r>
      <w:proofErr w:type="spellStart"/>
      <w:r w:rsidR="00CB25DA" w:rsidRPr="00CB25DA">
        <w:rPr>
          <w:rFonts w:ascii="Arial" w:hAnsi="Arial" w:cs="Arial"/>
          <w:lang w:val="it-IT"/>
        </w:rPr>
        <w:t>have</w:t>
      </w:r>
      <w:proofErr w:type="spellEnd"/>
      <w:r w:rsidR="00CB25DA" w:rsidRPr="00CB25DA">
        <w:rPr>
          <w:rFonts w:ascii="Arial" w:hAnsi="Arial" w:cs="Arial"/>
          <w:lang w:val="it-IT"/>
        </w:rPr>
        <w:t xml:space="preserve">’ </w:t>
      </w:r>
      <w:proofErr w:type="spellStart"/>
      <w:r w:rsidR="00CB25DA" w:rsidRPr="00CB25DA">
        <w:rPr>
          <w:rFonts w:ascii="Arial" w:hAnsi="Arial" w:cs="Arial"/>
          <w:lang w:val="it-IT"/>
        </w:rPr>
        <w:t>sustainable</w:t>
      </w:r>
      <w:proofErr w:type="spellEnd"/>
      <w:r w:rsidR="00CB25DA" w:rsidRPr="00CB25DA">
        <w:rPr>
          <w:rFonts w:ascii="Arial" w:hAnsi="Arial" w:cs="Arial"/>
          <w:lang w:val="it-IT"/>
        </w:rPr>
        <w:t xml:space="preserve"> items</w:t>
      </w:r>
      <w:r w:rsidRPr="003863AD">
        <w:rPr>
          <w:rFonts w:ascii="Arial" w:hAnsi="Arial" w:cs="Arial"/>
          <w:lang w:val="it-IT"/>
        </w:rPr>
        <w:t>”</w:t>
      </w:r>
      <w:r w:rsidR="00CB25DA">
        <w:rPr>
          <w:rFonts w:ascii="Arial" w:hAnsi="Arial" w:cs="Arial"/>
          <w:lang w:val="it-IT"/>
        </w:rPr>
        <w:t>, infine la ricerca e</w:t>
      </w:r>
      <w:r w:rsidRPr="003863AD">
        <w:rPr>
          <w:rFonts w:ascii="Arial" w:hAnsi="Arial" w:cs="Arial"/>
          <w:lang w:val="it-IT"/>
        </w:rPr>
        <w:t xml:space="preserve"> l’innovazione continua</w:t>
      </w:r>
      <w:r w:rsidR="00CB25DA">
        <w:rPr>
          <w:rFonts w:ascii="Arial" w:hAnsi="Arial" w:cs="Arial"/>
          <w:lang w:val="it-IT"/>
        </w:rPr>
        <w:t xml:space="preserve"> verso</w:t>
      </w:r>
      <w:r w:rsidRPr="003863AD">
        <w:rPr>
          <w:rFonts w:ascii="Arial" w:hAnsi="Arial" w:cs="Arial"/>
          <w:lang w:val="it-IT"/>
        </w:rPr>
        <w:t xml:space="preserve"> nuovi materiali </w:t>
      </w:r>
      <w:proofErr w:type="spellStart"/>
      <w:r w:rsidRPr="003863AD">
        <w:rPr>
          <w:rFonts w:ascii="Arial" w:hAnsi="Arial" w:cs="Arial"/>
          <w:lang w:val="it-IT"/>
        </w:rPr>
        <w:t>bio</w:t>
      </w:r>
      <w:proofErr w:type="spellEnd"/>
      <w:r w:rsidRPr="003863AD">
        <w:rPr>
          <w:rFonts w:ascii="Arial" w:hAnsi="Arial" w:cs="Arial"/>
          <w:lang w:val="it-IT"/>
        </w:rPr>
        <w:t>.</w:t>
      </w:r>
    </w:p>
    <w:p w14:paraId="5F152738" w14:textId="77777777" w:rsidR="0059029D" w:rsidRPr="003863AD" w:rsidRDefault="0059029D" w:rsidP="0059029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t-IT" w:eastAsia="ko-KR"/>
        </w:rPr>
      </w:pPr>
    </w:p>
    <w:p w14:paraId="4A120490" w14:textId="50690611" w:rsidR="00EB6C41" w:rsidRPr="003863AD" w:rsidRDefault="003863AD" w:rsidP="0059029D">
      <w:pPr>
        <w:spacing w:after="0" w:line="240" w:lineRule="auto"/>
        <w:rPr>
          <w:rFonts w:ascii="Arial" w:hAnsi="Arial" w:cs="Arial"/>
          <w:lang w:val="it-IT"/>
        </w:rPr>
      </w:pPr>
      <w:proofErr w:type="spellStart"/>
      <w:r w:rsidRPr="003863AD">
        <w:rPr>
          <w:rFonts w:ascii="Arial" w:hAnsi="Arial" w:cs="Arial"/>
          <w:lang w:val="it-IT"/>
        </w:rPr>
        <w:t>Kia</w:t>
      </w:r>
      <w:proofErr w:type="spellEnd"/>
      <w:r w:rsidRPr="003863AD">
        <w:rPr>
          <w:rFonts w:ascii="Arial" w:hAnsi="Arial" w:cs="Arial"/>
          <w:lang w:val="it-IT"/>
        </w:rPr>
        <w:t xml:space="preserve"> EV9 rappresenta </w:t>
      </w:r>
      <w:r w:rsidR="004D0939">
        <w:rPr>
          <w:rFonts w:ascii="Arial" w:hAnsi="Arial" w:cs="Arial"/>
          <w:lang w:val="it-IT"/>
        </w:rPr>
        <w:t>il primo step</w:t>
      </w:r>
      <w:r w:rsidRPr="003863AD">
        <w:rPr>
          <w:rFonts w:ascii="Arial" w:hAnsi="Arial" w:cs="Arial"/>
          <w:lang w:val="it-IT"/>
        </w:rPr>
        <w:t xml:space="preserve"> di questo </w:t>
      </w:r>
      <w:r w:rsidR="004D0939">
        <w:rPr>
          <w:rFonts w:ascii="Arial" w:hAnsi="Arial" w:cs="Arial"/>
          <w:lang w:val="it-IT"/>
        </w:rPr>
        <w:t>percors</w:t>
      </w:r>
      <w:r w:rsidRPr="003863AD">
        <w:rPr>
          <w:rFonts w:ascii="Arial" w:hAnsi="Arial" w:cs="Arial"/>
          <w:lang w:val="it-IT"/>
        </w:rPr>
        <w:t>o, con</w:t>
      </w:r>
      <w:r w:rsidR="00CB25DA">
        <w:rPr>
          <w:rFonts w:ascii="Arial" w:hAnsi="Arial" w:cs="Arial"/>
          <w:lang w:val="it-IT"/>
        </w:rPr>
        <w:t xml:space="preserve"> l’introduzione di</w:t>
      </w:r>
      <w:r w:rsidR="00EA3119">
        <w:rPr>
          <w:rFonts w:ascii="Arial" w:hAnsi="Arial" w:cs="Arial"/>
          <w:lang w:val="it-IT"/>
        </w:rPr>
        <w:t xml:space="preserve"> materiali per gli interni ecologici</w:t>
      </w:r>
      <w:r w:rsidR="00CB25DA" w:rsidRPr="00CB25DA">
        <w:rPr>
          <w:rFonts w:ascii="Arial" w:hAnsi="Arial" w:cs="Arial"/>
          <w:lang w:val="it-IT"/>
        </w:rPr>
        <w:t xml:space="preserve"> </w:t>
      </w:r>
      <w:r w:rsidRPr="003863AD">
        <w:rPr>
          <w:rFonts w:ascii="Arial" w:hAnsi="Arial" w:cs="Arial"/>
          <w:lang w:val="it-IT"/>
        </w:rPr>
        <w:t xml:space="preserve">come </w:t>
      </w:r>
      <w:r w:rsidR="00CB25DA">
        <w:rPr>
          <w:rFonts w:ascii="Arial" w:hAnsi="Arial" w:cs="Arial"/>
          <w:lang w:val="it-IT"/>
        </w:rPr>
        <w:t xml:space="preserve">il </w:t>
      </w:r>
      <w:proofErr w:type="spellStart"/>
      <w:r w:rsidR="00CB25DA" w:rsidRPr="00CB25DA">
        <w:rPr>
          <w:rFonts w:ascii="Arial" w:hAnsi="Arial" w:cs="Arial"/>
          <w:lang w:val="it-IT"/>
        </w:rPr>
        <w:t>Bio-Polyurethane</w:t>
      </w:r>
      <w:proofErr w:type="spellEnd"/>
      <w:r w:rsidR="00CB25DA">
        <w:rPr>
          <w:rFonts w:ascii="Arial" w:hAnsi="Arial" w:cs="Arial"/>
          <w:lang w:val="it-IT"/>
        </w:rPr>
        <w:t xml:space="preserve">, </w:t>
      </w:r>
      <w:r w:rsidRPr="003863AD">
        <w:rPr>
          <w:rFonts w:ascii="Arial" w:hAnsi="Arial" w:cs="Arial"/>
          <w:lang w:val="it-IT"/>
        </w:rPr>
        <w:t>alternativ</w:t>
      </w:r>
      <w:r w:rsidR="00CB25DA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 xml:space="preserve"> alla pelle</w:t>
      </w:r>
      <w:r w:rsidR="00CB25DA">
        <w:rPr>
          <w:rFonts w:ascii="Arial" w:hAnsi="Arial" w:cs="Arial"/>
          <w:lang w:val="it-IT"/>
        </w:rPr>
        <w:t>,</w:t>
      </w:r>
      <w:r w:rsidRPr="003863AD">
        <w:rPr>
          <w:rFonts w:ascii="Arial" w:hAnsi="Arial" w:cs="Arial"/>
          <w:lang w:val="it-IT"/>
        </w:rPr>
        <w:t xml:space="preserve"> </w:t>
      </w:r>
      <w:r w:rsidR="00CB25DA">
        <w:rPr>
          <w:rFonts w:ascii="Arial" w:hAnsi="Arial" w:cs="Arial"/>
          <w:lang w:val="it-IT"/>
        </w:rPr>
        <w:t>un materiale parzialmente derivato da ingredienti naturali come il</w:t>
      </w:r>
      <w:r w:rsidRPr="003863AD">
        <w:rPr>
          <w:rFonts w:ascii="Arial" w:hAnsi="Arial" w:cs="Arial"/>
          <w:lang w:val="it-IT"/>
        </w:rPr>
        <w:t xml:space="preserve"> mais. </w:t>
      </w:r>
      <w:r w:rsidR="005969FF">
        <w:rPr>
          <w:rFonts w:ascii="Arial" w:hAnsi="Arial" w:cs="Arial"/>
          <w:lang w:val="it-IT"/>
        </w:rPr>
        <w:t>Altri materiali ecologici presenti su EV9 sono</w:t>
      </w:r>
      <w:r w:rsidRPr="003863AD">
        <w:rPr>
          <w:rFonts w:ascii="Arial" w:hAnsi="Arial" w:cs="Arial"/>
          <w:lang w:val="it-IT"/>
        </w:rPr>
        <w:t xml:space="preserve"> il PET riciclato (</w:t>
      </w:r>
      <w:proofErr w:type="spellStart"/>
      <w:r w:rsidR="005969FF" w:rsidRPr="005969FF">
        <w:rPr>
          <w:rFonts w:ascii="Arial" w:hAnsi="Arial" w:cs="Arial"/>
          <w:lang w:val="it-IT"/>
        </w:rPr>
        <w:t>polyethene</w:t>
      </w:r>
      <w:proofErr w:type="spellEnd"/>
      <w:r w:rsidR="005969FF" w:rsidRPr="005969FF">
        <w:rPr>
          <w:rFonts w:ascii="Arial" w:hAnsi="Arial" w:cs="Arial"/>
          <w:lang w:val="it-IT"/>
        </w:rPr>
        <w:t xml:space="preserve"> </w:t>
      </w:r>
      <w:proofErr w:type="spellStart"/>
      <w:r w:rsidR="005969FF" w:rsidRPr="005969FF">
        <w:rPr>
          <w:rFonts w:ascii="Arial" w:hAnsi="Arial" w:cs="Arial"/>
          <w:lang w:val="it-IT"/>
        </w:rPr>
        <w:t>terephthalate</w:t>
      </w:r>
      <w:proofErr w:type="spellEnd"/>
      <w:r w:rsidRPr="003863AD">
        <w:rPr>
          <w:rFonts w:ascii="Arial" w:hAnsi="Arial" w:cs="Arial"/>
          <w:lang w:val="it-IT"/>
        </w:rPr>
        <w:t>) e il TPO (</w:t>
      </w:r>
      <w:proofErr w:type="spellStart"/>
      <w:r w:rsidR="005969FF" w:rsidRPr="005969FF">
        <w:rPr>
          <w:rFonts w:ascii="Arial" w:hAnsi="Arial" w:cs="Arial"/>
          <w:lang w:val="it-IT"/>
        </w:rPr>
        <w:t>thermoplastic</w:t>
      </w:r>
      <w:proofErr w:type="spellEnd"/>
      <w:r w:rsidR="005969FF" w:rsidRPr="005969FF">
        <w:rPr>
          <w:rFonts w:ascii="Arial" w:hAnsi="Arial" w:cs="Arial"/>
          <w:lang w:val="it-IT"/>
        </w:rPr>
        <w:t xml:space="preserve"> </w:t>
      </w:r>
      <w:proofErr w:type="spellStart"/>
      <w:r w:rsidR="005969FF" w:rsidRPr="005969FF">
        <w:rPr>
          <w:rFonts w:ascii="Arial" w:hAnsi="Arial" w:cs="Arial"/>
          <w:lang w:val="it-IT"/>
        </w:rPr>
        <w:t>olefin</w:t>
      </w:r>
      <w:proofErr w:type="spellEnd"/>
      <w:r w:rsidRPr="003863AD">
        <w:rPr>
          <w:rFonts w:ascii="Arial" w:hAnsi="Arial" w:cs="Arial"/>
          <w:lang w:val="it-IT"/>
        </w:rPr>
        <w:t xml:space="preserve">) </w:t>
      </w:r>
      <w:r w:rsidR="005969FF">
        <w:rPr>
          <w:rFonts w:ascii="Arial" w:hAnsi="Arial" w:cs="Arial"/>
          <w:lang w:val="it-IT"/>
        </w:rPr>
        <w:t>utilizza</w:t>
      </w:r>
      <w:r w:rsidRPr="003863AD">
        <w:rPr>
          <w:rFonts w:ascii="Arial" w:hAnsi="Arial" w:cs="Arial"/>
          <w:lang w:val="it-IT"/>
        </w:rPr>
        <w:t xml:space="preserve">ti </w:t>
      </w:r>
      <w:r w:rsidR="005969FF">
        <w:rPr>
          <w:rFonts w:ascii="Arial" w:hAnsi="Arial" w:cs="Arial"/>
          <w:lang w:val="it-IT"/>
        </w:rPr>
        <w:t>per i</w:t>
      </w:r>
      <w:r w:rsidRPr="003863AD">
        <w:rPr>
          <w:rFonts w:ascii="Arial" w:hAnsi="Arial" w:cs="Arial"/>
          <w:lang w:val="it-IT"/>
        </w:rPr>
        <w:t xml:space="preserve">l cruscotto, nei rivestimenti delle portiere e </w:t>
      </w:r>
      <w:r w:rsidR="005969FF">
        <w:rPr>
          <w:rFonts w:ascii="Arial" w:hAnsi="Arial" w:cs="Arial"/>
          <w:lang w:val="it-IT"/>
        </w:rPr>
        <w:t>n</w:t>
      </w:r>
      <w:r w:rsidRPr="003863AD">
        <w:rPr>
          <w:rFonts w:ascii="Arial" w:hAnsi="Arial" w:cs="Arial"/>
          <w:lang w:val="it-IT"/>
        </w:rPr>
        <w:t>ei montanti.</w:t>
      </w:r>
      <w:r w:rsidR="004D0939">
        <w:rPr>
          <w:rFonts w:ascii="Arial" w:hAnsi="Arial" w:cs="Arial"/>
          <w:lang w:val="it-IT"/>
        </w:rPr>
        <w:t xml:space="preserve"> Le finiture</w:t>
      </w:r>
      <w:r w:rsidR="005969FF">
        <w:rPr>
          <w:rFonts w:ascii="Arial" w:hAnsi="Arial" w:cs="Arial"/>
          <w:lang w:val="it-IT"/>
        </w:rPr>
        <w:t xml:space="preserve"> intern</w:t>
      </w:r>
      <w:r w:rsidR="004D0939">
        <w:rPr>
          <w:rFonts w:ascii="Arial" w:hAnsi="Arial" w:cs="Arial"/>
          <w:lang w:val="it-IT"/>
        </w:rPr>
        <w:t>e</w:t>
      </w:r>
      <w:r w:rsidR="005969FF">
        <w:rPr>
          <w:rFonts w:ascii="Arial" w:hAnsi="Arial" w:cs="Arial"/>
          <w:lang w:val="it-IT"/>
        </w:rPr>
        <w:t xml:space="preserve"> di EV9 </w:t>
      </w:r>
      <w:r w:rsidR="004D0939">
        <w:rPr>
          <w:rFonts w:ascii="Arial" w:hAnsi="Arial" w:cs="Arial"/>
          <w:lang w:val="it-IT"/>
        </w:rPr>
        <w:t xml:space="preserve">sono </w:t>
      </w:r>
      <w:r w:rsidR="005969FF">
        <w:rPr>
          <w:rFonts w:ascii="Arial" w:hAnsi="Arial" w:cs="Arial"/>
          <w:lang w:val="it-IT"/>
        </w:rPr>
        <w:t>realizzat</w:t>
      </w:r>
      <w:r w:rsidR="004D0939">
        <w:rPr>
          <w:rFonts w:ascii="Arial" w:hAnsi="Arial" w:cs="Arial"/>
          <w:lang w:val="it-IT"/>
        </w:rPr>
        <w:t>e</w:t>
      </w:r>
      <w:r w:rsidR="005969FF">
        <w:rPr>
          <w:rFonts w:ascii="Arial" w:hAnsi="Arial" w:cs="Arial"/>
          <w:lang w:val="it-IT"/>
        </w:rPr>
        <w:t xml:space="preserve"> con plastica ottenuta dal riciclo di </w:t>
      </w:r>
      <w:r w:rsidRPr="003863AD">
        <w:rPr>
          <w:rFonts w:ascii="Arial" w:hAnsi="Arial" w:cs="Arial"/>
          <w:lang w:val="it-IT"/>
        </w:rPr>
        <w:t>rifiuti post-consumo.</w:t>
      </w:r>
    </w:p>
    <w:p w14:paraId="2FECF84D" w14:textId="77777777" w:rsidR="00EB6C41" w:rsidRPr="003863AD" w:rsidRDefault="00EB6C41" w:rsidP="0059029D">
      <w:pPr>
        <w:spacing w:after="0" w:line="240" w:lineRule="auto"/>
        <w:rPr>
          <w:rFonts w:ascii="Arial" w:hAnsi="Arial" w:cs="Arial"/>
          <w:lang w:val="it-IT"/>
        </w:rPr>
      </w:pPr>
    </w:p>
    <w:p w14:paraId="3E907F79" w14:textId="0BAB7BAB" w:rsidR="00A952F5" w:rsidRPr="003863AD" w:rsidRDefault="003863AD" w:rsidP="0059029D">
      <w:pPr>
        <w:spacing w:after="0" w:line="240" w:lineRule="auto"/>
        <w:rPr>
          <w:rFonts w:ascii="Arial" w:hAnsi="Arial" w:cs="Arial"/>
          <w:lang w:val="it-IT"/>
        </w:rPr>
      </w:pPr>
      <w:r w:rsidRPr="003863AD">
        <w:rPr>
          <w:rFonts w:ascii="Arial" w:hAnsi="Arial" w:cs="Arial"/>
          <w:lang w:val="it-IT"/>
        </w:rPr>
        <w:t>I tessut</w:t>
      </w:r>
      <w:r w:rsidR="008444FE">
        <w:rPr>
          <w:rFonts w:ascii="Arial" w:hAnsi="Arial" w:cs="Arial"/>
          <w:lang w:val="it-IT"/>
        </w:rPr>
        <w:t>i</w:t>
      </w:r>
      <w:r w:rsidRPr="003863AD">
        <w:rPr>
          <w:rFonts w:ascii="Arial" w:hAnsi="Arial" w:cs="Arial"/>
          <w:lang w:val="it-IT"/>
        </w:rPr>
        <w:t xml:space="preserve"> e i tappeti</w:t>
      </w:r>
      <w:r w:rsidR="008444FE">
        <w:rPr>
          <w:rFonts w:ascii="Arial" w:hAnsi="Arial" w:cs="Arial"/>
          <w:lang w:val="it-IT"/>
        </w:rPr>
        <w:t>ni</w:t>
      </w:r>
      <w:r w:rsidRPr="003863AD">
        <w:rPr>
          <w:rFonts w:ascii="Arial" w:hAnsi="Arial" w:cs="Arial"/>
          <w:lang w:val="it-IT"/>
        </w:rPr>
        <w:t xml:space="preserve"> sono realizzati </w:t>
      </w:r>
      <w:r w:rsidR="005969FF">
        <w:rPr>
          <w:rFonts w:ascii="Arial" w:hAnsi="Arial" w:cs="Arial"/>
          <w:lang w:val="it-IT"/>
        </w:rPr>
        <w:t>i</w:t>
      </w:r>
      <w:r w:rsidRPr="003863AD">
        <w:rPr>
          <w:rFonts w:ascii="Arial" w:hAnsi="Arial" w:cs="Arial"/>
          <w:lang w:val="it-IT"/>
        </w:rPr>
        <w:t>n PET riciclato</w:t>
      </w:r>
      <w:r w:rsidR="005969FF">
        <w:rPr>
          <w:rFonts w:ascii="Arial" w:hAnsi="Arial" w:cs="Arial"/>
          <w:lang w:val="it-IT"/>
        </w:rPr>
        <w:t xml:space="preserve">, ottenuto </w:t>
      </w:r>
      <w:r w:rsidR="008444FE">
        <w:rPr>
          <w:rFonts w:ascii="Arial" w:hAnsi="Arial" w:cs="Arial"/>
          <w:lang w:val="it-IT"/>
        </w:rPr>
        <w:t xml:space="preserve">in particolare </w:t>
      </w:r>
      <w:r w:rsidR="005969FF">
        <w:rPr>
          <w:rFonts w:ascii="Arial" w:hAnsi="Arial" w:cs="Arial"/>
          <w:lang w:val="it-IT"/>
        </w:rPr>
        <w:t>dal riciclo delle</w:t>
      </w:r>
      <w:r w:rsidRPr="003863AD">
        <w:rPr>
          <w:rFonts w:ascii="Arial" w:hAnsi="Arial" w:cs="Arial"/>
          <w:lang w:val="it-IT"/>
        </w:rPr>
        <w:t xml:space="preserve"> reti da pesca </w:t>
      </w:r>
      <w:r w:rsidR="005969FF">
        <w:rPr>
          <w:rFonts w:ascii="Arial" w:hAnsi="Arial" w:cs="Arial"/>
          <w:lang w:val="it-IT"/>
        </w:rPr>
        <w:t>disperse nei mari, si tratta nel complesso di materiali innovativi e altamente sostenibili che, con le loro caratteristiche uniche danno luogo ad un’atmosfera</w:t>
      </w:r>
      <w:r w:rsidRPr="003863AD">
        <w:rPr>
          <w:rFonts w:ascii="Arial" w:hAnsi="Arial" w:cs="Arial"/>
          <w:lang w:val="it-IT"/>
        </w:rPr>
        <w:t xml:space="preserve"> premium</w:t>
      </w:r>
      <w:r w:rsidR="005969FF">
        <w:rPr>
          <w:rFonts w:ascii="Arial" w:hAnsi="Arial" w:cs="Arial"/>
          <w:lang w:val="it-IT"/>
        </w:rPr>
        <w:t>, accogliente e di alta qualità</w:t>
      </w:r>
      <w:r w:rsidRPr="003863AD">
        <w:rPr>
          <w:rFonts w:ascii="Arial" w:hAnsi="Arial" w:cs="Arial"/>
          <w:lang w:val="it-IT"/>
        </w:rPr>
        <w:t xml:space="preserve">. </w:t>
      </w:r>
      <w:r w:rsidR="005969FF">
        <w:rPr>
          <w:rFonts w:ascii="Arial" w:hAnsi="Arial" w:cs="Arial"/>
          <w:lang w:val="it-IT"/>
        </w:rPr>
        <w:t xml:space="preserve">Per alcuni elementi, come </w:t>
      </w:r>
      <w:r w:rsidR="00EA3119">
        <w:rPr>
          <w:rFonts w:ascii="Arial" w:hAnsi="Arial" w:cs="Arial"/>
          <w:lang w:val="it-IT"/>
        </w:rPr>
        <w:t>interruttori</w:t>
      </w:r>
      <w:r w:rsidR="005969FF">
        <w:rPr>
          <w:rFonts w:ascii="Arial" w:hAnsi="Arial" w:cs="Arial"/>
          <w:lang w:val="it-IT"/>
        </w:rPr>
        <w:t xml:space="preserve"> e i rivestimenti, sono state utilizzate vernici </w:t>
      </w:r>
      <w:proofErr w:type="spellStart"/>
      <w:r w:rsidR="005969FF">
        <w:rPr>
          <w:rFonts w:ascii="Arial" w:hAnsi="Arial" w:cs="Arial"/>
          <w:lang w:val="it-IT"/>
        </w:rPr>
        <w:t>bio</w:t>
      </w:r>
      <w:proofErr w:type="spellEnd"/>
      <w:r w:rsidR="005969FF">
        <w:rPr>
          <w:rFonts w:ascii="Arial" w:hAnsi="Arial" w:cs="Arial"/>
          <w:lang w:val="it-IT"/>
        </w:rPr>
        <w:t xml:space="preserve"> e per </w:t>
      </w:r>
      <w:r w:rsidR="008444FE">
        <w:rPr>
          <w:rFonts w:ascii="Arial" w:hAnsi="Arial" w:cs="Arial"/>
          <w:lang w:val="it-IT"/>
        </w:rPr>
        <w:t>le finiture interne</w:t>
      </w:r>
      <w:r w:rsidR="005969FF">
        <w:rPr>
          <w:rFonts w:ascii="Arial" w:hAnsi="Arial" w:cs="Arial"/>
          <w:lang w:val="it-IT"/>
        </w:rPr>
        <w:t xml:space="preserve"> </w:t>
      </w:r>
      <w:r w:rsidRPr="003863AD">
        <w:rPr>
          <w:rFonts w:ascii="Arial" w:hAnsi="Arial" w:cs="Arial"/>
          <w:lang w:val="it-IT"/>
        </w:rPr>
        <w:t>vernic</w:t>
      </w:r>
      <w:r w:rsidR="008444FE">
        <w:rPr>
          <w:rFonts w:ascii="Arial" w:hAnsi="Arial" w:cs="Arial"/>
          <w:lang w:val="it-IT"/>
        </w:rPr>
        <w:t>i</w:t>
      </w:r>
      <w:r w:rsidRPr="003863AD">
        <w:rPr>
          <w:rFonts w:ascii="Arial" w:hAnsi="Arial" w:cs="Arial"/>
          <w:lang w:val="it-IT"/>
        </w:rPr>
        <w:t xml:space="preserve"> priv</w:t>
      </w:r>
      <w:r w:rsidR="008444FE">
        <w:rPr>
          <w:rFonts w:ascii="Arial" w:hAnsi="Arial" w:cs="Arial"/>
          <w:lang w:val="it-IT"/>
        </w:rPr>
        <w:t>e</w:t>
      </w:r>
      <w:r w:rsidRPr="003863AD">
        <w:rPr>
          <w:rFonts w:ascii="Arial" w:hAnsi="Arial" w:cs="Arial"/>
          <w:lang w:val="it-IT"/>
        </w:rPr>
        <w:t xml:space="preserve"> di BTX. Il filato e il feltro </w:t>
      </w:r>
      <w:r w:rsidR="008444FE">
        <w:rPr>
          <w:rFonts w:ascii="Arial" w:hAnsi="Arial" w:cs="Arial"/>
          <w:lang w:val="it-IT"/>
        </w:rPr>
        <w:t xml:space="preserve">utilizzati </w:t>
      </w:r>
      <w:r w:rsidRPr="003863AD">
        <w:rPr>
          <w:rFonts w:ascii="Arial" w:hAnsi="Arial" w:cs="Arial"/>
          <w:lang w:val="it-IT"/>
        </w:rPr>
        <w:t>in tutto il veicolo sono realizzati in PET riciclato</w:t>
      </w:r>
      <w:r w:rsidR="008444FE" w:rsidRPr="008444FE">
        <w:rPr>
          <w:rFonts w:ascii="Arial" w:hAnsi="Arial" w:cs="Arial"/>
          <w:lang w:val="it-IT"/>
        </w:rPr>
        <w:t xml:space="preserve"> </w:t>
      </w:r>
      <w:r w:rsidR="008444FE" w:rsidRPr="003863AD">
        <w:rPr>
          <w:rFonts w:ascii="Arial" w:hAnsi="Arial" w:cs="Arial"/>
          <w:lang w:val="it-IT"/>
        </w:rPr>
        <w:t>al 100%</w:t>
      </w:r>
      <w:r w:rsidRPr="003863AD">
        <w:rPr>
          <w:rFonts w:ascii="Arial" w:hAnsi="Arial" w:cs="Arial"/>
          <w:lang w:val="it-IT"/>
        </w:rPr>
        <w:t xml:space="preserve">. In conclusione, </w:t>
      </w:r>
      <w:r w:rsidR="008444FE">
        <w:rPr>
          <w:rFonts w:ascii="Arial" w:hAnsi="Arial" w:cs="Arial"/>
          <w:lang w:val="it-IT"/>
        </w:rPr>
        <w:t>l’adozione di questi materiali innovativi, alternativi</w:t>
      </w:r>
      <w:r w:rsidRPr="003863AD">
        <w:rPr>
          <w:rFonts w:ascii="Arial" w:hAnsi="Arial" w:cs="Arial"/>
          <w:lang w:val="it-IT"/>
        </w:rPr>
        <w:t xml:space="preserve"> alla pelle e</w:t>
      </w:r>
      <w:r w:rsidR="008444FE">
        <w:rPr>
          <w:rFonts w:ascii="Arial" w:hAnsi="Arial" w:cs="Arial"/>
          <w:lang w:val="it-IT"/>
        </w:rPr>
        <w:t xml:space="preserve"> provenienti dal riciclo della</w:t>
      </w:r>
      <w:r w:rsidRPr="003863AD">
        <w:rPr>
          <w:rFonts w:ascii="Arial" w:hAnsi="Arial" w:cs="Arial"/>
          <w:lang w:val="it-IT"/>
        </w:rPr>
        <w:t xml:space="preserve"> plastica segna</w:t>
      </w:r>
      <w:r w:rsidR="008444FE">
        <w:rPr>
          <w:rFonts w:ascii="Arial" w:hAnsi="Arial" w:cs="Arial"/>
          <w:lang w:val="it-IT"/>
        </w:rPr>
        <w:t xml:space="preserve"> </w:t>
      </w:r>
      <w:r w:rsidRPr="003863AD">
        <w:rPr>
          <w:rFonts w:ascii="Arial" w:hAnsi="Arial" w:cs="Arial"/>
          <w:lang w:val="it-IT"/>
        </w:rPr>
        <w:t xml:space="preserve">un passaggio importante e significativo </w:t>
      </w:r>
      <w:r w:rsidRPr="00234344">
        <w:rPr>
          <w:rFonts w:ascii="Arial" w:hAnsi="Arial" w:cs="Arial"/>
          <w:color w:val="000000" w:themeColor="text1"/>
          <w:lang w:val="it-IT"/>
        </w:rPr>
        <w:t xml:space="preserve">verso </w:t>
      </w:r>
      <w:r w:rsidR="008444FE" w:rsidRPr="00234344">
        <w:rPr>
          <w:rFonts w:ascii="Arial" w:hAnsi="Arial" w:cs="Arial"/>
          <w:color w:val="000000" w:themeColor="text1"/>
          <w:lang w:val="it-IT"/>
        </w:rPr>
        <w:t>una dimensione sempre più sostenibile degli interni della nuova generazione di veicoli nell’era della mobilità elettrificata</w:t>
      </w:r>
      <w:r w:rsidRPr="00234344">
        <w:rPr>
          <w:rFonts w:ascii="Arial" w:hAnsi="Arial" w:cs="Arial"/>
          <w:color w:val="000000" w:themeColor="text1"/>
          <w:lang w:val="it-IT"/>
        </w:rPr>
        <w:t>.</w:t>
      </w:r>
    </w:p>
    <w:p w14:paraId="7782C073" w14:textId="0CA13DF9" w:rsidR="0059029D" w:rsidRPr="008444FE" w:rsidRDefault="008012E2" w:rsidP="0059029D">
      <w:pPr>
        <w:pStyle w:val="Titolo1"/>
        <w:spacing w:after="0"/>
        <w:rPr>
          <w:b w:val="0"/>
          <w:bCs w:val="0"/>
          <w:lang w:val="it-IT"/>
        </w:rPr>
      </w:pPr>
      <w:r>
        <w:rPr>
          <w:lang w:val="it-IT"/>
        </w:rPr>
        <w:t xml:space="preserve">Eccellenti doti di </w:t>
      </w:r>
      <w:r w:rsidR="008444FE" w:rsidRPr="008444FE">
        <w:rPr>
          <w:lang w:val="it-IT"/>
        </w:rPr>
        <w:t>auto</w:t>
      </w:r>
      <w:r w:rsidR="008444FE">
        <w:rPr>
          <w:lang w:val="it-IT"/>
        </w:rPr>
        <w:t xml:space="preserve">nomia ed accelerazione </w:t>
      </w:r>
      <w:r>
        <w:rPr>
          <w:lang w:val="it-IT"/>
        </w:rPr>
        <w:t>per entrambe le trazion</w:t>
      </w:r>
      <w:r w:rsidR="004D0939">
        <w:rPr>
          <w:lang w:val="it-IT"/>
        </w:rPr>
        <w:t>i disponibili:</w:t>
      </w:r>
      <w:r>
        <w:rPr>
          <w:lang w:val="it-IT"/>
        </w:rPr>
        <w:t xml:space="preserve"> posteriore o integrale </w:t>
      </w:r>
    </w:p>
    <w:p w14:paraId="6E1DF8AE" w14:textId="74BBA437" w:rsidR="0059029D" w:rsidRPr="003863AD" w:rsidRDefault="003863AD" w:rsidP="0059029D">
      <w:pPr>
        <w:pStyle w:val="Nessunaspaziatura"/>
        <w:rPr>
          <w:sz w:val="22"/>
          <w:szCs w:val="22"/>
          <w:lang w:val="it-IT"/>
        </w:rPr>
      </w:pPr>
      <w:proofErr w:type="spellStart"/>
      <w:r w:rsidRPr="003863AD">
        <w:rPr>
          <w:sz w:val="22"/>
          <w:szCs w:val="22"/>
          <w:lang w:val="it-IT"/>
        </w:rPr>
        <w:t>Kia</w:t>
      </w:r>
      <w:proofErr w:type="spellEnd"/>
      <w:r w:rsidRPr="003863AD">
        <w:rPr>
          <w:sz w:val="22"/>
          <w:szCs w:val="22"/>
          <w:lang w:val="it-IT"/>
        </w:rPr>
        <w:t xml:space="preserve"> EV9 è disponibile con trazione posteriore o integrale. Entrambe le versioni sono dotate di una batteria da 99,8 kWh di quarta generazione.</w:t>
      </w:r>
    </w:p>
    <w:p w14:paraId="0EDA23A0" w14:textId="77777777" w:rsidR="0059029D" w:rsidRPr="003863AD" w:rsidRDefault="0059029D" w:rsidP="0059029D">
      <w:pPr>
        <w:pStyle w:val="Nessunaspaziatura"/>
        <w:rPr>
          <w:sz w:val="22"/>
          <w:szCs w:val="22"/>
          <w:lang w:val="it-IT"/>
        </w:rPr>
      </w:pPr>
    </w:p>
    <w:p w14:paraId="619560B4" w14:textId="0C592DC9" w:rsidR="0059029D" w:rsidRPr="003863AD" w:rsidRDefault="003863AD" w:rsidP="0059029D">
      <w:pPr>
        <w:pStyle w:val="Nessunaspaziatura"/>
        <w:rPr>
          <w:sz w:val="22"/>
          <w:szCs w:val="22"/>
          <w:lang w:val="it-IT"/>
        </w:rPr>
      </w:pPr>
      <w:r w:rsidRPr="003863AD">
        <w:rPr>
          <w:sz w:val="22"/>
          <w:szCs w:val="22"/>
          <w:lang w:val="it-IT"/>
        </w:rPr>
        <w:t xml:space="preserve">La versione a trazione posteriore ha un motore da 149,5 kW in grado di </w:t>
      </w:r>
      <w:r w:rsidR="008012E2">
        <w:rPr>
          <w:sz w:val="22"/>
          <w:szCs w:val="22"/>
          <w:lang w:val="it-IT"/>
        </w:rPr>
        <w:t>erog</w:t>
      </w:r>
      <w:r w:rsidRPr="003863AD">
        <w:rPr>
          <w:sz w:val="22"/>
          <w:szCs w:val="22"/>
          <w:lang w:val="it-IT"/>
        </w:rPr>
        <w:t xml:space="preserve">are una coppia massima di 350 Nm. Con una velocità massima di 185 km/h, accelera da 0 a 100 km/h in 9,4 secondi. </w:t>
      </w:r>
      <w:r w:rsidR="008012E2">
        <w:rPr>
          <w:sz w:val="22"/>
          <w:szCs w:val="22"/>
          <w:lang w:val="it-IT"/>
        </w:rPr>
        <w:t>Si distingue per un</w:t>
      </w:r>
      <w:r w:rsidRPr="003863AD">
        <w:rPr>
          <w:sz w:val="22"/>
          <w:szCs w:val="22"/>
          <w:lang w:val="it-IT"/>
        </w:rPr>
        <w:t>’autonomi</w:t>
      </w:r>
      <w:r w:rsidR="008012E2">
        <w:rPr>
          <w:sz w:val="22"/>
          <w:szCs w:val="22"/>
          <w:lang w:val="it-IT"/>
        </w:rPr>
        <w:t>a</w:t>
      </w:r>
      <w:r w:rsidRPr="003863AD">
        <w:rPr>
          <w:sz w:val="22"/>
          <w:szCs w:val="22"/>
          <w:lang w:val="it-IT"/>
        </w:rPr>
        <w:t xml:space="preserve"> completamente elettrica fino a 563 km, secondo</w:t>
      </w:r>
      <w:r w:rsidR="008012E2">
        <w:rPr>
          <w:sz w:val="22"/>
          <w:szCs w:val="22"/>
          <w:lang w:val="it-IT"/>
        </w:rPr>
        <w:t xml:space="preserve"> il ciclo</w:t>
      </w:r>
      <w:r w:rsidRPr="003863AD">
        <w:rPr>
          <w:sz w:val="22"/>
          <w:szCs w:val="22"/>
          <w:lang w:val="it-IT"/>
        </w:rPr>
        <w:t xml:space="preserve"> WLTP.</w:t>
      </w:r>
    </w:p>
    <w:p w14:paraId="3AABC058" w14:textId="77777777" w:rsidR="0059029D" w:rsidRPr="003863AD" w:rsidRDefault="0059029D" w:rsidP="0059029D">
      <w:pPr>
        <w:pStyle w:val="Nessunaspaziatura"/>
        <w:rPr>
          <w:sz w:val="22"/>
          <w:szCs w:val="22"/>
          <w:lang w:val="it-IT"/>
        </w:rPr>
      </w:pPr>
    </w:p>
    <w:p w14:paraId="63B477F7" w14:textId="045B8BBE" w:rsidR="004F72EC" w:rsidRDefault="003863AD" w:rsidP="0059029D">
      <w:pPr>
        <w:pStyle w:val="Nessunaspaziatura"/>
        <w:rPr>
          <w:sz w:val="22"/>
          <w:szCs w:val="22"/>
          <w:lang w:val="it-IT"/>
        </w:rPr>
      </w:pPr>
      <w:r w:rsidRPr="003863AD">
        <w:rPr>
          <w:sz w:val="22"/>
          <w:szCs w:val="22"/>
          <w:lang w:val="it-IT"/>
        </w:rPr>
        <w:t>La v</w:t>
      </w:r>
      <w:r w:rsidR="008012E2">
        <w:rPr>
          <w:sz w:val="22"/>
          <w:szCs w:val="22"/>
          <w:lang w:val="it-IT"/>
        </w:rPr>
        <w:t>ersione</w:t>
      </w:r>
      <w:r w:rsidRPr="003863AD">
        <w:rPr>
          <w:sz w:val="22"/>
          <w:szCs w:val="22"/>
          <w:lang w:val="it-IT"/>
        </w:rPr>
        <w:t xml:space="preserve"> a trazione integrale (AWD) è alimentata da due motori elettrici da 141 kW con </w:t>
      </w:r>
      <w:r w:rsidR="00DB7932">
        <w:rPr>
          <w:sz w:val="22"/>
          <w:szCs w:val="22"/>
          <w:lang w:val="it-IT"/>
        </w:rPr>
        <w:t xml:space="preserve">una </w:t>
      </w:r>
      <w:r w:rsidRPr="003863AD">
        <w:rPr>
          <w:sz w:val="22"/>
          <w:szCs w:val="22"/>
          <w:lang w:val="it-IT"/>
        </w:rPr>
        <w:t>coppia massima</w:t>
      </w:r>
      <w:r w:rsidR="00DB7932">
        <w:rPr>
          <w:sz w:val="22"/>
          <w:szCs w:val="22"/>
          <w:lang w:val="it-IT"/>
        </w:rPr>
        <w:t xml:space="preserve"> di </w:t>
      </w:r>
      <w:r w:rsidRPr="003863AD">
        <w:rPr>
          <w:sz w:val="22"/>
          <w:szCs w:val="22"/>
          <w:lang w:val="it-IT"/>
        </w:rPr>
        <w:t xml:space="preserve">350 Nm </w:t>
      </w:r>
      <w:r w:rsidR="008012E2">
        <w:rPr>
          <w:sz w:val="22"/>
          <w:szCs w:val="22"/>
          <w:lang w:val="it-IT"/>
        </w:rPr>
        <w:t>sia all’anteriore che al posteriore.</w:t>
      </w:r>
      <w:r w:rsidRPr="003863AD">
        <w:rPr>
          <w:sz w:val="22"/>
          <w:szCs w:val="22"/>
          <w:lang w:val="it-IT"/>
        </w:rPr>
        <w:t xml:space="preserve"> </w:t>
      </w:r>
      <w:r w:rsidR="00DB7932">
        <w:rPr>
          <w:sz w:val="22"/>
          <w:szCs w:val="22"/>
          <w:lang w:val="it-IT"/>
        </w:rPr>
        <w:t>L</w:t>
      </w:r>
      <w:r w:rsidRPr="003863AD">
        <w:rPr>
          <w:sz w:val="22"/>
          <w:szCs w:val="22"/>
          <w:lang w:val="it-IT"/>
        </w:rPr>
        <w:t xml:space="preserve">a velocità massima </w:t>
      </w:r>
      <w:r w:rsidR="00DB7932">
        <w:rPr>
          <w:sz w:val="22"/>
          <w:szCs w:val="22"/>
          <w:lang w:val="it-IT"/>
        </w:rPr>
        <w:t xml:space="preserve">della AWD è </w:t>
      </w:r>
      <w:r w:rsidRPr="003863AD">
        <w:rPr>
          <w:sz w:val="22"/>
          <w:szCs w:val="22"/>
          <w:lang w:val="it-IT"/>
        </w:rPr>
        <w:t>di 200 km/h.</w:t>
      </w:r>
      <w:r w:rsidR="004F72EC">
        <w:rPr>
          <w:sz w:val="22"/>
          <w:szCs w:val="22"/>
          <w:lang w:val="it-IT"/>
        </w:rPr>
        <w:t xml:space="preserve"> Questa motorizzazione è capace di spingere </w:t>
      </w:r>
      <w:proofErr w:type="spellStart"/>
      <w:r w:rsidR="004F72EC">
        <w:rPr>
          <w:sz w:val="22"/>
          <w:szCs w:val="22"/>
          <w:lang w:val="it-IT"/>
        </w:rPr>
        <w:t>Kia</w:t>
      </w:r>
      <w:proofErr w:type="spellEnd"/>
      <w:r w:rsidR="004F72EC">
        <w:rPr>
          <w:sz w:val="22"/>
          <w:szCs w:val="22"/>
          <w:lang w:val="it-IT"/>
        </w:rPr>
        <w:t xml:space="preserve"> EV9 da o a 100 km/h in soli 5,3 secondi, con un’autonomia di 505 km nel ciclo WLTP.</w:t>
      </w:r>
    </w:p>
    <w:p w14:paraId="4B16EBC7" w14:textId="77777777" w:rsidR="004F72EC" w:rsidRDefault="004F72EC" w:rsidP="0059029D">
      <w:pPr>
        <w:pStyle w:val="Nessunaspaziatura"/>
        <w:rPr>
          <w:sz w:val="22"/>
          <w:szCs w:val="22"/>
          <w:lang w:val="it-IT"/>
        </w:rPr>
      </w:pPr>
    </w:p>
    <w:p w14:paraId="5E59A73C" w14:textId="7F656E43" w:rsidR="0059029D" w:rsidRPr="00C07742" w:rsidRDefault="003863AD" w:rsidP="0059029D">
      <w:pPr>
        <w:pStyle w:val="Nessunaspaziatura"/>
        <w:rPr>
          <w:strike/>
          <w:sz w:val="22"/>
          <w:szCs w:val="22"/>
          <w:lang w:val="it-IT"/>
        </w:rPr>
      </w:pPr>
      <w:r w:rsidRPr="003863AD">
        <w:rPr>
          <w:sz w:val="22"/>
          <w:szCs w:val="22"/>
          <w:lang w:val="it-IT"/>
        </w:rPr>
        <w:t xml:space="preserve">EV9 </w:t>
      </w:r>
      <w:r w:rsidR="00DB7932">
        <w:rPr>
          <w:sz w:val="22"/>
          <w:szCs w:val="22"/>
          <w:lang w:val="it-IT"/>
        </w:rPr>
        <w:t xml:space="preserve">supporta il sistema di ricarica ad alto voltaggio </w:t>
      </w:r>
      <w:r w:rsidR="004F72EC">
        <w:rPr>
          <w:sz w:val="22"/>
          <w:szCs w:val="22"/>
          <w:lang w:val="it-IT"/>
        </w:rPr>
        <w:t>ultrarapido</w:t>
      </w:r>
      <w:r w:rsidR="00DB7932">
        <w:rPr>
          <w:sz w:val="22"/>
          <w:szCs w:val="22"/>
          <w:lang w:val="it-IT"/>
        </w:rPr>
        <w:t xml:space="preserve"> da 800 volt, che si traduce in più tempo alla guida </w:t>
      </w:r>
      <w:r w:rsidR="005B5FE5">
        <w:rPr>
          <w:sz w:val="22"/>
          <w:szCs w:val="22"/>
          <w:lang w:val="it-IT"/>
        </w:rPr>
        <w:t>e meno alla stazione di ricarica. I</w:t>
      </w:r>
      <w:r w:rsidRPr="003863AD">
        <w:rPr>
          <w:sz w:val="22"/>
          <w:szCs w:val="22"/>
          <w:lang w:val="it-IT"/>
        </w:rPr>
        <w:t xml:space="preserve">n </w:t>
      </w:r>
      <w:r w:rsidR="005B5FE5">
        <w:rPr>
          <w:sz w:val="22"/>
          <w:szCs w:val="22"/>
          <w:lang w:val="it-IT"/>
        </w:rPr>
        <w:t xml:space="preserve">soli </w:t>
      </w:r>
      <w:r w:rsidRPr="003863AD">
        <w:rPr>
          <w:sz w:val="22"/>
          <w:szCs w:val="22"/>
          <w:lang w:val="it-IT"/>
        </w:rPr>
        <w:t xml:space="preserve">15 minuti </w:t>
      </w:r>
      <w:r w:rsidR="005B5FE5">
        <w:rPr>
          <w:sz w:val="22"/>
          <w:szCs w:val="22"/>
          <w:lang w:val="it-IT"/>
        </w:rPr>
        <w:t xml:space="preserve">permette di </w:t>
      </w:r>
      <w:r w:rsidRPr="003863AD">
        <w:rPr>
          <w:sz w:val="22"/>
          <w:szCs w:val="22"/>
          <w:lang w:val="it-IT"/>
        </w:rPr>
        <w:t>r</w:t>
      </w:r>
      <w:r w:rsidR="005B5FE5">
        <w:rPr>
          <w:sz w:val="22"/>
          <w:szCs w:val="22"/>
          <w:lang w:val="it-IT"/>
        </w:rPr>
        <w:t>ecuperare</w:t>
      </w:r>
      <w:r w:rsidRPr="003863AD">
        <w:rPr>
          <w:sz w:val="22"/>
          <w:szCs w:val="22"/>
          <w:lang w:val="it-IT"/>
        </w:rPr>
        <w:t xml:space="preserve"> un'autonomia </w:t>
      </w:r>
      <w:r w:rsidR="005B5FE5">
        <w:rPr>
          <w:sz w:val="22"/>
          <w:szCs w:val="22"/>
          <w:lang w:val="it-IT"/>
        </w:rPr>
        <w:t xml:space="preserve">di guida </w:t>
      </w:r>
      <w:r w:rsidRPr="003863AD">
        <w:rPr>
          <w:sz w:val="22"/>
          <w:szCs w:val="22"/>
          <w:lang w:val="it-IT"/>
        </w:rPr>
        <w:t xml:space="preserve">completamente elettrica </w:t>
      </w:r>
      <w:r w:rsidR="005B5FE5">
        <w:rPr>
          <w:sz w:val="22"/>
          <w:szCs w:val="22"/>
          <w:lang w:val="it-IT"/>
        </w:rPr>
        <w:t>di</w:t>
      </w:r>
      <w:r w:rsidRPr="003863AD">
        <w:rPr>
          <w:sz w:val="22"/>
          <w:szCs w:val="22"/>
          <w:lang w:val="it-IT"/>
        </w:rPr>
        <w:t xml:space="preserve"> 249 km per la versione </w:t>
      </w:r>
      <w:r w:rsidR="005B5FE5">
        <w:rPr>
          <w:sz w:val="22"/>
          <w:szCs w:val="22"/>
          <w:lang w:val="it-IT"/>
        </w:rPr>
        <w:t>a trazione posteriore (</w:t>
      </w:r>
      <w:r w:rsidRPr="003863AD">
        <w:rPr>
          <w:sz w:val="22"/>
          <w:szCs w:val="22"/>
          <w:lang w:val="it-IT"/>
        </w:rPr>
        <w:t>RWD</w:t>
      </w:r>
      <w:r w:rsidR="005B5FE5">
        <w:rPr>
          <w:sz w:val="22"/>
          <w:szCs w:val="22"/>
          <w:lang w:val="it-IT"/>
        </w:rPr>
        <w:t>)</w:t>
      </w:r>
      <w:r w:rsidRPr="003863AD">
        <w:rPr>
          <w:sz w:val="22"/>
          <w:szCs w:val="22"/>
          <w:lang w:val="it-IT"/>
        </w:rPr>
        <w:t xml:space="preserve"> </w:t>
      </w:r>
    </w:p>
    <w:p w14:paraId="30719884" w14:textId="4D93AFAA" w:rsidR="0059029D" w:rsidRPr="005B5FE5" w:rsidRDefault="0059029D" w:rsidP="0059029D">
      <w:pPr>
        <w:pStyle w:val="Titolo3"/>
        <w:spacing w:after="0"/>
        <w:rPr>
          <w:lang w:val="it-IT"/>
        </w:rPr>
      </w:pPr>
      <w:r w:rsidRPr="005B5FE5">
        <w:rPr>
          <w:lang w:val="it-IT"/>
        </w:rPr>
        <w:t>Innovativ</w:t>
      </w:r>
      <w:r w:rsidR="005B5FE5" w:rsidRPr="005B5FE5">
        <w:rPr>
          <w:lang w:val="it-IT"/>
        </w:rPr>
        <w:t>a</w:t>
      </w:r>
      <w:r w:rsidRPr="005B5FE5">
        <w:rPr>
          <w:lang w:val="it-IT"/>
        </w:rPr>
        <w:t xml:space="preserve"> </w:t>
      </w:r>
      <w:r w:rsidR="005B5FE5" w:rsidRPr="005B5FE5">
        <w:rPr>
          <w:lang w:val="it-IT"/>
        </w:rPr>
        <w:t xml:space="preserve">funzione di ricarica </w:t>
      </w:r>
      <w:r w:rsidRPr="005B5FE5">
        <w:rPr>
          <w:lang w:val="it-IT"/>
        </w:rPr>
        <w:t>bidire</w:t>
      </w:r>
      <w:r w:rsidR="005B5FE5" w:rsidRPr="005B5FE5">
        <w:rPr>
          <w:lang w:val="it-IT"/>
        </w:rPr>
        <w:t>z</w:t>
      </w:r>
      <w:r w:rsidRPr="005B5FE5">
        <w:rPr>
          <w:lang w:val="it-IT"/>
        </w:rPr>
        <w:t>ional</w:t>
      </w:r>
      <w:r w:rsidR="005B5FE5" w:rsidRPr="005B5FE5">
        <w:rPr>
          <w:lang w:val="it-IT"/>
        </w:rPr>
        <w:t>e</w:t>
      </w:r>
      <w:r w:rsidRPr="005B5FE5">
        <w:rPr>
          <w:lang w:val="it-IT"/>
        </w:rPr>
        <w:t xml:space="preserve">: </w:t>
      </w:r>
      <w:r w:rsidR="005B5FE5">
        <w:rPr>
          <w:lang w:val="it-IT"/>
        </w:rPr>
        <w:t>la soluzione energetica del futuro</w:t>
      </w:r>
    </w:p>
    <w:p w14:paraId="091C47B8" w14:textId="0148FD6D" w:rsidR="00755888" w:rsidRPr="003863AD" w:rsidRDefault="005B5FE5" w:rsidP="0059029D">
      <w:pPr>
        <w:spacing w:after="0" w:line="240" w:lineRule="au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L’avveniristico SUV</w:t>
      </w:r>
      <w:r w:rsidR="003863AD" w:rsidRPr="003863AD">
        <w:rPr>
          <w:rFonts w:ascii="Arial" w:hAnsi="Arial" w:cs="Arial"/>
          <w:lang w:val="it-IT"/>
        </w:rPr>
        <w:t xml:space="preserve"> EV9 è </w:t>
      </w:r>
      <w:r>
        <w:rPr>
          <w:rFonts w:ascii="Arial" w:hAnsi="Arial" w:cs="Arial"/>
          <w:lang w:val="it-IT"/>
        </w:rPr>
        <w:t>dotato del sistema di</w:t>
      </w:r>
      <w:r w:rsidR="003863AD" w:rsidRPr="003863AD">
        <w:rPr>
          <w:rFonts w:ascii="Arial" w:hAnsi="Arial" w:cs="Arial"/>
          <w:lang w:val="it-IT"/>
        </w:rPr>
        <w:t xml:space="preserve"> ricarica bidirezionale, </w:t>
      </w:r>
      <w:r>
        <w:rPr>
          <w:rFonts w:ascii="Arial" w:hAnsi="Arial" w:cs="Arial"/>
          <w:lang w:val="it-IT"/>
        </w:rPr>
        <w:t xml:space="preserve">che permette l’utilizzo di </w:t>
      </w:r>
      <w:r w:rsidR="003863AD" w:rsidRPr="003863AD">
        <w:rPr>
          <w:rFonts w:ascii="Arial" w:hAnsi="Arial" w:cs="Arial"/>
          <w:lang w:val="it-IT"/>
        </w:rPr>
        <w:t xml:space="preserve">tecnologie </w:t>
      </w:r>
      <w:r>
        <w:rPr>
          <w:rFonts w:ascii="Arial" w:hAnsi="Arial" w:cs="Arial"/>
          <w:lang w:val="it-IT"/>
        </w:rPr>
        <w:t>all’avanguardia</w:t>
      </w:r>
      <w:r w:rsidR="003863AD" w:rsidRPr="003863AD">
        <w:rPr>
          <w:rFonts w:ascii="Arial" w:hAnsi="Arial" w:cs="Arial"/>
          <w:lang w:val="it-IT"/>
        </w:rPr>
        <w:t xml:space="preserve"> come </w:t>
      </w:r>
      <w:proofErr w:type="spellStart"/>
      <w:r w:rsidR="003863AD" w:rsidRPr="003863AD">
        <w:rPr>
          <w:rFonts w:ascii="Arial" w:hAnsi="Arial" w:cs="Arial"/>
          <w:lang w:val="it-IT"/>
        </w:rPr>
        <w:t>Vehicle</w:t>
      </w:r>
      <w:proofErr w:type="spellEnd"/>
      <w:r w:rsidR="003863AD" w:rsidRPr="003863AD">
        <w:rPr>
          <w:rFonts w:ascii="Arial" w:hAnsi="Arial" w:cs="Arial"/>
          <w:lang w:val="it-IT"/>
        </w:rPr>
        <w:t xml:space="preserve">-to-Load (V2L), </w:t>
      </w:r>
      <w:proofErr w:type="spellStart"/>
      <w:r w:rsidR="003863AD" w:rsidRPr="003863AD">
        <w:rPr>
          <w:rFonts w:ascii="Arial" w:hAnsi="Arial" w:cs="Arial"/>
          <w:lang w:val="it-IT"/>
        </w:rPr>
        <w:t>Vehicle</w:t>
      </w:r>
      <w:proofErr w:type="spellEnd"/>
      <w:r w:rsidR="003863AD" w:rsidRPr="003863AD">
        <w:rPr>
          <w:rFonts w:ascii="Arial" w:hAnsi="Arial" w:cs="Arial"/>
          <w:lang w:val="it-IT"/>
        </w:rPr>
        <w:t>-to-Building/</w:t>
      </w:r>
      <w:proofErr w:type="spellStart"/>
      <w:r w:rsidR="003863AD" w:rsidRPr="003863AD">
        <w:rPr>
          <w:rFonts w:ascii="Arial" w:hAnsi="Arial" w:cs="Arial"/>
          <w:lang w:val="it-IT"/>
        </w:rPr>
        <w:t>Vehicle</w:t>
      </w:r>
      <w:proofErr w:type="spellEnd"/>
      <w:r w:rsidR="003863AD" w:rsidRPr="003863AD">
        <w:rPr>
          <w:rFonts w:ascii="Arial" w:hAnsi="Arial" w:cs="Arial"/>
          <w:lang w:val="it-IT"/>
        </w:rPr>
        <w:t xml:space="preserve">-to-Home (V2B/V2H) e </w:t>
      </w:r>
      <w:proofErr w:type="spellStart"/>
      <w:r w:rsidR="003863AD" w:rsidRPr="003863AD">
        <w:rPr>
          <w:rFonts w:ascii="Arial" w:hAnsi="Arial" w:cs="Arial"/>
          <w:lang w:val="it-IT"/>
        </w:rPr>
        <w:t>Vehicle</w:t>
      </w:r>
      <w:proofErr w:type="spellEnd"/>
      <w:r w:rsidR="003863AD" w:rsidRPr="003863AD">
        <w:rPr>
          <w:rFonts w:ascii="Arial" w:hAnsi="Arial" w:cs="Arial"/>
          <w:lang w:val="it-IT"/>
        </w:rPr>
        <w:t>-to-</w:t>
      </w:r>
      <w:proofErr w:type="spellStart"/>
      <w:r w:rsidR="003863AD" w:rsidRPr="003863AD">
        <w:rPr>
          <w:rFonts w:ascii="Arial" w:hAnsi="Arial" w:cs="Arial"/>
          <w:lang w:val="it-IT"/>
        </w:rPr>
        <w:t>Grid</w:t>
      </w:r>
      <w:proofErr w:type="spellEnd"/>
      <w:r w:rsidR="003863AD" w:rsidRPr="003863AD">
        <w:rPr>
          <w:rFonts w:ascii="Arial" w:hAnsi="Arial" w:cs="Arial"/>
          <w:lang w:val="it-IT"/>
        </w:rPr>
        <w:t xml:space="preserve"> (V2G).</w:t>
      </w:r>
      <w:r>
        <w:rPr>
          <w:rFonts w:ascii="Arial" w:hAnsi="Arial" w:cs="Arial"/>
          <w:lang w:val="it-IT"/>
        </w:rPr>
        <w:t xml:space="preserve"> </w:t>
      </w:r>
      <w:r w:rsidR="003863AD" w:rsidRPr="003863AD">
        <w:rPr>
          <w:rFonts w:ascii="Arial" w:hAnsi="Arial" w:cs="Arial"/>
          <w:lang w:val="it-IT"/>
        </w:rPr>
        <w:t xml:space="preserve">V2L, introdotto per la prima volta </w:t>
      </w:r>
      <w:r>
        <w:rPr>
          <w:rFonts w:ascii="Arial" w:hAnsi="Arial" w:cs="Arial"/>
          <w:lang w:val="it-IT"/>
        </w:rPr>
        <w:t>su</w:t>
      </w:r>
      <w:r w:rsidR="003863AD" w:rsidRPr="003863AD">
        <w:rPr>
          <w:rFonts w:ascii="Arial" w:hAnsi="Arial" w:cs="Arial"/>
          <w:lang w:val="it-IT"/>
        </w:rPr>
        <w:t xml:space="preserve"> </w:t>
      </w:r>
      <w:proofErr w:type="spellStart"/>
      <w:r w:rsidR="003863AD" w:rsidRPr="003863AD">
        <w:rPr>
          <w:rFonts w:ascii="Arial" w:hAnsi="Arial" w:cs="Arial"/>
          <w:lang w:val="it-IT"/>
        </w:rPr>
        <w:t>Kia</w:t>
      </w:r>
      <w:proofErr w:type="spellEnd"/>
      <w:r w:rsidR="003863AD" w:rsidRPr="003863AD">
        <w:rPr>
          <w:rFonts w:ascii="Arial" w:hAnsi="Arial" w:cs="Arial"/>
          <w:lang w:val="it-IT"/>
        </w:rPr>
        <w:t xml:space="preserve"> EV6 e disponibile di serie </w:t>
      </w:r>
      <w:r>
        <w:rPr>
          <w:rFonts w:ascii="Arial" w:hAnsi="Arial" w:cs="Arial"/>
          <w:lang w:val="it-IT"/>
        </w:rPr>
        <w:t xml:space="preserve">su </w:t>
      </w:r>
      <w:r w:rsidR="003863AD" w:rsidRPr="003863AD">
        <w:rPr>
          <w:rFonts w:ascii="Arial" w:hAnsi="Arial" w:cs="Arial"/>
          <w:lang w:val="it-IT"/>
        </w:rPr>
        <w:t>EV9, consente a</w:t>
      </w:r>
      <w:r>
        <w:rPr>
          <w:rFonts w:ascii="Arial" w:hAnsi="Arial" w:cs="Arial"/>
          <w:lang w:val="it-IT"/>
        </w:rPr>
        <w:t>gl</w:t>
      </w:r>
      <w:r w:rsidR="003863AD" w:rsidRPr="003863AD">
        <w:rPr>
          <w:rFonts w:ascii="Arial" w:hAnsi="Arial" w:cs="Arial"/>
          <w:lang w:val="it-IT"/>
        </w:rPr>
        <w:t xml:space="preserve">i </w:t>
      </w:r>
      <w:r>
        <w:rPr>
          <w:rFonts w:ascii="Arial" w:hAnsi="Arial" w:cs="Arial"/>
          <w:lang w:val="it-IT"/>
        </w:rPr>
        <w:t>ut</w:t>
      </w:r>
      <w:r w:rsidR="003863AD" w:rsidRPr="003863AD">
        <w:rPr>
          <w:rFonts w:ascii="Arial" w:hAnsi="Arial" w:cs="Arial"/>
          <w:lang w:val="it-IT"/>
        </w:rPr>
        <w:t>enti di alimentare</w:t>
      </w:r>
      <w:r>
        <w:rPr>
          <w:rFonts w:ascii="Arial" w:hAnsi="Arial" w:cs="Arial"/>
          <w:lang w:val="it-IT"/>
        </w:rPr>
        <w:t xml:space="preserve"> </w:t>
      </w:r>
      <w:proofErr w:type="gramStart"/>
      <w:r>
        <w:rPr>
          <w:rFonts w:ascii="Arial" w:hAnsi="Arial" w:cs="Arial"/>
          <w:lang w:val="it-IT"/>
        </w:rPr>
        <w:t>devices</w:t>
      </w:r>
      <w:proofErr w:type="gramEnd"/>
      <w:r>
        <w:rPr>
          <w:rFonts w:ascii="Arial" w:hAnsi="Arial" w:cs="Arial"/>
          <w:lang w:val="it-IT"/>
        </w:rPr>
        <w:t xml:space="preserve"> esterni</w:t>
      </w:r>
      <w:r w:rsidR="003863AD" w:rsidRPr="003863AD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>tramite</w:t>
      </w:r>
      <w:r w:rsidR="003863AD" w:rsidRPr="003863AD">
        <w:rPr>
          <w:rFonts w:ascii="Arial" w:hAnsi="Arial" w:cs="Arial"/>
          <w:lang w:val="it-IT"/>
        </w:rPr>
        <w:t xml:space="preserve"> la batteria </w:t>
      </w:r>
      <w:r>
        <w:rPr>
          <w:rFonts w:ascii="Arial" w:hAnsi="Arial" w:cs="Arial"/>
          <w:lang w:val="it-IT"/>
        </w:rPr>
        <w:t xml:space="preserve">di </w:t>
      </w:r>
      <w:r w:rsidR="003863AD" w:rsidRPr="003863AD">
        <w:rPr>
          <w:rFonts w:ascii="Arial" w:hAnsi="Arial" w:cs="Arial"/>
          <w:lang w:val="it-IT"/>
        </w:rPr>
        <w:t>EV9</w:t>
      </w:r>
      <w:r>
        <w:rPr>
          <w:rFonts w:ascii="Arial" w:hAnsi="Arial" w:cs="Arial"/>
          <w:lang w:val="it-IT"/>
        </w:rPr>
        <w:t>, semplicemente</w:t>
      </w:r>
      <w:r w:rsidR="003863AD" w:rsidRPr="003863AD">
        <w:rPr>
          <w:rFonts w:ascii="Arial" w:hAnsi="Arial" w:cs="Arial"/>
          <w:lang w:val="it-IT"/>
        </w:rPr>
        <w:t xml:space="preserve"> collegando il cavo alla porta di ricarica.</w:t>
      </w:r>
    </w:p>
    <w:p w14:paraId="4E65B65C" w14:textId="77777777" w:rsidR="00755888" w:rsidRPr="003863AD" w:rsidRDefault="00755888" w:rsidP="0059029D">
      <w:pPr>
        <w:spacing w:after="0" w:line="240" w:lineRule="auto"/>
        <w:rPr>
          <w:rFonts w:ascii="Arial" w:hAnsi="Arial" w:cs="Arial"/>
          <w:lang w:val="it-IT"/>
        </w:rPr>
      </w:pPr>
    </w:p>
    <w:p w14:paraId="10F4D320" w14:textId="1762FCF6" w:rsidR="0059029D" w:rsidRPr="006127EB" w:rsidRDefault="003863AD" w:rsidP="0059029D">
      <w:pPr>
        <w:spacing w:after="0" w:line="240" w:lineRule="auto"/>
        <w:rPr>
          <w:rFonts w:ascii="Arial" w:hAnsi="Arial" w:cs="Arial"/>
          <w:lang w:val="it-IT"/>
        </w:rPr>
      </w:pPr>
      <w:r w:rsidRPr="003863AD">
        <w:rPr>
          <w:rFonts w:ascii="Arial" w:hAnsi="Arial" w:cs="Arial"/>
          <w:lang w:val="it-IT"/>
        </w:rPr>
        <w:lastRenderedPageBreak/>
        <w:t>V2B e V2H s</w:t>
      </w:r>
      <w:r w:rsidR="006127EB">
        <w:rPr>
          <w:rFonts w:ascii="Arial" w:hAnsi="Arial" w:cs="Arial"/>
          <w:lang w:val="it-IT"/>
        </w:rPr>
        <w:t>ono due sistemi che consentono ad EV9</w:t>
      </w:r>
      <w:r w:rsidRPr="003863AD">
        <w:rPr>
          <w:rFonts w:ascii="Arial" w:hAnsi="Arial" w:cs="Arial"/>
          <w:lang w:val="it-IT"/>
        </w:rPr>
        <w:t xml:space="preserve"> di alimentare</w:t>
      </w:r>
      <w:r w:rsidR="006127EB">
        <w:rPr>
          <w:rFonts w:ascii="Arial" w:hAnsi="Arial" w:cs="Arial"/>
          <w:lang w:val="it-IT"/>
        </w:rPr>
        <w:t>,</w:t>
      </w:r>
      <w:r w:rsidRPr="003863AD">
        <w:rPr>
          <w:rFonts w:ascii="Arial" w:hAnsi="Arial" w:cs="Arial"/>
          <w:lang w:val="it-IT"/>
        </w:rPr>
        <w:t xml:space="preserve"> </w:t>
      </w:r>
      <w:r w:rsidR="006127EB">
        <w:rPr>
          <w:rFonts w:ascii="Arial" w:hAnsi="Arial" w:cs="Arial"/>
          <w:lang w:val="it-IT"/>
        </w:rPr>
        <w:t xml:space="preserve">addirittura, </w:t>
      </w:r>
      <w:r w:rsidRPr="003863AD">
        <w:rPr>
          <w:rFonts w:ascii="Arial" w:hAnsi="Arial" w:cs="Arial"/>
          <w:lang w:val="it-IT"/>
        </w:rPr>
        <w:t xml:space="preserve">un edificio o </w:t>
      </w:r>
      <w:r w:rsidR="006127EB">
        <w:rPr>
          <w:rFonts w:ascii="Arial" w:hAnsi="Arial" w:cs="Arial"/>
          <w:lang w:val="it-IT"/>
        </w:rPr>
        <w:t>la casa dell’utente</w:t>
      </w:r>
      <w:r w:rsidRPr="003863AD">
        <w:rPr>
          <w:rFonts w:ascii="Arial" w:hAnsi="Arial" w:cs="Arial"/>
          <w:lang w:val="it-IT"/>
        </w:rPr>
        <w:t xml:space="preserve">. V2G </w:t>
      </w:r>
      <w:r w:rsidR="006127EB">
        <w:rPr>
          <w:rFonts w:ascii="Arial" w:hAnsi="Arial" w:cs="Arial"/>
          <w:lang w:val="it-IT"/>
        </w:rPr>
        <w:t xml:space="preserve">è un </w:t>
      </w:r>
      <w:r w:rsidRPr="003863AD">
        <w:rPr>
          <w:rFonts w:ascii="Arial" w:hAnsi="Arial" w:cs="Arial"/>
          <w:lang w:val="it-IT"/>
        </w:rPr>
        <w:t>si</w:t>
      </w:r>
      <w:r w:rsidR="006127EB">
        <w:rPr>
          <w:rFonts w:ascii="Arial" w:hAnsi="Arial" w:cs="Arial"/>
          <w:lang w:val="it-IT"/>
        </w:rPr>
        <w:t>stema che consente al SUV di trasferire</w:t>
      </w:r>
      <w:r w:rsidRPr="003863AD">
        <w:rPr>
          <w:rFonts w:ascii="Arial" w:hAnsi="Arial" w:cs="Arial"/>
          <w:lang w:val="it-IT"/>
        </w:rPr>
        <w:t xml:space="preserve"> </w:t>
      </w:r>
      <w:r w:rsidR="006127EB">
        <w:rPr>
          <w:rFonts w:ascii="Arial" w:hAnsi="Arial" w:cs="Arial"/>
          <w:lang w:val="it-IT"/>
        </w:rPr>
        <w:t>l’</w:t>
      </w:r>
      <w:r w:rsidRPr="003863AD">
        <w:rPr>
          <w:rFonts w:ascii="Arial" w:hAnsi="Arial" w:cs="Arial"/>
          <w:lang w:val="it-IT"/>
        </w:rPr>
        <w:t xml:space="preserve">energia direttamente alla rete, immagazzinando elettricità a basso costo nelle ore non di punta e </w:t>
      </w:r>
      <w:r w:rsidR="006127EB">
        <w:rPr>
          <w:rFonts w:ascii="Arial" w:hAnsi="Arial" w:cs="Arial"/>
          <w:lang w:val="it-IT"/>
        </w:rPr>
        <w:t>ri</w:t>
      </w:r>
      <w:r w:rsidRPr="003863AD">
        <w:rPr>
          <w:rFonts w:ascii="Arial" w:hAnsi="Arial" w:cs="Arial"/>
          <w:lang w:val="it-IT"/>
        </w:rPr>
        <w:t>trasferendola durante i periodi di p</w:t>
      </w:r>
      <w:r w:rsidR="006127EB">
        <w:rPr>
          <w:rFonts w:ascii="Arial" w:hAnsi="Arial" w:cs="Arial"/>
          <w:lang w:val="it-IT"/>
        </w:rPr>
        <w:t>icco</w:t>
      </w:r>
      <w:r w:rsidRPr="003863AD">
        <w:rPr>
          <w:rFonts w:ascii="Arial" w:hAnsi="Arial" w:cs="Arial"/>
          <w:lang w:val="it-IT"/>
        </w:rPr>
        <w:t xml:space="preserve"> della domanda. </w:t>
      </w:r>
      <w:r w:rsidRPr="006127EB">
        <w:rPr>
          <w:rFonts w:ascii="Arial" w:hAnsi="Arial" w:cs="Arial"/>
          <w:lang w:val="it-IT"/>
        </w:rPr>
        <w:t xml:space="preserve">V2B, V2H e V2G verranno </w:t>
      </w:r>
      <w:r w:rsidR="006127EB" w:rsidRPr="006127EB">
        <w:rPr>
          <w:rFonts w:ascii="Arial" w:hAnsi="Arial" w:cs="Arial"/>
          <w:lang w:val="it-IT"/>
        </w:rPr>
        <w:t>introdotti</w:t>
      </w:r>
      <w:r w:rsidR="006127EB">
        <w:rPr>
          <w:rFonts w:ascii="Arial" w:hAnsi="Arial" w:cs="Arial"/>
          <w:lang w:val="it-IT"/>
        </w:rPr>
        <w:t xml:space="preserve"> </w:t>
      </w:r>
      <w:r w:rsidRPr="006127EB">
        <w:rPr>
          <w:rFonts w:ascii="Arial" w:hAnsi="Arial" w:cs="Arial"/>
          <w:lang w:val="it-IT"/>
        </w:rPr>
        <w:t>gradualmente in tutta Europa</w:t>
      </w:r>
      <w:r w:rsidR="006127EB">
        <w:rPr>
          <w:rFonts w:ascii="Arial" w:hAnsi="Arial" w:cs="Arial"/>
          <w:lang w:val="it-IT"/>
        </w:rPr>
        <w:t>.</w:t>
      </w:r>
    </w:p>
    <w:p w14:paraId="1B543DEE" w14:textId="304D7D93" w:rsidR="0059029D" w:rsidRPr="001F7B77" w:rsidRDefault="0059029D" w:rsidP="0059029D">
      <w:pPr>
        <w:pStyle w:val="Titolo3"/>
        <w:spacing w:after="0"/>
        <w:rPr>
          <w:b w:val="0"/>
          <w:bCs w:val="0"/>
          <w:lang w:val="it-IT"/>
        </w:rPr>
      </w:pPr>
      <w:proofErr w:type="spellStart"/>
      <w:r w:rsidRPr="001F7B77">
        <w:rPr>
          <w:lang w:val="it-IT"/>
        </w:rPr>
        <w:t>Kia</w:t>
      </w:r>
      <w:proofErr w:type="spellEnd"/>
      <w:r w:rsidRPr="001F7B77">
        <w:rPr>
          <w:lang w:val="it-IT"/>
        </w:rPr>
        <w:t xml:space="preserve"> EV </w:t>
      </w:r>
      <w:proofErr w:type="spellStart"/>
      <w:r w:rsidRPr="001F7B77">
        <w:rPr>
          <w:lang w:val="it-IT"/>
        </w:rPr>
        <w:t>Route</w:t>
      </w:r>
      <w:proofErr w:type="spellEnd"/>
      <w:r w:rsidRPr="001F7B77">
        <w:rPr>
          <w:lang w:val="it-IT"/>
        </w:rPr>
        <w:t xml:space="preserve"> Planner </w:t>
      </w:r>
      <w:r w:rsidR="006127EB" w:rsidRPr="001F7B77">
        <w:rPr>
          <w:lang w:val="it-IT"/>
        </w:rPr>
        <w:t xml:space="preserve">per una maggiore sicurezza e tranquillità </w:t>
      </w:r>
    </w:p>
    <w:p w14:paraId="55E53285" w14:textId="0344B4F7" w:rsidR="0059029D" w:rsidRPr="003863AD" w:rsidRDefault="003863AD" w:rsidP="0059029D">
      <w:pPr>
        <w:spacing w:after="0" w:line="240" w:lineRule="auto"/>
        <w:rPr>
          <w:rFonts w:ascii="Arial" w:hAnsi="Arial" w:cs="Arial"/>
          <w:lang w:val="it-IT"/>
        </w:rPr>
      </w:pPr>
      <w:r w:rsidRPr="003863AD">
        <w:rPr>
          <w:rFonts w:ascii="Arial" w:hAnsi="Arial" w:cs="Arial"/>
          <w:lang w:val="it-IT"/>
        </w:rPr>
        <w:t>Grazie al</w:t>
      </w:r>
      <w:r w:rsidR="001F7B77">
        <w:rPr>
          <w:rFonts w:ascii="Arial" w:hAnsi="Arial" w:cs="Arial"/>
          <w:lang w:val="it-IT"/>
        </w:rPr>
        <w:t xml:space="preserve"> nuovo</w:t>
      </w:r>
      <w:r w:rsidRPr="003863AD">
        <w:rPr>
          <w:rFonts w:ascii="Arial" w:hAnsi="Arial" w:cs="Arial"/>
          <w:lang w:val="it-IT"/>
        </w:rPr>
        <w:t xml:space="preserve"> </w:t>
      </w:r>
      <w:proofErr w:type="spellStart"/>
      <w:r w:rsidRPr="003863AD">
        <w:rPr>
          <w:rFonts w:ascii="Arial" w:hAnsi="Arial" w:cs="Arial"/>
          <w:lang w:val="it-IT"/>
        </w:rPr>
        <w:t>Kia</w:t>
      </w:r>
      <w:proofErr w:type="spellEnd"/>
      <w:r w:rsidRPr="003863AD">
        <w:rPr>
          <w:rFonts w:ascii="Arial" w:hAnsi="Arial" w:cs="Arial"/>
          <w:lang w:val="it-IT"/>
        </w:rPr>
        <w:t xml:space="preserve"> EV </w:t>
      </w:r>
      <w:proofErr w:type="spellStart"/>
      <w:r w:rsidRPr="003863AD">
        <w:rPr>
          <w:rFonts w:ascii="Arial" w:hAnsi="Arial" w:cs="Arial"/>
          <w:lang w:val="it-IT"/>
        </w:rPr>
        <w:t>Route</w:t>
      </w:r>
      <w:proofErr w:type="spellEnd"/>
      <w:r w:rsidRPr="003863AD">
        <w:rPr>
          <w:rFonts w:ascii="Arial" w:hAnsi="Arial" w:cs="Arial"/>
          <w:lang w:val="it-IT"/>
        </w:rPr>
        <w:t xml:space="preserve"> Planner, </w:t>
      </w:r>
      <w:r w:rsidR="001F7B77">
        <w:rPr>
          <w:rFonts w:ascii="Arial" w:hAnsi="Arial" w:cs="Arial"/>
          <w:lang w:val="it-IT"/>
        </w:rPr>
        <w:t>gl</w:t>
      </w:r>
      <w:r w:rsidRPr="003863AD">
        <w:rPr>
          <w:rFonts w:ascii="Arial" w:hAnsi="Arial" w:cs="Arial"/>
          <w:lang w:val="it-IT"/>
        </w:rPr>
        <w:t xml:space="preserve">i </w:t>
      </w:r>
      <w:r w:rsidR="001F7B77">
        <w:rPr>
          <w:rFonts w:ascii="Arial" w:hAnsi="Arial" w:cs="Arial"/>
          <w:lang w:val="it-IT"/>
        </w:rPr>
        <w:t>ut</w:t>
      </w:r>
      <w:r w:rsidRPr="003863AD">
        <w:rPr>
          <w:rFonts w:ascii="Arial" w:hAnsi="Arial" w:cs="Arial"/>
          <w:lang w:val="it-IT"/>
        </w:rPr>
        <w:t>enti possono</w:t>
      </w:r>
      <w:r w:rsidR="001F7B77">
        <w:rPr>
          <w:rFonts w:ascii="Arial" w:hAnsi="Arial" w:cs="Arial"/>
          <w:lang w:val="it-IT"/>
        </w:rPr>
        <w:t xml:space="preserve"> f</w:t>
      </w:r>
      <w:r w:rsidRPr="003863AD">
        <w:rPr>
          <w:rFonts w:ascii="Arial" w:hAnsi="Arial" w:cs="Arial"/>
          <w:lang w:val="it-IT"/>
        </w:rPr>
        <w:t>are</w:t>
      </w:r>
      <w:r w:rsidR="001F7B77">
        <w:rPr>
          <w:rFonts w:ascii="Arial" w:hAnsi="Arial" w:cs="Arial"/>
          <w:lang w:val="it-IT"/>
        </w:rPr>
        <w:t xml:space="preserve"> a</w:t>
      </w:r>
      <w:r w:rsidRPr="003863AD">
        <w:rPr>
          <w:rFonts w:ascii="Arial" w:hAnsi="Arial" w:cs="Arial"/>
          <w:lang w:val="it-IT"/>
        </w:rPr>
        <w:t xml:space="preserve"> meno </w:t>
      </w:r>
      <w:r w:rsidR="001F7B77">
        <w:rPr>
          <w:rFonts w:ascii="Arial" w:hAnsi="Arial" w:cs="Arial"/>
          <w:lang w:val="it-IT"/>
        </w:rPr>
        <w:t>di preoccuparsi de</w:t>
      </w:r>
      <w:r w:rsidRPr="003863AD">
        <w:rPr>
          <w:rFonts w:ascii="Arial" w:hAnsi="Arial" w:cs="Arial"/>
          <w:lang w:val="it-IT"/>
        </w:rPr>
        <w:t>lla pianificazione del viaggio</w:t>
      </w:r>
      <w:r w:rsidR="001F7B77">
        <w:rPr>
          <w:rFonts w:ascii="Arial" w:hAnsi="Arial" w:cs="Arial"/>
          <w:lang w:val="it-IT"/>
        </w:rPr>
        <w:t>,</w:t>
      </w:r>
      <w:r w:rsidRPr="003863AD">
        <w:rPr>
          <w:rFonts w:ascii="Arial" w:hAnsi="Arial" w:cs="Arial"/>
          <w:lang w:val="it-IT"/>
        </w:rPr>
        <w:t xml:space="preserve"> in </w:t>
      </w:r>
      <w:r w:rsidR="001F7B77">
        <w:rPr>
          <w:rFonts w:ascii="Arial" w:hAnsi="Arial" w:cs="Arial"/>
          <w:lang w:val="it-IT"/>
        </w:rPr>
        <w:t>particolare</w:t>
      </w:r>
      <w:r w:rsidRPr="003863AD">
        <w:rPr>
          <w:rFonts w:ascii="Arial" w:hAnsi="Arial" w:cs="Arial"/>
          <w:lang w:val="it-IT"/>
        </w:rPr>
        <w:t xml:space="preserve"> </w:t>
      </w:r>
      <w:r w:rsidR="001F7B77">
        <w:rPr>
          <w:rFonts w:ascii="Arial" w:hAnsi="Arial" w:cs="Arial"/>
          <w:lang w:val="it-IT"/>
        </w:rPr>
        <w:t>riguardo a</w:t>
      </w:r>
      <w:r w:rsidRPr="003863AD">
        <w:rPr>
          <w:rFonts w:ascii="Arial" w:hAnsi="Arial" w:cs="Arial"/>
          <w:lang w:val="it-IT"/>
        </w:rPr>
        <w:t xml:space="preserve">lla disponibilità dei punti di ricarica. Quando il sistema di navigazione rileva che la carica della batteria non è sufficiente per raggiungere la destinazione </w:t>
      </w:r>
      <w:r w:rsidR="001F7B77">
        <w:rPr>
          <w:rFonts w:ascii="Arial" w:hAnsi="Arial" w:cs="Arial"/>
          <w:lang w:val="it-IT"/>
        </w:rPr>
        <w:t>pre</w:t>
      </w:r>
      <w:r w:rsidRPr="003863AD">
        <w:rPr>
          <w:rFonts w:ascii="Arial" w:hAnsi="Arial" w:cs="Arial"/>
          <w:lang w:val="it-IT"/>
        </w:rPr>
        <w:t>sta</w:t>
      </w:r>
      <w:r w:rsidR="001F7B77">
        <w:rPr>
          <w:rFonts w:ascii="Arial" w:hAnsi="Arial" w:cs="Arial"/>
          <w:lang w:val="it-IT"/>
        </w:rPr>
        <w:t>bili</w:t>
      </w:r>
      <w:r w:rsidRPr="003863AD">
        <w:rPr>
          <w:rFonts w:ascii="Arial" w:hAnsi="Arial" w:cs="Arial"/>
          <w:lang w:val="it-IT"/>
        </w:rPr>
        <w:t xml:space="preserve">ta, consiglia automaticamente </w:t>
      </w:r>
      <w:r w:rsidR="001F7B77">
        <w:rPr>
          <w:rFonts w:ascii="Arial" w:hAnsi="Arial" w:cs="Arial"/>
          <w:lang w:val="it-IT"/>
        </w:rPr>
        <w:t xml:space="preserve">la stazione </w:t>
      </w:r>
      <w:r w:rsidRPr="003863AD">
        <w:rPr>
          <w:rFonts w:ascii="Arial" w:hAnsi="Arial" w:cs="Arial"/>
          <w:lang w:val="it-IT"/>
        </w:rPr>
        <w:t xml:space="preserve">di ricarica </w:t>
      </w:r>
      <w:r w:rsidR="001F7B77">
        <w:rPr>
          <w:rFonts w:ascii="Arial" w:hAnsi="Arial" w:cs="Arial"/>
          <w:lang w:val="it-IT"/>
        </w:rPr>
        <w:t>lungo i</w:t>
      </w:r>
      <w:r w:rsidRPr="003863AD">
        <w:rPr>
          <w:rFonts w:ascii="Arial" w:hAnsi="Arial" w:cs="Arial"/>
          <w:lang w:val="it-IT"/>
        </w:rPr>
        <w:t xml:space="preserve">l percorso pianificato. </w:t>
      </w:r>
      <w:r w:rsidR="001F7B77">
        <w:rPr>
          <w:rFonts w:ascii="Arial" w:hAnsi="Arial" w:cs="Arial"/>
          <w:lang w:val="it-IT"/>
        </w:rPr>
        <w:t>Questo</w:t>
      </w:r>
      <w:r w:rsidRPr="003863AD">
        <w:rPr>
          <w:rFonts w:ascii="Arial" w:hAnsi="Arial" w:cs="Arial"/>
          <w:lang w:val="it-IT"/>
        </w:rPr>
        <w:t xml:space="preserve"> </w:t>
      </w:r>
      <w:r w:rsidR="001F7B77">
        <w:rPr>
          <w:rFonts w:ascii="Arial" w:hAnsi="Arial" w:cs="Arial"/>
          <w:lang w:val="it-IT"/>
        </w:rPr>
        <w:t>sistema</w:t>
      </w:r>
      <w:r w:rsidR="00A21DF1">
        <w:rPr>
          <w:rFonts w:ascii="Arial" w:hAnsi="Arial" w:cs="Arial"/>
          <w:lang w:val="it-IT"/>
        </w:rPr>
        <w:t xml:space="preserve"> contribuisce in concreto alla serenità</w:t>
      </w:r>
      <w:r w:rsidR="001F7B77">
        <w:rPr>
          <w:rFonts w:ascii="Arial" w:hAnsi="Arial" w:cs="Arial"/>
          <w:lang w:val="it-IT"/>
        </w:rPr>
        <w:t xml:space="preserve"> del conducente, poiché indica automaticamente quando, dove </w:t>
      </w:r>
      <w:r w:rsidRPr="003863AD">
        <w:rPr>
          <w:rFonts w:ascii="Arial" w:hAnsi="Arial" w:cs="Arial"/>
          <w:lang w:val="it-IT"/>
        </w:rPr>
        <w:t>e per quanto tempo ricaricare.</w:t>
      </w:r>
    </w:p>
    <w:p w14:paraId="47676744" w14:textId="77777777" w:rsidR="0059029D" w:rsidRPr="003863AD" w:rsidRDefault="0059029D" w:rsidP="0059029D">
      <w:pPr>
        <w:spacing w:after="0" w:line="240" w:lineRule="auto"/>
        <w:rPr>
          <w:rFonts w:ascii="Arial" w:hAnsi="Arial" w:cs="Arial"/>
          <w:lang w:val="it-IT"/>
        </w:rPr>
      </w:pPr>
    </w:p>
    <w:p w14:paraId="64F16F52" w14:textId="10775842" w:rsidR="00994DF5" w:rsidRPr="003863AD" w:rsidRDefault="001F7B77" w:rsidP="0059029D">
      <w:pPr>
        <w:spacing w:after="0" w:line="240" w:lineRule="auto"/>
        <w:rPr>
          <w:rFonts w:ascii="Arial" w:hAnsi="Arial" w:cs="Arial"/>
          <w:lang w:val="it-IT"/>
        </w:rPr>
      </w:pPr>
      <w:r w:rsidRPr="001F7B77">
        <w:rPr>
          <w:rFonts w:ascii="Arial" w:hAnsi="Arial" w:cs="Arial"/>
          <w:lang w:val="it-IT"/>
        </w:rPr>
        <w:t xml:space="preserve">Per </w:t>
      </w:r>
      <w:r>
        <w:rPr>
          <w:rFonts w:ascii="Arial" w:hAnsi="Arial" w:cs="Arial"/>
          <w:lang w:val="it-IT"/>
        </w:rPr>
        <w:t>i</w:t>
      </w:r>
      <w:r w:rsidRPr="001F7B77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percorsi </w:t>
      </w:r>
      <w:r w:rsidR="00A21DF1">
        <w:rPr>
          <w:rFonts w:ascii="Arial" w:hAnsi="Arial" w:cs="Arial"/>
          <w:lang w:val="it-IT"/>
        </w:rPr>
        <w:t xml:space="preserve">affrontati </w:t>
      </w:r>
      <w:r>
        <w:rPr>
          <w:rFonts w:ascii="Arial" w:hAnsi="Arial" w:cs="Arial"/>
          <w:lang w:val="it-IT"/>
        </w:rPr>
        <w:t>in zone dal clima molto freddo</w:t>
      </w:r>
      <w:r w:rsidR="003863AD" w:rsidRPr="003863AD">
        <w:rPr>
          <w:rFonts w:ascii="Arial" w:hAnsi="Arial" w:cs="Arial"/>
          <w:lang w:val="it-IT"/>
        </w:rPr>
        <w:t xml:space="preserve"> questa funzione </w:t>
      </w:r>
      <w:r>
        <w:rPr>
          <w:rFonts w:ascii="Arial" w:hAnsi="Arial" w:cs="Arial"/>
          <w:lang w:val="it-IT"/>
        </w:rPr>
        <w:t xml:space="preserve">opera </w:t>
      </w:r>
      <w:r w:rsidR="003863AD" w:rsidRPr="003863AD">
        <w:rPr>
          <w:rFonts w:ascii="Arial" w:hAnsi="Arial" w:cs="Arial"/>
          <w:lang w:val="it-IT"/>
        </w:rPr>
        <w:t>insieme al condizionamento della batteria</w:t>
      </w:r>
      <w:r>
        <w:rPr>
          <w:rFonts w:ascii="Arial" w:hAnsi="Arial" w:cs="Arial"/>
          <w:lang w:val="it-IT"/>
        </w:rPr>
        <w:t>,</w:t>
      </w:r>
      <w:r w:rsidR="003863AD" w:rsidRPr="003863AD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>al fine di</w:t>
      </w:r>
      <w:r w:rsidR="003863AD" w:rsidRPr="003863AD">
        <w:rPr>
          <w:rFonts w:ascii="Arial" w:hAnsi="Arial" w:cs="Arial"/>
          <w:lang w:val="it-IT"/>
        </w:rPr>
        <w:t xml:space="preserve"> preriscaldar</w:t>
      </w:r>
      <w:r>
        <w:rPr>
          <w:rFonts w:ascii="Arial" w:hAnsi="Arial" w:cs="Arial"/>
          <w:lang w:val="it-IT"/>
        </w:rPr>
        <w:t>la</w:t>
      </w:r>
      <w:r w:rsidR="003863AD" w:rsidRPr="003863AD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fino </w:t>
      </w:r>
      <w:r w:rsidR="003863AD" w:rsidRPr="003863AD">
        <w:rPr>
          <w:rFonts w:ascii="Arial" w:hAnsi="Arial" w:cs="Arial"/>
          <w:lang w:val="it-IT"/>
        </w:rPr>
        <w:t>alla temperatura di ricarica ottimale</w:t>
      </w:r>
      <w:r>
        <w:rPr>
          <w:rFonts w:ascii="Arial" w:hAnsi="Arial" w:cs="Arial"/>
          <w:lang w:val="it-IT"/>
        </w:rPr>
        <w:t>,</w:t>
      </w:r>
      <w:r w:rsidR="003863AD" w:rsidRPr="003863AD">
        <w:rPr>
          <w:rFonts w:ascii="Arial" w:hAnsi="Arial" w:cs="Arial"/>
          <w:lang w:val="it-IT"/>
        </w:rPr>
        <w:t xml:space="preserve"> prima </w:t>
      </w:r>
      <w:r>
        <w:rPr>
          <w:rFonts w:ascii="Arial" w:hAnsi="Arial" w:cs="Arial"/>
          <w:lang w:val="it-IT"/>
        </w:rPr>
        <w:t xml:space="preserve">di </w:t>
      </w:r>
      <w:r w:rsidR="003863AD" w:rsidRPr="003863AD">
        <w:rPr>
          <w:rFonts w:ascii="Arial" w:hAnsi="Arial" w:cs="Arial"/>
          <w:lang w:val="it-IT"/>
        </w:rPr>
        <w:t>raggiung</w:t>
      </w:r>
      <w:r>
        <w:rPr>
          <w:rFonts w:ascii="Arial" w:hAnsi="Arial" w:cs="Arial"/>
          <w:lang w:val="it-IT"/>
        </w:rPr>
        <w:t>ere</w:t>
      </w:r>
      <w:r w:rsidR="003863AD" w:rsidRPr="003863AD">
        <w:rPr>
          <w:rFonts w:ascii="Arial" w:hAnsi="Arial" w:cs="Arial"/>
          <w:lang w:val="it-IT"/>
        </w:rPr>
        <w:t xml:space="preserve"> la stazione</w:t>
      </w:r>
      <w:r>
        <w:rPr>
          <w:rFonts w:ascii="Arial" w:hAnsi="Arial" w:cs="Arial"/>
          <w:lang w:val="it-IT"/>
        </w:rPr>
        <w:t xml:space="preserve"> di rifornimento</w:t>
      </w:r>
      <w:r w:rsidR="003863AD" w:rsidRPr="003863AD">
        <w:rPr>
          <w:rFonts w:ascii="Arial" w:hAnsi="Arial" w:cs="Arial"/>
          <w:lang w:val="it-IT"/>
        </w:rPr>
        <w:t xml:space="preserve">. </w:t>
      </w:r>
      <w:r>
        <w:rPr>
          <w:rFonts w:ascii="Arial" w:hAnsi="Arial" w:cs="Arial"/>
          <w:lang w:val="it-IT"/>
        </w:rPr>
        <w:t>In questo modo si</w:t>
      </w:r>
      <w:r w:rsidR="003863AD" w:rsidRPr="003863AD">
        <w:rPr>
          <w:rFonts w:ascii="Arial" w:hAnsi="Arial" w:cs="Arial"/>
          <w:lang w:val="it-IT"/>
        </w:rPr>
        <w:t xml:space="preserve"> </w:t>
      </w:r>
      <w:r w:rsidR="00A21DF1">
        <w:rPr>
          <w:rFonts w:ascii="Arial" w:hAnsi="Arial" w:cs="Arial"/>
          <w:lang w:val="it-IT"/>
        </w:rPr>
        <w:t>permet</w:t>
      </w:r>
      <w:r w:rsidR="003863AD" w:rsidRPr="003863AD">
        <w:rPr>
          <w:rFonts w:ascii="Arial" w:hAnsi="Arial" w:cs="Arial"/>
          <w:lang w:val="it-IT"/>
        </w:rPr>
        <w:t xml:space="preserve">te di </w:t>
      </w:r>
      <w:r>
        <w:rPr>
          <w:rFonts w:ascii="Arial" w:hAnsi="Arial" w:cs="Arial"/>
          <w:lang w:val="it-IT"/>
        </w:rPr>
        <w:t>poter sempre utilizz</w:t>
      </w:r>
      <w:r w:rsidR="003863AD" w:rsidRPr="003863AD">
        <w:rPr>
          <w:rFonts w:ascii="Arial" w:hAnsi="Arial" w:cs="Arial"/>
          <w:lang w:val="it-IT"/>
        </w:rPr>
        <w:t xml:space="preserve">are la ricarica ultraveloce, indipendentemente dalle </w:t>
      </w:r>
      <w:r>
        <w:rPr>
          <w:rFonts w:ascii="Arial" w:hAnsi="Arial" w:cs="Arial"/>
          <w:lang w:val="it-IT"/>
        </w:rPr>
        <w:t>temperature esterne</w:t>
      </w:r>
      <w:r w:rsidR="003863AD" w:rsidRPr="003863AD">
        <w:rPr>
          <w:rFonts w:ascii="Arial" w:hAnsi="Arial" w:cs="Arial"/>
          <w:lang w:val="it-IT"/>
        </w:rPr>
        <w:t>.</w:t>
      </w:r>
    </w:p>
    <w:p w14:paraId="5C128F25" w14:textId="5724ACD2" w:rsidR="009F4EB2" w:rsidRPr="003221F0" w:rsidRDefault="009F4EB2" w:rsidP="009F4EB2">
      <w:pPr>
        <w:pStyle w:val="Titolo1"/>
        <w:spacing w:after="0"/>
        <w:rPr>
          <w:lang w:val="it-IT"/>
        </w:rPr>
      </w:pPr>
      <w:r w:rsidRPr="003221F0">
        <w:rPr>
          <w:lang w:val="it-IT"/>
        </w:rPr>
        <w:t>Ride &amp; Handling</w:t>
      </w:r>
      <w:r w:rsidR="000552B9" w:rsidRPr="003221F0">
        <w:rPr>
          <w:lang w:val="it-IT"/>
        </w:rPr>
        <w:t xml:space="preserve">: </w:t>
      </w:r>
      <w:r w:rsidR="003221F0" w:rsidRPr="003221F0">
        <w:rPr>
          <w:lang w:val="it-IT"/>
        </w:rPr>
        <w:t>il p</w:t>
      </w:r>
      <w:r w:rsidR="001F7B77" w:rsidRPr="003221F0">
        <w:rPr>
          <w:lang w:val="it-IT"/>
        </w:rPr>
        <w:t xml:space="preserve">erfetto equilibrio tra </w:t>
      </w:r>
      <w:r w:rsidR="000552B9" w:rsidRPr="003221F0">
        <w:rPr>
          <w:lang w:val="it-IT"/>
        </w:rPr>
        <w:t xml:space="preserve">performance </w:t>
      </w:r>
      <w:r w:rsidR="001F7B77" w:rsidRPr="003221F0">
        <w:rPr>
          <w:lang w:val="it-IT"/>
        </w:rPr>
        <w:t>e</w:t>
      </w:r>
      <w:r w:rsidR="000552B9" w:rsidRPr="003221F0">
        <w:rPr>
          <w:lang w:val="it-IT"/>
        </w:rPr>
        <w:t xml:space="preserve"> comfort</w:t>
      </w:r>
    </w:p>
    <w:p w14:paraId="548253FA" w14:textId="5E3B19E7" w:rsidR="008A0328" w:rsidRPr="003863AD" w:rsidRDefault="003863AD" w:rsidP="00CC1E1F">
      <w:pPr>
        <w:rPr>
          <w:rFonts w:ascii="Arial" w:hAnsi="Arial" w:cs="Arial"/>
          <w:lang w:val="it-IT"/>
        </w:rPr>
      </w:pPr>
      <w:proofErr w:type="spellStart"/>
      <w:r w:rsidRPr="003863AD">
        <w:rPr>
          <w:rFonts w:ascii="Arial" w:hAnsi="Arial" w:cs="Arial"/>
          <w:lang w:val="it-IT"/>
        </w:rPr>
        <w:t>Kia</w:t>
      </w:r>
      <w:proofErr w:type="spellEnd"/>
      <w:r w:rsidRPr="003863AD">
        <w:rPr>
          <w:rFonts w:ascii="Arial" w:hAnsi="Arial" w:cs="Arial"/>
          <w:lang w:val="it-IT"/>
        </w:rPr>
        <w:t xml:space="preserve"> EV9 è un vero SUV, in grado di affrontare</w:t>
      </w:r>
      <w:r w:rsidR="003221F0">
        <w:rPr>
          <w:rFonts w:ascii="Arial" w:hAnsi="Arial" w:cs="Arial"/>
          <w:lang w:val="it-IT"/>
        </w:rPr>
        <w:t xml:space="preserve"> anche i terreni più</w:t>
      </w:r>
      <w:r w:rsidRPr="003863AD">
        <w:rPr>
          <w:rFonts w:ascii="Arial" w:hAnsi="Arial" w:cs="Arial"/>
          <w:lang w:val="it-IT"/>
        </w:rPr>
        <w:t xml:space="preserve"> impegnativi</w:t>
      </w:r>
      <w:r w:rsidR="003221F0">
        <w:rPr>
          <w:rFonts w:ascii="Arial" w:hAnsi="Arial" w:cs="Arial"/>
          <w:lang w:val="it-IT"/>
        </w:rPr>
        <w:t>,</w:t>
      </w:r>
      <w:r w:rsidRPr="003863AD">
        <w:rPr>
          <w:rFonts w:ascii="Arial" w:hAnsi="Arial" w:cs="Arial"/>
          <w:lang w:val="it-IT"/>
        </w:rPr>
        <w:t xml:space="preserve"> </w:t>
      </w:r>
      <w:r w:rsidR="005356C1" w:rsidRPr="00A21DF1">
        <w:rPr>
          <w:rFonts w:ascii="Arial" w:hAnsi="Arial" w:cs="Arial"/>
          <w:color w:val="000000" w:themeColor="text1"/>
          <w:lang w:val="it-IT"/>
        </w:rPr>
        <w:t xml:space="preserve">senza </w:t>
      </w:r>
      <w:r w:rsidR="00A21DF1">
        <w:rPr>
          <w:rFonts w:ascii="Arial" w:hAnsi="Arial" w:cs="Arial"/>
          <w:color w:val="000000" w:themeColor="text1"/>
          <w:lang w:val="it-IT"/>
        </w:rPr>
        <w:t xml:space="preserve">andare a </w:t>
      </w:r>
      <w:r w:rsidR="005356C1" w:rsidRPr="00A21DF1">
        <w:rPr>
          <w:rFonts w:ascii="Arial" w:hAnsi="Arial" w:cs="Arial"/>
          <w:color w:val="000000" w:themeColor="text1"/>
          <w:lang w:val="it-IT"/>
        </w:rPr>
        <w:t>compromettere il piacere di guida</w:t>
      </w:r>
      <w:r w:rsidRPr="003863AD">
        <w:rPr>
          <w:rFonts w:ascii="Arial" w:hAnsi="Arial" w:cs="Arial"/>
          <w:lang w:val="it-IT"/>
        </w:rPr>
        <w:t xml:space="preserve">. È </w:t>
      </w:r>
      <w:r w:rsidR="005356C1">
        <w:rPr>
          <w:rFonts w:ascii="Arial" w:hAnsi="Arial" w:cs="Arial"/>
          <w:lang w:val="it-IT"/>
        </w:rPr>
        <w:t>stato progettato ricercando</w:t>
      </w:r>
      <w:r w:rsidRPr="003863AD">
        <w:rPr>
          <w:rFonts w:ascii="Arial" w:hAnsi="Arial" w:cs="Arial"/>
          <w:lang w:val="it-IT"/>
        </w:rPr>
        <w:t xml:space="preserve"> il perfetto equilibrio tra prestazioni e comfort, </w:t>
      </w:r>
      <w:r w:rsidR="00A21DF1">
        <w:rPr>
          <w:rFonts w:ascii="Arial" w:hAnsi="Arial" w:cs="Arial"/>
          <w:lang w:val="it-IT"/>
        </w:rPr>
        <w:t>distinguendosi</w:t>
      </w:r>
      <w:r w:rsidRPr="003863AD">
        <w:rPr>
          <w:rFonts w:ascii="Arial" w:hAnsi="Arial" w:cs="Arial"/>
          <w:lang w:val="it-IT"/>
        </w:rPr>
        <w:t xml:space="preserve"> </w:t>
      </w:r>
      <w:r w:rsidR="00A21DF1">
        <w:rPr>
          <w:rFonts w:ascii="Arial" w:hAnsi="Arial" w:cs="Arial"/>
          <w:lang w:val="it-IT"/>
        </w:rPr>
        <w:t>come una del</w:t>
      </w:r>
      <w:r w:rsidRPr="003863AD">
        <w:rPr>
          <w:rFonts w:ascii="Arial" w:hAnsi="Arial" w:cs="Arial"/>
          <w:lang w:val="it-IT"/>
        </w:rPr>
        <w:t>le migliori del suo segmento</w:t>
      </w:r>
      <w:r w:rsidR="00A21DF1">
        <w:rPr>
          <w:rFonts w:ascii="Arial" w:hAnsi="Arial" w:cs="Arial"/>
          <w:lang w:val="it-IT"/>
        </w:rPr>
        <w:t xml:space="preserve"> in quanto a performances di guida</w:t>
      </w:r>
      <w:r w:rsidRPr="003863AD">
        <w:rPr>
          <w:rFonts w:ascii="Arial" w:hAnsi="Arial" w:cs="Arial"/>
          <w:lang w:val="it-IT"/>
        </w:rPr>
        <w:t xml:space="preserve">. </w:t>
      </w:r>
      <w:r w:rsidR="005356C1">
        <w:rPr>
          <w:rFonts w:ascii="Arial" w:hAnsi="Arial" w:cs="Arial"/>
          <w:lang w:val="it-IT"/>
        </w:rPr>
        <w:t xml:space="preserve">Su strada EV9 si </w:t>
      </w:r>
      <w:r w:rsidR="00A21DF1">
        <w:rPr>
          <w:rFonts w:ascii="Arial" w:hAnsi="Arial" w:cs="Arial"/>
          <w:lang w:val="it-IT"/>
        </w:rPr>
        <w:t>caratterizza</w:t>
      </w:r>
      <w:r w:rsidR="005356C1">
        <w:rPr>
          <w:rFonts w:ascii="Arial" w:hAnsi="Arial" w:cs="Arial"/>
          <w:lang w:val="it-IT"/>
        </w:rPr>
        <w:t xml:space="preserve"> per </w:t>
      </w:r>
      <w:proofErr w:type="spellStart"/>
      <w:r w:rsidR="005356C1">
        <w:rPr>
          <w:rFonts w:ascii="Arial" w:hAnsi="Arial" w:cs="Arial"/>
          <w:lang w:val="it-IT"/>
        </w:rPr>
        <w:t>l’handling</w:t>
      </w:r>
      <w:proofErr w:type="spellEnd"/>
      <w:r w:rsidRPr="003863AD">
        <w:rPr>
          <w:rFonts w:ascii="Arial" w:hAnsi="Arial" w:cs="Arial"/>
          <w:lang w:val="it-IT"/>
        </w:rPr>
        <w:t xml:space="preserve"> predittiv</w:t>
      </w:r>
      <w:r w:rsidR="005356C1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 xml:space="preserve"> ma sicur</w:t>
      </w:r>
      <w:r w:rsidR="005356C1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 xml:space="preserve">, </w:t>
      </w:r>
      <w:r w:rsidR="005356C1">
        <w:rPr>
          <w:rFonts w:ascii="Arial" w:hAnsi="Arial" w:cs="Arial"/>
          <w:lang w:val="it-IT"/>
        </w:rPr>
        <w:t>per l</w:t>
      </w:r>
      <w:r w:rsidRPr="003863AD">
        <w:rPr>
          <w:rFonts w:ascii="Arial" w:hAnsi="Arial" w:cs="Arial"/>
          <w:lang w:val="it-IT"/>
        </w:rPr>
        <w:t xml:space="preserve">o sterzo </w:t>
      </w:r>
      <w:r w:rsidR="00234344">
        <w:rPr>
          <w:rFonts w:ascii="Arial" w:hAnsi="Arial" w:cs="Arial"/>
          <w:lang w:val="it-IT"/>
        </w:rPr>
        <w:t>preciso</w:t>
      </w:r>
      <w:r w:rsidRPr="003863AD">
        <w:rPr>
          <w:rFonts w:ascii="Arial" w:hAnsi="Arial" w:cs="Arial"/>
          <w:lang w:val="it-IT"/>
        </w:rPr>
        <w:t xml:space="preserve"> e </w:t>
      </w:r>
      <w:r w:rsidR="00234344">
        <w:rPr>
          <w:rFonts w:ascii="Arial" w:hAnsi="Arial" w:cs="Arial"/>
          <w:lang w:val="it-IT"/>
        </w:rPr>
        <w:t>sensibile</w:t>
      </w:r>
      <w:r w:rsidRPr="003863AD">
        <w:rPr>
          <w:rFonts w:ascii="Arial" w:hAnsi="Arial" w:cs="Arial"/>
          <w:lang w:val="it-IT"/>
        </w:rPr>
        <w:t xml:space="preserve"> e </w:t>
      </w:r>
      <w:r w:rsidR="005356C1">
        <w:rPr>
          <w:rFonts w:ascii="Arial" w:hAnsi="Arial" w:cs="Arial"/>
          <w:lang w:val="it-IT"/>
        </w:rPr>
        <w:t xml:space="preserve">per </w:t>
      </w:r>
      <w:r w:rsidRPr="003863AD">
        <w:rPr>
          <w:rFonts w:ascii="Arial" w:hAnsi="Arial" w:cs="Arial"/>
          <w:lang w:val="it-IT"/>
        </w:rPr>
        <w:t>una guidabilità dolce ed equilibrata.</w:t>
      </w:r>
    </w:p>
    <w:p w14:paraId="19674F60" w14:textId="1D7F8720" w:rsidR="004A53B9" w:rsidRPr="003863AD" w:rsidRDefault="00924FC6" w:rsidP="00CC1E1F">
      <w:pPr>
        <w:rPr>
          <w:rFonts w:ascii="Arial" w:hAnsi="Arial" w:cs="Arial"/>
          <w:lang w:val="it-IT"/>
        </w:rPr>
      </w:pPr>
      <w:r w:rsidRPr="00924FC6">
        <w:rPr>
          <w:rFonts w:ascii="Arial" w:hAnsi="Arial" w:cs="Arial"/>
          <w:lang w:val="it-IT"/>
        </w:rPr>
        <w:t>Su</w:t>
      </w:r>
      <w:r w:rsidR="003863AD" w:rsidRPr="00924FC6">
        <w:rPr>
          <w:rFonts w:ascii="Arial" w:hAnsi="Arial" w:cs="Arial"/>
          <w:lang w:val="it-IT"/>
        </w:rPr>
        <w:t xml:space="preserve"> </w:t>
      </w:r>
      <w:r w:rsidR="005356C1" w:rsidRPr="00924FC6">
        <w:rPr>
          <w:rFonts w:ascii="Arial" w:hAnsi="Arial" w:cs="Arial"/>
          <w:lang w:val="it-IT"/>
        </w:rPr>
        <w:t xml:space="preserve">EV9 </w:t>
      </w:r>
      <w:r>
        <w:rPr>
          <w:rFonts w:ascii="Arial" w:hAnsi="Arial" w:cs="Arial"/>
          <w:lang w:val="it-IT"/>
        </w:rPr>
        <w:t>sono disponibili</w:t>
      </w:r>
      <w:r w:rsidR="003863AD" w:rsidRPr="00924FC6">
        <w:rPr>
          <w:rFonts w:ascii="Arial" w:hAnsi="Arial" w:cs="Arial"/>
          <w:lang w:val="it-IT"/>
        </w:rPr>
        <w:t xml:space="preserve"> quattro diverse modalità di guida</w:t>
      </w:r>
      <w:r>
        <w:rPr>
          <w:rFonts w:ascii="Arial" w:hAnsi="Arial" w:cs="Arial"/>
          <w:lang w:val="it-IT"/>
        </w:rPr>
        <w:t>,</w:t>
      </w:r>
      <w:r w:rsidR="003863AD" w:rsidRPr="00924FC6">
        <w:rPr>
          <w:rFonts w:ascii="Arial" w:hAnsi="Arial" w:cs="Arial"/>
          <w:lang w:val="it-IT"/>
        </w:rPr>
        <w:t xml:space="preserve"> per </w:t>
      </w:r>
      <w:r>
        <w:rPr>
          <w:rFonts w:ascii="Arial" w:hAnsi="Arial" w:cs="Arial"/>
          <w:lang w:val="it-IT"/>
        </w:rPr>
        <w:t>rispondere in modo puntuale</w:t>
      </w:r>
      <w:r w:rsidR="003863AD" w:rsidRPr="00924FC6">
        <w:rPr>
          <w:rFonts w:ascii="Arial" w:hAnsi="Arial" w:cs="Arial"/>
          <w:lang w:val="it-IT"/>
        </w:rPr>
        <w:t xml:space="preserve"> alle preferenze del conducente e alle</w:t>
      </w:r>
      <w:r>
        <w:rPr>
          <w:rFonts w:ascii="Arial" w:hAnsi="Arial" w:cs="Arial"/>
          <w:lang w:val="it-IT"/>
        </w:rPr>
        <w:t xml:space="preserve"> diverse circostanze</w:t>
      </w:r>
      <w:r w:rsidR="003863AD" w:rsidRPr="00924FC6">
        <w:rPr>
          <w:rFonts w:ascii="Arial" w:hAnsi="Arial" w:cs="Arial"/>
          <w:lang w:val="it-IT"/>
        </w:rPr>
        <w:t xml:space="preserve"> di guida. </w:t>
      </w:r>
      <w:r>
        <w:rPr>
          <w:rFonts w:ascii="Arial" w:hAnsi="Arial" w:cs="Arial"/>
          <w:lang w:val="it-IT"/>
        </w:rPr>
        <w:t xml:space="preserve">I quattro “drive </w:t>
      </w:r>
      <w:proofErr w:type="spellStart"/>
      <w:r>
        <w:rPr>
          <w:rFonts w:ascii="Arial" w:hAnsi="Arial" w:cs="Arial"/>
          <w:lang w:val="it-IT"/>
        </w:rPr>
        <w:t>modes</w:t>
      </w:r>
      <w:proofErr w:type="spellEnd"/>
      <w:r>
        <w:rPr>
          <w:rFonts w:ascii="Arial" w:hAnsi="Arial" w:cs="Arial"/>
          <w:lang w:val="it-IT"/>
        </w:rPr>
        <w:t>” comprend</w:t>
      </w:r>
      <w:r w:rsidR="003863AD" w:rsidRPr="003863AD">
        <w:rPr>
          <w:rFonts w:ascii="Arial" w:hAnsi="Arial" w:cs="Arial"/>
          <w:lang w:val="it-IT"/>
        </w:rPr>
        <w:t xml:space="preserve">ono: Eco, </w:t>
      </w:r>
      <w:r>
        <w:rPr>
          <w:rFonts w:ascii="Arial" w:hAnsi="Arial" w:cs="Arial"/>
          <w:lang w:val="it-IT"/>
        </w:rPr>
        <w:t xml:space="preserve">modalità </w:t>
      </w:r>
      <w:r w:rsidR="003863AD" w:rsidRPr="003863AD">
        <w:rPr>
          <w:rFonts w:ascii="Arial" w:hAnsi="Arial" w:cs="Arial"/>
          <w:lang w:val="it-IT"/>
        </w:rPr>
        <w:t xml:space="preserve">che massimizza l'efficienza; Sport, che </w:t>
      </w:r>
      <w:r>
        <w:rPr>
          <w:rFonts w:ascii="Arial" w:hAnsi="Arial" w:cs="Arial"/>
          <w:lang w:val="it-IT"/>
        </w:rPr>
        <w:t>increment</w:t>
      </w:r>
      <w:r w:rsidR="003863AD" w:rsidRPr="003863AD">
        <w:rPr>
          <w:rFonts w:ascii="Arial" w:hAnsi="Arial" w:cs="Arial"/>
          <w:lang w:val="it-IT"/>
        </w:rPr>
        <w:t xml:space="preserve">a la curva di potenza per </w:t>
      </w:r>
      <w:r>
        <w:rPr>
          <w:rFonts w:ascii="Arial" w:hAnsi="Arial" w:cs="Arial"/>
          <w:lang w:val="it-IT"/>
        </w:rPr>
        <w:t>prestazioni brillanti</w:t>
      </w:r>
      <w:r w:rsidR="003863AD" w:rsidRPr="003863AD">
        <w:rPr>
          <w:rFonts w:ascii="Arial" w:hAnsi="Arial" w:cs="Arial"/>
          <w:lang w:val="it-IT"/>
        </w:rPr>
        <w:t xml:space="preserve">; </w:t>
      </w:r>
      <w:proofErr w:type="spellStart"/>
      <w:r w:rsidR="003863AD" w:rsidRPr="003863AD">
        <w:rPr>
          <w:rFonts w:ascii="Arial" w:hAnsi="Arial" w:cs="Arial"/>
          <w:lang w:val="it-IT"/>
        </w:rPr>
        <w:t>Normal</w:t>
      </w:r>
      <w:proofErr w:type="spellEnd"/>
      <w:r w:rsidR="003863AD" w:rsidRPr="003863AD">
        <w:rPr>
          <w:rFonts w:ascii="Arial" w:hAnsi="Arial" w:cs="Arial"/>
          <w:lang w:val="it-IT"/>
        </w:rPr>
        <w:t xml:space="preserve">, </w:t>
      </w:r>
      <w:r>
        <w:rPr>
          <w:rFonts w:ascii="Arial" w:hAnsi="Arial" w:cs="Arial"/>
          <w:lang w:val="it-IT"/>
        </w:rPr>
        <w:t xml:space="preserve">modalità volta a ottimizzare </w:t>
      </w:r>
      <w:r w:rsidR="003863AD" w:rsidRPr="003863AD">
        <w:rPr>
          <w:rFonts w:ascii="Arial" w:hAnsi="Arial" w:cs="Arial"/>
          <w:lang w:val="it-IT"/>
        </w:rPr>
        <w:t xml:space="preserve">l'equilibrio tra prestazioni ed efficienza; </w:t>
      </w:r>
      <w:r>
        <w:rPr>
          <w:rFonts w:ascii="Arial" w:hAnsi="Arial" w:cs="Arial"/>
          <w:lang w:val="it-IT"/>
        </w:rPr>
        <w:t>infine,</w:t>
      </w:r>
      <w:r w:rsidR="003863AD" w:rsidRPr="003863AD">
        <w:rPr>
          <w:rFonts w:ascii="Arial" w:hAnsi="Arial" w:cs="Arial"/>
          <w:lang w:val="it-IT"/>
        </w:rPr>
        <w:t xml:space="preserve"> My Drive, </w:t>
      </w:r>
      <w:r>
        <w:rPr>
          <w:rFonts w:ascii="Arial" w:hAnsi="Arial" w:cs="Arial"/>
          <w:lang w:val="it-IT"/>
        </w:rPr>
        <w:t>che permette al guidatore di impostare la modalità di guida secondo le proprie personali preferenze</w:t>
      </w:r>
      <w:r w:rsidR="003863AD" w:rsidRPr="003863AD">
        <w:rPr>
          <w:rFonts w:ascii="Arial" w:hAnsi="Arial" w:cs="Arial"/>
          <w:lang w:val="it-IT"/>
        </w:rPr>
        <w:t>.</w:t>
      </w:r>
    </w:p>
    <w:p w14:paraId="34C44DCB" w14:textId="07FB867D" w:rsidR="000B4725" w:rsidRPr="003863AD" w:rsidRDefault="003863AD" w:rsidP="00CC1E1F">
      <w:pPr>
        <w:rPr>
          <w:rFonts w:ascii="Arial" w:hAnsi="Arial" w:cs="Arial"/>
          <w:lang w:val="it-IT"/>
        </w:rPr>
      </w:pPr>
      <w:r w:rsidRPr="003863AD">
        <w:rPr>
          <w:rFonts w:ascii="Arial" w:hAnsi="Arial" w:cs="Arial"/>
          <w:lang w:val="it-IT"/>
        </w:rPr>
        <w:t>Nell</w:t>
      </w:r>
      <w:r w:rsidR="000C0A0A">
        <w:rPr>
          <w:rFonts w:ascii="Arial" w:hAnsi="Arial" w:cs="Arial"/>
          <w:lang w:val="it-IT"/>
        </w:rPr>
        <w:t xml:space="preserve">’uso </w:t>
      </w:r>
      <w:r w:rsidRPr="003863AD">
        <w:rPr>
          <w:rFonts w:ascii="Arial" w:hAnsi="Arial" w:cs="Arial"/>
          <w:lang w:val="it-IT"/>
        </w:rPr>
        <w:t>quotidian</w:t>
      </w:r>
      <w:r w:rsidR="000C0A0A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 xml:space="preserve">, la nuova sospensione Multi-Link </w:t>
      </w:r>
      <w:r w:rsidR="00924FC6">
        <w:rPr>
          <w:rFonts w:ascii="Arial" w:hAnsi="Arial" w:cs="Arial"/>
          <w:lang w:val="it-IT"/>
        </w:rPr>
        <w:t>assicura</w:t>
      </w:r>
      <w:r w:rsidRPr="003863AD">
        <w:rPr>
          <w:rFonts w:ascii="Arial" w:hAnsi="Arial" w:cs="Arial"/>
          <w:lang w:val="it-IT"/>
        </w:rPr>
        <w:t xml:space="preserve"> una guida fluida e confortevole</w:t>
      </w:r>
      <w:r w:rsidR="005C7A88">
        <w:rPr>
          <w:rFonts w:ascii="Arial" w:hAnsi="Arial" w:cs="Arial"/>
          <w:lang w:val="it-IT"/>
        </w:rPr>
        <w:t>,</w:t>
      </w:r>
      <w:r w:rsidR="000C0A0A">
        <w:rPr>
          <w:rFonts w:ascii="Arial" w:hAnsi="Arial" w:cs="Arial"/>
          <w:lang w:val="it-IT"/>
        </w:rPr>
        <w:t xml:space="preserve"> </w:t>
      </w:r>
      <w:r w:rsidR="005C7A88">
        <w:rPr>
          <w:rFonts w:ascii="Arial" w:hAnsi="Arial" w:cs="Arial"/>
          <w:lang w:val="it-IT"/>
        </w:rPr>
        <w:t>complic</w:t>
      </w:r>
      <w:r w:rsidRPr="003863AD">
        <w:rPr>
          <w:rFonts w:ascii="Arial" w:hAnsi="Arial" w:cs="Arial"/>
          <w:lang w:val="it-IT"/>
        </w:rPr>
        <w:t xml:space="preserve">e </w:t>
      </w:r>
      <w:r w:rsidR="00234344">
        <w:rPr>
          <w:rFonts w:ascii="Arial" w:hAnsi="Arial" w:cs="Arial"/>
          <w:lang w:val="it-IT"/>
        </w:rPr>
        <w:t>l’asse posteriore</w:t>
      </w:r>
      <w:r w:rsidRPr="003863AD">
        <w:rPr>
          <w:rFonts w:ascii="Arial" w:hAnsi="Arial" w:cs="Arial"/>
          <w:lang w:val="it-IT"/>
        </w:rPr>
        <w:t xml:space="preserve"> autolivellante </w:t>
      </w:r>
      <w:r w:rsidR="005C7A88">
        <w:rPr>
          <w:rFonts w:ascii="Arial" w:hAnsi="Arial" w:cs="Arial"/>
          <w:lang w:val="it-IT"/>
        </w:rPr>
        <w:t xml:space="preserve">che </w:t>
      </w:r>
      <w:r w:rsidRPr="003863AD">
        <w:rPr>
          <w:rFonts w:ascii="Arial" w:hAnsi="Arial" w:cs="Arial"/>
          <w:lang w:val="it-IT"/>
        </w:rPr>
        <w:t xml:space="preserve">migliora sia le prestazioni di guida </w:t>
      </w:r>
      <w:r w:rsidR="00924FC6">
        <w:rPr>
          <w:rFonts w:ascii="Arial" w:hAnsi="Arial" w:cs="Arial"/>
          <w:lang w:val="it-IT"/>
        </w:rPr>
        <w:t>sia</w:t>
      </w:r>
      <w:r w:rsidRPr="003863AD">
        <w:rPr>
          <w:rFonts w:ascii="Arial" w:hAnsi="Arial" w:cs="Arial"/>
          <w:lang w:val="it-IT"/>
        </w:rPr>
        <w:t xml:space="preserve"> la stabilità</w:t>
      </w:r>
      <w:r w:rsidR="005C7A88">
        <w:rPr>
          <w:rFonts w:ascii="Arial" w:hAnsi="Arial" w:cs="Arial"/>
          <w:lang w:val="it-IT"/>
        </w:rPr>
        <w:t>,</w:t>
      </w:r>
      <w:r w:rsidRPr="003863AD">
        <w:rPr>
          <w:rFonts w:ascii="Arial" w:hAnsi="Arial" w:cs="Arial"/>
          <w:lang w:val="it-IT"/>
        </w:rPr>
        <w:t xml:space="preserve"> </w:t>
      </w:r>
      <w:r w:rsidR="005C7A88">
        <w:rPr>
          <w:rFonts w:ascii="Arial" w:hAnsi="Arial" w:cs="Arial"/>
          <w:lang w:val="it-IT"/>
        </w:rPr>
        <w:t>anche in presenza di</w:t>
      </w:r>
      <w:r w:rsidRPr="003863AD">
        <w:rPr>
          <w:rFonts w:ascii="Arial" w:hAnsi="Arial" w:cs="Arial"/>
          <w:lang w:val="it-IT"/>
        </w:rPr>
        <w:t xml:space="preserve"> caric</w:t>
      </w:r>
      <w:r w:rsidR="005C7A88">
        <w:rPr>
          <w:rFonts w:ascii="Arial" w:hAnsi="Arial" w:cs="Arial"/>
          <w:lang w:val="it-IT"/>
        </w:rPr>
        <w:t>hi</w:t>
      </w:r>
      <w:r w:rsidRPr="003863AD">
        <w:rPr>
          <w:rFonts w:ascii="Arial" w:hAnsi="Arial" w:cs="Arial"/>
          <w:lang w:val="it-IT"/>
        </w:rPr>
        <w:t xml:space="preserve"> pesant</w:t>
      </w:r>
      <w:r w:rsidR="005C7A88">
        <w:rPr>
          <w:rFonts w:ascii="Arial" w:hAnsi="Arial" w:cs="Arial"/>
          <w:lang w:val="it-IT"/>
        </w:rPr>
        <w:t>i</w:t>
      </w:r>
      <w:r w:rsidRPr="003863AD">
        <w:rPr>
          <w:rFonts w:ascii="Arial" w:hAnsi="Arial" w:cs="Arial"/>
          <w:lang w:val="it-IT"/>
        </w:rPr>
        <w:t>. Gli pneumatici</w:t>
      </w:r>
      <w:r w:rsidR="005C7A88">
        <w:rPr>
          <w:rFonts w:ascii="Arial" w:hAnsi="Arial" w:cs="Arial"/>
          <w:lang w:val="it-IT"/>
        </w:rPr>
        <w:t xml:space="preserve"> fonoassorbenti</w:t>
      </w:r>
      <w:r w:rsidRPr="003863AD">
        <w:rPr>
          <w:rFonts w:ascii="Arial" w:hAnsi="Arial" w:cs="Arial"/>
          <w:lang w:val="it-IT"/>
        </w:rPr>
        <w:t xml:space="preserve"> riducono al minimo </w:t>
      </w:r>
      <w:r w:rsidR="005C7A88">
        <w:rPr>
          <w:rFonts w:ascii="Arial" w:hAnsi="Arial" w:cs="Arial"/>
          <w:lang w:val="it-IT"/>
        </w:rPr>
        <w:t xml:space="preserve">le </w:t>
      </w:r>
      <w:r w:rsidRPr="003863AD">
        <w:rPr>
          <w:rFonts w:ascii="Arial" w:hAnsi="Arial" w:cs="Arial"/>
          <w:lang w:val="it-IT"/>
        </w:rPr>
        <w:t xml:space="preserve">vibrazioni e </w:t>
      </w:r>
      <w:r w:rsidR="005C7A88">
        <w:rPr>
          <w:rFonts w:ascii="Arial" w:hAnsi="Arial" w:cs="Arial"/>
          <w:lang w:val="it-IT"/>
        </w:rPr>
        <w:t xml:space="preserve">le </w:t>
      </w:r>
      <w:r w:rsidR="00924FC6">
        <w:rPr>
          <w:rFonts w:ascii="Arial" w:hAnsi="Arial" w:cs="Arial"/>
          <w:lang w:val="it-IT"/>
        </w:rPr>
        <w:t>asperi</w:t>
      </w:r>
      <w:r w:rsidRPr="003863AD">
        <w:rPr>
          <w:rFonts w:ascii="Arial" w:hAnsi="Arial" w:cs="Arial"/>
          <w:lang w:val="it-IT"/>
        </w:rPr>
        <w:t xml:space="preserve">tà </w:t>
      </w:r>
      <w:r w:rsidR="00924FC6">
        <w:rPr>
          <w:rFonts w:ascii="Arial" w:hAnsi="Arial" w:cs="Arial"/>
          <w:lang w:val="it-IT"/>
        </w:rPr>
        <w:t xml:space="preserve">stradali </w:t>
      </w:r>
      <w:r w:rsidRPr="003863AD">
        <w:rPr>
          <w:rFonts w:ascii="Arial" w:hAnsi="Arial" w:cs="Arial"/>
          <w:lang w:val="it-IT"/>
        </w:rPr>
        <w:t>(NVH)</w:t>
      </w:r>
      <w:r w:rsidR="005C7A88">
        <w:rPr>
          <w:rFonts w:ascii="Arial" w:hAnsi="Arial" w:cs="Arial"/>
          <w:lang w:val="it-IT"/>
        </w:rPr>
        <w:t xml:space="preserve"> e in</w:t>
      </w:r>
      <w:r w:rsidRPr="003863AD">
        <w:rPr>
          <w:rFonts w:ascii="Arial" w:hAnsi="Arial" w:cs="Arial"/>
          <w:lang w:val="it-IT"/>
        </w:rPr>
        <w:t xml:space="preserve"> combina</w:t>
      </w:r>
      <w:r w:rsidR="005C7A88">
        <w:rPr>
          <w:rFonts w:ascii="Arial" w:hAnsi="Arial" w:cs="Arial"/>
          <w:lang w:val="it-IT"/>
        </w:rPr>
        <w:t>z</w:t>
      </w:r>
      <w:r w:rsidRPr="003863AD">
        <w:rPr>
          <w:rFonts w:ascii="Arial" w:hAnsi="Arial" w:cs="Arial"/>
          <w:lang w:val="it-IT"/>
        </w:rPr>
        <w:t>i</w:t>
      </w:r>
      <w:r w:rsidR="005C7A88">
        <w:rPr>
          <w:rFonts w:ascii="Arial" w:hAnsi="Arial" w:cs="Arial"/>
          <w:lang w:val="it-IT"/>
        </w:rPr>
        <w:t>one</w:t>
      </w:r>
      <w:r w:rsidRPr="003863AD">
        <w:rPr>
          <w:rFonts w:ascii="Arial" w:hAnsi="Arial" w:cs="Arial"/>
          <w:lang w:val="it-IT"/>
        </w:rPr>
        <w:t xml:space="preserve"> con il motore elettrico</w:t>
      </w:r>
      <w:r w:rsidR="005C7A88">
        <w:rPr>
          <w:rFonts w:ascii="Arial" w:hAnsi="Arial" w:cs="Arial"/>
          <w:lang w:val="it-IT"/>
        </w:rPr>
        <w:t>,</w:t>
      </w:r>
      <w:r w:rsidR="000C0A0A">
        <w:rPr>
          <w:rFonts w:ascii="Arial" w:hAnsi="Arial" w:cs="Arial"/>
          <w:lang w:val="it-IT"/>
        </w:rPr>
        <w:t xml:space="preserve"> già di per sé </w:t>
      </w:r>
      <w:r w:rsidR="005C7A88">
        <w:rPr>
          <w:rFonts w:ascii="Arial" w:hAnsi="Arial" w:cs="Arial"/>
          <w:lang w:val="it-IT"/>
        </w:rPr>
        <w:t>non rumor</w:t>
      </w:r>
      <w:r w:rsidRPr="003863AD">
        <w:rPr>
          <w:rFonts w:ascii="Arial" w:hAnsi="Arial" w:cs="Arial"/>
          <w:lang w:val="it-IT"/>
        </w:rPr>
        <w:t xml:space="preserve">oso, garantiscono una guida complessivamente </w:t>
      </w:r>
      <w:r w:rsidR="005C7A88">
        <w:rPr>
          <w:rFonts w:ascii="Arial" w:hAnsi="Arial" w:cs="Arial"/>
          <w:lang w:val="it-IT"/>
        </w:rPr>
        <w:t xml:space="preserve">molto </w:t>
      </w:r>
      <w:r w:rsidRPr="003863AD">
        <w:rPr>
          <w:rFonts w:ascii="Arial" w:hAnsi="Arial" w:cs="Arial"/>
          <w:lang w:val="it-IT"/>
        </w:rPr>
        <w:t xml:space="preserve">silenziosa e </w:t>
      </w:r>
      <w:r w:rsidR="005C7A88">
        <w:rPr>
          <w:rFonts w:ascii="Arial" w:hAnsi="Arial" w:cs="Arial"/>
          <w:lang w:val="it-IT"/>
        </w:rPr>
        <w:t>piacevole</w:t>
      </w:r>
      <w:r w:rsidRPr="003863AD">
        <w:rPr>
          <w:rFonts w:ascii="Arial" w:hAnsi="Arial" w:cs="Arial"/>
          <w:lang w:val="it-IT"/>
        </w:rPr>
        <w:t xml:space="preserve">. Il servosterzo motorizzato a pignone e cremagliera (R-MDPS) </w:t>
      </w:r>
      <w:r w:rsidR="005C7A88">
        <w:rPr>
          <w:rFonts w:ascii="Arial" w:hAnsi="Arial" w:cs="Arial"/>
          <w:lang w:val="it-IT"/>
        </w:rPr>
        <w:t>rende l</w:t>
      </w:r>
      <w:r w:rsidRPr="003863AD">
        <w:rPr>
          <w:rFonts w:ascii="Arial" w:hAnsi="Arial" w:cs="Arial"/>
          <w:lang w:val="it-IT"/>
        </w:rPr>
        <w:t>o sterzo preciso e reattivo, collocando EV9 al vertice della categoria.</w:t>
      </w:r>
    </w:p>
    <w:p w14:paraId="42073868" w14:textId="4F127FE0" w:rsidR="005708A8" w:rsidRPr="00183EC6" w:rsidRDefault="005C7A88" w:rsidP="00CC1E1F">
      <w:pPr>
        <w:rPr>
          <w:rFonts w:ascii="Arial" w:hAnsi="Arial" w:cs="Arial"/>
          <w:color w:val="000000" w:themeColor="text1"/>
          <w:lang w:val="it-IT"/>
        </w:rPr>
      </w:pPr>
      <w:r w:rsidRPr="00183EC6">
        <w:rPr>
          <w:rFonts w:ascii="Arial" w:hAnsi="Arial" w:cs="Arial"/>
          <w:color w:val="000000" w:themeColor="text1"/>
          <w:lang w:val="it-IT"/>
        </w:rPr>
        <w:t>EV9</w:t>
      </w:r>
      <w:r w:rsidR="00B56CC4" w:rsidRPr="00183EC6">
        <w:rPr>
          <w:rFonts w:ascii="Arial" w:hAnsi="Arial" w:cs="Arial"/>
          <w:color w:val="000000" w:themeColor="text1"/>
          <w:lang w:val="it-IT"/>
        </w:rPr>
        <w:t xml:space="preserve"> si distingue per</w:t>
      </w:r>
      <w:r w:rsidRPr="00183EC6">
        <w:rPr>
          <w:rFonts w:ascii="Arial" w:hAnsi="Arial" w:cs="Arial"/>
          <w:color w:val="000000" w:themeColor="text1"/>
          <w:lang w:val="it-IT"/>
        </w:rPr>
        <w:t xml:space="preserve"> una dinamica di guida brillante</w:t>
      </w:r>
      <w:r w:rsidR="00B56CC4" w:rsidRPr="00183EC6">
        <w:rPr>
          <w:rFonts w:ascii="Arial" w:hAnsi="Arial" w:cs="Arial"/>
          <w:color w:val="000000" w:themeColor="text1"/>
          <w:lang w:val="it-IT"/>
        </w:rPr>
        <w:t xml:space="preserve">, pur essendo un </w:t>
      </w:r>
      <w:r w:rsidRPr="00183EC6">
        <w:rPr>
          <w:rFonts w:ascii="Arial" w:hAnsi="Arial" w:cs="Arial"/>
          <w:color w:val="000000" w:themeColor="text1"/>
          <w:lang w:val="it-IT"/>
        </w:rPr>
        <w:t>SUV</w:t>
      </w:r>
      <w:r w:rsidR="00B56CC4" w:rsidRPr="00183EC6">
        <w:rPr>
          <w:rFonts w:ascii="Arial" w:hAnsi="Arial" w:cs="Arial"/>
          <w:color w:val="000000" w:themeColor="text1"/>
          <w:lang w:val="it-IT"/>
        </w:rPr>
        <w:t xml:space="preserve"> di grandi dimensioni</w:t>
      </w:r>
      <w:r w:rsidR="003863AD" w:rsidRPr="00183EC6">
        <w:rPr>
          <w:rFonts w:ascii="Arial" w:hAnsi="Arial" w:cs="Arial"/>
          <w:color w:val="000000" w:themeColor="text1"/>
          <w:lang w:val="it-IT"/>
        </w:rPr>
        <w:t>,</w:t>
      </w:r>
      <w:r w:rsidR="00B56CC4" w:rsidRPr="00183EC6">
        <w:rPr>
          <w:rFonts w:ascii="Arial" w:hAnsi="Arial" w:cs="Arial"/>
          <w:color w:val="000000" w:themeColor="text1"/>
          <w:lang w:val="it-IT"/>
        </w:rPr>
        <w:t xml:space="preserve"> grazie al baricentro basso, </w:t>
      </w:r>
      <w:r w:rsidR="003863AD" w:rsidRPr="00183EC6">
        <w:rPr>
          <w:rFonts w:ascii="Arial" w:hAnsi="Arial" w:cs="Arial"/>
          <w:color w:val="000000" w:themeColor="text1"/>
          <w:lang w:val="it-IT"/>
        </w:rPr>
        <w:t xml:space="preserve">che </w:t>
      </w:r>
      <w:r w:rsidR="00183EC6">
        <w:rPr>
          <w:rFonts w:ascii="Arial" w:hAnsi="Arial" w:cs="Arial"/>
          <w:color w:val="000000" w:themeColor="text1"/>
          <w:lang w:val="it-IT"/>
        </w:rPr>
        <w:t>det</w:t>
      </w:r>
      <w:r w:rsidR="00B56CC4" w:rsidRPr="00183EC6">
        <w:rPr>
          <w:rFonts w:ascii="Arial" w:hAnsi="Arial" w:cs="Arial"/>
          <w:color w:val="000000" w:themeColor="text1"/>
          <w:lang w:val="it-IT"/>
        </w:rPr>
        <w:t>e</w:t>
      </w:r>
      <w:r w:rsidR="00183EC6">
        <w:rPr>
          <w:rFonts w:ascii="Arial" w:hAnsi="Arial" w:cs="Arial"/>
          <w:color w:val="000000" w:themeColor="text1"/>
          <w:lang w:val="it-IT"/>
        </w:rPr>
        <w:t>rmina</w:t>
      </w:r>
      <w:r w:rsidR="003863AD" w:rsidRPr="00183EC6">
        <w:rPr>
          <w:rFonts w:ascii="Arial" w:hAnsi="Arial" w:cs="Arial"/>
          <w:color w:val="000000" w:themeColor="text1"/>
          <w:lang w:val="it-IT"/>
        </w:rPr>
        <w:t xml:space="preserve"> una</w:t>
      </w:r>
      <w:r w:rsidR="00B56CC4" w:rsidRPr="00183EC6">
        <w:rPr>
          <w:rFonts w:ascii="Arial" w:hAnsi="Arial" w:cs="Arial"/>
          <w:color w:val="000000" w:themeColor="text1"/>
          <w:lang w:val="it-IT"/>
        </w:rPr>
        <w:t xml:space="preserve"> maggiore</w:t>
      </w:r>
      <w:r w:rsidR="003863AD" w:rsidRPr="00183EC6">
        <w:rPr>
          <w:rFonts w:ascii="Arial" w:hAnsi="Arial" w:cs="Arial"/>
          <w:color w:val="000000" w:themeColor="text1"/>
          <w:lang w:val="it-IT"/>
        </w:rPr>
        <w:t xml:space="preserve"> stabil</w:t>
      </w:r>
      <w:r w:rsidR="00B56CC4" w:rsidRPr="00183EC6">
        <w:rPr>
          <w:rFonts w:ascii="Arial" w:hAnsi="Arial" w:cs="Arial"/>
          <w:color w:val="000000" w:themeColor="text1"/>
          <w:lang w:val="it-IT"/>
        </w:rPr>
        <w:t>ità</w:t>
      </w:r>
      <w:r w:rsidR="003863AD" w:rsidRPr="00183EC6">
        <w:rPr>
          <w:rFonts w:ascii="Arial" w:hAnsi="Arial" w:cs="Arial"/>
          <w:color w:val="000000" w:themeColor="text1"/>
          <w:lang w:val="it-IT"/>
        </w:rPr>
        <w:t xml:space="preserve"> e una m</w:t>
      </w:r>
      <w:r w:rsidR="00B56CC4" w:rsidRPr="00183EC6">
        <w:rPr>
          <w:rFonts w:ascii="Arial" w:hAnsi="Arial" w:cs="Arial"/>
          <w:color w:val="000000" w:themeColor="text1"/>
          <w:lang w:val="it-IT"/>
        </w:rPr>
        <w:t>aggi</w:t>
      </w:r>
      <w:r w:rsidR="003863AD" w:rsidRPr="00183EC6">
        <w:rPr>
          <w:rFonts w:ascii="Arial" w:hAnsi="Arial" w:cs="Arial"/>
          <w:color w:val="000000" w:themeColor="text1"/>
          <w:lang w:val="it-IT"/>
        </w:rPr>
        <w:t>ore</w:t>
      </w:r>
      <w:r w:rsidRPr="00183EC6">
        <w:rPr>
          <w:rFonts w:ascii="Arial" w:hAnsi="Arial" w:cs="Arial"/>
          <w:color w:val="000000" w:themeColor="text1"/>
          <w:lang w:val="it-IT"/>
        </w:rPr>
        <w:t xml:space="preserve"> precisione</w:t>
      </w:r>
      <w:r w:rsidR="003863AD" w:rsidRPr="00183EC6">
        <w:rPr>
          <w:rFonts w:ascii="Arial" w:hAnsi="Arial" w:cs="Arial"/>
          <w:color w:val="000000" w:themeColor="text1"/>
          <w:lang w:val="it-IT"/>
        </w:rPr>
        <w:t xml:space="preserve"> in curva. </w:t>
      </w:r>
      <w:r w:rsidRPr="00183EC6">
        <w:rPr>
          <w:rFonts w:ascii="Arial" w:hAnsi="Arial" w:cs="Arial"/>
          <w:color w:val="000000" w:themeColor="text1"/>
          <w:lang w:val="it-IT"/>
        </w:rPr>
        <w:t>Questo è il risultato del posizionamento della batteria, che su EV9 è</w:t>
      </w:r>
      <w:r w:rsidR="003863AD" w:rsidRPr="00183EC6">
        <w:rPr>
          <w:rFonts w:ascii="Arial" w:hAnsi="Arial" w:cs="Arial"/>
          <w:color w:val="000000" w:themeColor="text1"/>
          <w:lang w:val="it-IT"/>
        </w:rPr>
        <w:t xml:space="preserve"> integrata direttamente nella piattaforma E-GMP.</w:t>
      </w:r>
    </w:p>
    <w:p w14:paraId="34C69F47" w14:textId="57632101" w:rsidR="006855AB" w:rsidRPr="003863AD" w:rsidRDefault="003863AD" w:rsidP="007A50B9">
      <w:pPr>
        <w:rPr>
          <w:rFonts w:ascii="Arial" w:hAnsi="Arial" w:cs="Arial"/>
          <w:lang w:val="it-IT"/>
        </w:rPr>
      </w:pPr>
      <w:r w:rsidRPr="003863AD">
        <w:rPr>
          <w:rFonts w:ascii="Arial" w:hAnsi="Arial" w:cs="Arial"/>
          <w:lang w:val="it-IT"/>
        </w:rPr>
        <w:t xml:space="preserve">In condizioni di bassa aderenza, </w:t>
      </w:r>
      <w:r w:rsidR="00B56CC4">
        <w:rPr>
          <w:rFonts w:ascii="Arial" w:hAnsi="Arial" w:cs="Arial"/>
          <w:lang w:val="it-IT"/>
        </w:rPr>
        <w:t>quali possono essere i fondi stradali bagnati</w:t>
      </w:r>
      <w:r w:rsidRPr="003863AD">
        <w:rPr>
          <w:rFonts w:ascii="Arial" w:hAnsi="Arial" w:cs="Arial"/>
          <w:lang w:val="it-IT"/>
        </w:rPr>
        <w:t>, innevat</w:t>
      </w:r>
      <w:r w:rsidR="00B56CC4">
        <w:rPr>
          <w:rFonts w:ascii="Arial" w:hAnsi="Arial" w:cs="Arial"/>
          <w:lang w:val="it-IT"/>
        </w:rPr>
        <w:t>i</w:t>
      </w:r>
      <w:r w:rsidRPr="003863AD">
        <w:rPr>
          <w:rFonts w:ascii="Arial" w:hAnsi="Arial" w:cs="Arial"/>
          <w:lang w:val="it-IT"/>
        </w:rPr>
        <w:t xml:space="preserve"> o </w:t>
      </w:r>
      <w:r w:rsidR="00B56CC4">
        <w:rPr>
          <w:rFonts w:ascii="Arial" w:hAnsi="Arial" w:cs="Arial"/>
          <w:lang w:val="it-IT"/>
        </w:rPr>
        <w:t xml:space="preserve">in presenza di </w:t>
      </w:r>
      <w:r w:rsidRPr="003863AD">
        <w:rPr>
          <w:rFonts w:ascii="Arial" w:hAnsi="Arial" w:cs="Arial"/>
          <w:lang w:val="it-IT"/>
        </w:rPr>
        <w:t>fang</w:t>
      </w:r>
      <w:r w:rsidR="00B56CC4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 xml:space="preserve">, la trazione integrale non è l’unica caratteristica che </w:t>
      </w:r>
      <w:r w:rsidR="00183EC6">
        <w:rPr>
          <w:rFonts w:ascii="Arial" w:hAnsi="Arial" w:cs="Arial"/>
          <w:lang w:val="it-IT"/>
        </w:rPr>
        <w:t>garantisce</w:t>
      </w:r>
      <w:r w:rsidRPr="003863AD">
        <w:rPr>
          <w:rFonts w:ascii="Arial" w:hAnsi="Arial" w:cs="Arial"/>
          <w:lang w:val="it-IT"/>
        </w:rPr>
        <w:t xml:space="preserve"> sicurezza e prestazioni. Il sistema </w:t>
      </w:r>
      <w:proofErr w:type="spellStart"/>
      <w:r w:rsidRPr="003863AD">
        <w:rPr>
          <w:rFonts w:ascii="Arial" w:hAnsi="Arial" w:cs="Arial"/>
          <w:lang w:val="it-IT"/>
        </w:rPr>
        <w:t>Terrain</w:t>
      </w:r>
      <w:proofErr w:type="spellEnd"/>
      <w:r w:rsidRPr="003863AD">
        <w:rPr>
          <w:rFonts w:ascii="Arial" w:hAnsi="Arial" w:cs="Arial"/>
          <w:lang w:val="it-IT"/>
        </w:rPr>
        <w:t xml:space="preserve"> Mode Select consente ai conducenti di selezionare </w:t>
      </w:r>
      <w:r w:rsidR="00B56CC4">
        <w:rPr>
          <w:rFonts w:ascii="Arial" w:hAnsi="Arial" w:cs="Arial"/>
          <w:lang w:val="it-IT"/>
        </w:rPr>
        <w:t>tra le diverse</w:t>
      </w:r>
      <w:r w:rsidRPr="003863AD">
        <w:rPr>
          <w:rFonts w:ascii="Arial" w:hAnsi="Arial" w:cs="Arial"/>
          <w:lang w:val="it-IT"/>
        </w:rPr>
        <w:t xml:space="preserve"> modalità</w:t>
      </w:r>
      <w:r w:rsidR="00B56CC4">
        <w:rPr>
          <w:rFonts w:ascii="Arial" w:hAnsi="Arial" w:cs="Arial"/>
          <w:lang w:val="it-IT"/>
        </w:rPr>
        <w:t xml:space="preserve"> </w:t>
      </w:r>
      <w:proofErr w:type="spellStart"/>
      <w:r w:rsidR="00B56CC4">
        <w:rPr>
          <w:rFonts w:ascii="Arial" w:hAnsi="Arial" w:cs="Arial"/>
          <w:lang w:val="it-IT"/>
        </w:rPr>
        <w:t>Mud</w:t>
      </w:r>
      <w:proofErr w:type="spellEnd"/>
      <w:r w:rsidRPr="003863AD">
        <w:rPr>
          <w:rFonts w:ascii="Arial" w:hAnsi="Arial" w:cs="Arial"/>
          <w:lang w:val="it-IT"/>
        </w:rPr>
        <w:t>,</w:t>
      </w:r>
      <w:r w:rsidR="00B56CC4">
        <w:rPr>
          <w:rFonts w:ascii="Arial" w:hAnsi="Arial" w:cs="Arial"/>
          <w:lang w:val="it-IT"/>
        </w:rPr>
        <w:t xml:space="preserve"> Sand</w:t>
      </w:r>
      <w:r w:rsidRPr="003863AD">
        <w:rPr>
          <w:rFonts w:ascii="Arial" w:hAnsi="Arial" w:cs="Arial"/>
          <w:lang w:val="it-IT"/>
        </w:rPr>
        <w:t xml:space="preserve"> o </w:t>
      </w:r>
      <w:r w:rsidR="00B56CC4">
        <w:rPr>
          <w:rFonts w:ascii="Arial" w:hAnsi="Arial" w:cs="Arial"/>
          <w:lang w:val="it-IT"/>
        </w:rPr>
        <w:t>Snow</w:t>
      </w:r>
      <w:r w:rsidRPr="003863AD">
        <w:rPr>
          <w:rFonts w:ascii="Arial" w:hAnsi="Arial" w:cs="Arial"/>
          <w:lang w:val="it-IT"/>
        </w:rPr>
        <w:t xml:space="preserve"> </w:t>
      </w:r>
      <w:r w:rsidR="00B56CC4">
        <w:rPr>
          <w:rFonts w:ascii="Arial" w:hAnsi="Arial" w:cs="Arial"/>
          <w:lang w:val="it-IT"/>
        </w:rPr>
        <w:t xml:space="preserve">semplicemente </w:t>
      </w:r>
      <w:r w:rsidRPr="003863AD">
        <w:rPr>
          <w:rFonts w:ascii="Arial" w:hAnsi="Arial" w:cs="Arial"/>
          <w:lang w:val="it-IT"/>
        </w:rPr>
        <w:t>premendo un pulsante sul volante. Il sistema</w:t>
      </w:r>
      <w:r w:rsidR="00B56CC4">
        <w:rPr>
          <w:rFonts w:ascii="Arial" w:hAnsi="Arial" w:cs="Arial"/>
          <w:lang w:val="it-IT"/>
        </w:rPr>
        <w:t xml:space="preserve"> interviene,</w:t>
      </w:r>
      <w:r w:rsidRPr="003863AD">
        <w:rPr>
          <w:rFonts w:ascii="Arial" w:hAnsi="Arial" w:cs="Arial"/>
          <w:lang w:val="it-IT"/>
        </w:rPr>
        <w:t xml:space="preserve"> regola</w:t>
      </w:r>
      <w:r w:rsidR="00B56CC4">
        <w:rPr>
          <w:rFonts w:ascii="Arial" w:hAnsi="Arial" w:cs="Arial"/>
          <w:lang w:val="it-IT"/>
        </w:rPr>
        <w:t>ndo</w:t>
      </w:r>
      <w:r w:rsidRPr="003863AD">
        <w:rPr>
          <w:rFonts w:ascii="Arial" w:hAnsi="Arial" w:cs="Arial"/>
          <w:lang w:val="it-IT"/>
        </w:rPr>
        <w:t xml:space="preserve"> automaticamente il controllo del</w:t>
      </w:r>
      <w:r w:rsidR="00952D41">
        <w:rPr>
          <w:rFonts w:ascii="Arial" w:hAnsi="Arial" w:cs="Arial"/>
          <w:lang w:val="it-IT"/>
        </w:rPr>
        <w:t>la trazione</w:t>
      </w:r>
      <w:r w:rsidRPr="003863AD">
        <w:rPr>
          <w:rFonts w:ascii="Arial" w:hAnsi="Arial" w:cs="Arial"/>
          <w:lang w:val="it-IT"/>
        </w:rPr>
        <w:t xml:space="preserve">, la distribuzione della coppia per </w:t>
      </w:r>
      <w:r w:rsidR="00952D41">
        <w:rPr>
          <w:rFonts w:ascii="Arial" w:hAnsi="Arial" w:cs="Arial"/>
          <w:lang w:val="it-IT"/>
        </w:rPr>
        <w:t xml:space="preserve">le migliori </w:t>
      </w:r>
      <w:r w:rsidRPr="003863AD">
        <w:rPr>
          <w:rFonts w:ascii="Arial" w:hAnsi="Arial" w:cs="Arial"/>
          <w:lang w:val="it-IT"/>
        </w:rPr>
        <w:t xml:space="preserve">prestazioni </w:t>
      </w:r>
      <w:r w:rsidR="00952D41">
        <w:rPr>
          <w:rFonts w:ascii="Arial" w:hAnsi="Arial" w:cs="Arial"/>
          <w:lang w:val="it-IT"/>
        </w:rPr>
        <w:t>possibi</w:t>
      </w:r>
      <w:r w:rsidRPr="003863AD">
        <w:rPr>
          <w:rFonts w:ascii="Arial" w:hAnsi="Arial" w:cs="Arial"/>
          <w:lang w:val="it-IT"/>
        </w:rPr>
        <w:t xml:space="preserve">li. Se le ruote iniziano a slittare, il sistema di controllo della trazione (TCS) e il controllo elettronico della stabilità (ESC) </w:t>
      </w:r>
      <w:r w:rsidR="00952D41">
        <w:rPr>
          <w:rFonts w:ascii="Arial" w:hAnsi="Arial" w:cs="Arial"/>
          <w:lang w:val="it-IT"/>
        </w:rPr>
        <w:t>intervengono automaticamente</w:t>
      </w:r>
      <w:r w:rsidRPr="003863AD">
        <w:rPr>
          <w:rFonts w:ascii="Arial" w:hAnsi="Arial" w:cs="Arial"/>
          <w:lang w:val="it-IT"/>
        </w:rPr>
        <w:t xml:space="preserve"> </w:t>
      </w:r>
      <w:r w:rsidR="00952D41">
        <w:rPr>
          <w:rFonts w:ascii="Arial" w:hAnsi="Arial" w:cs="Arial"/>
          <w:lang w:val="it-IT"/>
        </w:rPr>
        <w:t>all’insegna di</w:t>
      </w:r>
      <w:r w:rsidRPr="003863AD">
        <w:rPr>
          <w:rFonts w:ascii="Arial" w:hAnsi="Arial" w:cs="Arial"/>
          <w:lang w:val="it-IT"/>
        </w:rPr>
        <w:t xml:space="preserve"> una guida più sicura e </w:t>
      </w:r>
      <w:r w:rsidR="00952D41">
        <w:rPr>
          <w:rFonts w:ascii="Arial" w:hAnsi="Arial" w:cs="Arial"/>
          <w:lang w:val="it-IT"/>
        </w:rPr>
        <w:t xml:space="preserve">sotto </w:t>
      </w:r>
      <w:r w:rsidRPr="003863AD">
        <w:rPr>
          <w:rFonts w:ascii="Arial" w:hAnsi="Arial" w:cs="Arial"/>
          <w:lang w:val="it-IT"/>
        </w:rPr>
        <w:t>controll</w:t>
      </w:r>
      <w:r w:rsidR="00952D41">
        <w:rPr>
          <w:rFonts w:ascii="Arial" w:hAnsi="Arial" w:cs="Arial"/>
          <w:lang w:val="it-IT"/>
        </w:rPr>
        <w:t>o</w:t>
      </w:r>
      <w:r w:rsidRPr="003863AD">
        <w:rPr>
          <w:rFonts w:ascii="Arial" w:hAnsi="Arial" w:cs="Arial"/>
          <w:lang w:val="it-IT"/>
        </w:rPr>
        <w:t>.</w:t>
      </w:r>
    </w:p>
    <w:p w14:paraId="468C1E7C" w14:textId="1CDF3430" w:rsidR="0059029D" w:rsidRPr="000C7A94" w:rsidRDefault="0059029D" w:rsidP="0059029D">
      <w:pPr>
        <w:pStyle w:val="Titolo1"/>
        <w:spacing w:after="0"/>
        <w:rPr>
          <w:b w:val="0"/>
          <w:bCs w:val="0"/>
          <w:lang w:val="it-IT"/>
        </w:rPr>
      </w:pPr>
      <w:r w:rsidRPr="000C7A94">
        <w:rPr>
          <w:lang w:val="it-IT"/>
        </w:rPr>
        <w:lastRenderedPageBreak/>
        <w:t xml:space="preserve">Infotainment: </w:t>
      </w:r>
      <w:r w:rsidR="00FF62F5" w:rsidRPr="000C7A94">
        <w:rPr>
          <w:lang w:val="it-IT"/>
        </w:rPr>
        <w:t>t</w:t>
      </w:r>
      <w:r w:rsidRPr="000C7A94">
        <w:rPr>
          <w:lang w:val="it-IT"/>
        </w:rPr>
        <w:t>ec</w:t>
      </w:r>
      <w:r w:rsidR="00183EC6">
        <w:rPr>
          <w:lang w:val="it-IT"/>
        </w:rPr>
        <w:t>nologia</w:t>
      </w:r>
      <w:r w:rsidRPr="000C7A94">
        <w:rPr>
          <w:lang w:val="it-IT"/>
        </w:rPr>
        <w:t xml:space="preserve"> </w:t>
      </w:r>
      <w:r w:rsidR="00183EC6">
        <w:rPr>
          <w:lang w:val="it-IT"/>
        </w:rPr>
        <w:t>mirata</w:t>
      </w:r>
    </w:p>
    <w:p w14:paraId="598A2974" w14:textId="42697220" w:rsidR="0059029D" w:rsidRPr="003863AD" w:rsidRDefault="001F29D8" w:rsidP="0059029D">
      <w:pPr>
        <w:rPr>
          <w:rFonts w:ascii="Arial" w:eastAsia="Arial" w:hAnsi="Arial" w:cs="Arial"/>
          <w:color w:val="000000" w:themeColor="text1"/>
          <w:lang w:val="it-IT" w:eastAsia="de-DE"/>
        </w:rPr>
      </w:pPr>
      <w:r w:rsidRPr="001F29D8">
        <w:rPr>
          <w:rFonts w:ascii="Arial" w:eastAsia="Arial" w:hAnsi="Arial" w:cs="Arial"/>
          <w:color w:val="000000" w:themeColor="text1"/>
          <w:lang w:val="it-IT"/>
        </w:rPr>
        <w:t>A bordo di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EV9 </w:t>
      </w:r>
      <w:r>
        <w:rPr>
          <w:rFonts w:ascii="Arial" w:eastAsia="Arial" w:hAnsi="Arial" w:cs="Arial"/>
          <w:color w:val="000000" w:themeColor="text1"/>
          <w:lang w:val="it-IT"/>
        </w:rPr>
        <w:t>l’utente potrà usufruire di tutte le ultime tecnologie all’avanguardia introdotte per rendere l’esperienza di viaggio assolutamente intuitiva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>. L'ampio display panoramico</w:t>
      </w:r>
      <w:r>
        <w:rPr>
          <w:rFonts w:ascii="Arial" w:eastAsia="Arial" w:hAnsi="Arial" w:cs="Arial"/>
          <w:color w:val="000000" w:themeColor="text1"/>
          <w:lang w:val="it-IT"/>
        </w:rPr>
        <w:t>,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</w:t>
      </w:r>
      <w:proofErr w:type="spellStart"/>
      <w:r w:rsidRPr="001F29D8">
        <w:rPr>
          <w:rFonts w:ascii="Arial" w:eastAsia="Arial" w:hAnsi="Arial" w:cs="Arial"/>
          <w:color w:val="000000" w:themeColor="text1"/>
          <w:lang w:val="it-IT" w:eastAsia="de-DE"/>
        </w:rPr>
        <w:t>Panoramic</w:t>
      </w:r>
      <w:proofErr w:type="spellEnd"/>
      <w:r w:rsidRPr="001F29D8">
        <w:rPr>
          <w:rFonts w:ascii="Arial" w:eastAsia="Arial" w:hAnsi="Arial" w:cs="Arial"/>
          <w:color w:val="000000" w:themeColor="text1"/>
          <w:lang w:val="it-IT" w:eastAsia="de-DE"/>
        </w:rPr>
        <w:t xml:space="preserve"> Wide Display</w:t>
      </w:r>
      <w:r>
        <w:rPr>
          <w:rFonts w:ascii="Arial" w:eastAsia="Arial" w:hAnsi="Arial" w:cs="Arial"/>
          <w:color w:val="000000" w:themeColor="text1"/>
          <w:lang w:val="it-IT" w:eastAsia="de-DE"/>
        </w:rPr>
        <w:t>,</w:t>
      </w:r>
      <w:r w:rsidRPr="001F29D8">
        <w:rPr>
          <w:rFonts w:ascii="Arial" w:eastAsia="Arial" w:hAnsi="Arial" w:cs="Arial"/>
          <w:color w:val="000000" w:themeColor="text1"/>
          <w:lang w:val="it-IT" w:eastAsia="de-DE"/>
        </w:rPr>
        <w:t xml:space="preserve"> 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è costituito da un </w:t>
      </w:r>
      <w:r>
        <w:rPr>
          <w:rFonts w:ascii="Arial" w:eastAsia="Arial" w:hAnsi="Arial" w:cs="Arial"/>
          <w:color w:val="000000" w:themeColor="text1"/>
          <w:lang w:val="it-IT"/>
        </w:rPr>
        <w:t>grande cluster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da 12,3 pollici </w:t>
      </w:r>
      <w:r>
        <w:rPr>
          <w:rFonts w:ascii="Arial" w:eastAsia="Arial" w:hAnsi="Arial" w:cs="Arial"/>
          <w:color w:val="000000" w:themeColor="text1"/>
          <w:lang w:val="it-IT"/>
        </w:rPr>
        <w:t xml:space="preserve">collocato 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davanti al conducente, </w:t>
      </w:r>
      <w:r>
        <w:rPr>
          <w:rFonts w:ascii="Arial" w:eastAsia="Arial" w:hAnsi="Arial" w:cs="Arial"/>
          <w:color w:val="000000" w:themeColor="text1"/>
          <w:lang w:val="it-IT"/>
        </w:rPr>
        <w:t xml:space="preserve">da 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>uno schermo di infotainment da 12,3 pollici e</w:t>
      </w:r>
      <w:r>
        <w:rPr>
          <w:rFonts w:ascii="Arial" w:eastAsia="Arial" w:hAnsi="Arial" w:cs="Arial"/>
          <w:color w:val="000000" w:themeColor="text1"/>
          <w:lang w:val="it-IT"/>
        </w:rPr>
        <w:t xml:space="preserve"> da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un sistema di climatizzazione </w:t>
      </w:r>
      <w:r>
        <w:rPr>
          <w:rFonts w:ascii="Arial" w:eastAsia="Arial" w:hAnsi="Arial" w:cs="Arial"/>
          <w:color w:val="000000" w:themeColor="text1"/>
          <w:lang w:val="it-IT"/>
        </w:rPr>
        <w:t>con ulteriore schermo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da 5,3 pollici</w:t>
      </w:r>
      <w:r>
        <w:rPr>
          <w:rFonts w:ascii="Arial" w:eastAsia="Arial" w:hAnsi="Arial" w:cs="Arial"/>
          <w:color w:val="000000" w:themeColor="text1"/>
          <w:lang w:val="it-IT"/>
        </w:rPr>
        <w:t xml:space="preserve"> che fornisce le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informazioni </w:t>
      </w:r>
      <w:r>
        <w:rPr>
          <w:rFonts w:ascii="Arial" w:eastAsia="Arial" w:hAnsi="Arial" w:cs="Arial"/>
          <w:color w:val="000000" w:themeColor="text1"/>
          <w:lang w:val="it-IT"/>
        </w:rPr>
        <w:t>relative al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riscaldamento</w:t>
      </w:r>
      <w:r>
        <w:rPr>
          <w:rFonts w:ascii="Arial" w:eastAsia="Arial" w:hAnsi="Arial" w:cs="Arial"/>
          <w:color w:val="000000" w:themeColor="text1"/>
          <w:lang w:val="it-IT"/>
        </w:rPr>
        <w:t xml:space="preserve"> e ai sedili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>.</w:t>
      </w:r>
      <w:r>
        <w:rPr>
          <w:rFonts w:ascii="Arial" w:eastAsia="Arial" w:hAnsi="Arial" w:cs="Arial"/>
          <w:color w:val="000000" w:themeColor="text1"/>
          <w:lang w:val="it-IT"/>
        </w:rPr>
        <w:t xml:space="preserve"> Disponibile come optional la tecnologia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Head-Up Display (HUD) </w:t>
      </w:r>
      <w:r>
        <w:rPr>
          <w:rFonts w:ascii="Arial" w:eastAsia="Arial" w:hAnsi="Arial" w:cs="Arial"/>
          <w:color w:val="000000" w:themeColor="text1"/>
          <w:lang w:val="it-IT"/>
        </w:rPr>
        <w:t xml:space="preserve">che proietta le info di viaggio utili sul parabrezza di fronte al conducente, 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per una maggiore </w:t>
      </w:r>
      <w:r>
        <w:rPr>
          <w:rFonts w:ascii="Arial" w:eastAsia="Arial" w:hAnsi="Arial" w:cs="Arial"/>
          <w:color w:val="000000" w:themeColor="text1"/>
          <w:lang w:val="it-IT"/>
        </w:rPr>
        <w:t>immediatezza di lettura e comodità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. Oltre ai pulsanti </w:t>
      </w:r>
      <w:r>
        <w:rPr>
          <w:rFonts w:ascii="Arial" w:eastAsia="Arial" w:hAnsi="Arial" w:cs="Arial"/>
          <w:color w:val="000000" w:themeColor="text1"/>
          <w:lang w:val="it-IT"/>
        </w:rPr>
        <w:t>tradizionali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sul volante, </w:t>
      </w:r>
      <w:r>
        <w:rPr>
          <w:rFonts w:ascii="Arial" w:eastAsia="Arial" w:hAnsi="Arial" w:cs="Arial"/>
          <w:color w:val="000000" w:themeColor="text1"/>
          <w:lang w:val="it-IT"/>
        </w:rPr>
        <w:t>gli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altri pulsanti </w:t>
      </w:r>
      <w:r>
        <w:rPr>
          <w:rFonts w:ascii="Arial" w:eastAsia="Arial" w:hAnsi="Arial" w:cs="Arial"/>
          <w:color w:val="000000" w:themeColor="text1"/>
          <w:lang w:val="it-IT"/>
        </w:rPr>
        <w:t>di comando</w:t>
      </w:r>
      <w:r w:rsidR="00CF3EA5">
        <w:rPr>
          <w:rFonts w:ascii="Arial" w:eastAsia="Arial" w:hAnsi="Arial" w:cs="Arial"/>
          <w:color w:val="000000" w:themeColor="text1"/>
          <w:lang w:val="it-IT"/>
        </w:rPr>
        <w:t>,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 </w:t>
      </w:r>
      <w:r>
        <w:rPr>
          <w:rFonts w:ascii="Arial" w:eastAsia="Arial" w:hAnsi="Arial" w:cs="Arial"/>
          <w:color w:val="000000" w:themeColor="text1"/>
          <w:lang w:val="it-IT"/>
        </w:rPr>
        <w:t>posti sulla consolle centrale</w:t>
      </w:r>
      <w:r w:rsidR="00CF3EA5">
        <w:rPr>
          <w:rFonts w:ascii="Arial" w:eastAsia="Arial" w:hAnsi="Arial" w:cs="Arial"/>
          <w:color w:val="000000" w:themeColor="text1"/>
          <w:lang w:val="it-IT"/>
        </w:rPr>
        <w:t>,</w:t>
      </w:r>
      <w:r>
        <w:rPr>
          <w:rFonts w:ascii="Arial" w:eastAsia="Arial" w:hAnsi="Arial" w:cs="Arial"/>
          <w:color w:val="000000" w:themeColor="text1"/>
          <w:lang w:val="it-IT"/>
        </w:rPr>
        <w:t xml:space="preserve"> 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 xml:space="preserve">si illuminano </w:t>
      </w:r>
      <w:r>
        <w:rPr>
          <w:rFonts w:ascii="Arial" w:eastAsia="Arial" w:hAnsi="Arial" w:cs="Arial"/>
          <w:color w:val="000000" w:themeColor="text1"/>
          <w:lang w:val="it-IT"/>
        </w:rPr>
        <w:t xml:space="preserve">per essere facilmente individuati </w:t>
      </w:r>
      <w:r w:rsidR="003863AD" w:rsidRPr="003863AD">
        <w:rPr>
          <w:rFonts w:ascii="Arial" w:eastAsia="Arial" w:hAnsi="Arial" w:cs="Arial"/>
          <w:color w:val="000000" w:themeColor="text1"/>
          <w:lang w:val="it-IT"/>
        </w:rPr>
        <w:t>solo quando l'auto è accesa.</w:t>
      </w:r>
    </w:p>
    <w:p w14:paraId="24652600" w14:textId="739C649F" w:rsidR="0059029D" w:rsidRPr="00AC61B6" w:rsidRDefault="003863AD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  <w:r w:rsidRPr="003863AD">
        <w:rPr>
          <w:rFonts w:ascii="Arial" w:eastAsia="Arial" w:hAnsi="Arial" w:cs="Arial"/>
          <w:color w:val="000000" w:themeColor="text1"/>
          <w:lang w:val="it-IT"/>
        </w:rPr>
        <w:t>Il sistema di navigazione touchscreen d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i </w:t>
      </w:r>
      <w:r w:rsidRPr="003863AD">
        <w:rPr>
          <w:rFonts w:ascii="Arial" w:eastAsia="Arial" w:hAnsi="Arial" w:cs="Arial"/>
          <w:color w:val="000000" w:themeColor="text1"/>
          <w:lang w:val="it-IT"/>
        </w:rPr>
        <w:t xml:space="preserve">EV9 offre un'ampia gamma di funzionalità </w:t>
      </w:r>
      <w:r w:rsidR="00CF3EA5">
        <w:rPr>
          <w:rFonts w:ascii="Arial" w:eastAsia="Arial" w:hAnsi="Arial" w:cs="Arial"/>
          <w:color w:val="000000" w:themeColor="text1"/>
          <w:lang w:val="it-IT"/>
        </w:rPr>
        <w:t>volte a semplificare e migliorare l’esperienza di viaggio, a partire dalla</w:t>
      </w:r>
      <w:r w:rsidRPr="003863AD">
        <w:rPr>
          <w:rFonts w:ascii="Arial" w:eastAsia="Arial" w:hAnsi="Arial" w:cs="Arial"/>
          <w:color w:val="000000" w:themeColor="text1"/>
          <w:lang w:val="it-IT"/>
        </w:rPr>
        <w:t xml:space="preserve"> connessione multipla Bluetooth</w:t>
      </w:r>
      <w:r w:rsidR="00CF3EA5">
        <w:rPr>
          <w:rFonts w:ascii="Arial" w:eastAsia="Arial" w:hAnsi="Arial" w:cs="Arial"/>
          <w:color w:val="000000" w:themeColor="text1"/>
          <w:lang w:val="it-IT"/>
        </w:rPr>
        <w:t>, prevista nella dotazione</w:t>
      </w:r>
      <w:r w:rsidRPr="003863AD">
        <w:rPr>
          <w:rFonts w:ascii="Arial" w:eastAsia="Arial" w:hAnsi="Arial" w:cs="Arial"/>
          <w:color w:val="000000" w:themeColor="text1"/>
          <w:lang w:val="it-IT"/>
        </w:rPr>
        <w:t xml:space="preserve"> di serie, che consente agli occupanti di connettere due dispositivi mobili contemporaneamente, </w:t>
      </w:r>
      <w:r w:rsidR="00CF3EA5">
        <w:rPr>
          <w:rFonts w:ascii="Arial" w:eastAsia="Arial" w:hAnsi="Arial" w:cs="Arial"/>
          <w:color w:val="000000" w:themeColor="text1"/>
          <w:lang w:val="it-IT"/>
        </w:rPr>
        <w:t>e</w:t>
      </w:r>
      <w:r w:rsidRPr="003863AD">
        <w:rPr>
          <w:rFonts w:ascii="Arial" w:eastAsia="Arial" w:hAnsi="Arial" w:cs="Arial"/>
          <w:color w:val="000000" w:themeColor="text1"/>
          <w:lang w:val="it-IT"/>
        </w:rPr>
        <w:t xml:space="preserve"> le funzionalità Android Auto e Apple </w:t>
      </w:r>
      <w:proofErr w:type="spellStart"/>
      <w:r w:rsidRPr="003863AD">
        <w:rPr>
          <w:rFonts w:ascii="Arial" w:eastAsia="Arial" w:hAnsi="Arial" w:cs="Arial"/>
          <w:color w:val="000000" w:themeColor="text1"/>
          <w:lang w:val="it-IT"/>
        </w:rPr>
        <w:t>CarPlay</w:t>
      </w:r>
      <w:proofErr w:type="spellEnd"/>
      <w:r w:rsidR="00CF3EA5">
        <w:rPr>
          <w:rFonts w:ascii="Arial" w:eastAsia="Arial" w:hAnsi="Arial" w:cs="Arial"/>
          <w:color w:val="000000" w:themeColor="text1"/>
          <w:lang w:val="it-IT"/>
        </w:rPr>
        <w:t xml:space="preserve"> standard</w:t>
      </w:r>
      <w:r w:rsidRPr="003863AD">
        <w:rPr>
          <w:rFonts w:ascii="Arial" w:eastAsia="Arial" w:hAnsi="Arial" w:cs="Arial"/>
          <w:color w:val="000000" w:themeColor="text1"/>
          <w:lang w:val="it-IT"/>
        </w:rPr>
        <w:t xml:space="preserve">. </w:t>
      </w:r>
      <w:r w:rsidR="00CF3EA5">
        <w:rPr>
          <w:rFonts w:ascii="Arial" w:eastAsia="Arial" w:hAnsi="Arial" w:cs="Arial"/>
          <w:color w:val="000000" w:themeColor="text1"/>
          <w:lang w:val="it-IT"/>
        </w:rPr>
        <w:t>Il sistema di navigazione è ora configurato con una funzion</w:t>
      </w:r>
      <w:r w:rsidR="00AF09C3">
        <w:rPr>
          <w:rFonts w:ascii="Arial" w:eastAsia="Arial" w:hAnsi="Arial" w:cs="Arial"/>
          <w:color w:val="000000" w:themeColor="text1"/>
          <w:lang w:val="it-IT"/>
        </w:rPr>
        <w:t>alità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 avanzata di riconoscimento vocale, molto efficace nell’utilizzo dei servizi di navigazione, </w:t>
      </w:r>
      <w:r w:rsidR="00112516">
        <w:rPr>
          <w:rFonts w:ascii="Arial" w:eastAsia="Arial" w:hAnsi="Arial" w:cs="Arial"/>
          <w:color w:val="000000" w:themeColor="text1"/>
          <w:lang w:val="it-IT"/>
        </w:rPr>
        <w:t>per l’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attivazione dei contenuti multimediali e </w:t>
      </w:r>
      <w:r w:rsidR="00112516">
        <w:rPr>
          <w:rFonts w:ascii="Arial" w:eastAsia="Arial" w:hAnsi="Arial" w:cs="Arial"/>
          <w:color w:val="000000" w:themeColor="text1"/>
          <w:lang w:val="it-IT"/>
        </w:rPr>
        <w:t xml:space="preserve">per il 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controllo della temperatura. </w:t>
      </w:r>
      <w:r w:rsidR="00CF3EA5" w:rsidRPr="00CF3EA5">
        <w:rPr>
          <w:rFonts w:ascii="Arial" w:eastAsia="Arial" w:hAnsi="Arial" w:cs="Arial"/>
          <w:color w:val="000000" w:themeColor="text1"/>
          <w:lang w:val="it-IT"/>
        </w:rPr>
        <w:t>Music Streaming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sarà disponibile 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successivamente 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come </w:t>
      </w:r>
      <w:r w:rsidR="003E6EF4">
        <w:rPr>
          <w:rFonts w:ascii="Arial" w:eastAsia="Arial" w:hAnsi="Arial" w:cs="Arial"/>
          <w:color w:val="000000" w:themeColor="text1"/>
          <w:lang w:val="it-IT"/>
        </w:rPr>
        <w:t>“</w:t>
      </w:r>
      <w:proofErr w:type="spellStart"/>
      <w:r w:rsidR="003E6EF4">
        <w:rPr>
          <w:rFonts w:ascii="Arial" w:eastAsia="Arial" w:hAnsi="Arial" w:cs="Arial"/>
          <w:color w:val="000000" w:themeColor="text1"/>
          <w:lang w:val="it-IT"/>
        </w:rPr>
        <w:t>Kia</w:t>
      </w:r>
      <w:proofErr w:type="spellEnd"/>
      <w:r w:rsidR="003E6EF4">
        <w:rPr>
          <w:rFonts w:ascii="Arial" w:eastAsia="Arial" w:hAnsi="Arial" w:cs="Arial"/>
          <w:color w:val="000000" w:themeColor="text1"/>
          <w:lang w:val="it-IT"/>
        </w:rPr>
        <w:t xml:space="preserve"> upgrade”. 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La funzionalità </w:t>
      </w:r>
      <w:r w:rsidR="00CF3EA5" w:rsidRPr="00CF3EA5">
        <w:rPr>
          <w:rFonts w:ascii="Arial" w:eastAsia="Arial" w:hAnsi="Arial" w:cs="Arial"/>
          <w:color w:val="000000" w:themeColor="text1"/>
          <w:lang w:val="it-IT"/>
        </w:rPr>
        <w:t>Quick Control Screen</w:t>
      </w:r>
      <w:r w:rsidR="00CF3EA5">
        <w:rPr>
          <w:rFonts w:ascii="Arial" w:eastAsia="Arial" w:hAnsi="Arial" w:cs="Arial"/>
          <w:color w:val="000000" w:themeColor="text1"/>
          <w:lang w:val="it-IT"/>
        </w:rPr>
        <w:t>,</w:t>
      </w:r>
      <w:r w:rsidR="00CF3EA5" w:rsidRPr="00AC61B6">
        <w:rPr>
          <w:rFonts w:ascii="Arial" w:eastAsia="Arial" w:hAnsi="Arial" w:cs="Arial"/>
          <w:color w:val="000000" w:themeColor="text1"/>
          <w:lang w:val="it-IT"/>
        </w:rPr>
        <w:t xml:space="preserve"> 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attivabile </w:t>
      </w:r>
      <w:r w:rsidR="00CF3EA5" w:rsidRPr="00AC61B6">
        <w:rPr>
          <w:rFonts w:ascii="Arial" w:eastAsia="Arial" w:hAnsi="Arial" w:cs="Arial"/>
          <w:color w:val="000000" w:themeColor="text1"/>
          <w:lang w:val="it-IT"/>
        </w:rPr>
        <w:t xml:space="preserve">scorrendo 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dall’alto </w:t>
      </w:r>
      <w:r w:rsidR="00CF3EA5" w:rsidRPr="00AC61B6">
        <w:rPr>
          <w:rFonts w:ascii="Arial" w:eastAsia="Arial" w:hAnsi="Arial" w:cs="Arial"/>
          <w:color w:val="000000" w:themeColor="text1"/>
          <w:lang w:val="it-IT"/>
        </w:rPr>
        <w:t>verso il basso lo schermo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, consente di 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accedere </w:t>
      </w:r>
      <w:r w:rsidR="00CF3EA5">
        <w:rPr>
          <w:rFonts w:ascii="Arial" w:eastAsia="Arial" w:hAnsi="Arial" w:cs="Arial"/>
          <w:color w:val="000000" w:themeColor="text1"/>
          <w:lang w:val="it-IT"/>
        </w:rPr>
        <w:t>alle funzionalità usate più di frequente</w:t>
      </w:r>
      <w:r w:rsidR="00112516">
        <w:rPr>
          <w:rFonts w:ascii="Arial" w:eastAsia="Arial" w:hAnsi="Arial" w:cs="Arial"/>
          <w:color w:val="000000" w:themeColor="text1"/>
          <w:lang w:val="it-IT"/>
        </w:rPr>
        <w:t>,</w:t>
      </w:r>
      <w:r w:rsidR="00CF3EA5">
        <w:rPr>
          <w:rFonts w:ascii="Arial" w:eastAsia="Arial" w:hAnsi="Arial" w:cs="Arial"/>
          <w:color w:val="000000" w:themeColor="text1"/>
          <w:lang w:val="it-IT"/>
        </w:rPr>
        <w:t xml:space="preserve"> 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senza dover navigare tra </w:t>
      </w:r>
      <w:r w:rsidR="00112516">
        <w:rPr>
          <w:rFonts w:ascii="Arial" w:eastAsia="Arial" w:hAnsi="Arial" w:cs="Arial"/>
          <w:color w:val="000000" w:themeColor="text1"/>
          <w:lang w:val="it-IT"/>
        </w:rPr>
        <w:t xml:space="preserve">i diversi 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menu e sottomenu. Google Fast </w:t>
      </w:r>
      <w:proofErr w:type="spellStart"/>
      <w:r w:rsidRPr="00AC61B6">
        <w:rPr>
          <w:rFonts w:ascii="Arial" w:eastAsia="Arial" w:hAnsi="Arial" w:cs="Arial"/>
          <w:color w:val="000000" w:themeColor="text1"/>
          <w:lang w:val="it-IT"/>
        </w:rPr>
        <w:t>Pair</w:t>
      </w:r>
      <w:proofErr w:type="spellEnd"/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rende ancora più semplice per gli utenti Android connettere il proprio telefono al sistema di infotainment.</w:t>
      </w:r>
    </w:p>
    <w:p w14:paraId="576FA631" w14:textId="77777777" w:rsidR="0059029D" w:rsidRPr="00AC61B6" w:rsidRDefault="0059029D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</w:p>
    <w:p w14:paraId="7147779F" w14:textId="5BD905B1" w:rsidR="0059029D" w:rsidRPr="00AC61B6" w:rsidRDefault="00AC61B6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  <w:r w:rsidRPr="00AC61B6">
        <w:rPr>
          <w:rFonts w:ascii="Arial" w:eastAsia="Arial" w:hAnsi="Arial" w:cs="Arial"/>
          <w:color w:val="000000" w:themeColor="text1"/>
          <w:lang w:val="it-IT"/>
        </w:rPr>
        <w:t>Una nuova funzionalità, Car Wash</w:t>
      </w:r>
      <w:r w:rsidR="00112516">
        <w:rPr>
          <w:rFonts w:ascii="Arial" w:eastAsia="Arial" w:hAnsi="Arial" w:cs="Arial"/>
          <w:color w:val="000000" w:themeColor="text1"/>
          <w:lang w:val="it-IT"/>
        </w:rPr>
        <w:t xml:space="preserve"> Mod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, </w:t>
      </w:r>
      <w:r w:rsidR="00112516">
        <w:rPr>
          <w:rFonts w:ascii="Arial" w:eastAsia="Arial" w:hAnsi="Arial" w:cs="Arial"/>
          <w:color w:val="000000" w:themeColor="text1"/>
          <w:lang w:val="it-IT"/>
        </w:rPr>
        <w:t xml:space="preserve">è </w:t>
      </w:r>
      <w:r w:rsidR="00AF09C3">
        <w:rPr>
          <w:rFonts w:ascii="Arial" w:eastAsia="Arial" w:hAnsi="Arial" w:cs="Arial"/>
          <w:color w:val="000000" w:themeColor="text1"/>
          <w:lang w:val="it-IT"/>
        </w:rPr>
        <w:t>dedic</w:t>
      </w:r>
      <w:r w:rsidR="00112516">
        <w:rPr>
          <w:rFonts w:ascii="Arial" w:eastAsia="Arial" w:hAnsi="Arial" w:cs="Arial"/>
          <w:color w:val="000000" w:themeColor="text1"/>
          <w:lang w:val="it-IT"/>
        </w:rPr>
        <w:t>ata alla cura del proprio EV9 facilitando e rendendo molto più comodo l’accesso agli autolavagg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. Con la semplice pressione di un </w:t>
      </w:r>
      <w:r w:rsidR="00D51F56">
        <w:rPr>
          <w:rFonts w:ascii="Arial" w:eastAsia="Arial" w:hAnsi="Arial" w:cs="Arial"/>
          <w:color w:val="000000" w:themeColor="text1"/>
          <w:lang w:val="it-IT"/>
        </w:rPr>
        <w:t xml:space="preserve">solo 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pulsante vengono attivate tutte le impostazioni necessarie per entrare </w:t>
      </w:r>
      <w:r w:rsidR="00112516">
        <w:rPr>
          <w:rFonts w:ascii="Arial" w:eastAsia="Arial" w:hAnsi="Arial" w:cs="Arial"/>
          <w:color w:val="000000" w:themeColor="text1"/>
          <w:lang w:val="it-IT"/>
        </w:rPr>
        <w:t>nei tunnel degl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autolavaggi automatic</w:t>
      </w:r>
      <w:r w:rsidR="00112516">
        <w:rPr>
          <w:rFonts w:ascii="Arial" w:eastAsia="Arial" w:hAnsi="Arial" w:cs="Arial"/>
          <w:color w:val="000000" w:themeColor="text1"/>
          <w:lang w:val="it-IT"/>
        </w:rPr>
        <w:t>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, </w:t>
      </w:r>
      <w:r w:rsidR="00112516">
        <w:rPr>
          <w:rFonts w:ascii="Arial" w:eastAsia="Arial" w:hAnsi="Arial" w:cs="Arial"/>
          <w:color w:val="000000" w:themeColor="text1"/>
          <w:lang w:val="it-IT"/>
        </w:rPr>
        <w:t>compreso il controllo su</w:t>
      </w:r>
      <w:r w:rsidR="00D51F56">
        <w:rPr>
          <w:rFonts w:ascii="Arial" w:eastAsia="Arial" w:hAnsi="Arial" w:cs="Arial"/>
          <w:color w:val="000000" w:themeColor="text1"/>
          <w:lang w:val="it-IT"/>
        </w:rPr>
        <w:t>lla chiusura d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tutte le port</w:t>
      </w:r>
      <w:r w:rsidR="00112516">
        <w:rPr>
          <w:rFonts w:ascii="Arial" w:eastAsia="Arial" w:hAnsi="Arial" w:cs="Arial"/>
          <w:color w:val="000000" w:themeColor="text1"/>
          <w:lang w:val="it-IT"/>
        </w:rPr>
        <w:t>i</w:t>
      </w:r>
      <w:r w:rsidRPr="00AC61B6">
        <w:rPr>
          <w:rFonts w:ascii="Arial" w:eastAsia="Arial" w:hAnsi="Arial" w:cs="Arial"/>
          <w:color w:val="000000" w:themeColor="text1"/>
          <w:lang w:val="it-IT"/>
        </w:rPr>
        <w:t>e</w:t>
      </w:r>
      <w:r w:rsidR="00112516">
        <w:rPr>
          <w:rFonts w:ascii="Arial" w:eastAsia="Arial" w:hAnsi="Arial" w:cs="Arial"/>
          <w:color w:val="000000" w:themeColor="text1"/>
          <w:lang w:val="it-IT"/>
        </w:rPr>
        <w:t>r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e </w:t>
      </w:r>
      <w:r w:rsidR="00D51F56">
        <w:rPr>
          <w:rFonts w:ascii="Arial" w:eastAsia="Arial" w:hAnsi="Arial" w:cs="Arial"/>
          <w:color w:val="000000" w:themeColor="text1"/>
          <w:lang w:val="it-IT"/>
        </w:rPr>
        <w:t>de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finestr</w:t>
      </w:r>
      <w:r w:rsidR="00D51F56">
        <w:rPr>
          <w:rFonts w:ascii="Arial" w:eastAsia="Arial" w:hAnsi="Arial" w:cs="Arial"/>
          <w:color w:val="000000" w:themeColor="text1"/>
          <w:lang w:val="it-IT"/>
        </w:rPr>
        <w:t>in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, </w:t>
      </w:r>
      <w:r w:rsidR="00D51F56">
        <w:rPr>
          <w:rFonts w:ascii="Arial" w:eastAsia="Arial" w:hAnsi="Arial" w:cs="Arial"/>
          <w:color w:val="000000" w:themeColor="text1"/>
          <w:lang w:val="it-IT"/>
        </w:rPr>
        <w:t>d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gli specchietti laterali </w:t>
      </w:r>
      <w:r w:rsidR="00D51F56">
        <w:rPr>
          <w:rFonts w:ascii="Arial" w:eastAsia="Arial" w:hAnsi="Arial" w:cs="Arial"/>
          <w:color w:val="000000" w:themeColor="text1"/>
          <w:lang w:val="it-IT"/>
        </w:rPr>
        <w:t>nonché sul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le maniglie </w:t>
      </w:r>
      <w:r w:rsidR="00D51F56">
        <w:rPr>
          <w:rFonts w:ascii="Arial" w:eastAsia="Arial" w:hAnsi="Arial" w:cs="Arial"/>
          <w:color w:val="000000" w:themeColor="text1"/>
          <w:lang w:val="it-IT"/>
        </w:rPr>
        <w:t xml:space="preserve">a </w:t>
      </w:r>
      <w:r w:rsidR="00FE2E0E">
        <w:rPr>
          <w:rFonts w:ascii="Arial" w:eastAsia="Arial" w:hAnsi="Arial" w:cs="Arial"/>
          <w:color w:val="000000" w:themeColor="text1"/>
          <w:lang w:val="it-IT"/>
        </w:rPr>
        <w:t>scomparsa delle portiere</w:t>
      </w:r>
      <w:r w:rsidR="00D51F56">
        <w:rPr>
          <w:rFonts w:ascii="Arial" w:eastAsia="Arial" w:hAnsi="Arial" w:cs="Arial"/>
          <w:color w:val="000000" w:themeColor="text1"/>
          <w:lang w:val="it-IT"/>
        </w:rPr>
        <w:t xml:space="preserve">, </w:t>
      </w:r>
      <w:r w:rsidR="00FE2E0E">
        <w:rPr>
          <w:rFonts w:ascii="Arial" w:eastAsia="Arial" w:hAnsi="Arial" w:cs="Arial"/>
          <w:color w:val="000000" w:themeColor="text1"/>
          <w:lang w:val="it-IT"/>
        </w:rPr>
        <w:t>verificando che siano</w:t>
      </w:r>
      <w:r w:rsidR="00D51F56">
        <w:rPr>
          <w:rFonts w:ascii="Arial" w:eastAsia="Arial" w:hAnsi="Arial" w:cs="Arial"/>
          <w:color w:val="000000" w:themeColor="text1"/>
          <w:lang w:val="it-IT"/>
        </w:rPr>
        <w:t xml:space="preserve"> inserite</w:t>
      </w:r>
      <w:r w:rsidRPr="00AC61B6">
        <w:rPr>
          <w:rFonts w:ascii="Arial" w:eastAsia="Arial" w:hAnsi="Arial" w:cs="Arial"/>
          <w:color w:val="000000" w:themeColor="text1"/>
          <w:lang w:val="it-IT"/>
        </w:rPr>
        <w:t>.</w:t>
      </w:r>
    </w:p>
    <w:p w14:paraId="5DC4F616" w14:textId="77777777" w:rsidR="0059029D" w:rsidRPr="00AC61B6" w:rsidRDefault="0059029D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</w:p>
    <w:p w14:paraId="4BBC675B" w14:textId="71BE7E17" w:rsidR="003F0DA5" w:rsidRPr="003F0DA5" w:rsidRDefault="00D51F56" w:rsidP="003F0DA5">
      <w:pPr>
        <w:rPr>
          <w:lang w:val="it-IT"/>
        </w:rPr>
      </w:pPr>
      <w:r w:rsidRPr="00D51F56">
        <w:rPr>
          <w:rFonts w:ascii="Arial" w:eastAsia="Arial" w:hAnsi="Arial" w:cs="Arial"/>
          <w:lang w:val="it-IT"/>
        </w:rPr>
        <w:t>Gli ute</w:t>
      </w:r>
      <w:r>
        <w:rPr>
          <w:rFonts w:ascii="Arial" w:eastAsia="Arial" w:hAnsi="Arial" w:cs="Arial"/>
          <w:lang w:val="it-IT"/>
        </w:rPr>
        <w:t>nti di EV9, c</w:t>
      </w:r>
      <w:r w:rsidR="00AC61B6" w:rsidRPr="00AC61B6">
        <w:rPr>
          <w:rFonts w:ascii="Arial" w:eastAsia="Arial" w:hAnsi="Arial" w:cs="Arial"/>
          <w:lang w:val="it-IT"/>
        </w:rPr>
        <w:t xml:space="preserve">ome </w:t>
      </w:r>
      <w:r w:rsidR="00FE2E0E">
        <w:rPr>
          <w:rFonts w:ascii="Arial" w:eastAsia="Arial" w:hAnsi="Arial" w:cs="Arial"/>
          <w:lang w:val="it-IT"/>
        </w:rPr>
        <w:t>per</w:t>
      </w:r>
      <w:r>
        <w:rPr>
          <w:rFonts w:ascii="Arial" w:eastAsia="Arial" w:hAnsi="Arial" w:cs="Arial"/>
          <w:lang w:val="it-IT"/>
        </w:rPr>
        <w:t xml:space="preserve"> </w:t>
      </w:r>
      <w:r w:rsidR="00AC61B6" w:rsidRPr="00AC61B6">
        <w:rPr>
          <w:rFonts w:ascii="Arial" w:eastAsia="Arial" w:hAnsi="Arial" w:cs="Arial"/>
          <w:lang w:val="it-IT"/>
        </w:rPr>
        <w:t xml:space="preserve">altri modelli </w:t>
      </w:r>
      <w:proofErr w:type="spellStart"/>
      <w:r w:rsidR="00AC61B6" w:rsidRPr="00AC61B6">
        <w:rPr>
          <w:rFonts w:ascii="Arial" w:eastAsia="Arial" w:hAnsi="Arial" w:cs="Arial"/>
          <w:lang w:val="it-IT"/>
        </w:rPr>
        <w:t>Kia</w:t>
      </w:r>
      <w:proofErr w:type="spellEnd"/>
      <w:r w:rsidR="00AC61B6" w:rsidRPr="00AC61B6">
        <w:rPr>
          <w:rFonts w:ascii="Arial" w:eastAsia="Arial" w:hAnsi="Arial" w:cs="Arial"/>
          <w:lang w:val="it-IT"/>
        </w:rPr>
        <w:t xml:space="preserve">, possono beneficiare dei </w:t>
      </w:r>
      <w:proofErr w:type="spellStart"/>
      <w:r w:rsidR="00AC61B6" w:rsidRPr="00AC61B6">
        <w:rPr>
          <w:rFonts w:ascii="Arial" w:eastAsia="Arial" w:hAnsi="Arial" w:cs="Arial"/>
          <w:lang w:val="it-IT"/>
        </w:rPr>
        <w:t>Kia</w:t>
      </w:r>
      <w:proofErr w:type="spellEnd"/>
      <w:r w:rsidR="00AC61B6" w:rsidRPr="00AC61B6">
        <w:rPr>
          <w:rFonts w:ascii="Arial" w:eastAsia="Arial" w:hAnsi="Arial" w:cs="Arial"/>
          <w:lang w:val="it-IT"/>
        </w:rPr>
        <w:t xml:space="preserve"> Connect Live</w:t>
      </w:r>
      <w:r>
        <w:rPr>
          <w:rFonts w:ascii="Arial" w:eastAsia="Arial" w:hAnsi="Arial" w:cs="Arial"/>
          <w:lang w:val="it-IT"/>
        </w:rPr>
        <w:t xml:space="preserve"> Services</w:t>
      </w:r>
      <w:r w:rsidR="00AC61B6" w:rsidRPr="00AC61B6">
        <w:rPr>
          <w:rFonts w:ascii="Arial" w:eastAsia="Arial" w:hAnsi="Arial" w:cs="Arial"/>
          <w:lang w:val="it-IT"/>
        </w:rPr>
        <w:t xml:space="preserve">, che </w:t>
      </w:r>
      <w:r>
        <w:rPr>
          <w:rFonts w:ascii="Arial" w:eastAsia="Arial" w:hAnsi="Arial" w:cs="Arial"/>
          <w:lang w:val="it-IT"/>
        </w:rPr>
        <w:t>offr</w:t>
      </w:r>
      <w:r w:rsidR="00AC61B6" w:rsidRPr="00AC61B6">
        <w:rPr>
          <w:rFonts w:ascii="Arial" w:eastAsia="Arial" w:hAnsi="Arial" w:cs="Arial"/>
          <w:lang w:val="it-IT"/>
        </w:rPr>
        <w:t xml:space="preserve">ono la navigazione online </w:t>
      </w:r>
      <w:r>
        <w:rPr>
          <w:rFonts w:ascii="Arial" w:eastAsia="Arial" w:hAnsi="Arial" w:cs="Arial"/>
          <w:lang w:val="it-IT"/>
        </w:rPr>
        <w:t>con</w:t>
      </w:r>
      <w:r w:rsidR="00AC61B6" w:rsidRPr="00AC61B6">
        <w:rPr>
          <w:rFonts w:ascii="Arial" w:eastAsia="Arial" w:hAnsi="Arial" w:cs="Arial"/>
          <w:lang w:val="it-IT"/>
        </w:rPr>
        <w:t xml:space="preserve"> informazioni in tempo reale su</w:t>
      </w:r>
      <w:r>
        <w:rPr>
          <w:rFonts w:ascii="Arial" w:eastAsia="Arial" w:hAnsi="Arial" w:cs="Arial"/>
          <w:lang w:val="it-IT"/>
        </w:rPr>
        <w:t>l</w:t>
      </w:r>
      <w:r w:rsidR="00AC61B6" w:rsidRPr="00AC61B6">
        <w:rPr>
          <w:rFonts w:ascii="Arial" w:eastAsia="Arial" w:hAnsi="Arial" w:cs="Arial"/>
          <w:lang w:val="it-IT"/>
        </w:rPr>
        <w:t xml:space="preserve"> traffico, </w:t>
      </w:r>
      <w:r>
        <w:rPr>
          <w:rFonts w:ascii="Arial" w:eastAsia="Arial" w:hAnsi="Arial" w:cs="Arial"/>
          <w:lang w:val="it-IT"/>
        </w:rPr>
        <w:t xml:space="preserve">sulla </w:t>
      </w:r>
      <w:r w:rsidR="00AC61B6" w:rsidRPr="00AC61B6">
        <w:rPr>
          <w:rFonts w:ascii="Arial" w:eastAsia="Arial" w:hAnsi="Arial" w:cs="Arial"/>
          <w:lang w:val="it-IT"/>
        </w:rPr>
        <w:t>disponibilità e</w:t>
      </w:r>
      <w:r>
        <w:rPr>
          <w:rFonts w:ascii="Arial" w:eastAsia="Arial" w:hAnsi="Arial" w:cs="Arial"/>
          <w:lang w:val="it-IT"/>
        </w:rPr>
        <w:t xml:space="preserve"> i</w:t>
      </w:r>
      <w:r w:rsidR="00AC61B6" w:rsidRPr="00AC61B6">
        <w:rPr>
          <w:rFonts w:ascii="Arial" w:eastAsia="Arial" w:hAnsi="Arial" w:cs="Arial"/>
          <w:lang w:val="it-IT"/>
        </w:rPr>
        <w:t xml:space="preserve"> costi d</w:t>
      </w:r>
      <w:r>
        <w:rPr>
          <w:rFonts w:ascii="Arial" w:eastAsia="Arial" w:hAnsi="Arial" w:cs="Arial"/>
          <w:lang w:val="it-IT"/>
        </w:rPr>
        <w:t>e</w:t>
      </w:r>
      <w:r w:rsidR="00AC61B6" w:rsidRPr="00AC61B6">
        <w:rPr>
          <w:rFonts w:ascii="Arial" w:eastAsia="Arial" w:hAnsi="Arial" w:cs="Arial"/>
          <w:lang w:val="it-IT"/>
        </w:rPr>
        <w:t xml:space="preserve">i parcheggi, </w:t>
      </w:r>
      <w:r w:rsidR="0020735E">
        <w:rPr>
          <w:rFonts w:ascii="Arial" w:eastAsia="Arial" w:hAnsi="Arial" w:cs="Arial"/>
          <w:lang w:val="it-IT"/>
        </w:rPr>
        <w:t xml:space="preserve">sulle </w:t>
      </w:r>
      <w:r w:rsidR="00AC61B6" w:rsidRPr="00AC61B6">
        <w:rPr>
          <w:rFonts w:ascii="Arial" w:eastAsia="Arial" w:hAnsi="Arial" w:cs="Arial"/>
          <w:lang w:val="it-IT"/>
        </w:rPr>
        <w:t xml:space="preserve">posizioni e </w:t>
      </w:r>
      <w:r w:rsidR="0020735E">
        <w:rPr>
          <w:rFonts w:ascii="Arial" w:eastAsia="Arial" w:hAnsi="Arial" w:cs="Arial"/>
          <w:lang w:val="it-IT"/>
        </w:rPr>
        <w:t xml:space="preserve">i </w:t>
      </w:r>
      <w:r w:rsidR="00AC61B6" w:rsidRPr="00AC61B6">
        <w:rPr>
          <w:rFonts w:ascii="Arial" w:eastAsia="Arial" w:hAnsi="Arial" w:cs="Arial"/>
          <w:lang w:val="it-IT"/>
        </w:rPr>
        <w:t xml:space="preserve">prezzi </w:t>
      </w:r>
      <w:r w:rsidR="0020735E">
        <w:rPr>
          <w:rFonts w:ascii="Arial" w:eastAsia="Arial" w:hAnsi="Arial" w:cs="Arial"/>
          <w:lang w:val="it-IT"/>
        </w:rPr>
        <w:t>delle</w:t>
      </w:r>
      <w:r w:rsidR="00AC61B6" w:rsidRPr="00AC61B6">
        <w:rPr>
          <w:rFonts w:ascii="Arial" w:eastAsia="Arial" w:hAnsi="Arial" w:cs="Arial"/>
          <w:lang w:val="it-IT"/>
        </w:rPr>
        <w:t xml:space="preserve"> stazioni di rifornimento </w:t>
      </w:r>
      <w:r w:rsidR="0020735E">
        <w:rPr>
          <w:rFonts w:ascii="Arial" w:eastAsia="Arial" w:hAnsi="Arial" w:cs="Arial"/>
          <w:lang w:val="it-IT"/>
        </w:rPr>
        <w:t>con le colonnine</w:t>
      </w:r>
      <w:r w:rsidR="00AC61B6" w:rsidRPr="00AC61B6">
        <w:rPr>
          <w:rFonts w:ascii="Arial" w:eastAsia="Arial" w:hAnsi="Arial" w:cs="Arial"/>
          <w:lang w:val="it-IT"/>
        </w:rPr>
        <w:t xml:space="preserve"> di ricarica, </w:t>
      </w:r>
      <w:r w:rsidR="0020735E">
        <w:rPr>
          <w:rFonts w:ascii="Arial" w:eastAsia="Arial" w:hAnsi="Arial" w:cs="Arial"/>
          <w:lang w:val="it-IT"/>
        </w:rPr>
        <w:t xml:space="preserve">sulle </w:t>
      </w:r>
      <w:r w:rsidR="00AC61B6" w:rsidRPr="00AC61B6">
        <w:rPr>
          <w:rFonts w:ascii="Arial" w:eastAsia="Arial" w:hAnsi="Arial" w:cs="Arial"/>
          <w:lang w:val="it-IT"/>
        </w:rPr>
        <w:t>previsioni</w:t>
      </w:r>
      <w:r w:rsidR="0020735E">
        <w:rPr>
          <w:rFonts w:ascii="Arial" w:eastAsia="Arial" w:hAnsi="Arial" w:cs="Arial"/>
          <w:lang w:val="it-IT"/>
        </w:rPr>
        <w:t xml:space="preserve"> del tempo, sulla</w:t>
      </w:r>
      <w:r w:rsidR="00AC61B6" w:rsidRPr="00AC61B6">
        <w:rPr>
          <w:rFonts w:ascii="Arial" w:eastAsia="Arial" w:hAnsi="Arial" w:cs="Arial"/>
          <w:lang w:val="it-IT"/>
        </w:rPr>
        <w:t xml:space="preserve"> ricerca di POI online e, nei </w:t>
      </w:r>
      <w:r w:rsidR="0020735E">
        <w:rPr>
          <w:rFonts w:ascii="Arial" w:eastAsia="Arial" w:hAnsi="Arial" w:cs="Arial"/>
          <w:lang w:val="it-IT"/>
        </w:rPr>
        <w:t>Paesi ove</w:t>
      </w:r>
      <w:r w:rsidR="00AC61B6" w:rsidRPr="00AC61B6">
        <w:rPr>
          <w:rFonts w:ascii="Arial" w:eastAsia="Arial" w:hAnsi="Arial" w:cs="Arial"/>
          <w:lang w:val="it-IT"/>
        </w:rPr>
        <w:t xml:space="preserve"> disponibili, informazioni su</w:t>
      </w:r>
      <w:r w:rsidR="0020735E">
        <w:rPr>
          <w:rFonts w:ascii="Arial" w:eastAsia="Arial" w:hAnsi="Arial" w:cs="Arial"/>
          <w:lang w:val="it-IT"/>
        </w:rPr>
        <w:t>lla dislocazione de</w:t>
      </w:r>
      <w:r w:rsidR="00AC61B6" w:rsidRPr="00AC61B6">
        <w:rPr>
          <w:rFonts w:ascii="Arial" w:eastAsia="Arial" w:hAnsi="Arial" w:cs="Arial"/>
          <w:lang w:val="it-IT"/>
        </w:rPr>
        <w:t>gli autovelox</w:t>
      </w:r>
      <w:r w:rsidR="0020735E">
        <w:rPr>
          <w:rFonts w:ascii="Arial" w:eastAsia="Arial" w:hAnsi="Arial" w:cs="Arial"/>
          <w:lang w:val="it-IT"/>
        </w:rPr>
        <w:t xml:space="preserve"> lungo la rete stradale</w:t>
      </w:r>
      <w:r w:rsidR="00AC61B6" w:rsidRPr="00AC61B6">
        <w:rPr>
          <w:rFonts w:ascii="Arial" w:eastAsia="Arial" w:hAnsi="Arial" w:cs="Arial"/>
          <w:lang w:val="it-IT"/>
        </w:rPr>
        <w:t>.</w:t>
      </w:r>
    </w:p>
    <w:p w14:paraId="644FE91F" w14:textId="36B8BDF6" w:rsidR="0059029D" w:rsidRPr="0020735E" w:rsidRDefault="0059029D" w:rsidP="0059029D">
      <w:pPr>
        <w:pStyle w:val="Titolo3"/>
        <w:spacing w:after="0"/>
        <w:rPr>
          <w:lang w:val="it-IT"/>
        </w:rPr>
      </w:pPr>
      <w:r w:rsidRPr="0020735E">
        <w:rPr>
          <w:lang w:val="it-IT"/>
        </w:rPr>
        <w:t xml:space="preserve">Meridian Premium Sound System </w:t>
      </w:r>
      <w:r w:rsidR="0020735E" w:rsidRPr="0020735E">
        <w:rPr>
          <w:lang w:val="it-IT"/>
        </w:rPr>
        <w:t xml:space="preserve">per un’esperienza </w:t>
      </w:r>
      <w:r w:rsidRPr="0020735E">
        <w:rPr>
          <w:lang w:val="it-IT"/>
        </w:rPr>
        <w:t xml:space="preserve">audio </w:t>
      </w:r>
      <w:r w:rsidR="0020735E" w:rsidRPr="0020735E">
        <w:rPr>
          <w:lang w:val="it-IT"/>
        </w:rPr>
        <w:t xml:space="preserve">senza </w:t>
      </w:r>
      <w:r w:rsidR="0020735E">
        <w:rPr>
          <w:lang w:val="it-IT"/>
        </w:rPr>
        <w:t>pari</w:t>
      </w:r>
    </w:p>
    <w:p w14:paraId="68AF25F9" w14:textId="51697FA5" w:rsidR="0059029D" w:rsidRPr="00AC61B6" w:rsidRDefault="00AC61B6" w:rsidP="0059029D">
      <w:pPr>
        <w:rPr>
          <w:rFonts w:ascii="Arial" w:eastAsia="Arial" w:hAnsi="Arial" w:cs="Arial"/>
          <w:color w:val="000000" w:themeColor="text1"/>
          <w:lang w:val="it-IT"/>
        </w:rPr>
      </w:pPr>
      <w:r w:rsidRPr="00AC61B6">
        <w:rPr>
          <w:rFonts w:ascii="Arial" w:hAnsi="Arial" w:cs="Arial"/>
          <w:lang w:val="it-IT"/>
        </w:rPr>
        <w:t xml:space="preserve">Per gli amanti della musica, </w:t>
      </w:r>
      <w:proofErr w:type="spellStart"/>
      <w:r w:rsidRPr="00AC61B6">
        <w:rPr>
          <w:rFonts w:ascii="Arial" w:hAnsi="Arial" w:cs="Arial"/>
          <w:lang w:val="it-IT"/>
        </w:rPr>
        <w:t>Kia</w:t>
      </w:r>
      <w:proofErr w:type="spellEnd"/>
      <w:r w:rsidRPr="00AC61B6">
        <w:rPr>
          <w:rFonts w:ascii="Arial" w:hAnsi="Arial" w:cs="Arial"/>
          <w:lang w:val="it-IT"/>
        </w:rPr>
        <w:t xml:space="preserve"> EV9 offre un </w:t>
      </w:r>
      <w:r w:rsidR="0020735E">
        <w:rPr>
          <w:rFonts w:ascii="Arial" w:hAnsi="Arial" w:cs="Arial"/>
          <w:lang w:val="it-IT"/>
        </w:rPr>
        <w:t xml:space="preserve">impianto </w:t>
      </w:r>
      <w:r w:rsidRPr="00AC61B6">
        <w:rPr>
          <w:rFonts w:ascii="Arial" w:hAnsi="Arial" w:cs="Arial"/>
          <w:lang w:val="it-IT"/>
        </w:rPr>
        <w:t xml:space="preserve">Meridian Premium </w:t>
      </w:r>
      <w:r w:rsidR="0020735E">
        <w:rPr>
          <w:rFonts w:ascii="Arial" w:hAnsi="Arial" w:cs="Arial"/>
          <w:lang w:val="it-IT"/>
        </w:rPr>
        <w:t xml:space="preserve">Sound System </w:t>
      </w:r>
      <w:r w:rsidRPr="00AC61B6">
        <w:rPr>
          <w:rFonts w:ascii="Arial" w:hAnsi="Arial" w:cs="Arial"/>
          <w:lang w:val="it-IT"/>
        </w:rPr>
        <w:t xml:space="preserve">con 14 altoparlanti e un </w:t>
      </w:r>
      <w:r w:rsidR="00290820">
        <w:rPr>
          <w:rFonts w:ascii="Arial" w:hAnsi="Arial" w:cs="Arial"/>
          <w:lang w:val="it-IT"/>
        </w:rPr>
        <w:t xml:space="preserve">potente </w:t>
      </w:r>
      <w:r w:rsidRPr="00AC61B6">
        <w:rPr>
          <w:rFonts w:ascii="Arial" w:hAnsi="Arial" w:cs="Arial"/>
          <w:lang w:val="it-IT"/>
        </w:rPr>
        <w:t xml:space="preserve">amplificatore. La funzione </w:t>
      </w:r>
      <w:proofErr w:type="spellStart"/>
      <w:r w:rsidRPr="00AC61B6">
        <w:rPr>
          <w:rFonts w:ascii="Arial" w:hAnsi="Arial" w:cs="Arial"/>
          <w:lang w:val="it-IT"/>
        </w:rPr>
        <w:t>Intelli</w:t>
      </w:r>
      <w:proofErr w:type="spellEnd"/>
      <w:r w:rsidRPr="00AC61B6">
        <w:rPr>
          <w:rFonts w:ascii="Arial" w:hAnsi="Arial" w:cs="Arial"/>
          <w:lang w:val="it-IT"/>
        </w:rPr>
        <w:t xml:space="preserve"> Q regola automaticamente il volume e la qualità del suono in base a</w:t>
      </w:r>
      <w:r w:rsidR="0020735E">
        <w:rPr>
          <w:rFonts w:ascii="Arial" w:hAnsi="Arial" w:cs="Arial"/>
          <w:lang w:val="it-IT"/>
        </w:rPr>
        <w:t xml:space="preserve">lla </w:t>
      </w:r>
      <w:r w:rsidRPr="00AC61B6">
        <w:rPr>
          <w:rFonts w:ascii="Arial" w:hAnsi="Arial" w:cs="Arial"/>
          <w:lang w:val="it-IT"/>
        </w:rPr>
        <w:t xml:space="preserve">velocità </w:t>
      </w:r>
      <w:r w:rsidR="0020735E">
        <w:rPr>
          <w:rFonts w:ascii="Arial" w:hAnsi="Arial" w:cs="Arial"/>
          <w:lang w:val="it-IT"/>
        </w:rPr>
        <w:t xml:space="preserve">di marcia </w:t>
      </w:r>
      <w:r w:rsidRPr="00AC61B6">
        <w:rPr>
          <w:rFonts w:ascii="Arial" w:hAnsi="Arial" w:cs="Arial"/>
          <w:lang w:val="it-IT"/>
        </w:rPr>
        <w:t>del veicolo</w:t>
      </w:r>
      <w:r w:rsidR="0020735E">
        <w:rPr>
          <w:rFonts w:ascii="Arial" w:hAnsi="Arial" w:cs="Arial"/>
          <w:lang w:val="it-IT"/>
        </w:rPr>
        <w:t xml:space="preserve"> e il</w:t>
      </w:r>
      <w:r w:rsidRPr="00AC61B6">
        <w:rPr>
          <w:rFonts w:ascii="Arial" w:hAnsi="Arial" w:cs="Arial"/>
          <w:lang w:val="it-IT"/>
        </w:rPr>
        <w:t xml:space="preserve"> </w:t>
      </w:r>
      <w:r w:rsidR="0020735E">
        <w:rPr>
          <w:rFonts w:ascii="Arial" w:hAnsi="Arial" w:cs="Arial"/>
          <w:lang w:val="it-IT"/>
        </w:rPr>
        <w:t>sist</w:t>
      </w:r>
      <w:r w:rsidRPr="00AC61B6">
        <w:rPr>
          <w:rFonts w:ascii="Arial" w:hAnsi="Arial" w:cs="Arial"/>
          <w:lang w:val="it-IT"/>
        </w:rPr>
        <w:t>e</w:t>
      </w:r>
      <w:r w:rsidR="0020735E">
        <w:rPr>
          <w:rFonts w:ascii="Arial" w:hAnsi="Arial" w:cs="Arial"/>
          <w:lang w:val="it-IT"/>
        </w:rPr>
        <w:t>ma</w:t>
      </w:r>
      <w:r w:rsidRPr="00AC61B6">
        <w:rPr>
          <w:rFonts w:ascii="Arial" w:hAnsi="Arial" w:cs="Arial"/>
          <w:lang w:val="it-IT"/>
        </w:rPr>
        <w:t xml:space="preserve"> Horizon consente il controllo simultaneo della riproduzione musicale e del</w:t>
      </w:r>
      <w:r w:rsidR="00290820">
        <w:rPr>
          <w:rFonts w:ascii="Arial" w:hAnsi="Arial" w:cs="Arial"/>
          <w:lang w:val="it-IT"/>
        </w:rPr>
        <w:t xml:space="preserve"> </w:t>
      </w:r>
      <w:r w:rsidRPr="00AC61B6">
        <w:rPr>
          <w:rFonts w:ascii="Arial" w:hAnsi="Arial" w:cs="Arial"/>
          <w:lang w:val="it-IT"/>
        </w:rPr>
        <w:t>surround.</w:t>
      </w:r>
    </w:p>
    <w:p w14:paraId="2250A7E3" w14:textId="62DBBE26" w:rsidR="0059029D" w:rsidRPr="0020735E" w:rsidRDefault="0059029D" w:rsidP="0059029D">
      <w:pPr>
        <w:pStyle w:val="Titolo3"/>
        <w:spacing w:after="0"/>
        <w:rPr>
          <w:rFonts w:eastAsia="Arial"/>
          <w:color w:val="000000" w:themeColor="text1"/>
          <w:lang w:val="it-IT"/>
        </w:rPr>
      </w:pPr>
      <w:r w:rsidRPr="0020735E">
        <w:rPr>
          <w:lang w:val="it-IT" w:eastAsia="en-GB"/>
        </w:rPr>
        <w:t>M</w:t>
      </w:r>
      <w:r w:rsidR="0020735E" w:rsidRPr="0020735E">
        <w:rPr>
          <w:lang w:val="it-IT" w:eastAsia="en-GB"/>
        </w:rPr>
        <w:t>aggiori possibilità di</w:t>
      </w:r>
      <w:r w:rsidRPr="0020735E">
        <w:rPr>
          <w:lang w:val="it-IT" w:eastAsia="en-GB"/>
        </w:rPr>
        <w:t xml:space="preserve"> personaliz</w:t>
      </w:r>
      <w:r w:rsidR="0020735E">
        <w:rPr>
          <w:lang w:val="it-IT" w:eastAsia="en-GB"/>
        </w:rPr>
        <w:t>zaz</w:t>
      </w:r>
      <w:r w:rsidRPr="0020735E">
        <w:rPr>
          <w:lang w:val="it-IT" w:eastAsia="en-GB"/>
        </w:rPr>
        <w:t>ion</w:t>
      </w:r>
      <w:r w:rsidR="0020735E">
        <w:rPr>
          <w:lang w:val="it-IT" w:eastAsia="en-GB"/>
        </w:rPr>
        <w:t>e</w:t>
      </w:r>
      <w:r w:rsidRPr="0020735E">
        <w:rPr>
          <w:lang w:val="it-IT" w:eastAsia="en-GB"/>
        </w:rPr>
        <w:t xml:space="preserve"> </w:t>
      </w:r>
      <w:r w:rsidR="0020735E">
        <w:rPr>
          <w:lang w:val="it-IT" w:eastAsia="en-GB"/>
        </w:rPr>
        <w:t xml:space="preserve">con </w:t>
      </w:r>
      <w:proofErr w:type="spellStart"/>
      <w:r w:rsidRPr="0020735E">
        <w:rPr>
          <w:lang w:val="it-IT" w:eastAsia="en-GB"/>
        </w:rPr>
        <w:t>Kia</w:t>
      </w:r>
      <w:proofErr w:type="spellEnd"/>
      <w:r w:rsidRPr="0020735E">
        <w:rPr>
          <w:lang w:val="it-IT" w:eastAsia="en-GB"/>
        </w:rPr>
        <w:t xml:space="preserve"> Connect Store</w:t>
      </w:r>
    </w:p>
    <w:p w14:paraId="0B456E8F" w14:textId="0016330B" w:rsidR="0059029D" w:rsidRPr="00AC61B6" w:rsidRDefault="00AC61B6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EV9 sarà il primo veicolo </w:t>
      </w:r>
      <w:r w:rsidR="0020735E">
        <w:rPr>
          <w:rFonts w:ascii="Arial" w:eastAsia="Arial" w:hAnsi="Arial" w:cs="Arial"/>
          <w:color w:val="000000" w:themeColor="text1"/>
          <w:lang w:val="it-IT"/>
        </w:rPr>
        <w:t xml:space="preserve">del </w:t>
      </w:r>
      <w:proofErr w:type="gramStart"/>
      <w:r w:rsidR="0020735E">
        <w:rPr>
          <w:rFonts w:ascii="Arial" w:eastAsia="Arial" w:hAnsi="Arial" w:cs="Arial"/>
          <w:color w:val="000000" w:themeColor="text1"/>
          <w:lang w:val="it-IT"/>
        </w:rPr>
        <w:t>brand</w:t>
      </w:r>
      <w:proofErr w:type="gramEnd"/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a</w:t>
      </w:r>
      <w:r w:rsidR="0020735E">
        <w:rPr>
          <w:rFonts w:ascii="Arial" w:eastAsia="Arial" w:hAnsi="Arial" w:cs="Arial"/>
          <w:color w:val="000000" w:themeColor="text1"/>
          <w:lang w:val="it-IT"/>
        </w:rPr>
        <w:t>d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offrire aggiornamenti software</w:t>
      </w:r>
      <w:r w:rsidR="0020735E">
        <w:rPr>
          <w:rFonts w:ascii="Arial" w:eastAsia="Arial" w:hAnsi="Arial" w:cs="Arial"/>
          <w:color w:val="000000" w:themeColor="text1"/>
          <w:lang w:val="it-IT"/>
        </w:rPr>
        <w:t xml:space="preserve"> tramite </w:t>
      </w:r>
      <w:proofErr w:type="spellStart"/>
      <w:r w:rsidR="0020735E">
        <w:rPr>
          <w:rFonts w:ascii="Arial" w:eastAsia="Arial" w:hAnsi="Arial" w:cs="Arial"/>
          <w:color w:val="000000" w:themeColor="text1"/>
          <w:lang w:val="it-IT"/>
        </w:rPr>
        <w:t>Kia</w:t>
      </w:r>
      <w:proofErr w:type="spellEnd"/>
      <w:r w:rsidR="0020735E">
        <w:rPr>
          <w:rFonts w:ascii="Arial" w:eastAsia="Arial" w:hAnsi="Arial" w:cs="Arial"/>
          <w:color w:val="000000" w:themeColor="text1"/>
          <w:lang w:val="it-IT"/>
        </w:rPr>
        <w:t xml:space="preserve"> Connect Stor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per un livello </w:t>
      </w:r>
      <w:r w:rsidR="0020735E">
        <w:rPr>
          <w:rFonts w:ascii="Arial" w:eastAsia="Arial" w:hAnsi="Arial" w:cs="Arial"/>
          <w:color w:val="000000" w:themeColor="text1"/>
          <w:lang w:val="it-IT"/>
        </w:rPr>
        <w:t>estremament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elevato di flessibilità e </w:t>
      </w:r>
      <w:r w:rsidR="0020735E">
        <w:rPr>
          <w:rFonts w:ascii="Arial" w:eastAsia="Arial" w:hAnsi="Arial" w:cs="Arial"/>
          <w:color w:val="000000" w:themeColor="text1"/>
          <w:lang w:val="it-IT"/>
        </w:rPr>
        <w:t>personalizzazion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. </w:t>
      </w:r>
      <w:r w:rsidR="0020735E">
        <w:rPr>
          <w:rFonts w:ascii="Arial" w:eastAsia="Arial" w:hAnsi="Arial" w:cs="Arial"/>
          <w:color w:val="000000" w:themeColor="text1"/>
          <w:lang w:val="it-IT"/>
        </w:rPr>
        <w:t xml:space="preserve">Gli utenti potranno infatti acquistare funzionalità aggiuntive tramite </w:t>
      </w:r>
      <w:proofErr w:type="spellStart"/>
      <w:r w:rsidR="0020735E">
        <w:rPr>
          <w:rFonts w:ascii="Arial" w:eastAsia="Arial" w:hAnsi="Arial" w:cs="Arial"/>
          <w:color w:val="000000" w:themeColor="text1"/>
          <w:lang w:val="it-IT"/>
        </w:rPr>
        <w:t>Kia</w:t>
      </w:r>
      <w:proofErr w:type="spellEnd"/>
      <w:r w:rsidR="0020735E">
        <w:rPr>
          <w:rFonts w:ascii="Arial" w:eastAsia="Arial" w:hAnsi="Arial" w:cs="Arial"/>
          <w:color w:val="000000" w:themeColor="text1"/>
          <w:lang w:val="it-IT"/>
        </w:rPr>
        <w:t xml:space="preserve"> Connect, che verranno poi installate da remoto per mezzo del sistema 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Over The Air (OTA). </w:t>
      </w:r>
      <w:r w:rsidR="0020735E">
        <w:rPr>
          <w:rFonts w:ascii="Arial" w:eastAsia="Arial" w:hAnsi="Arial" w:cs="Arial"/>
          <w:color w:val="000000" w:themeColor="text1"/>
          <w:lang w:val="it-IT"/>
        </w:rPr>
        <w:t>Questo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rende</w:t>
      </w:r>
      <w:r w:rsidR="0020735E">
        <w:rPr>
          <w:rFonts w:ascii="Arial" w:eastAsia="Arial" w:hAnsi="Arial" w:cs="Arial"/>
          <w:color w:val="000000" w:themeColor="text1"/>
          <w:lang w:val="it-IT"/>
        </w:rPr>
        <w:t>rà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più </w:t>
      </w:r>
      <w:r w:rsidR="0020735E">
        <w:rPr>
          <w:rFonts w:ascii="Arial" w:eastAsia="Arial" w:hAnsi="Arial" w:cs="Arial"/>
          <w:color w:val="000000" w:themeColor="text1"/>
          <w:lang w:val="it-IT"/>
        </w:rPr>
        <w:t>fac</w:t>
      </w:r>
      <w:r w:rsidRPr="00AC61B6">
        <w:rPr>
          <w:rFonts w:ascii="Arial" w:eastAsia="Arial" w:hAnsi="Arial" w:cs="Arial"/>
          <w:color w:val="000000" w:themeColor="text1"/>
          <w:lang w:val="it-IT"/>
        </w:rPr>
        <w:t>i</w:t>
      </w:r>
      <w:r w:rsidR="0020735E">
        <w:rPr>
          <w:rFonts w:ascii="Arial" w:eastAsia="Arial" w:hAnsi="Arial" w:cs="Arial"/>
          <w:color w:val="000000" w:themeColor="text1"/>
          <w:lang w:val="it-IT"/>
        </w:rPr>
        <w:t>l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e che mai </w:t>
      </w:r>
      <w:r w:rsidR="0020735E">
        <w:rPr>
          <w:rFonts w:ascii="Arial" w:eastAsia="Arial" w:hAnsi="Arial" w:cs="Arial"/>
          <w:color w:val="000000" w:themeColor="text1"/>
          <w:lang w:val="it-IT"/>
        </w:rPr>
        <w:t>personalizzar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la propria esperienza </w:t>
      </w:r>
      <w:proofErr w:type="spellStart"/>
      <w:r w:rsidRPr="00AC61B6">
        <w:rPr>
          <w:rFonts w:ascii="Arial" w:eastAsia="Arial" w:hAnsi="Arial" w:cs="Arial"/>
          <w:color w:val="000000" w:themeColor="text1"/>
          <w:lang w:val="it-IT"/>
        </w:rPr>
        <w:t>Kia</w:t>
      </w:r>
      <w:proofErr w:type="spellEnd"/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e rimanere aggiornati con le ultime </w:t>
      </w:r>
      <w:r w:rsidR="000C69CB">
        <w:rPr>
          <w:rFonts w:ascii="Arial" w:eastAsia="Arial" w:hAnsi="Arial" w:cs="Arial"/>
          <w:color w:val="000000" w:themeColor="text1"/>
          <w:lang w:val="it-IT"/>
        </w:rPr>
        <w:t>versioni</w:t>
      </w:r>
      <w:r w:rsidRPr="00AC61B6">
        <w:rPr>
          <w:rFonts w:ascii="Arial" w:eastAsia="Arial" w:hAnsi="Arial" w:cs="Arial"/>
          <w:color w:val="000000" w:themeColor="text1"/>
          <w:lang w:val="it-IT"/>
        </w:rPr>
        <w:t>.</w:t>
      </w:r>
    </w:p>
    <w:p w14:paraId="01AF152E" w14:textId="77777777" w:rsidR="0059029D" w:rsidRPr="00AC61B6" w:rsidRDefault="0059029D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</w:p>
    <w:p w14:paraId="34CC4626" w14:textId="2F87E329" w:rsidR="0059029D" w:rsidRPr="000C69CB" w:rsidRDefault="000C69CB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  <w:r>
        <w:rPr>
          <w:rFonts w:ascii="Arial" w:eastAsia="Arial" w:hAnsi="Arial" w:cs="Arial"/>
          <w:color w:val="000000" w:themeColor="text1"/>
          <w:lang w:val="it-IT"/>
        </w:rPr>
        <w:lastRenderedPageBreak/>
        <w:t>Per tutto il ciclo di vita del veicolo, q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uesti aggiornamenti </w:t>
      </w:r>
      <w:r>
        <w:rPr>
          <w:rFonts w:ascii="Arial" w:eastAsia="Arial" w:hAnsi="Arial" w:cs="Arial"/>
          <w:color w:val="000000" w:themeColor="text1"/>
          <w:lang w:val="it-IT"/>
        </w:rPr>
        <w:t>riguar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deranno </w:t>
      </w:r>
      <w:r>
        <w:rPr>
          <w:rFonts w:ascii="Arial" w:eastAsia="Arial" w:hAnsi="Arial" w:cs="Arial"/>
          <w:color w:val="000000" w:themeColor="text1"/>
          <w:lang w:val="it-IT"/>
        </w:rPr>
        <w:t>ogni aspetto del SUV dalle caratteristiche d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i sicurezza e </w:t>
      </w:r>
      <w:r w:rsidR="008E2FB7">
        <w:rPr>
          <w:rFonts w:ascii="Arial" w:eastAsia="Arial" w:hAnsi="Arial" w:cs="Arial"/>
          <w:color w:val="000000" w:themeColor="text1"/>
          <w:lang w:val="it-IT"/>
        </w:rPr>
        <w:t>funzionali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tà, </w:t>
      </w:r>
      <w:r>
        <w:rPr>
          <w:rFonts w:ascii="Arial" w:eastAsia="Arial" w:hAnsi="Arial" w:cs="Arial"/>
          <w:color w:val="000000" w:themeColor="text1"/>
          <w:lang w:val="it-IT"/>
        </w:rPr>
        <w:t xml:space="preserve">alle 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prestazioni di guida, </w:t>
      </w:r>
      <w:r>
        <w:rPr>
          <w:rFonts w:ascii="Arial" w:eastAsia="Arial" w:hAnsi="Arial" w:cs="Arial"/>
          <w:color w:val="000000" w:themeColor="text1"/>
          <w:lang w:val="it-IT"/>
        </w:rPr>
        <w:t>all’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>aspetto esterno e</w:t>
      </w:r>
      <w:r>
        <w:rPr>
          <w:rFonts w:ascii="Arial" w:eastAsia="Arial" w:hAnsi="Arial" w:cs="Arial"/>
          <w:color w:val="000000" w:themeColor="text1"/>
          <w:lang w:val="it-IT"/>
        </w:rPr>
        <w:t xml:space="preserve"> all’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 infotainment. </w:t>
      </w:r>
      <w:r w:rsidR="00AC61B6" w:rsidRPr="000C69CB">
        <w:rPr>
          <w:rFonts w:ascii="Arial" w:eastAsia="Arial" w:hAnsi="Arial" w:cs="Arial"/>
          <w:color w:val="000000" w:themeColor="text1"/>
          <w:lang w:val="it-IT"/>
        </w:rPr>
        <w:t xml:space="preserve">Nello specifico, </w:t>
      </w:r>
      <w:r>
        <w:rPr>
          <w:rFonts w:ascii="Arial" w:eastAsia="Arial" w:hAnsi="Arial" w:cs="Arial"/>
          <w:color w:val="000000" w:themeColor="text1"/>
          <w:lang w:val="it-IT"/>
        </w:rPr>
        <w:t>riguar</w:t>
      </w:r>
      <w:r w:rsidR="00AC61B6" w:rsidRPr="000C69CB">
        <w:rPr>
          <w:rFonts w:ascii="Arial" w:eastAsia="Arial" w:hAnsi="Arial" w:cs="Arial"/>
          <w:color w:val="000000" w:themeColor="text1"/>
          <w:lang w:val="it-IT"/>
        </w:rPr>
        <w:t>deranno:</w:t>
      </w:r>
    </w:p>
    <w:p w14:paraId="1BAC01BE" w14:textId="77777777" w:rsidR="0059029D" w:rsidRPr="000C69CB" w:rsidRDefault="0059029D" w:rsidP="0059029D">
      <w:p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</w:p>
    <w:p w14:paraId="30CB89A6" w14:textId="0DFA40D9" w:rsidR="0059029D" w:rsidRPr="00AC61B6" w:rsidRDefault="00AC61B6" w:rsidP="0059029D">
      <w:pPr>
        <w:pStyle w:val="Paragrafoelenco"/>
        <w:numPr>
          <w:ilvl w:val="0"/>
          <w:numId w:val="26"/>
        </w:numPr>
        <w:spacing w:after="0" w:line="240" w:lineRule="auto"/>
        <w:rPr>
          <w:rFonts w:ascii="Arial" w:eastAsia="Arial" w:hAnsi="Arial" w:cs="Arial"/>
          <w:color w:val="000000" w:themeColor="text1"/>
          <w:lang w:val="it-IT"/>
        </w:rPr>
      </w:pPr>
      <w:r w:rsidRPr="00AC61B6">
        <w:rPr>
          <w:rFonts w:ascii="Arial" w:eastAsia="Arial" w:hAnsi="Arial" w:cs="Arial"/>
          <w:color w:val="000000" w:themeColor="text1"/>
          <w:lang w:val="it-IT"/>
        </w:rPr>
        <w:t>Remote Smart Parking Assist 2 (RSPA 2)</w:t>
      </w:r>
      <w:r w:rsidR="000C69CB">
        <w:rPr>
          <w:rFonts w:ascii="Arial" w:eastAsia="Arial" w:hAnsi="Arial" w:cs="Arial"/>
          <w:color w:val="000000" w:themeColor="text1"/>
          <w:lang w:val="it-IT"/>
        </w:rPr>
        <w:t xml:space="preserve"> sistema con cui si può parcheggiare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il veicolo </w:t>
      </w:r>
      <w:r w:rsidR="000C69CB">
        <w:rPr>
          <w:rFonts w:ascii="Arial" w:eastAsia="Arial" w:hAnsi="Arial" w:cs="Arial"/>
          <w:color w:val="000000" w:themeColor="text1"/>
          <w:lang w:val="it-IT"/>
        </w:rPr>
        <w:t>anche stando all’esterno</w:t>
      </w:r>
      <w:r w:rsidRPr="00AC61B6">
        <w:rPr>
          <w:rFonts w:ascii="Arial" w:eastAsia="Arial" w:hAnsi="Arial" w:cs="Arial"/>
          <w:color w:val="000000" w:themeColor="text1"/>
          <w:lang w:val="it-IT"/>
        </w:rPr>
        <w:t>, con</w:t>
      </w:r>
      <w:r w:rsidR="000C69CB">
        <w:rPr>
          <w:rFonts w:ascii="Arial" w:eastAsia="Arial" w:hAnsi="Arial" w:cs="Arial"/>
          <w:color w:val="000000" w:themeColor="text1"/>
          <w:lang w:val="it-IT"/>
        </w:rPr>
        <w:t xml:space="preserve"> un miglior </w:t>
      </w:r>
      <w:r w:rsidRPr="00AC61B6">
        <w:rPr>
          <w:rFonts w:ascii="Arial" w:eastAsia="Arial" w:hAnsi="Arial" w:cs="Arial"/>
          <w:color w:val="000000" w:themeColor="text1"/>
          <w:lang w:val="it-IT"/>
        </w:rPr>
        <w:t>rilevamento degli o</w:t>
      </w:r>
      <w:r w:rsidR="000C69CB">
        <w:rPr>
          <w:rFonts w:ascii="Arial" w:eastAsia="Arial" w:hAnsi="Arial" w:cs="Arial"/>
          <w:color w:val="000000" w:themeColor="text1"/>
          <w:lang w:val="it-IT"/>
        </w:rPr>
        <w:t>stacoli</w:t>
      </w:r>
      <w:r w:rsidRPr="00AC61B6">
        <w:rPr>
          <w:rFonts w:ascii="Arial" w:eastAsia="Arial" w:hAnsi="Arial" w:cs="Arial"/>
          <w:color w:val="000000" w:themeColor="text1"/>
          <w:lang w:val="it-IT"/>
        </w:rPr>
        <w:t xml:space="preserve"> rispetto alla generazione precedente</w:t>
      </w:r>
      <w:r w:rsidR="000C69CB" w:rsidRPr="000C69CB">
        <w:rPr>
          <w:rFonts w:ascii="Arial" w:eastAsia="Arial" w:hAnsi="Arial" w:cs="Arial"/>
          <w:color w:val="000000" w:themeColor="text1"/>
          <w:lang w:val="it-IT"/>
        </w:rPr>
        <w:t>.</w:t>
      </w:r>
      <w:r w:rsidR="000C69CB">
        <w:rPr>
          <w:rStyle w:val="Rimandonotaapidipagina"/>
          <w:rFonts w:ascii="Arial" w:eastAsia="Arial" w:hAnsi="Arial" w:cs="Arial"/>
          <w:color w:val="000000" w:themeColor="text1"/>
        </w:rPr>
        <w:footnoteReference w:id="3"/>
      </w:r>
    </w:p>
    <w:p w14:paraId="69D9CBC1" w14:textId="167E4B16" w:rsidR="00760CAE" w:rsidRPr="00AC61B6" w:rsidRDefault="0059029D" w:rsidP="00994DF5">
      <w:pPr>
        <w:pStyle w:val="Paragrafoelenco"/>
        <w:numPr>
          <w:ilvl w:val="0"/>
          <w:numId w:val="26"/>
        </w:numPr>
        <w:spacing w:line="256" w:lineRule="auto"/>
        <w:rPr>
          <w:rFonts w:ascii="Arial" w:eastAsia="Arial" w:hAnsi="Arial" w:cs="Arial"/>
          <w:color w:val="000000" w:themeColor="text1"/>
          <w:lang w:val="it-IT"/>
        </w:rPr>
      </w:pPr>
      <w:r w:rsidRPr="000C69CB">
        <w:rPr>
          <w:rFonts w:ascii="Arial" w:eastAsia="Arial" w:hAnsi="Arial" w:cs="Arial"/>
          <w:color w:val="000000" w:themeColor="text1"/>
          <w:lang w:val="it-IT"/>
        </w:rPr>
        <w:t xml:space="preserve">Music Streaming, </w:t>
      </w:r>
      <w:r w:rsidR="000C69CB">
        <w:rPr>
          <w:rFonts w:ascii="Arial" w:eastAsia="Arial" w:hAnsi="Arial" w:cs="Arial"/>
          <w:color w:val="000000" w:themeColor="text1"/>
          <w:lang w:val="it-IT"/>
        </w:rPr>
        <w:t>s</w:t>
      </w:r>
      <w:r w:rsidR="000C69CB" w:rsidRPr="000C69CB">
        <w:rPr>
          <w:rFonts w:ascii="Arial" w:eastAsia="Arial" w:hAnsi="Arial" w:cs="Arial"/>
          <w:color w:val="000000" w:themeColor="text1"/>
          <w:lang w:val="it-IT"/>
        </w:rPr>
        <w:t xml:space="preserve">istema 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che consente agli utenti di riprodurre in streaming contenuti </w:t>
      </w:r>
      <w:r w:rsidR="000C69CB">
        <w:rPr>
          <w:rFonts w:ascii="Arial" w:eastAsia="Arial" w:hAnsi="Arial" w:cs="Arial"/>
          <w:color w:val="000000" w:themeColor="text1"/>
          <w:lang w:val="it-IT"/>
        </w:rPr>
        <w:t>multimediali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 </w:t>
      </w:r>
      <w:r w:rsidR="000C69CB">
        <w:rPr>
          <w:rFonts w:ascii="Arial" w:eastAsia="Arial" w:hAnsi="Arial" w:cs="Arial"/>
          <w:color w:val="000000" w:themeColor="text1"/>
          <w:lang w:val="it-IT"/>
        </w:rPr>
        <w:t>utilizzando</w:t>
      </w:r>
      <w:r w:rsidR="00AC61B6" w:rsidRPr="00AC61B6">
        <w:rPr>
          <w:rFonts w:ascii="Arial" w:eastAsia="Arial" w:hAnsi="Arial" w:cs="Arial"/>
          <w:color w:val="000000" w:themeColor="text1"/>
          <w:lang w:val="it-IT"/>
        </w:rPr>
        <w:t xml:space="preserve"> il display del veicolo.</w:t>
      </w:r>
    </w:p>
    <w:p w14:paraId="28AB8B82" w14:textId="713E60A5" w:rsidR="0059029D" w:rsidRPr="00234A07" w:rsidRDefault="0059029D" w:rsidP="0059029D">
      <w:pPr>
        <w:pStyle w:val="Titolo1"/>
        <w:spacing w:after="0"/>
        <w:rPr>
          <w:lang w:val="it-IT" w:eastAsia="en-GB"/>
        </w:rPr>
      </w:pPr>
      <w:r w:rsidRPr="00234A07">
        <w:rPr>
          <w:lang w:val="it-IT" w:eastAsia="en-GB"/>
        </w:rPr>
        <w:t>S</w:t>
      </w:r>
      <w:r w:rsidR="00234A07" w:rsidRPr="00234A07">
        <w:rPr>
          <w:lang w:val="it-IT" w:eastAsia="en-GB"/>
        </w:rPr>
        <w:t>icurezza e</w:t>
      </w:r>
      <w:r w:rsidRPr="00234A07">
        <w:rPr>
          <w:lang w:val="it-IT" w:eastAsia="en-GB"/>
        </w:rPr>
        <w:t xml:space="preserve"> </w:t>
      </w:r>
      <w:r w:rsidR="00234A07">
        <w:rPr>
          <w:lang w:val="it-IT" w:eastAsia="en-GB"/>
        </w:rPr>
        <w:t>tranquillità</w:t>
      </w:r>
      <w:r w:rsidRPr="00234A07">
        <w:rPr>
          <w:lang w:val="it-IT" w:eastAsia="en-GB"/>
        </w:rPr>
        <w:t xml:space="preserve"> </w:t>
      </w:r>
      <w:r w:rsidR="00234A07">
        <w:rPr>
          <w:lang w:val="it-IT" w:eastAsia="en-GB"/>
        </w:rPr>
        <w:t>di serie (Sicurezza e comfort a bordo?)</w:t>
      </w:r>
    </w:p>
    <w:p w14:paraId="3514F60E" w14:textId="6CBD3AB4" w:rsidR="0059029D" w:rsidRPr="00AC61B6" w:rsidRDefault="00AC61B6" w:rsidP="0059029D">
      <w:pPr>
        <w:spacing w:after="0" w:line="240" w:lineRule="auto"/>
        <w:rPr>
          <w:rFonts w:ascii="Arial" w:eastAsia="Times New Roman" w:hAnsi="Arial" w:cs="Arial"/>
          <w:color w:val="000000" w:themeColor="text1"/>
          <w:lang w:val="it-IT" w:eastAsia="en-GB"/>
        </w:rPr>
      </w:pPr>
      <w:proofErr w:type="spellStart"/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Kia</w:t>
      </w:r>
      <w:proofErr w:type="spellEnd"/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EV9 è dotat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o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di un</w:t>
      </w:r>
      <w:r w:rsidR="008E2FB7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a</w:t>
      </w:r>
      <w:r w:rsidR="008E2FB7">
        <w:rPr>
          <w:rFonts w:ascii="Arial" w:eastAsia="Times New Roman" w:hAnsi="Arial" w:cs="Arial"/>
          <w:color w:val="000000" w:themeColor="text1"/>
          <w:lang w:val="it-IT" w:eastAsia="en-GB"/>
        </w:rPr>
        <w:t>mpio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v</w:t>
      </w:r>
      <w:r w:rsidR="008E2FB7">
        <w:rPr>
          <w:rFonts w:ascii="Arial" w:eastAsia="Times New Roman" w:hAnsi="Arial" w:cs="Arial"/>
          <w:color w:val="000000" w:themeColor="text1"/>
          <w:lang w:val="it-IT" w:eastAsia="en-GB"/>
        </w:rPr>
        <w:t xml:space="preserve">entaglio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di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sistemi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 xml:space="preserve">ADAS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di assistenza alla guida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per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un elevato standard di pratic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ità e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 xml:space="preserve">di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sicurezza su strada.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V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iene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proposto sul mercato con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l'ultima generazione di Highway </w:t>
      </w:r>
      <w:proofErr w:type="spellStart"/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Driving</w:t>
      </w:r>
      <w:proofErr w:type="spellEnd"/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Assist 2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, compreso nella dotazione di serie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. </w:t>
      </w:r>
      <w:r w:rsidRPr="00AC61B6">
        <w:rPr>
          <w:rFonts w:ascii="Arial" w:eastAsia="Times New Roman" w:hAnsi="Arial" w:cs="Arial"/>
          <w:color w:val="000000" w:themeColor="text1"/>
          <w:lang w:eastAsia="en-GB"/>
        </w:rPr>
        <w:t xml:space="preserve">HDA 2 </w:t>
      </w:r>
      <w:proofErr w:type="spellStart"/>
      <w:r w:rsidRPr="00AC61B6">
        <w:rPr>
          <w:rFonts w:ascii="Arial" w:eastAsia="Times New Roman" w:hAnsi="Arial" w:cs="Arial"/>
          <w:color w:val="000000" w:themeColor="text1"/>
          <w:lang w:eastAsia="en-GB"/>
        </w:rPr>
        <w:t>co</w:t>
      </w:r>
      <w:r w:rsidR="00234A07">
        <w:rPr>
          <w:rFonts w:ascii="Arial" w:eastAsia="Times New Roman" w:hAnsi="Arial" w:cs="Arial"/>
          <w:color w:val="000000" w:themeColor="text1"/>
          <w:lang w:eastAsia="en-GB"/>
        </w:rPr>
        <w:t>mprende</w:t>
      </w:r>
      <w:proofErr w:type="spellEnd"/>
      <w:r w:rsidRPr="00AC61B6">
        <w:rPr>
          <w:rFonts w:ascii="Arial" w:eastAsia="Times New Roman" w:hAnsi="Arial" w:cs="Arial"/>
          <w:color w:val="000000" w:themeColor="text1"/>
          <w:lang w:eastAsia="en-GB"/>
        </w:rPr>
        <w:t xml:space="preserve"> Lane Following Assist 2 (LFA 2) con Hands </w:t>
      </w:r>
      <w:proofErr w:type="gramStart"/>
      <w:r w:rsidRPr="00AC61B6">
        <w:rPr>
          <w:rFonts w:ascii="Arial" w:eastAsia="Times New Roman" w:hAnsi="Arial" w:cs="Arial"/>
          <w:color w:val="000000" w:themeColor="text1"/>
          <w:lang w:eastAsia="en-GB"/>
        </w:rPr>
        <w:t>On</w:t>
      </w:r>
      <w:proofErr w:type="gramEnd"/>
      <w:r w:rsidRPr="00AC61B6">
        <w:rPr>
          <w:rFonts w:ascii="Arial" w:eastAsia="Times New Roman" w:hAnsi="Arial" w:cs="Arial"/>
          <w:color w:val="000000" w:themeColor="text1"/>
          <w:lang w:eastAsia="en-GB"/>
        </w:rPr>
        <w:t xml:space="preserve"> Detection (</w:t>
      </w:r>
      <w:proofErr w:type="spellStart"/>
      <w:r w:rsidRPr="00AC61B6">
        <w:rPr>
          <w:rFonts w:ascii="Arial" w:eastAsia="Times New Roman" w:hAnsi="Arial" w:cs="Arial"/>
          <w:color w:val="000000" w:themeColor="text1"/>
          <w:lang w:eastAsia="en-GB"/>
        </w:rPr>
        <w:t>HoD</w:t>
      </w:r>
      <w:proofErr w:type="spellEnd"/>
      <w:r w:rsidRPr="00AC61B6">
        <w:rPr>
          <w:rFonts w:ascii="Arial" w:eastAsia="Times New Roman" w:hAnsi="Arial" w:cs="Arial"/>
          <w:color w:val="000000" w:themeColor="text1"/>
          <w:lang w:eastAsia="en-GB"/>
        </w:rPr>
        <w:t xml:space="preserve">) e SCC Smart Cruise Control.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Questo sistema aiuta a mantenere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l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a distanza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 xml:space="preserve">di sicurezza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e una velocità prestabilit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a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dal veicolo che precede. Il Lane </w:t>
      </w:r>
      <w:proofErr w:type="spellStart"/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Change</w:t>
      </w:r>
      <w:proofErr w:type="spellEnd"/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Assist, 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>previst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o anche nella precedente generazione di HDA, aiuta il veicolo a cambiare corsia quando il conducente a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ttiva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l'indicatore di direzione. Il veicolo cambierà automaticamente corsia nella direzione indicata quando </w:t>
      </w:r>
      <w:r w:rsidR="00234A07">
        <w:rPr>
          <w:rFonts w:ascii="Arial" w:eastAsia="Times New Roman" w:hAnsi="Arial" w:cs="Arial"/>
          <w:color w:val="000000" w:themeColor="text1"/>
          <w:lang w:val="it-IT" w:eastAsia="en-GB"/>
        </w:rPr>
        <w:t>il sistema verifica che le condizioni lo permettano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.</w:t>
      </w:r>
    </w:p>
    <w:p w14:paraId="00304EC2" w14:textId="77777777" w:rsidR="0059029D" w:rsidRPr="00AC61B6" w:rsidRDefault="0059029D" w:rsidP="0059029D">
      <w:pPr>
        <w:spacing w:after="0" w:line="240" w:lineRule="auto"/>
        <w:rPr>
          <w:rFonts w:ascii="Arial" w:eastAsia="Times New Roman" w:hAnsi="Arial" w:cs="Arial"/>
          <w:color w:val="000000" w:themeColor="text1"/>
          <w:lang w:val="it-IT" w:eastAsia="en-GB"/>
        </w:rPr>
      </w:pPr>
    </w:p>
    <w:p w14:paraId="584A0985" w14:textId="34E5F92A" w:rsidR="0059029D" w:rsidRPr="00AC61B6" w:rsidRDefault="00AC61B6" w:rsidP="0059029D">
      <w:pPr>
        <w:spacing w:after="0" w:line="240" w:lineRule="auto"/>
        <w:rPr>
          <w:rFonts w:ascii="Arial" w:eastAsia="Times New Roman" w:hAnsi="Arial" w:cs="Arial"/>
          <w:color w:val="000000"/>
          <w:lang w:val="it-IT" w:eastAsia="en-GB"/>
        </w:rPr>
      </w:pP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Lane Following Assist 2.0 (LFA 2.0)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 xml:space="preserve"> controlla l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a distanza 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 xml:space="preserve">laterale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di 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 xml:space="preserve">dagli altri veicoli per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sorpass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>i in totale sicurezza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. Allo stesso modo, Lane Keeping Assist (LKA) emette un avviso e, se necessario, 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>intervien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e 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>sullo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 sterz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 xml:space="preserve">o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 xml:space="preserve">se il veicolo inizia a deviare dalla sua corsia </w:t>
      </w:r>
      <w:r w:rsidR="00EF0FB8">
        <w:rPr>
          <w:rFonts w:ascii="Arial" w:eastAsia="Times New Roman" w:hAnsi="Arial" w:cs="Arial"/>
          <w:color w:val="000000" w:themeColor="text1"/>
          <w:lang w:val="it-IT" w:eastAsia="en-GB"/>
        </w:rPr>
        <w:t xml:space="preserve">di marcia </w:t>
      </w:r>
      <w:r w:rsidRPr="00AC61B6">
        <w:rPr>
          <w:rFonts w:ascii="Arial" w:eastAsia="Times New Roman" w:hAnsi="Arial" w:cs="Arial"/>
          <w:color w:val="000000" w:themeColor="text1"/>
          <w:lang w:val="it-IT" w:eastAsia="en-GB"/>
        </w:rPr>
        <w:t>senza che l'indicatore di direzione sia attivato.</w:t>
      </w:r>
    </w:p>
    <w:p w14:paraId="2B5C1121" w14:textId="77777777" w:rsidR="0059029D" w:rsidRPr="00AC61B6" w:rsidRDefault="0059029D" w:rsidP="0059029D">
      <w:pPr>
        <w:spacing w:after="0" w:line="240" w:lineRule="auto"/>
        <w:rPr>
          <w:rFonts w:ascii="Arial" w:eastAsia="Times New Roman" w:hAnsi="Arial" w:cs="Arial"/>
          <w:color w:val="000000"/>
          <w:lang w:val="it-IT" w:eastAsia="en-GB"/>
        </w:rPr>
      </w:pPr>
    </w:p>
    <w:p w14:paraId="0609F0BD" w14:textId="63F36FD8" w:rsidR="0059029D" w:rsidRPr="00AC61B6" w:rsidRDefault="00AC61B6" w:rsidP="0059029D">
      <w:pPr>
        <w:spacing w:after="0" w:line="240" w:lineRule="auto"/>
        <w:rPr>
          <w:rFonts w:ascii="Arial" w:eastAsia="Times New Roman" w:hAnsi="Arial" w:cs="Arial"/>
          <w:color w:val="000000"/>
          <w:lang w:val="it-IT" w:eastAsia="en-GB"/>
        </w:rPr>
      </w:pP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Blind </w:t>
      </w:r>
      <w:proofErr w:type="spellStart"/>
      <w:r w:rsidRPr="00AC61B6">
        <w:rPr>
          <w:rFonts w:ascii="Arial" w:eastAsia="Times New Roman" w:hAnsi="Arial" w:cs="Arial"/>
          <w:color w:val="000000"/>
          <w:lang w:val="it-IT" w:eastAsia="en-GB"/>
        </w:rPr>
        <w:t>View</w:t>
      </w:r>
      <w:proofErr w:type="spellEnd"/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 Monitor (BVM) e Blind-spot </w:t>
      </w:r>
      <w:proofErr w:type="spellStart"/>
      <w:r w:rsidRPr="00AC61B6">
        <w:rPr>
          <w:rFonts w:ascii="Arial" w:eastAsia="Times New Roman" w:hAnsi="Arial" w:cs="Arial"/>
          <w:color w:val="000000"/>
          <w:lang w:val="it-IT" w:eastAsia="en-GB"/>
        </w:rPr>
        <w:t>Collision-avoidance</w:t>
      </w:r>
      <w:proofErr w:type="spellEnd"/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 Assist (BCA)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sono altri sistemi ADAS che intervengono nel prevenire eventuali collisioni posteriori.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Blind </w:t>
      </w:r>
      <w:proofErr w:type="spellStart"/>
      <w:r w:rsidRPr="00AC61B6">
        <w:rPr>
          <w:rFonts w:ascii="Arial" w:eastAsia="Times New Roman" w:hAnsi="Arial" w:cs="Arial"/>
          <w:color w:val="000000"/>
          <w:lang w:val="it-IT" w:eastAsia="en-GB"/>
        </w:rPr>
        <w:t>View</w:t>
      </w:r>
      <w:proofErr w:type="spellEnd"/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 Monitor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visualizza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la vista laterale posteriore quando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viene attivato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l'indicatore di direzione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per incrementare la visibilità durante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i cambi di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>corsia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, mentre Blind-spot </w:t>
      </w:r>
      <w:proofErr w:type="spellStart"/>
      <w:r w:rsidRPr="00AC61B6">
        <w:rPr>
          <w:rFonts w:ascii="Arial" w:eastAsia="Times New Roman" w:hAnsi="Arial" w:cs="Arial"/>
          <w:color w:val="000000"/>
          <w:lang w:val="it-IT" w:eastAsia="en-GB"/>
        </w:rPr>
        <w:t>Collision-avoidance</w:t>
      </w:r>
      <w:proofErr w:type="spellEnd"/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 Assist e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>mette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 un avviso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sonoro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o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>attiv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a la frenata se viene rilevato un altro veicolo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>all’uscita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 da un parcheggio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in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 xml:space="preserve">parallelo o </w:t>
      </w:r>
      <w:r w:rsidR="00EF0FB8">
        <w:rPr>
          <w:rFonts w:ascii="Arial" w:eastAsia="Times New Roman" w:hAnsi="Arial" w:cs="Arial"/>
          <w:color w:val="000000"/>
          <w:lang w:val="it-IT" w:eastAsia="en-GB"/>
        </w:rPr>
        <w:t xml:space="preserve">quando </w:t>
      </w:r>
      <w:r w:rsidRPr="00AC61B6">
        <w:rPr>
          <w:rFonts w:ascii="Arial" w:eastAsia="Times New Roman" w:hAnsi="Arial" w:cs="Arial"/>
          <w:color w:val="000000"/>
          <w:lang w:val="it-IT" w:eastAsia="en-GB"/>
        </w:rPr>
        <w:t>si cambia corsia.</w:t>
      </w:r>
    </w:p>
    <w:p w14:paraId="46653CA8" w14:textId="77777777" w:rsidR="0059029D" w:rsidRPr="00AC61B6" w:rsidRDefault="0059029D" w:rsidP="0059029D">
      <w:pPr>
        <w:spacing w:after="0" w:line="240" w:lineRule="auto"/>
        <w:rPr>
          <w:rFonts w:ascii="Arial" w:eastAsia="Times New Roman" w:hAnsi="Arial" w:cs="Arial"/>
          <w:color w:val="000000"/>
          <w:lang w:val="it-IT" w:eastAsia="en-GB"/>
        </w:rPr>
      </w:pPr>
    </w:p>
    <w:p w14:paraId="34D4C323" w14:textId="0ECEE6BA" w:rsidR="0059029D" w:rsidRPr="00AC61B6" w:rsidRDefault="00AC61B6" w:rsidP="0059029D">
      <w:pPr>
        <w:spacing w:after="0" w:line="240" w:lineRule="auto"/>
        <w:rPr>
          <w:rFonts w:ascii="Arial" w:hAnsi="Arial" w:cs="Arial"/>
          <w:lang w:val="it-IT"/>
        </w:rPr>
      </w:pPr>
      <w:proofErr w:type="spellStart"/>
      <w:r w:rsidRPr="00AC61B6">
        <w:rPr>
          <w:rFonts w:ascii="Arial" w:hAnsi="Arial" w:cs="Arial"/>
          <w:lang w:val="it-IT"/>
        </w:rPr>
        <w:t>Forward</w:t>
      </w:r>
      <w:proofErr w:type="spellEnd"/>
      <w:r w:rsidRPr="00AC61B6">
        <w:rPr>
          <w:rFonts w:ascii="Arial" w:hAnsi="Arial" w:cs="Arial"/>
          <w:lang w:val="it-IT"/>
        </w:rPr>
        <w:t xml:space="preserve"> </w:t>
      </w:r>
      <w:proofErr w:type="spellStart"/>
      <w:r w:rsidRPr="00AC61B6">
        <w:rPr>
          <w:rFonts w:ascii="Arial" w:hAnsi="Arial" w:cs="Arial"/>
          <w:lang w:val="it-IT"/>
        </w:rPr>
        <w:t>Collision-avoidance</w:t>
      </w:r>
      <w:proofErr w:type="spellEnd"/>
      <w:r w:rsidRPr="00AC61B6">
        <w:rPr>
          <w:rFonts w:ascii="Arial" w:hAnsi="Arial" w:cs="Arial"/>
          <w:lang w:val="it-IT"/>
        </w:rPr>
        <w:t xml:space="preserve"> Assist 2 (FCA 2) con </w:t>
      </w:r>
      <w:r w:rsidR="00EF0FB8" w:rsidRPr="00EF0FB8">
        <w:rPr>
          <w:rFonts w:ascii="Arial" w:hAnsi="Arial" w:cs="Arial"/>
          <w:lang w:val="it-IT"/>
        </w:rPr>
        <w:t xml:space="preserve">Junction </w:t>
      </w:r>
      <w:proofErr w:type="spellStart"/>
      <w:r w:rsidR="00EF0FB8" w:rsidRPr="00EF0FB8">
        <w:rPr>
          <w:rFonts w:ascii="Arial" w:hAnsi="Arial" w:cs="Arial"/>
          <w:lang w:val="it-IT"/>
        </w:rPr>
        <w:t>Turning</w:t>
      </w:r>
      <w:proofErr w:type="spellEnd"/>
      <w:r w:rsidR="00EF0FB8" w:rsidRPr="00EF0FB8">
        <w:rPr>
          <w:rFonts w:ascii="Arial" w:hAnsi="Arial" w:cs="Arial"/>
          <w:lang w:val="it-IT"/>
        </w:rPr>
        <w:t>/Crossing</w:t>
      </w:r>
      <w:r w:rsidRPr="00AC61B6">
        <w:rPr>
          <w:rFonts w:ascii="Arial" w:hAnsi="Arial" w:cs="Arial"/>
          <w:lang w:val="it-IT"/>
        </w:rPr>
        <w:t xml:space="preserve"> aiuta a evitare collisioni con v</w:t>
      </w:r>
      <w:r w:rsidR="00EF0FB8">
        <w:rPr>
          <w:rFonts w:ascii="Arial" w:hAnsi="Arial" w:cs="Arial"/>
          <w:lang w:val="it-IT"/>
        </w:rPr>
        <w:t xml:space="preserve">etture, </w:t>
      </w:r>
      <w:r w:rsidRPr="00AC61B6">
        <w:rPr>
          <w:rFonts w:ascii="Arial" w:hAnsi="Arial" w:cs="Arial"/>
          <w:lang w:val="it-IT"/>
        </w:rPr>
        <w:t xml:space="preserve">pedoni, ciclisti anche in situazioni difficili come </w:t>
      </w:r>
      <w:r w:rsidR="00EF0FB8">
        <w:rPr>
          <w:rFonts w:ascii="Arial" w:hAnsi="Arial" w:cs="Arial"/>
          <w:lang w:val="it-IT"/>
        </w:rPr>
        <w:t>gli</w:t>
      </w:r>
      <w:r w:rsidRPr="00AC61B6">
        <w:rPr>
          <w:rFonts w:ascii="Arial" w:hAnsi="Arial" w:cs="Arial"/>
          <w:lang w:val="it-IT"/>
        </w:rPr>
        <w:t xml:space="preserve"> incroci, </w:t>
      </w:r>
      <w:r w:rsidR="00EF0FB8">
        <w:rPr>
          <w:rFonts w:ascii="Arial" w:hAnsi="Arial" w:cs="Arial"/>
          <w:lang w:val="it-IT"/>
        </w:rPr>
        <w:t xml:space="preserve">o </w:t>
      </w:r>
      <w:r w:rsidR="00605ED8">
        <w:rPr>
          <w:rFonts w:ascii="Arial" w:hAnsi="Arial" w:cs="Arial"/>
          <w:lang w:val="it-IT"/>
        </w:rPr>
        <w:t>quando ci si deve inserire ne</w:t>
      </w:r>
      <w:r w:rsidRPr="00AC61B6">
        <w:rPr>
          <w:rFonts w:ascii="Arial" w:hAnsi="Arial" w:cs="Arial"/>
          <w:lang w:val="it-IT"/>
        </w:rPr>
        <w:t xml:space="preserve">l traffico in arrivo, e </w:t>
      </w:r>
      <w:r w:rsidR="00605ED8">
        <w:rPr>
          <w:rFonts w:ascii="Arial" w:hAnsi="Arial" w:cs="Arial"/>
          <w:lang w:val="it-IT"/>
        </w:rPr>
        <w:t xml:space="preserve">anche </w:t>
      </w:r>
      <w:r w:rsidRPr="00AC61B6">
        <w:rPr>
          <w:rFonts w:ascii="Arial" w:hAnsi="Arial" w:cs="Arial"/>
          <w:lang w:val="it-IT"/>
        </w:rPr>
        <w:t>durante i cambi di corsia. A seconda dell</w:t>
      </w:r>
      <w:r w:rsidR="00EF0FB8">
        <w:rPr>
          <w:rFonts w:ascii="Arial" w:hAnsi="Arial" w:cs="Arial"/>
          <w:lang w:val="it-IT"/>
        </w:rPr>
        <w:t>e</w:t>
      </w:r>
      <w:r w:rsidRPr="00AC61B6">
        <w:rPr>
          <w:rFonts w:ascii="Arial" w:hAnsi="Arial" w:cs="Arial"/>
          <w:lang w:val="it-IT"/>
        </w:rPr>
        <w:t xml:space="preserve"> </w:t>
      </w:r>
      <w:r w:rsidR="00EF0FB8">
        <w:rPr>
          <w:rFonts w:ascii="Arial" w:hAnsi="Arial" w:cs="Arial"/>
          <w:lang w:val="it-IT"/>
        </w:rPr>
        <w:t>circostanze</w:t>
      </w:r>
      <w:r w:rsidRPr="00AC61B6">
        <w:rPr>
          <w:rFonts w:ascii="Arial" w:hAnsi="Arial" w:cs="Arial"/>
          <w:lang w:val="it-IT"/>
        </w:rPr>
        <w:t>, il sistema può fornire un avv</w:t>
      </w:r>
      <w:r w:rsidR="00605ED8">
        <w:rPr>
          <w:rFonts w:ascii="Arial" w:hAnsi="Arial" w:cs="Arial"/>
          <w:lang w:val="it-IT"/>
        </w:rPr>
        <w:t>is</w:t>
      </w:r>
      <w:r w:rsidRPr="00AC61B6">
        <w:rPr>
          <w:rFonts w:ascii="Arial" w:hAnsi="Arial" w:cs="Arial"/>
          <w:lang w:val="it-IT"/>
        </w:rPr>
        <w:t xml:space="preserve">o o </w:t>
      </w:r>
      <w:r w:rsidR="00605ED8">
        <w:rPr>
          <w:rFonts w:ascii="Arial" w:hAnsi="Arial" w:cs="Arial"/>
          <w:lang w:val="it-IT"/>
        </w:rPr>
        <w:t>interveni</w:t>
      </w:r>
      <w:r w:rsidRPr="00AC61B6">
        <w:rPr>
          <w:rFonts w:ascii="Arial" w:hAnsi="Arial" w:cs="Arial"/>
          <w:lang w:val="it-IT"/>
        </w:rPr>
        <w:t>re</w:t>
      </w:r>
      <w:r w:rsidR="00605ED8">
        <w:rPr>
          <w:rFonts w:ascii="Arial" w:hAnsi="Arial" w:cs="Arial"/>
          <w:lang w:val="it-IT"/>
        </w:rPr>
        <w:t xml:space="preserve"> direttamente con</w:t>
      </w:r>
      <w:r w:rsidRPr="00AC61B6">
        <w:rPr>
          <w:rFonts w:ascii="Arial" w:hAnsi="Arial" w:cs="Arial"/>
          <w:lang w:val="it-IT"/>
        </w:rPr>
        <w:t xml:space="preserve"> una sterzata evasiva o una frenata di emergenza per evitare</w:t>
      </w:r>
      <w:r w:rsidR="00605ED8">
        <w:rPr>
          <w:rFonts w:ascii="Arial" w:hAnsi="Arial" w:cs="Arial"/>
          <w:lang w:val="it-IT"/>
        </w:rPr>
        <w:t xml:space="preserve"> l</w:t>
      </w:r>
      <w:r w:rsidRPr="00AC61B6">
        <w:rPr>
          <w:rFonts w:ascii="Arial" w:hAnsi="Arial" w:cs="Arial"/>
          <w:lang w:val="it-IT"/>
        </w:rPr>
        <w:t>a collisione.</w:t>
      </w:r>
    </w:p>
    <w:p w14:paraId="614EE1D7" w14:textId="77777777" w:rsidR="0059029D" w:rsidRPr="00AC61B6" w:rsidRDefault="0059029D" w:rsidP="0059029D">
      <w:pPr>
        <w:spacing w:after="0" w:line="240" w:lineRule="auto"/>
        <w:rPr>
          <w:rFonts w:ascii="Arial" w:hAnsi="Arial" w:cs="Arial"/>
          <w:lang w:val="it-IT"/>
        </w:rPr>
      </w:pPr>
    </w:p>
    <w:p w14:paraId="2A3AE3ED" w14:textId="77F7F5EE" w:rsidR="0059029D" w:rsidRPr="00AC61B6" w:rsidRDefault="00605ED8" w:rsidP="0059029D">
      <w:pPr>
        <w:spacing w:after="0" w:line="240" w:lineRule="au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Il </w:t>
      </w:r>
      <w:r w:rsidR="00AC61B6" w:rsidRPr="00AC61B6">
        <w:rPr>
          <w:rFonts w:ascii="Arial" w:hAnsi="Arial" w:cs="Arial"/>
          <w:lang w:val="it-IT"/>
        </w:rPr>
        <w:t>sistema di illuminazione anteriore intelligente (</w:t>
      </w:r>
      <w:proofErr w:type="spellStart"/>
      <w:r w:rsidRPr="00605ED8">
        <w:rPr>
          <w:rFonts w:ascii="Arial" w:hAnsi="Arial" w:cs="Arial"/>
          <w:lang w:val="it-IT"/>
        </w:rPr>
        <w:t>Intelligent</w:t>
      </w:r>
      <w:proofErr w:type="spellEnd"/>
      <w:r w:rsidRPr="00605ED8">
        <w:rPr>
          <w:rFonts w:ascii="Arial" w:hAnsi="Arial" w:cs="Arial"/>
          <w:lang w:val="it-IT"/>
        </w:rPr>
        <w:t xml:space="preserve"> Front-lighting System-</w:t>
      </w:r>
      <w:r w:rsidR="00AC61B6" w:rsidRPr="00AC61B6">
        <w:rPr>
          <w:rFonts w:ascii="Arial" w:hAnsi="Arial" w:cs="Arial"/>
          <w:lang w:val="it-IT"/>
        </w:rPr>
        <w:t xml:space="preserve">IFS) accende automaticamente gli abbaglianti di notte per migliorare sia la visibilità che la sicurezza. High </w:t>
      </w:r>
      <w:proofErr w:type="spellStart"/>
      <w:r w:rsidR="00AC61B6" w:rsidRPr="00AC61B6">
        <w:rPr>
          <w:rFonts w:ascii="Arial" w:hAnsi="Arial" w:cs="Arial"/>
          <w:lang w:val="it-IT"/>
        </w:rPr>
        <w:t>Beam</w:t>
      </w:r>
      <w:proofErr w:type="spellEnd"/>
      <w:r w:rsidR="00AC61B6" w:rsidRPr="00AC61B6">
        <w:rPr>
          <w:rFonts w:ascii="Arial" w:hAnsi="Arial" w:cs="Arial"/>
          <w:lang w:val="it-IT"/>
        </w:rPr>
        <w:t xml:space="preserve"> Assist (HBA) è</w:t>
      </w:r>
      <w:r>
        <w:rPr>
          <w:rFonts w:ascii="Arial" w:hAnsi="Arial" w:cs="Arial"/>
          <w:lang w:val="it-IT"/>
        </w:rPr>
        <w:t xml:space="preserve"> il sistema</w:t>
      </w:r>
      <w:r w:rsidR="00AC61B6" w:rsidRPr="00AC61B6">
        <w:rPr>
          <w:rFonts w:ascii="Arial" w:hAnsi="Arial" w:cs="Arial"/>
          <w:lang w:val="it-IT"/>
        </w:rPr>
        <w:t xml:space="preserve"> in grado di riconoscere l</w:t>
      </w:r>
      <w:r>
        <w:rPr>
          <w:rFonts w:ascii="Arial" w:hAnsi="Arial" w:cs="Arial"/>
          <w:lang w:val="it-IT"/>
        </w:rPr>
        <w:t>e</w:t>
      </w:r>
      <w:r w:rsidR="00AC61B6" w:rsidRPr="00AC61B6">
        <w:rPr>
          <w:rFonts w:ascii="Arial" w:hAnsi="Arial" w:cs="Arial"/>
          <w:lang w:val="it-IT"/>
        </w:rPr>
        <w:t xml:space="preserve"> luc</w:t>
      </w:r>
      <w:r>
        <w:rPr>
          <w:rFonts w:ascii="Arial" w:hAnsi="Arial" w:cs="Arial"/>
          <w:lang w:val="it-IT"/>
        </w:rPr>
        <w:t>i</w:t>
      </w:r>
      <w:r w:rsidR="00AC61B6" w:rsidRPr="00AC61B6">
        <w:rPr>
          <w:rFonts w:ascii="Arial" w:hAnsi="Arial" w:cs="Arial"/>
          <w:lang w:val="it-IT"/>
        </w:rPr>
        <w:t xml:space="preserve"> di un veicolo in a</w:t>
      </w:r>
      <w:r>
        <w:rPr>
          <w:rFonts w:ascii="Arial" w:hAnsi="Arial" w:cs="Arial"/>
          <w:lang w:val="it-IT"/>
        </w:rPr>
        <w:t>vvicinamento</w:t>
      </w:r>
      <w:r w:rsidR="00AC61B6" w:rsidRPr="00AC61B6">
        <w:rPr>
          <w:rFonts w:ascii="Arial" w:hAnsi="Arial" w:cs="Arial"/>
          <w:lang w:val="it-IT"/>
        </w:rPr>
        <w:t xml:space="preserve"> e spegnere </w:t>
      </w:r>
      <w:r>
        <w:rPr>
          <w:rFonts w:ascii="Arial" w:hAnsi="Arial" w:cs="Arial"/>
          <w:lang w:val="it-IT"/>
        </w:rPr>
        <w:t>automaticamente per p</w:t>
      </w:r>
      <w:r w:rsidR="00AC61B6" w:rsidRPr="00AC61B6">
        <w:rPr>
          <w:rFonts w:ascii="Arial" w:hAnsi="Arial" w:cs="Arial"/>
          <w:lang w:val="it-IT"/>
        </w:rPr>
        <w:t>o</w:t>
      </w:r>
      <w:r>
        <w:rPr>
          <w:rFonts w:ascii="Arial" w:hAnsi="Arial" w:cs="Arial"/>
          <w:lang w:val="it-IT"/>
        </w:rPr>
        <w:t>i</w:t>
      </w:r>
      <w:r w:rsidR="00AC61B6" w:rsidRPr="00AC61B6">
        <w:rPr>
          <w:rFonts w:ascii="Arial" w:hAnsi="Arial" w:cs="Arial"/>
          <w:lang w:val="it-IT"/>
        </w:rPr>
        <w:t xml:space="preserve"> riaccendere</w:t>
      </w:r>
      <w:r>
        <w:rPr>
          <w:rFonts w:ascii="Arial" w:hAnsi="Arial" w:cs="Arial"/>
          <w:lang w:val="it-IT"/>
        </w:rPr>
        <w:t>, quando è possibile,</w:t>
      </w:r>
      <w:r w:rsidR="00AC61B6" w:rsidRPr="00AC61B6">
        <w:rPr>
          <w:rFonts w:ascii="Arial" w:hAnsi="Arial" w:cs="Arial"/>
          <w:lang w:val="it-IT"/>
        </w:rPr>
        <w:t xml:space="preserve"> gli abbaglianti.</w:t>
      </w:r>
    </w:p>
    <w:p w14:paraId="3046C760" w14:textId="77777777" w:rsidR="0059029D" w:rsidRPr="00AC61B6" w:rsidRDefault="0059029D" w:rsidP="0059029D">
      <w:pPr>
        <w:spacing w:after="0" w:line="240" w:lineRule="auto"/>
        <w:rPr>
          <w:rFonts w:ascii="Arial" w:eastAsia="Times New Roman" w:hAnsi="Arial" w:cs="Arial"/>
          <w:color w:val="000000" w:themeColor="text1"/>
          <w:lang w:val="it-IT" w:eastAsia="en-GB"/>
        </w:rPr>
      </w:pPr>
    </w:p>
    <w:p w14:paraId="265B8445" w14:textId="56EA1346" w:rsidR="0059029D" w:rsidRPr="00B268C9" w:rsidRDefault="00B268C9" w:rsidP="0059029D">
      <w:pPr>
        <w:pStyle w:val="Nessunaspaziatura"/>
        <w:rPr>
          <w:sz w:val="22"/>
          <w:szCs w:val="22"/>
          <w:lang w:val="it-IT"/>
        </w:rPr>
      </w:pPr>
      <w:r w:rsidRPr="00B268C9">
        <w:rPr>
          <w:sz w:val="22"/>
          <w:szCs w:val="22"/>
          <w:lang w:val="it-IT"/>
        </w:rPr>
        <w:t xml:space="preserve">Driver </w:t>
      </w:r>
      <w:proofErr w:type="spellStart"/>
      <w:r w:rsidRPr="00B268C9">
        <w:rPr>
          <w:sz w:val="22"/>
          <w:szCs w:val="22"/>
          <w:lang w:val="it-IT"/>
        </w:rPr>
        <w:t>Attention</w:t>
      </w:r>
      <w:proofErr w:type="spellEnd"/>
      <w:r w:rsidRPr="00B268C9">
        <w:rPr>
          <w:sz w:val="22"/>
          <w:szCs w:val="22"/>
          <w:lang w:val="it-IT"/>
        </w:rPr>
        <w:t xml:space="preserve"> Warning (DAW)</w:t>
      </w:r>
      <w:r w:rsidR="00605ED8">
        <w:rPr>
          <w:sz w:val="22"/>
          <w:szCs w:val="22"/>
          <w:lang w:val="it-IT"/>
        </w:rPr>
        <w:t>,</w:t>
      </w:r>
      <w:r w:rsidRPr="00B268C9">
        <w:rPr>
          <w:sz w:val="22"/>
          <w:szCs w:val="22"/>
          <w:lang w:val="it-IT"/>
        </w:rPr>
        <w:t xml:space="preserve"> </w:t>
      </w:r>
      <w:r w:rsidR="00FC20D0">
        <w:rPr>
          <w:sz w:val="22"/>
          <w:szCs w:val="22"/>
          <w:lang w:val="it-IT"/>
        </w:rPr>
        <w:t>insieme</w:t>
      </w:r>
      <w:r w:rsidR="002C7105">
        <w:rPr>
          <w:sz w:val="22"/>
          <w:szCs w:val="22"/>
          <w:lang w:val="it-IT"/>
        </w:rPr>
        <w:t xml:space="preserve"> </w:t>
      </w:r>
      <w:r w:rsidR="00FC20D0">
        <w:rPr>
          <w:sz w:val="22"/>
          <w:szCs w:val="22"/>
          <w:lang w:val="it-IT"/>
        </w:rPr>
        <w:t>al</w:t>
      </w:r>
      <w:r w:rsidR="00605ED8">
        <w:rPr>
          <w:sz w:val="22"/>
          <w:szCs w:val="22"/>
          <w:lang w:val="it-IT"/>
        </w:rPr>
        <w:t xml:space="preserve">la telecamera posta nell’abitacolo, </w:t>
      </w:r>
      <w:r w:rsidRPr="00B268C9">
        <w:rPr>
          <w:sz w:val="22"/>
          <w:szCs w:val="22"/>
          <w:lang w:val="it-IT"/>
        </w:rPr>
        <w:t>monitor</w:t>
      </w:r>
      <w:r w:rsidR="00605ED8">
        <w:rPr>
          <w:sz w:val="22"/>
          <w:szCs w:val="22"/>
          <w:lang w:val="it-IT"/>
        </w:rPr>
        <w:t>a</w:t>
      </w:r>
      <w:r w:rsidRPr="00B268C9">
        <w:rPr>
          <w:sz w:val="22"/>
          <w:szCs w:val="22"/>
          <w:lang w:val="it-IT"/>
        </w:rPr>
        <w:t xml:space="preserve"> il comportamento del conducente ed emett</w:t>
      </w:r>
      <w:r w:rsidR="00605ED8">
        <w:rPr>
          <w:sz w:val="22"/>
          <w:szCs w:val="22"/>
          <w:lang w:val="it-IT"/>
        </w:rPr>
        <w:t>e</w:t>
      </w:r>
      <w:r w:rsidRPr="00B268C9">
        <w:rPr>
          <w:sz w:val="22"/>
          <w:szCs w:val="22"/>
          <w:lang w:val="it-IT"/>
        </w:rPr>
        <w:t xml:space="preserve"> un </w:t>
      </w:r>
      <w:r w:rsidR="00605ED8">
        <w:rPr>
          <w:sz w:val="22"/>
          <w:szCs w:val="22"/>
          <w:lang w:val="it-IT"/>
        </w:rPr>
        <w:t>warning</w:t>
      </w:r>
      <w:r w:rsidRPr="00B268C9">
        <w:rPr>
          <w:sz w:val="22"/>
          <w:szCs w:val="22"/>
          <w:lang w:val="it-IT"/>
        </w:rPr>
        <w:t xml:space="preserve"> se il suo livello di attenzione </w:t>
      </w:r>
      <w:r w:rsidR="00605ED8">
        <w:rPr>
          <w:sz w:val="22"/>
          <w:szCs w:val="22"/>
          <w:lang w:val="it-IT"/>
        </w:rPr>
        <w:t>viene ritenuto</w:t>
      </w:r>
      <w:r w:rsidRPr="00B268C9">
        <w:rPr>
          <w:sz w:val="22"/>
          <w:szCs w:val="22"/>
          <w:lang w:val="it-IT"/>
        </w:rPr>
        <w:t xml:space="preserve"> troppo basso. Allo stesso modo, quando si ferma a un semaforo, avvisa il conducente </w:t>
      </w:r>
      <w:r w:rsidR="00605ED8">
        <w:rPr>
          <w:sz w:val="22"/>
          <w:szCs w:val="22"/>
          <w:lang w:val="it-IT"/>
        </w:rPr>
        <w:t>quando</w:t>
      </w:r>
      <w:r w:rsidRPr="00B268C9">
        <w:rPr>
          <w:sz w:val="22"/>
          <w:szCs w:val="22"/>
          <w:lang w:val="it-IT"/>
        </w:rPr>
        <w:t xml:space="preserve"> il veicolo che precede è partito e il conducente non reagi</w:t>
      </w:r>
      <w:r w:rsidR="00605ED8">
        <w:rPr>
          <w:sz w:val="22"/>
          <w:szCs w:val="22"/>
          <w:lang w:val="it-IT"/>
        </w:rPr>
        <w:t>sce</w:t>
      </w:r>
      <w:r w:rsidRPr="00B268C9">
        <w:rPr>
          <w:sz w:val="22"/>
          <w:szCs w:val="22"/>
          <w:lang w:val="it-IT"/>
        </w:rPr>
        <w:t xml:space="preserve"> abbastanza rapidamente.</w:t>
      </w:r>
    </w:p>
    <w:p w14:paraId="1FEE0F1B" w14:textId="77777777" w:rsidR="0059029D" w:rsidRPr="00B268C9" w:rsidRDefault="0059029D" w:rsidP="0059029D">
      <w:pPr>
        <w:pStyle w:val="Nessunaspaziatura"/>
        <w:rPr>
          <w:sz w:val="22"/>
          <w:szCs w:val="22"/>
          <w:lang w:val="it-IT"/>
        </w:rPr>
      </w:pPr>
    </w:p>
    <w:p w14:paraId="0AC62F97" w14:textId="5A8DFD35" w:rsidR="0059029D" w:rsidRPr="00B268C9" w:rsidRDefault="00B268C9" w:rsidP="0059029D">
      <w:pPr>
        <w:pStyle w:val="Nessunaspaziatura"/>
        <w:rPr>
          <w:sz w:val="22"/>
          <w:szCs w:val="22"/>
          <w:lang w:val="it-IT"/>
        </w:rPr>
      </w:pPr>
      <w:proofErr w:type="spellStart"/>
      <w:r w:rsidRPr="00B268C9">
        <w:rPr>
          <w:sz w:val="22"/>
          <w:szCs w:val="22"/>
          <w:lang w:val="it-IT"/>
        </w:rPr>
        <w:lastRenderedPageBreak/>
        <w:t>Intelligent</w:t>
      </w:r>
      <w:proofErr w:type="spellEnd"/>
      <w:r w:rsidRPr="00B268C9">
        <w:rPr>
          <w:sz w:val="22"/>
          <w:szCs w:val="22"/>
          <w:lang w:val="it-IT"/>
        </w:rPr>
        <w:t xml:space="preserve"> Speed Limit Assist (ISLA) riconosce il limite di velocità della strada </w:t>
      </w:r>
      <w:r w:rsidR="002C7105">
        <w:rPr>
          <w:sz w:val="22"/>
          <w:szCs w:val="22"/>
          <w:lang w:val="it-IT"/>
        </w:rPr>
        <w:t xml:space="preserve">che si sta percorrendo </w:t>
      </w:r>
      <w:r w:rsidRPr="00B268C9">
        <w:rPr>
          <w:sz w:val="22"/>
          <w:szCs w:val="22"/>
          <w:lang w:val="it-IT"/>
        </w:rPr>
        <w:t>e avv</w:t>
      </w:r>
      <w:r w:rsidR="002C7105">
        <w:rPr>
          <w:sz w:val="22"/>
          <w:szCs w:val="22"/>
          <w:lang w:val="it-IT"/>
        </w:rPr>
        <w:t>erte</w:t>
      </w:r>
      <w:r w:rsidRPr="00B268C9">
        <w:rPr>
          <w:sz w:val="22"/>
          <w:szCs w:val="22"/>
          <w:lang w:val="it-IT"/>
        </w:rPr>
        <w:t xml:space="preserve"> il conducente </w:t>
      </w:r>
      <w:r w:rsidR="002C7105">
        <w:rPr>
          <w:sz w:val="22"/>
          <w:szCs w:val="22"/>
          <w:lang w:val="it-IT"/>
        </w:rPr>
        <w:t>nel caso lo</w:t>
      </w:r>
      <w:r w:rsidRPr="00B268C9">
        <w:rPr>
          <w:sz w:val="22"/>
          <w:szCs w:val="22"/>
          <w:lang w:val="it-IT"/>
        </w:rPr>
        <w:t xml:space="preserve"> super</w:t>
      </w:r>
      <w:r w:rsidR="002C7105">
        <w:rPr>
          <w:sz w:val="22"/>
          <w:szCs w:val="22"/>
          <w:lang w:val="it-IT"/>
        </w:rPr>
        <w:t>i</w:t>
      </w:r>
      <w:r w:rsidRPr="00B268C9">
        <w:rPr>
          <w:sz w:val="22"/>
          <w:szCs w:val="22"/>
          <w:lang w:val="it-IT"/>
        </w:rPr>
        <w:t>. In combinazione con Smart Cruise Control,</w:t>
      </w:r>
      <w:r w:rsidR="002C7105">
        <w:rPr>
          <w:sz w:val="22"/>
          <w:szCs w:val="22"/>
          <w:lang w:val="it-IT"/>
        </w:rPr>
        <w:t xml:space="preserve"> è in grado di regolare</w:t>
      </w:r>
      <w:r w:rsidRPr="00B268C9">
        <w:rPr>
          <w:sz w:val="22"/>
          <w:szCs w:val="22"/>
          <w:lang w:val="it-IT"/>
        </w:rPr>
        <w:t xml:space="preserve"> la velocità del veicolo automaticamente </w:t>
      </w:r>
      <w:r w:rsidR="002C7105">
        <w:rPr>
          <w:sz w:val="22"/>
          <w:szCs w:val="22"/>
          <w:lang w:val="it-IT"/>
        </w:rPr>
        <w:t>in base ai diversi limiti vigenti sui tratti stradali</w:t>
      </w:r>
      <w:r w:rsidRPr="00B268C9">
        <w:rPr>
          <w:sz w:val="22"/>
          <w:szCs w:val="22"/>
          <w:lang w:val="it-IT"/>
        </w:rPr>
        <w:t>.</w:t>
      </w:r>
    </w:p>
    <w:p w14:paraId="701C70D8" w14:textId="77777777" w:rsidR="0059029D" w:rsidRPr="00B268C9" w:rsidRDefault="0059029D" w:rsidP="0059029D">
      <w:pPr>
        <w:pStyle w:val="Nessunaspaziatura"/>
        <w:rPr>
          <w:sz w:val="22"/>
          <w:szCs w:val="22"/>
          <w:lang w:val="it-IT"/>
        </w:rPr>
      </w:pPr>
    </w:p>
    <w:p w14:paraId="0E220921" w14:textId="0B8E9FBF" w:rsidR="0059029D" w:rsidRPr="00B268C9" w:rsidRDefault="00B268C9" w:rsidP="0059029D">
      <w:pPr>
        <w:pStyle w:val="Nessunaspaziatura"/>
        <w:rPr>
          <w:sz w:val="22"/>
          <w:szCs w:val="22"/>
          <w:lang w:val="it-IT"/>
        </w:rPr>
      </w:pPr>
      <w:proofErr w:type="spellStart"/>
      <w:r w:rsidRPr="00B268C9">
        <w:rPr>
          <w:sz w:val="22"/>
          <w:szCs w:val="22"/>
          <w:lang w:val="it-IT"/>
        </w:rPr>
        <w:t>Kia</w:t>
      </w:r>
      <w:proofErr w:type="spellEnd"/>
      <w:r w:rsidRPr="00B268C9">
        <w:rPr>
          <w:sz w:val="22"/>
          <w:szCs w:val="22"/>
          <w:lang w:val="it-IT"/>
        </w:rPr>
        <w:t xml:space="preserve"> EV9 offre livelli di protezione e salvaguardia ai vertici della categoria </w:t>
      </w:r>
      <w:r w:rsidR="002C7105">
        <w:rPr>
          <w:sz w:val="22"/>
          <w:szCs w:val="22"/>
          <w:lang w:val="it-IT"/>
        </w:rPr>
        <w:t>per le batterie ma, soprattutto,</w:t>
      </w:r>
      <w:r w:rsidRPr="00B268C9">
        <w:rPr>
          <w:sz w:val="22"/>
          <w:szCs w:val="22"/>
          <w:lang w:val="it-IT"/>
        </w:rPr>
        <w:t xml:space="preserve"> per i </w:t>
      </w:r>
      <w:r w:rsidR="002C7105">
        <w:rPr>
          <w:sz w:val="22"/>
          <w:szCs w:val="22"/>
          <w:lang w:val="it-IT"/>
        </w:rPr>
        <w:t>passeggeri</w:t>
      </w:r>
      <w:r w:rsidRPr="00B268C9">
        <w:rPr>
          <w:sz w:val="22"/>
          <w:szCs w:val="22"/>
          <w:lang w:val="it-IT"/>
        </w:rPr>
        <w:t>, inclusi nove airbag che pro</w:t>
      </w:r>
      <w:r w:rsidR="002C7105">
        <w:rPr>
          <w:sz w:val="22"/>
          <w:szCs w:val="22"/>
          <w:lang w:val="it-IT"/>
        </w:rPr>
        <w:t>teggo</w:t>
      </w:r>
      <w:r w:rsidRPr="00B268C9">
        <w:rPr>
          <w:sz w:val="22"/>
          <w:szCs w:val="22"/>
          <w:lang w:val="it-IT"/>
        </w:rPr>
        <w:t>no anche la terza fila.</w:t>
      </w:r>
    </w:p>
    <w:p w14:paraId="4AC4F7CD" w14:textId="17819D97" w:rsidR="0059029D" w:rsidRPr="002C7105" w:rsidRDefault="002C7105" w:rsidP="0059029D">
      <w:pPr>
        <w:pStyle w:val="Titolo3"/>
        <w:spacing w:after="0"/>
        <w:rPr>
          <w:lang w:val="it-IT"/>
        </w:rPr>
      </w:pPr>
      <w:r w:rsidRPr="002C7105">
        <w:rPr>
          <w:lang w:val="it-IT"/>
        </w:rPr>
        <w:t>Maggiore sicurezza nelle manovre di parcheggio</w:t>
      </w:r>
      <w:r>
        <w:rPr>
          <w:lang w:val="it-IT"/>
        </w:rPr>
        <w:t xml:space="preserve"> </w:t>
      </w:r>
    </w:p>
    <w:p w14:paraId="016351E3" w14:textId="2A575D44" w:rsidR="0059029D" w:rsidRPr="00B268C9" w:rsidRDefault="00B268C9" w:rsidP="0059029D">
      <w:pPr>
        <w:pStyle w:val="Nessunaspaziatura"/>
        <w:rPr>
          <w:sz w:val="22"/>
          <w:szCs w:val="22"/>
          <w:lang w:val="it-IT"/>
        </w:rPr>
      </w:pPr>
      <w:proofErr w:type="spellStart"/>
      <w:r w:rsidRPr="00B268C9">
        <w:rPr>
          <w:sz w:val="22"/>
          <w:szCs w:val="22"/>
          <w:lang w:val="it-IT"/>
        </w:rPr>
        <w:t>Kia</w:t>
      </w:r>
      <w:proofErr w:type="spellEnd"/>
      <w:r w:rsidRPr="00B268C9">
        <w:rPr>
          <w:sz w:val="22"/>
          <w:szCs w:val="22"/>
          <w:lang w:val="it-IT"/>
        </w:rPr>
        <w:t xml:space="preserve"> EV9 è inoltre dotat</w:t>
      </w:r>
      <w:r w:rsidR="00AC7B00">
        <w:rPr>
          <w:sz w:val="22"/>
          <w:szCs w:val="22"/>
          <w:lang w:val="it-IT"/>
        </w:rPr>
        <w:t>o</w:t>
      </w:r>
      <w:r w:rsidRPr="00B268C9">
        <w:rPr>
          <w:sz w:val="22"/>
          <w:szCs w:val="22"/>
          <w:lang w:val="it-IT"/>
        </w:rPr>
        <w:t xml:space="preserve"> di diverse funzion</w:t>
      </w:r>
      <w:r w:rsidR="00AC7B00">
        <w:rPr>
          <w:sz w:val="22"/>
          <w:szCs w:val="22"/>
          <w:lang w:val="it-IT"/>
        </w:rPr>
        <w:t>i</w:t>
      </w:r>
      <w:r w:rsidRPr="00B268C9">
        <w:rPr>
          <w:sz w:val="22"/>
          <w:szCs w:val="22"/>
          <w:lang w:val="it-IT"/>
        </w:rPr>
        <w:t xml:space="preserve"> intelligenti per rendere</w:t>
      </w:r>
      <w:r w:rsidR="00AC7B00">
        <w:rPr>
          <w:sz w:val="22"/>
          <w:szCs w:val="22"/>
          <w:lang w:val="it-IT"/>
        </w:rPr>
        <w:t xml:space="preserve"> </w:t>
      </w:r>
      <w:r w:rsidRPr="00B268C9">
        <w:rPr>
          <w:sz w:val="22"/>
          <w:szCs w:val="22"/>
          <w:lang w:val="it-IT"/>
        </w:rPr>
        <w:t>la guida e il parcheggio</w:t>
      </w:r>
      <w:r w:rsidR="00AC7B00">
        <w:rPr>
          <w:sz w:val="22"/>
          <w:szCs w:val="22"/>
          <w:lang w:val="it-IT"/>
        </w:rPr>
        <w:t xml:space="preserve"> più facili e comodi</w:t>
      </w:r>
      <w:r w:rsidRPr="00B268C9">
        <w:rPr>
          <w:sz w:val="22"/>
          <w:szCs w:val="22"/>
          <w:lang w:val="it-IT"/>
        </w:rPr>
        <w:t>. Ad esempio, il</w:t>
      </w:r>
      <w:r w:rsidR="00AC7B00">
        <w:rPr>
          <w:sz w:val="22"/>
          <w:szCs w:val="22"/>
          <w:lang w:val="it-IT"/>
        </w:rPr>
        <w:t xml:space="preserve"> sistema</w:t>
      </w:r>
      <w:r w:rsidRPr="00B268C9">
        <w:rPr>
          <w:sz w:val="22"/>
          <w:szCs w:val="22"/>
          <w:lang w:val="it-IT"/>
        </w:rPr>
        <w:t xml:space="preserve"> Surround </w:t>
      </w:r>
      <w:proofErr w:type="spellStart"/>
      <w:r w:rsidRPr="00B268C9">
        <w:rPr>
          <w:sz w:val="22"/>
          <w:szCs w:val="22"/>
          <w:lang w:val="it-IT"/>
        </w:rPr>
        <w:t>View</w:t>
      </w:r>
      <w:proofErr w:type="spellEnd"/>
      <w:r w:rsidRPr="00B268C9">
        <w:rPr>
          <w:sz w:val="22"/>
          <w:szCs w:val="22"/>
          <w:lang w:val="it-IT"/>
        </w:rPr>
        <w:t xml:space="preserve"> Monitor (SVM) </w:t>
      </w:r>
      <w:r w:rsidR="00AC7B00">
        <w:rPr>
          <w:sz w:val="22"/>
          <w:szCs w:val="22"/>
          <w:lang w:val="it-IT"/>
        </w:rPr>
        <w:t>proietta una panoramica</w:t>
      </w:r>
      <w:r w:rsidRPr="00B268C9">
        <w:rPr>
          <w:sz w:val="22"/>
          <w:szCs w:val="22"/>
          <w:lang w:val="it-IT"/>
        </w:rPr>
        <w:t xml:space="preserve"> a 360 gradi </w:t>
      </w:r>
      <w:r w:rsidR="00AC7B00">
        <w:rPr>
          <w:sz w:val="22"/>
          <w:szCs w:val="22"/>
          <w:lang w:val="it-IT"/>
        </w:rPr>
        <w:t>dell’area dove si intende parcheggiare, ch</w:t>
      </w:r>
      <w:r w:rsidRPr="00B268C9">
        <w:rPr>
          <w:sz w:val="22"/>
          <w:szCs w:val="22"/>
          <w:lang w:val="it-IT"/>
        </w:rPr>
        <w:t>e può essere tra</w:t>
      </w:r>
      <w:r w:rsidR="00AC7B00">
        <w:rPr>
          <w:sz w:val="22"/>
          <w:szCs w:val="22"/>
          <w:lang w:val="it-IT"/>
        </w:rPr>
        <w:t>sferit</w:t>
      </w:r>
      <w:r w:rsidRPr="00B268C9">
        <w:rPr>
          <w:sz w:val="22"/>
          <w:szCs w:val="22"/>
          <w:lang w:val="it-IT"/>
        </w:rPr>
        <w:t>a a</w:t>
      </w:r>
      <w:r w:rsidR="00AC7B00">
        <w:rPr>
          <w:sz w:val="22"/>
          <w:szCs w:val="22"/>
          <w:lang w:val="it-IT"/>
        </w:rPr>
        <w:t>nche a</w:t>
      </w:r>
      <w:r w:rsidRPr="00B268C9">
        <w:rPr>
          <w:sz w:val="22"/>
          <w:szCs w:val="22"/>
          <w:lang w:val="it-IT"/>
        </w:rPr>
        <w:t xml:space="preserve"> uno smartphone. </w:t>
      </w:r>
      <w:proofErr w:type="spellStart"/>
      <w:r w:rsidRPr="00B268C9">
        <w:rPr>
          <w:sz w:val="22"/>
          <w:szCs w:val="22"/>
          <w:lang w:val="it-IT"/>
        </w:rPr>
        <w:t>Rear</w:t>
      </w:r>
      <w:proofErr w:type="spellEnd"/>
      <w:r w:rsidRPr="00B268C9">
        <w:rPr>
          <w:sz w:val="22"/>
          <w:szCs w:val="22"/>
          <w:lang w:val="it-IT"/>
        </w:rPr>
        <w:t xml:space="preserve"> </w:t>
      </w:r>
      <w:proofErr w:type="spellStart"/>
      <w:r w:rsidRPr="00B268C9">
        <w:rPr>
          <w:sz w:val="22"/>
          <w:szCs w:val="22"/>
          <w:lang w:val="it-IT"/>
        </w:rPr>
        <w:t>View</w:t>
      </w:r>
      <w:proofErr w:type="spellEnd"/>
      <w:r w:rsidRPr="00B268C9">
        <w:rPr>
          <w:sz w:val="22"/>
          <w:szCs w:val="22"/>
          <w:lang w:val="it-IT"/>
        </w:rPr>
        <w:t xml:space="preserve"> Monitor (RVM)</w:t>
      </w:r>
      <w:r w:rsidR="00AC7B00">
        <w:rPr>
          <w:sz w:val="22"/>
          <w:szCs w:val="22"/>
          <w:lang w:val="it-IT"/>
        </w:rPr>
        <w:t xml:space="preserve"> proiett</w:t>
      </w:r>
      <w:r w:rsidRPr="00B268C9">
        <w:rPr>
          <w:sz w:val="22"/>
          <w:szCs w:val="22"/>
          <w:lang w:val="it-IT"/>
        </w:rPr>
        <w:t xml:space="preserve">a </w:t>
      </w:r>
      <w:r w:rsidR="00AC7B00">
        <w:rPr>
          <w:sz w:val="22"/>
          <w:szCs w:val="22"/>
          <w:lang w:val="it-IT"/>
        </w:rPr>
        <w:t xml:space="preserve">le immagini della visuale </w:t>
      </w:r>
      <w:r w:rsidRPr="00B268C9">
        <w:rPr>
          <w:sz w:val="22"/>
          <w:szCs w:val="22"/>
          <w:lang w:val="it-IT"/>
        </w:rPr>
        <w:t>posteriore durante il parcheggio e la guida.</w:t>
      </w:r>
    </w:p>
    <w:p w14:paraId="5A491FD8" w14:textId="77777777" w:rsidR="0059029D" w:rsidRPr="00B268C9" w:rsidRDefault="0059029D" w:rsidP="0059029D">
      <w:pPr>
        <w:spacing w:after="0" w:line="240" w:lineRule="auto"/>
        <w:rPr>
          <w:rFonts w:ascii="Arial" w:eastAsia="Times New Roman" w:hAnsi="Arial" w:cs="Arial"/>
          <w:color w:val="000000" w:themeColor="text1"/>
          <w:lang w:val="it-IT" w:eastAsia="en-GB"/>
        </w:rPr>
      </w:pPr>
    </w:p>
    <w:p w14:paraId="19F5E82A" w14:textId="36BECD8A" w:rsidR="0041642E" w:rsidRPr="00B268C9" w:rsidRDefault="00B268C9" w:rsidP="0059029D">
      <w:pPr>
        <w:spacing w:after="0" w:line="240" w:lineRule="auto"/>
        <w:rPr>
          <w:rFonts w:ascii="Arial" w:eastAsia="Times New Roman" w:hAnsi="Arial" w:cs="Arial"/>
          <w:color w:val="000000"/>
          <w:lang w:val="it-IT" w:eastAsia="en-GB"/>
        </w:rPr>
      </w:pPr>
      <w:proofErr w:type="spellStart"/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Rear</w:t>
      </w:r>
      <w:proofErr w:type="spellEnd"/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Cross Traffic </w:t>
      </w:r>
      <w:proofErr w:type="spellStart"/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Collision-Avoidance</w:t>
      </w:r>
      <w:proofErr w:type="spellEnd"/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Assist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(RCCA) 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è un altro sistema ADAS utile nel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preven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>ir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e 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>potenziali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collisioni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,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emettendo un 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>warning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o 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>attiv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ando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 la frenata quando, ad esempio, nelle fasi di uscita da un parcheggio in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retromarcia viene rilevato 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dai sensori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un veicolo in a</w:t>
      </w:r>
      <w:r w:rsidR="00AC7B00">
        <w:rPr>
          <w:rFonts w:ascii="Arial" w:eastAsia="Times New Roman" w:hAnsi="Arial" w:cs="Arial"/>
          <w:color w:val="000000" w:themeColor="text1"/>
          <w:lang w:val="it-IT" w:eastAsia="en-GB"/>
        </w:rPr>
        <w:t>vvicinament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o laterale. </w:t>
      </w:r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Parking </w:t>
      </w:r>
      <w:proofErr w:type="spellStart"/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>Distance</w:t>
      </w:r>
      <w:proofErr w:type="spellEnd"/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 Warning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(PDW), </w:t>
      </w:r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Parking </w:t>
      </w:r>
      <w:proofErr w:type="spellStart"/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>Collision-avoidance</w:t>
      </w:r>
      <w:proofErr w:type="spellEnd"/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 Assist - Front and Side (PCA-F/S)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(PCA-F/S) </w:t>
      </w:r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Parking </w:t>
      </w:r>
      <w:proofErr w:type="spellStart"/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>Collision-avoidance</w:t>
      </w:r>
      <w:proofErr w:type="spellEnd"/>
      <w:r w:rsidR="00AC7B00" w:rsidRPr="00AC7B00">
        <w:rPr>
          <w:rFonts w:ascii="Arial" w:eastAsia="Times New Roman" w:hAnsi="Arial" w:cs="Arial"/>
          <w:color w:val="000000" w:themeColor="text1"/>
          <w:lang w:val="it-IT" w:eastAsia="en-GB"/>
        </w:rPr>
        <w:t xml:space="preserve"> Assist - Reverse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(PCA-R)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sono di grande aiuto in tutte le manovre di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parcheggio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m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e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ntre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AC7B00" w:rsidRP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Remote Smart Parking Assist 2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(RSPA 2), disponibile come upgrade opzionale, consente al veicolo di parcheggiare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,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addirittura, autonomamente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muovendosi in linea retta,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diagonale </w:t>
      </w:r>
      <w:r w:rsidR="00FC20D0">
        <w:rPr>
          <w:rFonts w:ascii="Arial" w:eastAsia="Times New Roman" w:hAnsi="Arial" w:cs="Arial"/>
          <w:color w:val="000000" w:themeColor="text1"/>
          <w:lang w:val="it-IT" w:eastAsia="en-GB"/>
        </w:rPr>
        <w:t xml:space="preserve">e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persino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 in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parallel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o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,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 servendosi delle telecamere e dei sensori,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indipendentemente dal fatto che il conducente sia nel veicolo o meno.</w:t>
      </w:r>
    </w:p>
    <w:p w14:paraId="12B841F0" w14:textId="77777777" w:rsidR="00FF62F5" w:rsidRPr="00B268C9" w:rsidRDefault="00FF62F5" w:rsidP="0059029D">
      <w:pPr>
        <w:spacing w:after="0" w:line="240" w:lineRule="auto"/>
        <w:rPr>
          <w:rFonts w:ascii="Arial" w:eastAsia="Times New Roman" w:hAnsi="Arial" w:cs="Arial"/>
          <w:color w:val="000000" w:themeColor="text1"/>
          <w:lang w:val="it-IT" w:eastAsia="en-GB"/>
        </w:rPr>
      </w:pPr>
    </w:p>
    <w:p w14:paraId="165472BC" w14:textId="3EB9B7AD" w:rsidR="00742D32" w:rsidRPr="00B268C9" w:rsidRDefault="00B268C9" w:rsidP="0059029D">
      <w:pPr>
        <w:spacing w:after="0" w:line="240" w:lineRule="auto"/>
        <w:rPr>
          <w:rStyle w:val="normaltextrun"/>
          <w:rFonts w:ascii="Arial" w:eastAsia="Times New Roman" w:hAnsi="Arial" w:cs="Arial"/>
          <w:color w:val="000000"/>
          <w:lang w:val="it-IT" w:eastAsia="en-GB"/>
        </w:rPr>
      </w:pPr>
      <w:proofErr w:type="spellStart"/>
      <w:r w:rsidRPr="00435A8C">
        <w:rPr>
          <w:rFonts w:ascii="Arial" w:eastAsia="Times New Roman" w:hAnsi="Arial" w:cs="Arial"/>
          <w:color w:val="000000" w:themeColor="text1"/>
          <w:lang w:val="it-IT" w:eastAsia="en-GB"/>
        </w:rPr>
        <w:t>Kia</w:t>
      </w:r>
      <w:proofErr w:type="spellEnd"/>
      <w:r w:rsidRP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 EV9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è equipaggiato </w:t>
      </w:r>
      <w:r w:rsidRP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di serie con due funzioni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specificamente</w:t>
      </w:r>
      <w:r w:rsidRP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dedicate alla tutela de</w:t>
      </w:r>
      <w:r w:rsidRP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i passeggeri posteriori: Safe Exit Warning (SEW) e Safe Exit Assist (SEA).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Quando il veicolo è fermo e un altro veicolo si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sta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avvicina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ndo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posteriormente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, il sistema emette un segnale acustico o attiva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le sicure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>automatic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he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 per bambini per impedire che un passeggero posteriore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 xml:space="preserve">possa uscire </w:t>
      </w:r>
      <w:r w:rsidRPr="00B268C9">
        <w:rPr>
          <w:rFonts w:ascii="Arial" w:eastAsia="Times New Roman" w:hAnsi="Arial" w:cs="Arial"/>
          <w:color w:val="000000" w:themeColor="text1"/>
          <w:lang w:val="it-IT" w:eastAsia="en-GB"/>
        </w:rPr>
        <w:t xml:space="preserve">dal veicolo </w:t>
      </w:r>
      <w:r w:rsidR="00435A8C">
        <w:rPr>
          <w:rFonts w:ascii="Arial" w:eastAsia="Times New Roman" w:hAnsi="Arial" w:cs="Arial"/>
          <w:color w:val="000000" w:themeColor="text1"/>
          <w:lang w:val="it-IT" w:eastAsia="en-GB"/>
        </w:rPr>
        <w:t>se le circostanze non sono sicure</w:t>
      </w:r>
      <w:r w:rsidR="00435A8C" w:rsidRPr="00435A8C">
        <w:rPr>
          <w:rFonts w:ascii="Arial" w:eastAsia="Times New Roman" w:hAnsi="Arial" w:cs="Arial"/>
          <w:color w:val="000000" w:themeColor="text1"/>
          <w:lang w:val="it-IT" w:eastAsia="en-GB"/>
        </w:rPr>
        <w:t>.</w:t>
      </w:r>
      <w:r w:rsidR="00435A8C">
        <w:rPr>
          <w:rStyle w:val="Rimandonotaapidipagina"/>
          <w:rFonts w:ascii="Arial" w:eastAsia="Times New Roman" w:hAnsi="Arial" w:cs="Arial"/>
          <w:color w:val="000000" w:themeColor="text1"/>
          <w:lang w:eastAsia="en-GB"/>
        </w:rPr>
        <w:footnoteReference w:id="4"/>
      </w:r>
    </w:p>
    <w:p w14:paraId="17E482A2" w14:textId="00B74BDF" w:rsidR="0059029D" w:rsidRPr="00B268C9" w:rsidRDefault="0059029D" w:rsidP="0059029D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  <w:lang w:val="it-IT"/>
        </w:rPr>
      </w:pPr>
      <w:r w:rsidRPr="00B268C9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14:paraId="7BDE5F20" w14:textId="03A5E11E" w:rsidR="0059029D" w:rsidRPr="00B268C9" w:rsidRDefault="0059029D" w:rsidP="005902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lang w:val="it-IT"/>
        </w:rPr>
      </w:pPr>
      <w:proofErr w:type="spellStart"/>
      <w:r w:rsidRPr="00B268C9">
        <w:rPr>
          <w:rFonts w:ascii="Arial" w:hAnsi="Arial" w:cs="Arial"/>
          <w:b/>
          <w:bCs/>
          <w:lang w:val="it-IT"/>
        </w:rPr>
        <w:t>Kia</w:t>
      </w:r>
      <w:proofErr w:type="spellEnd"/>
      <w:r w:rsidRPr="00B268C9">
        <w:rPr>
          <w:rFonts w:ascii="Arial" w:hAnsi="Arial" w:cs="Arial"/>
          <w:b/>
          <w:bCs/>
          <w:lang w:val="it-IT"/>
        </w:rPr>
        <w:t xml:space="preserve"> Europe </w:t>
      </w:r>
      <w:r w:rsidRPr="00B268C9">
        <w:rPr>
          <w:b/>
          <w:bCs/>
          <w:lang w:val="it-IT"/>
        </w:rPr>
        <w:t> </w:t>
      </w:r>
    </w:p>
    <w:p w14:paraId="6A4ED351" w14:textId="77777777" w:rsidR="0059029D" w:rsidRPr="00B268C9" w:rsidRDefault="0059029D" w:rsidP="005902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</w:pPr>
    </w:p>
    <w:p w14:paraId="2EFF7FC7" w14:textId="4DCD7721" w:rsidR="00B268C9" w:rsidRPr="00B268C9" w:rsidRDefault="00B268C9" w:rsidP="00B268C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proofErr w:type="spellStart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Europe è la divisione europea di vendita e produzione di </w:t>
      </w:r>
      <w:proofErr w:type="spellStart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Corporation, un </w:t>
      </w:r>
      <w:proofErr w:type="gramStart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brand</w:t>
      </w:r>
      <w:proofErr w:type="gramEnd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riconosciuto a livello mondiale con la vision di offrire soluzioni di mobilità sostenibile che ispirino il movimento in tutto il mondo. In qualità di </w:t>
      </w:r>
      <w:proofErr w:type="spellStart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  <w:r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B268C9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B268C9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ta guidando la diffusione di veicoli elettrificati ed elettrici a batteria e sta sviluppando una gamma crescente di servizi di mobilità, inc</w:t>
      </w:r>
      <w:r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oraggi</w:t>
      </w:r>
      <w:r w:rsidRPr="00B268C9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ando</w:t>
      </w:r>
      <w:r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r w:rsidRPr="00B268C9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le persone </w:t>
      </w:r>
      <w:r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in tutto il mondo </w:t>
      </w:r>
      <w:r w:rsidRPr="00B268C9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a cercare i modi migliori per viaggiare</w:t>
      </w:r>
      <w:r w:rsidRPr="00B268C9">
        <w:rPr>
          <w:rFonts w:ascii="Arial" w:hAnsi="Arial" w:cs="Arial"/>
          <w:i/>
          <w:iCs/>
          <w:color w:val="000000" w:themeColor="text1"/>
          <w:lang w:val="it-IT"/>
        </w:rPr>
        <w:t>.</w:t>
      </w:r>
    </w:p>
    <w:p w14:paraId="63DCE89F" w14:textId="77777777" w:rsidR="0059029D" w:rsidRPr="00B268C9" w:rsidRDefault="0059029D" w:rsidP="005902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it-IT"/>
        </w:rPr>
      </w:pPr>
    </w:p>
    <w:p w14:paraId="3BDDA0DE" w14:textId="567E4156" w:rsidR="00B268C9" w:rsidRPr="00B268C9" w:rsidRDefault="00B268C9" w:rsidP="00B268C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18"/>
          <w:szCs w:val="18"/>
          <w:lang w:val="it-IT"/>
        </w:rPr>
      </w:pPr>
      <w:proofErr w:type="spellStart"/>
      <w:r w:rsidRPr="00DB17C4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Kia</w:t>
      </w:r>
      <w:proofErr w:type="spellEnd"/>
      <w:r w:rsidRPr="00DB17C4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Europe,</w:t>
      </w:r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con sede a Francoforte, in Germania, impiega in totale oltre 5.500 dipendenti di 37 nazionalità in 39 mercati in tutta Europa e nel Caucaso. </w:t>
      </w:r>
      <w:proofErr w:type="spellStart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DB17C4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Europe supervisiona la produzione dello stabilimento all'avanguardia di Zilina, in Slovacchia</w:t>
      </w:r>
      <w:r w:rsidRPr="00C73B5D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.</w:t>
      </w:r>
      <w:r w:rsidRPr="00C73B5D">
        <w:rPr>
          <w:rStyle w:val="normaltextrun"/>
          <w:rFonts w:ascii="Arial" w:hAnsi="Arial" w:cs="Arial"/>
          <w:sz w:val="22"/>
          <w:szCs w:val="22"/>
          <w:lang w:val="it-IT"/>
        </w:rPr>
        <w:t> </w:t>
      </w:r>
      <w:r w:rsidRPr="00C73B5D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14:paraId="407141EF" w14:textId="77777777" w:rsidR="00B268C9" w:rsidRPr="00B268C9" w:rsidRDefault="00B268C9" w:rsidP="00B268C9">
      <w:pPr>
        <w:pStyle w:val="Nessunaspaziatura"/>
        <w:rPr>
          <w:i/>
          <w:iCs/>
          <w:color w:val="000000" w:themeColor="text1"/>
          <w:sz w:val="22"/>
          <w:szCs w:val="22"/>
          <w:lang w:val="it-IT"/>
        </w:rPr>
      </w:pPr>
      <w:r w:rsidRPr="00B268C9">
        <w:rPr>
          <w:i/>
          <w:iCs/>
          <w:color w:val="000000" w:themeColor="text1"/>
          <w:sz w:val="22"/>
          <w:szCs w:val="22"/>
          <w:lang w:val="it-IT"/>
        </w:rPr>
        <w:t xml:space="preserve">I prodotti innovativi di </w:t>
      </w:r>
      <w:proofErr w:type="spellStart"/>
      <w:r w:rsidRPr="00B268C9">
        <w:rPr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B268C9">
        <w:rPr>
          <w:i/>
          <w:iCs/>
          <w:color w:val="000000" w:themeColor="text1"/>
          <w:sz w:val="22"/>
          <w:szCs w:val="22"/>
          <w:lang w:val="it-IT"/>
        </w:rPr>
        <w:t xml:space="preserve"> continuano ad ottenere grandi consensi, in particolare</w:t>
      </w:r>
      <w:r w:rsidRPr="00B268C9">
        <w:rPr>
          <w:i/>
          <w:iCs/>
          <w:sz w:val="22"/>
          <w:szCs w:val="22"/>
          <w:lang w:val="it-IT"/>
        </w:rPr>
        <w:t xml:space="preserve"> </w:t>
      </w:r>
      <w:r w:rsidRPr="00B268C9">
        <w:rPr>
          <w:i/>
          <w:iCs/>
          <w:color w:val="000000" w:themeColor="text1"/>
          <w:sz w:val="22"/>
          <w:szCs w:val="22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B268C9">
        <w:rPr>
          <w:i/>
          <w:iCs/>
          <w:color w:val="000000" w:themeColor="text1"/>
          <w:sz w:val="22"/>
          <w:szCs w:val="22"/>
          <w:lang w:val="it-IT"/>
        </w:rPr>
        <w:t>European</w:t>
      </w:r>
      <w:proofErr w:type="spellEnd"/>
      <w:r w:rsidRPr="00B268C9">
        <w:rPr>
          <w:i/>
          <w:iCs/>
          <w:color w:val="000000" w:themeColor="text1"/>
          <w:sz w:val="22"/>
          <w:szCs w:val="22"/>
          <w:lang w:val="it-IT"/>
        </w:rPr>
        <w:t xml:space="preserve"> Car of the </w:t>
      </w:r>
      <w:proofErr w:type="spellStart"/>
      <w:r w:rsidRPr="00B268C9">
        <w:rPr>
          <w:i/>
          <w:iCs/>
          <w:color w:val="000000" w:themeColor="text1"/>
          <w:sz w:val="22"/>
          <w:szCs w:val="22"/>
          <w:lang w:val="it-IT"/>
        </w:rPr>
        <w:t>Year</w:t>
      </w:r>
      <w:proofErr w:type="spellEnd"/>
      <w:r w:rsidRPr="00B268C9">
        <w:rPr>
          <w:i/>
          <w:iCs/>
          <w:color w:val="000000" w:themeColor="text1"/>
          <w:sz w:val="22"/>
          <w:szCs w:val="22"/>
          <w:lang w:val="it-IT"/>
        </w:rPr>
        <w:t xml:space="preserve"> nel 2022.</w:t>
      </w:r>
    </w:p>
    <w:p w14:paraId="0B6731CA" w14:textId="77777777" w:rsidR="0059029D" w:rsidRPr="00B268C9" w:rsidRDefault="0059029D" w:rsidP="005902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  <w:lang w:val="it-IT"/>
        </w:rPr>
      </w:pPr>
    </w:p>
    <w:p w14:paraId="10EDD3A6" w14:textId="5515B72C" w:rsidR="0059029D" w:rsidRPr="00B268C9" w:rsidRDefault="00677C2A" w:rsidP="005902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it-IT"/>
        </w:rPr>
      </w:pPr>
      <w:r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Per maggiori informazioni</w:t>
      </w:r>
      <w:r w:rsidR="0059029D" w:rsidRPr="00B268C9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:</w:t>
      </w:r>
      <w:r w:rsidR="0059029D" w:rsidRPr="00B268C9">
        <w:rPr>
          <w:rStyle w:val="normaltextrun"/>
          <w:rFonts w:ascii="Arial" w:hAnsi="Arial" w:cs="Arial"/>
          <w:sz w:val="22"/>
          <w:szCs w:val="22"/>
          <w:lang w:val="it-IT"/>
        </w:rPr>
        <w:t> </w:t>
      </w:r>
      <w:hyperlink r:id="rId15" w:tgtFrame="_blank" w:history="1">
        <w:r w:rsidR="0059029D" w:rsidRPr="00B268C9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  <w:lang w:val="it-IT"/>
          </w:rPr>
          <w:t>www.press.kia.com</w:t>
        </w:r>
      </w:hyperlink>
    </w:p>
    <w:p w14:paraId="0EDD42CD" w14:textId="77777777" w:rsidR="0059029D" w:rsidRPr="00B268C9" w:rsidRDefault="0059029D" w:rsidP="005902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it-IT"/>
        </w:rPr>
      </w:pPr>
    </w:p>
    <w:p w14:paraId="75B7E8AB" w14:textId="7E5F2524" w:rsidR="00E3703B" w:rsidRPr="00B268C9" w:rsidRDefault="00E3703B" w:rsidP="005559F8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it-IT"/>
        </w:rPr>
      </w:pPr>
    </w:p>
    <w:sectPr w:rsidR="00E3703B" w:rsidRPr="00B268C9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784F6" w14:textId="77777777" w:rsidR="000A1D14" w:rsidRDefault="000A1D14" w:rsidP="00337716">
      <w:pPr>
        <w:spacing w:after="0" w:line="240" w:lineRule="auto"/>
      </w:pPr>
      <w:r>
        <w:separator/>
      </w:r>
    </w:p>
  </w:endnote>
  <w:endnote w:type="continuationSeparator" w:id="0">
    <w:p w14:paraId="0D4B7715" w14:textId="77777777" w:rsidR="000A1D14" w:rsidRDefault="000A1D14" w:rsidP="00337716">
      <w:pPr>
        <w:spacing w:after="0" w:line="240" w:lineRule="auto"/>
      </w:pPr>
      <w:r>
        <w:continuationSeparator/>
      </w:r>
    </w:p>
  </w:endnote>
  <w:endnote w:type="continuationNotice" w:id="1">
    <w:p w14:paraId="3AF0384D" w14:textId="77777777" w:rsidR="000A1D14" w:rsidRDefault="000A1D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,Sans-Serif">
    <w:altName w:val="Arial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1A06FC7" w14:paraId="1272AF39" w14:textId="77777777" w:rsidTr="61A06FC7">
      <w:trPr>
        <w:trHeight w:val="300"/>
      </w:trPr>
      <w:tc>
        <w:tcPr>
          <w:tcW w:w="3005" w:type="dxa"/>
        </w:tcPr>
        <w:p w14:paraId="4195FB47" w14:textId="728FF042" w:rsidR="61A06FC7" w:rsidRDefault="61A06FC7" w:rsidP="61A06FC7">
          <w:pPr>
            <w:pStyle w:val="Intestazione"/>
            <w:ind w:left="-115"/>
          </w:pPr>
        </w:p>
      </w:tc>
      <w:tc>
        <w:tcPr>
          <w:tcW w:w="3005" w:type="dxa"/>
        </w:tcPr>
        <w:p w14:paraId="379AE2AE" w14:textId="2CBD0012" w:rsidR="61A06FC7" w:rsidRDefault="61A06FC7" w:rsidP="61A06FC7">
          <w:pPr>
            <w:pStyle w:val="Intestazione"/>
            <w:jc w:val="center"/>
          </w:pPr>
        </w:p>
      </w:tc>
      <w:tc>
        <w:tcPr>
          <w:tcW w:w="3005" w:type="dxa"/>
        </w:tcPr>
        <w:p w14:paraId="53B95111" w14:textId="08DB1A5A" w:rsidR="61A06FC7" w:rsidRDefault="61A06FC7" w:rsidP="61A06FC7">
          <w:pPr>
            <w:pStyle w:val="Intestazione"/>
            <w:ind w:right="-115"/>
            <w:jc w:val="right"/>
          </w:pPr>
        </w:p>
      </w:tc>
    </w:tr>
  </w:tbl>
  <w:p w14:paraId="3600704B" w14:textId="3A413530" w:rsidR="002F5EC6" w:rsidRDefault="002F5EC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F483C" w14:textId="77777777" w:rsidR="000A1D14" w:rsidRDefault="000A1D14" w:rsidP="00337716">
      <w:pPr>
        <w:spacing w:after="0" w:line="240" w:lineRule="auto"/>
      </w:pPr>
      <w:r>
        <w:separator/>
      </w:r>
    </w:p>
  </w:footnote>
  <w:footnote w:type="continuationSeparator" w:id="0">
    <w:p w14:paraId="420F1EFC" w14:textId="77777777" w:rsidR="000A1D14" w:rsidRDefault="000A1D14" w:rsidP="00337716">
      <w:pPr>
        <w:spacing w:after="0" w:line="240" w:lineRule="auto"/>
      </w:pPr>
      <w:r>
        <w:continuationSeparator/>
      </w:r>
    </w:p>
  </w:footnote>
  <w:footnote w:type="continuationNotice" w:id="1">
    <w:p w14:paraId="69BA1429" w14:textId="77777777" w:rsidR="000A1D14" w:rsidRDefault="000A1D14">
      <w:pPr>
        <w:spacing w:after="0" w:line="240" w:lineRule="auto"/>
      </w:pPr>
    </w:p>
  </w:footnote>
  <w:footnote w:id="2">
    <w:p w14:paraId="5417B3E1" w14:textId="103F20CD" w:rsidR="0041642E" w:rsidRPr="00DC1E55" w:rsidRDefault="0041642E" w:rsidP="0041642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  <w:lang w:val="it-IT"/>
        </w:rPr>
      </w:pPr>
      <w:r>
        <w:rPr>
          <w:rStyle w:val="Rimandonotaapidipagina"/>
        </w:rPr>
        <w:footnoteRef/>
      </w:r>
      <w:r w:rsidRPr="00DC1E55">
        <w:rPr>
          <w:lang w:val="it-IT"/>
        </w:rPr>
        <w:t xml:space="preserve"> </w:t>
      </w:r>
      <w:r w:rsidR="00DC1E55">
        <w:rPr>
          <w:rFonts w:ascii="Arial" w:hAnsi="Arial" w:cs="Arial"/>
          <w:color w:val="000000" w:themeColor="text1"/>
          <w:sz w:val="20"/>
          <w:szCs w:val="20"/>
          <w:lang w:val="it-IT"/>
        </w:rPr>
        <w:t>Risultati</w:t>
      </w:r>
      <w:r w:rsidR="00DC1E55" w:rsidRPr="00DC1E55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 aggiornati in base ai dati </w:t>
      </w:r>
      <w:hyperlink r:id="rId1" w:history="1">
        <w:r w:rsidR="00DC1E55" w:rsidRPr="00DC1E55">
          <w:rPr>
            <w:rStyle w:val="Collegamentoipertestuale"/>
            <w:rFonts w:ascii="Arial" w:hAnsi="Arial" w:cs="Arial"/>
            <w:sz w:val="20"/>
            <w:szCs w:val="20"/>
            <w:lang w:val="it-IT"/>
          </w:rPr>
          <w:t>WVTA</w:t>
        </w:r>
      </w:hyperlink>
      <w:r w:rsidR="00DC1E55" w:rsidRPr="00DC1E55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 </w:t>
      </w:r>
      <w:r w:rsidR="00DC1E55">
        <w:rPr>
          <w:rFonts w:ascii="Arial" w:hAnsi="Arial" w:cs="Arial"/>
          <w:color w:val="000000" w:themeColor="text1"/>
          <w:sz w:val="20"/>
          <w:szCs w:val="20"/>
          <w:lang w:val="it-IT"/>
        </w:rPr>
        <w:t>del 3</w:t>
      </w:r>
      <w:r w:rsidR="00DC1E55" w:rsidRPr="00DC1E55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 O</w:t>
      </w:r>
      <w:r w:rsidR="00DC1E55">
        <w:rPr>
          <w:rFonts w:ascii="Arial" w:hAnsi="Arial" w:cs="Arial"/>
          <w:color w:val="000000" w:themeColor="text1"/>
          <w:sz w:val="20"/>
          <w:szCs w:val="20"/>
          <w:lang w:val="it-IT"/>
        </w:rPr>
        <w:t>t</w:t>
      </w:r>
      <w:r w:rsidR="00DC1E55" w:rsidRPr="00DC1E55">
        <w:rPr>
          <w:rFonts w:ascii="Arial" w:hAnsi="Arial" w:cs="Arial"/>
          <w:color w:val="000000" w:themeColor="text1"/>
          <w:sz w:val="20"/>
          <w:szCs w:val="20"/>
          <w:lang w:val="it-IT"/>
        </w:rPr>
        <w:t>tobr</w:t>
      </w:r>
      <w:r w:rsidR="00DC1E55">
        <w:rPr>
          <w:rFonts w:ascii="Arial" w:hAnsi="Arial" w:cs="Arial"/>
          <w:color w:val="000000" w:themeColor="text1"/>
          <w:sz w:val="20"/>
          <w:szCs w:val="20"/>
          <w:lang w:val="it-IT"/>
        </w:rPr>
        <w:t>e</w:t>
      </w:r>
      <w:r w:rsidR="00DC1E55" w:rsidRPr="00DC1E55">
        <w:rPr>
          <w:rFonts w:ascii="Arial" w:hAnsi="Arial" w:cs="Arial"/>
          <w:color w:val="000000" w:themeColor="text1"/>
          <w:sz w:val="20"/>
          <w:szCs w:val="20"/>
          <w:lang w:val="it-IT"/>
        </w:rPr>
        <w:t xml:space="preserve"> 2023</w:t>
      </w:r>
      <w:r w:rsidRPr="00DC1E55">
        <w:rPr>
          <w:rFonts w:ascii="Arial" w:hAnsi="Arial" w:cs="Arial"/>
          <w:color w:val="000000" w:themeColor="text1"/>
          <w:sz w:val="20"/>
          <w:szCs w:val="20"/>
          <w:lang w:val="it-IT"/>
        </w:rPr>
        <w:t>.</w:t>
      </w:r>
    </w:p>
    <w:p w14:paraId="6A074F94" w14:textId="2C5C9847" w:rsidR="0041642E" w:rsidRPr="00DC1E55" w:rsidRDefault="0041642E">
      <w:pPr>
        <w:pStyle w:val="Testonotaapidipagina"/>
        <w:rPr>
          <w:lang w:val="it-IT"/>
        </w:rPr>
      </w:pPr>
    </w:p>
  </w:footnote>
  <w:footnote w:id="3">
    <w:p w14:paraId="7A18FC79" w14:textId="19C20783" w:rsidR="000C69CB" w:rsidRPr="00435A8C" w:rsidRDefault="000C69CB" w:rsidP="000C69CB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435A8C">
        <w:rPr>
          <w:lang w:val="it-IT"/>
        </w:rPr>
        <w:t xml:space="preserve"> </w:t>
      </w:r>
      <w:r w:rsidRPr="00435A8C">
        <w:rPr>
          <w:rFonts w:ascii="Arial" w:hAnsi="Arial" w:cs="Arial"/>
          <w:color w:val="000000"/>
          <w:lang w:val="it-IT"/>
        </w:rPr>
        <w:t xml:space="preserve">RSPA 2 </w:t>
      </w:r>
      <w:r w:rsidR="00435A8C" w:rsidRPr="00435A8C">
        <w:rPr>
          <w:rFonts w:ascii="Arial" w:hAnsi="Arial" w:cs="Arial"/>
          <w:color w:val="000000"/>
          <w:lang w:val="it-IT"/>
        </w:rPr>
        <w:t>è disponibile solo per la versione</w:t>
      </w:r>
      <w:r w:rsidRPr="00435A8C">
        <w:rPr>
          <w:rFonts w:ascii="Arial" w:hAnsi="Arial" w:cs="Arial"/>
          <w:color w:val="000000"/>
          <w:lang w:val="it-IT"/>
        </w:rPr>
        <w:t xml:space="preserve"> </w:t>
      </w:r>
      <w:r w:rsidR="00097F57">
        <w:rPr>
          <w:rFonts w:ascii="Arial" w:hAnsi="Arial" w:cs="Arial"/>
          <w:color w:val="000000"/>
          <w:lang w:val="it-IT"/>
        </w:rPr>
        <w:t>Earth</w:t>
      </w:r>
      <w:r w:rsidR="00435A8C" w:rsidRPr="00435A8C">
        <w:rPr>
          <w:rFonts w:ascii="Arial" w:hAnsi="Arial" w:cs="Arial"/>
          <w:color w:val="000000"/>
          <w:lang w:val="it-IT"/>
        </w:rPr>
        <w:t xml:space="preserve"> </w:t>
      </w:r>
      <w:proofErr w:type="spellStart"/>
      <w:r w:rsidR="00435A8C" w:rsidRPr="00435A8C">
        <w:rPr>
          <w:rFonts w:ascii="Arial" w:hAnsi="Arial" w:cs="Arial"/>
          <w:color w:val="000000"/>
          <w:lang w:val="it-IT"/>
        </w:rPr>
        <w:t>perch</w:t>
      </w:r>
      <w:r w:rsidR="00435A8C">
        <w:rPr>
          <w:rFonts w:ascii="Arial" w:hAnsi="Arial" w:cs="Arial"/>
          <w:color w:val="000000"/>
          <w:lang w:val="it-IT"/>
        </w:rPr>
        <w:t>è</w:t>
      </w:r>
      <w:proofErr w:type="spellEnd"/>
      <w:r w:rsidR="00435A8C" w:rsidRPr="00435A8C">
        <w:rPr>
          <w:rFonts w:ascii="Arial" w:hAnsi="Arial" w:cs="Arial"/>
          <w:color w:val="000000"/>
          <w:lang w:val="it-IT"/>
        </w:rPr>
        <w:t xml:space="preserve"> </w:t>
      </w:r>
      <w:r w:rsidR="00DC1E55">
        <w:rPr>
          <w:rFonts w:ascii="Arial" w:hAnsi="Arial" w:cs="Arial"/>
          <w:color w:val="000000"/>
          <w:lang w:val="it-IT"/>
        </w:rPr>
        <w:t xml:space="preserve">per la GT-Line è </w:t>
      </w:r>
      <w:r w:rsidR="00435A8C" w:rsidRPr="00435A8C">
        <w:rPr>
          <w:rFonts w:ascii="Arial" w:hAnsi="Arial" w:cs="Arial"/>
          <w:color w:val="000000"/>
          <w:lang w:val="it-IT"/>
        </w:rPr>
        <w:t>di serie</w:t>
      </w:r>
      <w:r w:rsidRPr="00435A8C">
        <w:rPr>
          <w:rFonts w:ascii="Arial" w:hAnsi="Arial" w:cs="Arial"/>
          <w:color w:val="000000"/>
          <w:lang w:val="it-IT"/>
        </w:rPr>
        <w:t>.</w:t>
      </w:r>
    </w:p>
  </w:footnote>
  <w:footnote w:id="4">
    <w:p w14:paraId="03F32C59" w14:textId="7FA3C393" w:rsidR="00435A8C" w:rsidRPr="0041642E" w:rsidRDefault="00435A8C" w:rsidP="00435A8C">
      <w:pPr>
        <w:pStyle w:val="Testonotaapidipagina"/>
        <w:rPr>
          <w:lang w:val="es-ES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Non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</w:rPr>
        <w:t>disponibile</w:t>
      </w:r>
      <w:proofErr w:type="spellEnd"/>
      <w:r>
        <w:rPr>
          <w:rFonts w:ascii="Arial" w:hAnsi="Arial" w:cs="Arial"/>
          <w:color w:val="000000" w:themeColor="text1"/>
          <w:sz w:val="22"/>
          <w:szCs w:val="22"/>
        </w:rPr>
        <w:t xml:space="preserve"> in U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1A06FC7" w14:paraId="0984FFA2" w14:textId="77777777" w:rsidTr="61A06FC7">
      <w:trPr>
        <w:trHeight w:val="300"/>
      </w:trPr>
      <w:tc>
        <w:tcPr>
          <w:tcW w:w="3005" w:type="dxa"/>
        </w:tcPr>
        <w:p w14:paraId="61ECFD9F" w14:textId="3931E0A3" w:rsidR="61A06FC7" w:rsidRDefault="61A06FC7" w:rsidP="61A06FC7">
          <w:pPr>
            <w:pStyle w:val="Intestazione"/>
            <w:ind w:left="-115"/>
          </w:pPr>
        </w:p>
      </w:tc>
      <w:tc>
        <w:tcPr>
          <w:tcW w:w="3005" w:type="dxa"/>
        </w:tcPr>
        <w:p w14:paraId="315799D9" w14:textId="5776CC04" w:rsidR="61A06FC7" w:rsidRDefault="61A06FC7" w:rsidP="61A06FC7">
          <w:pPr>
            <w:pStyle w:val="Intestazione"/>
            <w:jc w:val="center"/>
          </w:pPr>
        </w:p>
      </w:tc>
      <w:tc>
        <w:tcPr>
          <w:tcW w:w="3005" w:type="dxa"/>
        </w:tcPr>
        <w:p w14:paraId="1B26EBF6" w14:textId="1BA1BE6D" w:rsidR="61A06FC7" w:rsidRDefault="61A06FC7" w:rsidP="61A06FC7">
          <w:pPr>
            <w:pStyle w:val="Intestazione"/>
            <w:ind w:right="-115"/>
            <w:jc w:val="right"/>
          </w:pPr>
        </w:p>
      </w:tc>
    </w:tr>
  </w:tbl>
  <w:p w14:paraId="38BD5D27" w14:textId="7EF338EC" w:rsidR="002F5EC6" w:rsidRDefault="002F5EC6">
    <w:pPr>
      <w:pStyle w:val="Intestazione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17B96"/>
    <w:multiLevelType w:val="hybridMultilevel"/>
    <w:tmpl w:val="F628DFF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B2A9C"/>
    <w:multiLevelType w:val="hybridMultilevel"/>
    <w:tmpl w:val="1C0EB3AC"/>
    <w:lvl w:ilvl="0" w:tplc="DF0C776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  <w:sz w:val="2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7481F"/>
    <w:multiLevelType w:val="hybridMultilevel"/>
    <w:tmpl w:val="FF868080"/>
    <w:lvl w:ilvl="0" w:tplc="475E39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7E67F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9E5C7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70066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4184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8C0CA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AE418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76E1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76A8F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F0982"/>
    <w:multiLevelType w:val="hybridMultilevel"/>
    <w:tmpl w:val="FED82FE4"/>
    <w:lvl w:ilvl="0" w:tplc="C52804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CAF8E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6CC2BD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AC2F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EC0D1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2E416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C1AC1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92648C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B68C4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533050D"/>
    <w:multiLevelType w:val="hybridMultilevel"/>
    <w:tmpl w:val="C18A6368"/>
    <w:lvl w:ilvl="0" w:tplc="0986A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B696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2EE0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8C41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02EE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3062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CEB1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D620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80A1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DE6B8"/>
    <w:multiLevelType w:val="hybridMultilevel"/>
    <w:tmpl w:val="59CC40DA"/>
    <w:lvl w:ilvl="0" w:tplc="4F0289BE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C4CA06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B676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280F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047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F8F6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F83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EC3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6A6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DCB14"/>
    <w:multiLevelType w:val="hybridMultilevel"/>
    <w:tmpl w:val="C7DCBBCA"/>
    <w:lvl w:ilvl="0" w:tplc="E98AE15A">
      <w:start w:val="1"/>
      <w:numFmt w:val="bullet"/>
      <w:lvlText w:val="•"/>
      <w:lvlJc w:val="left"/>
      <w:pPr>
        <w:ind w:left="360" w:hanging="360"/>
      </w:pPr>
      <w:rPr>
        <w:rFonts w:ascii="Arial,Sans-Serif" w:hAnsi="Arial,Sans-Serif" w:hint="default"/>
      </w:rPr>
    </w:lvl>
    <w:lvl w:ilvl="1" w:tplc="C78860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666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B835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5CEC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A81D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0E2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CCB7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4CF2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6336B"/>
    <w:multiLevelType w:val="hybridMultilevel"/>
    <w:tmpl w:val="85104A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C27AA"/>
    <w:multiLevelType w:val="hybridMultilevel"/>
    <w:tmpl w:val="9EC0BDEC"/>
    <w:lvl w:ilvl="0" w:tplc="98EAD08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603EE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BC3B3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F4D20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72572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1A73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70A1C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46F5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A4CFA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031C4"/>
    <w:multiLevelType w:val="hybridMultilevel"/>
    <w:tmpl w:val="EFA05648"/>
    <w:lvl w:ilvl="0" w:tplc="8CA2A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5A3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A229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DA255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18265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587E9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90E56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9821FA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E8337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132E1"/>
    <w:multiLevelType w:val="hybridMultilevel"/>
    <w:tmpl w:val="5156A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F501B"/>
    <w:multiLevelType w:val="hybridMultilevel"/>
    <w:tmpl w:val="A6A6C06C"/>
    <w:lvl w:ilvl="0" w:tplc="95B844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074D2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863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7240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18A6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9EA4F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150A0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C404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38ED2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8B6CBC"/>
    <w:multiLevelType w:val="multilevel"/>
    <w:tmpl w:val="88BC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132ECA"/>
    <w:multiLevelType w:val="hybridMultilevel"/>
    <w:tmpl w:val="82FC8AC6"/>
    <w:lvl w:ilvl="0" w:tplc="5AD628A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F2DFA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0CBAA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8A1B9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CCFD1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3C5C6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64F00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96DFE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1C72E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7473CE"/>
    <w:multiLevelType w:val="hybridMultilevel"/>
    <w:tmpl w:val="D724080C"/>
    <w:lvl w:ilvl="0" w:tplc="0CAC899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CE68B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2CAA7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28C6B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50AA9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403E8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3EACF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7F2391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E674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4786B7"/>
    <w:multiLevelType w:val="hybridMultilevel"/>
    <w:tmpl w:val="3710E69E"/>
    <w:lvl w:ilvl="0" w:tplc="B7F6D55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FF0403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523B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0A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A7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E060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12CF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CA4E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E800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4E38DC"/>
    <w:multiLevelType w:val="hybridMultilevel"/>
    <w:tmpl w:val="A5C607F4"/>
    <w:lvl w:ilvl="0" w:tplc="83969BEC">
      <w:start w:val="1"/>
      <w:numFmt w:val="bullet"/>
      <w:lvlText w:val="•"/>
      <w:lvlJc w:val="left"/>
      <w:pPr>
        <w:ind w:left="360" w:hanging="360"/>
      </w:pPr>
      <w:rPr>
        <w:rFonts w:ascii="Arial,Sans-Serif" w:hAnsi="Arial,Sans-Serif" w:hint="default"/>
      </w:rPr>
    </w:lvl>
    <w:lvl w:ilvl="1" w:tplc="2ED638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FC0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4A3E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65D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AEF8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5A5C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B087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98E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E1012"/>
    <w:multiLevelType w:val="hybridMultilevel"/>
    <w:tmpl w:val="591E51C4"/>
    <w:lvl w:ilvl="0" w:tplc="60FE8F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4B7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BAE6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2489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C625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270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D22F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B271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AEBD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551E4"/>
    <w:multiLevelType w:val="hybridMultilevel"/>
    <w:tmpl w:val="BB7C0582"/>
    <w:lvl w:ilvl="0" w:tplc="CAE4384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5CA00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4CF5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52E6F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1CE70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9649C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76108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FC07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EE787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532FE"/>
    <w:multiLevelType w:val="hybridMultilevel"/>
    <w:tmpl w:val="0BA407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0C4A15"/>
    <w:multiLevelType w:val="hybridMultilevel"/>
    <w:tmpl w:val="853265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E03616"/>
    <w:multiLevelType w:val="hybridMultilevel"/>
    <w:tmpl w:val="4036A4C8"/>
    <w:lvl w:ilvl="0" w:tplc="2E0AA0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3E659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A5A77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C270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F463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2C10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EE82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FEA8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30A7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2407D2"/>
    <w:multiLevelType w:val="hybridMultilevel"/>
    <w:tmpl w:val="530434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8C47BA"/>
    <w:multiLevelType w:val="hybridMultilevel"/>
    <w:tmpl w:val="F1947998"/>
    <w:lvl w:ilvl="0" w:tplc="3D126A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B642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6462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0873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86D5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CE7A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5631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32E2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5A20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61B82"/>
    <w:multiLevelType w:val="hybridMultilevel"/>
    <w:tmpl w:val="FB8821D6"/>
    <w:lvl w:ilvl="0" w:tplc="81BA647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9E695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10519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BC4DE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6A190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080B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E0D7C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44A3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A6C74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91100158">
    <w:abstractNumId w:val="12"/>
  </w:num>
  <w:num w:numId="2" w16cid:durableId="1689679756">
    <w:abstractNumId w:val="9"/>
  </w:num>
  <w:num w:numId="3" w16cid:durableId="794907844">
    <w:abstractNumId w:val="24"/>
  </w:num>
  <w:num w:numId="4" w16cid:durableId="1782338053">
    <w:abstractNumId w:val="19"/>
  </w:num>
  <w:num w:numId="5" w16cid:durableId="596602579">
    <w:abstractNumId w:val="1"/>
  </w:num>
  <w:num w:numId="6" w16cid:durableId="443504287">
    <w:abstractNumId w:val="4"/>
  </w:num>
  <w:num w:numId="7" w16cid:durableId="1073694802">
    <w:abstractNumId w:val="11"/>
  </w:num>
  <w:num w:numId="8" w16cid:durableId="1653828060">
    <w:abstractNumId w:val="21"/>
  </w:num>
  <w:num w:numId="9" w16cid:durableId="2050370987">
    <w:abstractNumId w:val="16"/>
  </w:num>
  <w:num w:numId="10" w16cid:durableId="1158496265">
    <w:abstractNumId w:val="6"/>
  </w:num>
  <w:num w:numId="11" w16cid:durableId="1352028249">
    <w:abstractNumId w:val="15"/>
  </w:num>
  <w:num w:numId="12" w16cid:durableId="753548806">
    <w:abstractNumId w:val="5"/>
  </w:num>
  <w:num w:numId="13" w16cid:durableId="255673561">
    <w:abstractNumId w:val="0"/>
  </w:num>
  <w:num w:numId="14" w16cid:durableId="2080056594">
    <w:abstractNumId w:val="18"/>
  </w:num>
  <w:num w:numId="15" w16cid:durableId="1385179065">
    <w:abstractNumId w:val="8"/>
  </w:num>
  <w:num w:numId="16" w16cid:durableId="639460156">
    <w:abstractNumId w:val="2"/>
  </w:num>
  <w:num w:numId="17" w16cid:durableId="827987188">
    <w:abstractNumId w:val="14"/>
  </w:num>
  <w:num w:numId="18" w16cid:durableId="1456871981">
    <w:abstractNumId w:val="23"/>
  </w:num>
  <w:num w:numId="19" w16cid:durableId="1788087909">
    <w:abstractNumId w:val="17"/>
  </w:num>
  <w:num w:numId="20" w16cid:durableId="1530488951">
    <w:abstractNumId w:val="22"/>
  </w:num>
  <w:num w:numId="21" w16cid:durableId="1062288008">
    <w:abstractNumId w:val="13"/>
  </w:num>
  <w:num w:numId="22" w16cid:durableId="909391867">
    <w:abstractNumId w:val="3"/>
  </w:num>
  <w:num w:numId="23" w16cid:durableId="499085515">
    <w:abstractNumId w:val="20"/>
  </w:num>
  <w:num w:numId="24" w16cid:durableId="679046611">
    <w:abstractNumId w:val="10"/>
  </w:num>
  <w:num w:numId="25" w16cid:durableId="1535458172">
    <w:abstractNumId w:val="1"/>
  </w:num>
  <w:num w:numId="26" w16cid:durableId="1677421487">
    <w:abstractNumId w:val="22"/>
  </w:num>
  <w:num w:numId="27" w16cid:durableId="13775118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O2MDAwMzc0NTFS0lEKTi0uzszPAykwrAUAAVn/lywAAAA="/>
  </w:docVars>
  <w:rsids>
    <w:rsidRoot w:val="003C1725"/>
    <w:rsid w:val="000000E3"/>
    <w:rsid w:val="00000F36"/>
    <w:rsid w:val="0000225F"/>
    <w:rsid w:val="000027D4"/>
    <w:rsid w:val="000031BB"/>
    <w:rsid w:val="000034C6"/>
    <w:rsid w:val="00004E6F"/>
    <w:rsid w:val="000107DC"/>
    <w:rsid w:val="0001108A"/>
    <w:rsid w:val="00011649"/>
    <w:rsid w:val="00011AA6"/>
    <w:rsid w:val="000120D4"/>
    <w:rsid w:val="0001277F"/>
    <w:rsid w:val="000138D8"/>
    <w:rsid w:val="0001397A"/>
    <w:rsid w:val="00014152"/>
    <w:rsid w:val="00014771"/>
    <w:rsid w:val="00015B08"/>
    <w:rsid w:val="00015E5B"/>
    <w:rsid w:val="00015EAA"/>
    <w:rsid w:val="00020992"/>
    <w:rsid w:val="00020CD2"/>
    <w:rsid w:val="00023780"/>
    <w:rsid w:val="000240FE"/>
    <w:rsid w:val="00025439"/>
    <w:rsid w:val="00025668"/>
    <w:rsid w:val="000271ED"/>
    <w:rsid w:val="000278A0"/>
    <w:rsid w:val="00027BB9"/>
    <w:rsid w:val="000306A1"/>
    <w:rsid w:val="00030FCC"/>
    <w:rsid w:val="00031686"/>
    <w:rsid w:val="00031BF6"/>
    <w:rsid w:val="00032ADF"/>
    <w:rsid w:val="0003367B"/>
    <w:rsid w:val="00033C22"/>
    <w:rsid w:val="00035768"/>
    <w:rsid w:val="00035CCA"/>
    <w:rsid w:val="000371FD"/>
    <w:rsid w:val="000375CA"/>
    <w:rsid w:val="00040959"/>
    <w:rsid w:val="00041066"/>
    <w:rsid w:val="000417F9"/>
    <w:rsid w:val="00042051"/>
    <w:rsid w:val="0004426F"/>
    <w:rsid w:val="00044FAE"/>
    <w:rsid w:val="000450C6"/>
    <w:rsid w:val="0004571F"/>
    <w:rsid w:val="00045936"/>
    <w:rsid w:val="000473A6"/>
    <w:rsid w:val="000475F0"/>
    <w:rsid w:val="000500E6"/>
    <w:rsid w:val="000508B4"/>
    <w:rsid w:val="00052AF0"/>
    <w:rsid w:val="00052CB7"/>
    <w:rsid w:val="0005403B"/>
    <w:rsid w:val="0005433D"/>
    <w:rsid w:val="00054748"/>
    <w:rsid w:val="00055041"/>
    <w:rsid w:val="000552B9"/>
    <w:rsid w:val="00055DE8"/>
    <w:rsid w:val="00061401"/>
    <w:rsid w:val="000620D5"/>
    <w:rsid w:val="00062619"/>
    <w:rsid w:val="00062919"/>
    <w:rsid w:val="00062F33"/>
    <w:rsid w:val="000637F8"/>
    <w:rsid w:val="00063BC0"/>
    <w:rsid w:val="00065A8B"/>
    <w:rsid w:val="00065D24"/>
    <w:rsid w:val="000664CF"/>
    <w:rsid w:val="000705F5"/>
    <w:rsid w:val="00071E6D"/>
    <w:rsid w:val="00072D77"/>
    <w:rsid w:val="00072F63"/>
    <w:rsid w:val="000742EE"/>
    <w:rsid w:val="00074541"/>
    <w:rsid w:val="00074AEE"/>
    <w:rsid w:val="000750F0"/>
    <w:rsid w:val="00076358"/>
    <w:rsid w:val="00080045"/>
    <w:rsid w:val="0008015D"/>
    <w:rsid w:val="00080B0A"/>
    <w:rsid w:val="00083FD4"/>
    <w:rsid w:val="00085D65"/>
    <w:rsid w:val="000862BA"/>
    <w:rsid w:val="000865FD"/>
    <w:rsid w:val="00086AD7"/>
    <w:rsid w:val="00086D55"/>
    <w:rsid w:val="000872E3"/>
    <w:rsid w:val="00087491"/>
    <w:rsid w:val="00087BC3"/>
    <w:rsid w:val="0009006B"/>
    <w:rsid w:val="00090A17"/>
    <w:rsid w:val="00090E6B"/>
    <w:rsid w:val="0009223A"/>
    <w:rsid w:val="000961D6"/>
    <w:rsid w:val="00096933"/>
    <w:rsid w:val="00097F57"/>
    <w:rsid w:val="000A0230"/>
    <w:rsid w:val="000A03F2"/>
    <w:rsid w:val="000A0DC4"/>
    <w:rsid w:val="000A1D14"/>
    <w:rsid w:val="000A1E81"/>
    <w:rsid w:val="000A1E9A"/>
    <w:rsid w:val="000A2131"/>
    <w:rsid w:val="000A2B39"/>
    <w:rsid w:val="000A4B5C"/>
    <w:rsid w:val="000A6272"/>
    <w:rsid w:val="000A6AAD"/>
    <w:rsid w:val="000A7BA6"/>
    <w:rsid w:val="000A7D85"/>
    <w:rsid w:val="000B0BD4"/>
    <w:rsid w:val="000B1C17"/>
    <w:rsid w:val="000B224E"/>
    <w:rsid w:val="000B41FB"/>
    <w:rsid w:val="000B4725"/>
    <w:rsid w:val="000B4C63"/>
    <w:rsid w:val="000B5C7F"/>
    <w:rsid w:val="000B6D42"/>
    <w:rsid w:val="000B6F53"/>
    <w:rsid w:val="000B70BB"/>
    <w:rsid w:val="000B71AF"/>
    <w:rsid w:val="000B7784"/>
    <w:rsid w:val="000B7C3F"/>
    <w:rsid w:val="000C0A0A"/>
    <w:rsid w:val="000C0EF1"/>
    <w:rsid w:val="000C1615"/>
    <w:rsid w:val="000C23A3"/>
    <w:rsid w:val="000C2DEF"/>
    <w:rsid w:val="000C38A5"/>
    <w:rsid w:val="000C4C92"/>
    <w:rsid w:val="000C650C"/>
    <w:rsid w:val="000C66CE"/>
    <w:rsid w:val="000C69CB"/>
    <w:rsid w:val="000C712E"/>
    <w:rsid w:val="000C7769"/>
    <w:rsid w:val="000C7A94"/>
    <w:rsid w:val="000D0559"/>
    <w:rsid w:val="000D0D70"/>
    <w:rsid w:val="000D104F"/>
    <w:rsid w:val="000D407A"/>
    <w:rsid w:val="000D48D9"/>
    <w:rsid w:val="000D4D43"/>
    <w:rsid w:val="000D5AE6"/>
    <w:rsid w:val="000D5F18"/>
    <w:rsid w:val="000D7924"/>
    <w:rsid w:val="000D7E19"/>
    <w:rsid w:val="000E100C"/>
    <w:rsid w:val="000E17C9"/>
    <w:rsid w:val="000E3D18"/>
    <w:rsid w:val="000E5A7E"/>
    <w:rsid w:val="000E6075"/>
    <w:rsid w:val="000E665F"/>
    <w:rsid w:val="000F1040"/>
    <w:rsid w:val="000F104B"/>
    <w:rsid w:val="000F4FFA"/>
    <w:rsid w:val="000F518C"/>
    <w:rsid w:val="000F59AD"/>
    <w:rsid w:val="000F5C52"/>
    <w:rsid w:val="000F661E"/>
    <w:rsid w:val="000F7B68"/>
    <w:rsid w:val="000F7B7F"/>
    <w:rsid w:val="00100986"/>
    <w:rsid w:val="00102B4A"/>
    <w:rsid w:val="00104395"/>
    <w:rsid w:val="00104DF6"/>
    <w:rsid w:val="00105749"/>
    <w:rsid w:val="00106E2D"/>
    <w:rsid w:val="001074CF"/>
    <w:rsid w:val="00107756"/>
    <w:rsid w:val="00112516"/>
    <w:rsid w:val="001127C5"/>
    <w:rsid w:val="00112C4C"/>
    <w:rsid w:val="00113240"/>
    <w:rsid w:val="001137FD"/>
    <w:rsid w:val="00113AC4"/>
    <w:rsid w:val="00114A98"/>
    <w:rsid w:val="001151CA"/>
    <w:rsid w:val="001163B8"/>
    <w:rsid w:val="0011643F"/>
    <w:rsid w:val="001173AD"/>
    <w:rsid w:val="00120F3E"/>
    <w:rsid w:val="0012191B"/>
    <w:rsid w:val="00122FD9"/>
    <w:rsid w:val="0012300C"/>
    <w:rsid w:val="0012591F"/>
    <w:rsid w:val="00126C5F"/>
    <w:rsid w:val="001270CD"/>
    <w:rsid w:val="00131084"/>
    <w:rsid w:val="00131582"/>
    <w:rsid w:val="00131620"/>
    <w:rsid w:val="00131BBC"/>
    <w:rsid w:val="00132691"/>
    <w:rsid w:val="00132E3A"/>
    <w:rsid w:val="00135284"/>
    <w:rsid w:val="001356DC"/>
    <w:rsid w:val="00135C7B"/>
    <w:rsid w:val="00136734"/>
    <w:rsid w:val="00137506"/>
    <w:rsid w:val="0013A0A9"/>
    <w:rsid w:val="00140221"/>
    <w:rsid w:val="00140882"/>
    <w:rsid w:val="00140BE1"/>
    <w:rsid w:val="00141BF2"/>
    <w:rsid w:val="00142AC8"/>
    <w:rsid w:val="00144899"/>
    <w:rsid w:val="00144BC0"/>
    <w:rsid w:val="001452A1"/>
    <w:rsid w:val="001453B1"/>
    <w:rsid w:val="001459B0"/>
    <w:rsid w:val="00145EB5"/>
    <w:rsid w:val="00147FC5"/>
    <w:rsid w:val="001506C1"/>
    <w:rsid w:val="00150899"/>
    <w:rsid w:val="00151871"/>
    <w:rsid w:val="00152A40"/>
    <w:rsid w:val="00153170"/>
    <w:rsid w:val="00153433"/>
    <w:rsid w:val="00153492"/>
    <w:rsid w:val="0015378F"/>
    <w:rsid w:val="00153874"/>
    <w:rsid w:val="001547B3"/>
    <w:rsid w:val="00156021"/>
    <w:rsid w:val="0015616C"/>
    <w:rsid w:val="00156348"/>
    <w:rsid w:val="0015758D"/>
    <w:rsid w:val="00160844"/>
    <w:rsid w:val="00160CF3"/>
    <w:rsid w:val="00162C2A"/>
    <w:rsid w:val="00163368"/>
    <w:rsid w:val="00163373"/>
    <w:rsid w:val="001646CA"/>
    <w:rsid w:val="00164EFE"/>
    <w:rsid w:val="001653CE"/>
    <w:rsid w:val="0016545E"/>
    <w:rsid w:val="00165F69"/>
    <w:rsid w:val="001663EA"/>
    <w:rsid w:val="00166549"/>
    <w:rsid w:val="00166C30"/>
    <w:rsid w:val="001674C0"/>
    <w:rsid w:val="0016752A"/>
    <w:rsid w:val="00170387"/>
    <w:rsid w:val="001707DD"/>
    <w:rsid w:val="00170950"/>
    <w:rsid w:val="00171515"/>
    <w:rsid w:val="00171D78"/>
    <w:rsid w:val="001731AE"/>
    <w:rsid w:val="0017327A"/>
    <w:rsid w:val="0017487C"/>
    <w:rsid w:val="00174951"/>
    <w:rsid w:val="00174D12"/>
    <w:rsid w:val="00177462"/>
    <w:rsid w:val="001775C6"/>
    <w:rsid w:val="0017784A"/>
    <w:rsid w:val="00181DA8"/>
    <w:rsid w:val="00182209"/>
    <w:rsid w:val="00182A19"/>
    <w:rsid w:val="00182EBD"/>
    <w:rsid w:val="00183536"/>
    <w:rsid w:val="00183EC6"/>
    <w:rsid w:val="001843E9"/>
    <w:rsid w:val="001855B0"/>
    <w:rsid w:val="0018732E"/>
    <w:rsid w:val="00191757"/>
    <w:rsid w:val="00193097"/>
    <w:rsid w:val="0019376E"/>
    <w:rsid w:val="00193E72"/>
    <w:rsid w:val="001942FB"/>
    <w:rsid w:val="00194411"/>
    <w:rsid w:val="00194ED0"/>
    <w:rsid w:val="00195111"/>
    <w:rsid w:val="00195BED"/>
    <w:rsid w:val="001962A3"/>
    <w:rsid w:val="001973A0"/>
    <w:rsid w:val="00197B64"/>
    <w:rsid w:val="00197F56"/>
    <w:rsid w:val="001A135D"/>
    <w:rsid w:val="001A1771"/>
    <w:rsid w:val="001A1B72"/>
    <w:rsid w:val="001A1F9E"/>
    <w:rsid w:val="001A290B"/>
    <w:rsid w:val="001A3495"/>
    <w:rsid w:val="001A4F2C"/>
    <w:rsid w:val="001A504E"/>
    <w:rsid w:val="001A7B49"/>
    <w:rsid w:val="001B1921"/>
    <w:rsid w:val="001B47A2"/>
    <w:rsid w:val="001B5738"/>
    <w:rsid w:val="001B604D"/>
    <w:rsid w:val="001B6712"/>
    <w:rsid w:val="001B6C99"/>
    <w:rsid w:val="001B76A9"/>
    <w:rsid w:val="001B7B59"/>
    <w:rsid w:val="001C01FA"/>
    <w:rsid w:val="001C0682"/>
    <w:rsid w:val="001C1A00"/>
    <w:rsid w:val="001C26DF"/>
    <w:rsid w:val="001C2965"/>
    <w:rsid w:val="001C3B0C"/>
    <w:rsid w:val="001C61F4"/>
    <w:rsid w:val="001C70BE"/>
    <w:rsid w:val="001C76A8"/>
    <w:rsid w:val="001C7EE1"/>
    <w:rsid w:val="001D0A8C"/>
    <w:rsid w:val="001D0B26"/>
    <w:rsid w:val="001D0B48"/>
    <w:rsid w:val="001D16A3"/>
    <w:rsid w:val="001D1AE1"/>
    <w:rsid w:val="001D2803"/>
    <w:rsid w:val="001D33D6"/>
    <w:rsid w:val="001D35D4"/>
    <w:rsid w:val="001D5924"/>
    <w:rsid w:val="001D6477"/>
    <w:rsid w:val="001D6E25"/>
    <w:rsid w:val="001E2300"/>
    <w:rsid w:val="001E262D"/>
    <w:rsid w:val="001E3351"/>
    <w:rsid w:val="001E401F"/>
    <w:rsid w:val="001E4B01"/>
    <w:rsid w:val="001E50F7"/>
    <w:rsid w:val="001E51E0"/>
    <w:rsid w:val="001E5598"/>
    <w:rsid w:val="001E7371"/>
    <w:rsid w:val="001F1581"/>
    <w:rsid w:val="001F1D3E"/>
    <w:rsid w:val="001F25E7"/>
    <w:rsid w:val="001F29D8"/>
    <w:rsid w:val="001F3A20"/>
    <w:rsid w:val="001F3FD3"/>
    <w:rsid w:val="001F5200"/>
    <w:rsid w:val="001F65FC"/>
    <w:rsid w:val="001F6884"/>
    <w:rsid w:val="001F7B77"/>
    <w:rsid w:val="00200E87"/>
    <w:rsid w:val="002036A6"/>
    <w:rsid w:val="00203922"/>
    <w:rsid w:val="00203E10"/>
    <w:rsid w:val="0020587B"/>
    <w:rsid w:val="0020735E"/>
    <w:rsid w:val="0020774F"/>
    <w:rsid w:val="00207851"/>
    <w:rsid w:val="00207C42"/>
    <w:rsid w:val="00210112"/>
    <w:rsid w:val="00211229"/>
    <w:rsid w:val="002112F9"/>
    <w:rsid w:val="00211AA0"/>
    <w:rsid w:val="00211C00"/>
    <w:rsid w:val="0021481C"/>
    <w:rsid w:val="00215867"/>
    <w:rsid w:val="00215E30"/>
    <w:rsid w:val="00216898"/>
    <w:rsid w:val="00217265"/>
    <w:rsid w:val="00220CD9"/>
    <w:rsid w:val="00221ED8"/>
    <w:rsid w:val="002222A2"/>
    <w:rsid w:val="002223E8"/>
    <w:rsid w:val="00222612"/>
    <w:rsid w:val="00222BDA"/>
    <w:rsid w:val="00223676"/>
    <w:rsid w:val="00223ECC"/>
    <w:rsid w:val="0022470A"/>
    <w:rsid w:val="00225578"/>
    <w:rsid w:val="00226DD8"/>
    <w:rsid w:val="0022742E"/>
    <w:rsid w:val="0022D9FA"/>
    <w:rsid w:val="0023013D"/>
    <w:rsid w:val="00230477"/>
    <w:rsid w:val="002310AE"/>
    <w:rsid w:val="00231AB6"/>
    <w:rsid w:val="002337E6"/>
    <w:rsid w:val="00234344"/>
    <w:rsid w:val="00234A07"/>
    <w:rsid w:val="00234B46"/>
    <w:rsid w:val="00235EE8"/>
    <w:rsid w:val="002360DA"/>
    <w:rsid w:val="00236506"/>
    <w:rsid w:val="002372EE"/>
    <w:rsid w:val="002411F8"/>
    <w:rsid w:val="002419FE"/>
    <w:rsid w:val="002422FD"/>
    <w:rsid w:val="00242360"/>
    <w:rsid w:val="00242711"/>
    <w:rsid w:val="0024342A"/>
    <w:rsid w:val="00243BEC"/>
    <w:rsid w:val="002449BD"/>
    <w:rsid w:val="00244A02"/>
    <w:rsid w:val="00245C25"/>
    <w:rsid w:val="00245EA3"/>
    <w:rsid w:val="00245F01"/>
    <w:rsid w:val="00246333"/>
    <w:rsid w:val="002464D6"/>
    <w:rsid w:val="00247E0D"/>
    <w:rsid w:val="00250197"/>
    <w:rsid w:val="00250862"/>
    <w:rsid w:val="00252AD7"/>
    <w:rsid w:val="00253457"/>
    <w:rsid w:val="0025367B"/>
    <w:rsid w:val="00253800"/>
    <w:rsid w:val="002545D2"/>
    <w:rsid w:val="00254A98"/>
    <w:rsid w:val="002554C3"/>
    <w:rsid w:val="00255909"/>
    <w:rsid w:val="00256497"/>
    <w:rsid w:val="00256724"/>
    <w:rsid w:val="00256BCC"/>
    <w:rsid w:val="0025704F"/>
    <w:rsid w:val="00257D1E"/>
    <w:rsid w:val="00257F8C"/>
    <w:rsid w:val="0026378A"/>
    <w:rsid w:val="00263A5A"/>
    <w:rsid w:val="00264B0E"/>
    <w:rsid w:val="00264DDD"/>
    <w:rsid w:val="002653DA"/>
    <w:rsid w:val="002667F9"/>
    <w:rsid w:val="00266A22"/>
    <w:rsid w:val="00267C14"/>
    <w:rsid w:val="0027114B"/>
    <w:rsid w:val="0027125B"/>
    <w:rsid w:val="00271CE3"/>
    <w:rsid w:val="00273B50"/>
    <w:rsid w:val="00274698"/>
    <w:rsid w:val="002747FB"/>
    <w:rsid w:val="00274B3F"/>
    <w:rsid w:val="0027568D"/>
    <w:rsid w:val="002757C6"/>
    <w:rsid w:val="00275DE2"/>
    <w:rsid w:val="002768AD"/>
    <w:rsid w:val="00277667"/>
    <w:rsid w:val="0028118F"/>
    <w:rsid w:val="00281298"/>
    <w:rsid w:val="00282364"/>
    <w:rsid w:val="002829FD"/>
    <w:rsid w:val="00282B33"/>
    <w:rsid w:val="002832AF"/>
    <w:rsid w:val="002838C8"/>
    <w:rsid w:val="00285062"/>
    <w:rsid w:val="00285999"/>
    <w:rsid w:val="00285D77"/>
    <w:rsid w:val="00286143"/>
    <w:rsid w:val="002869E9"/>
    <w:rsid w:val="00287220"/>
    <w:rsid w:val="00290820"/>
    <w:rsid w:val="00291767"/>
    <w:rsid w:val="002919F6"/>
    <w:rsid w:val="00292019"/>
    <w:rsid w:val="00292E33"/>
    <w:rsid w:val="00293D67"/>
    <w:rsid w:val="00294024"/>
    <w:rsid w:val="0029523E"/>
    <w:rsid w:val="00295F53"/>
    <w:rsid w:val="002976AC"/>
    <w:rsid w:val="0029773E"/>
    <w:rsid w:val="002978D5"/>
    <w:rsid w:val="002A04D2"/>
    <w:rsid w:val="002A0FFE"/>
    <w:rsid w:val="002A1139"/>
    <w:rsid w:val="002A180F"/>
    <w:rsid w:val="002A2462"/>
    <w:rsid w:val="002A3BF3"/>
    <w:rsid w:val="002A4524"/>
    <w:rsid w:val="002A5320"/>
    <w:rsid w:val="002A535D"/>
    <w:rsid w:val="002A5C08"/>
    <w:rsid w:val="002A7874"/>
    <w:rsid w:val="002B0805"/>
    <w:rsid w:val="002B361D"/>
    <w:rsid w:val="002B4261"/>
    <w:rsid w:val="002B4306"/>
    <w:rsid w:val="002B4F6D"/>
    <w:rsid w:val="002B51BB"/>
    <w:rsid w:val="002B687D"/>
    <w:rsid w:val="002B6BE2"/>
    <w:rsid w:val="002B7DDF"/>
    <w:rsid w:val="002C2A53"/>
    <w:rsid w:val="002C2D80"/>
    <w:rsid w:val="002C3FCB"/>
    <w:rsid w:val="002C487C"/>
    <w:rsid w:val="002C511C"/>
    <w:rsid w:val="002C558A"/>
    <w:rsid w:val="002C5F52"/>
    <w:rsid w:val="002C6F4C"/>
    <w:rsid w:val="002C7105"/>
    <w:rsid w:val="002D005E"/>
    <w:rsid w:val="002D0351"/>
    <w:rsid w:val="002D1342"/>
    <w:rsid w:val="002D375C"/>
    <w:rsid w:val="002D4288"/>
    <w:rsid w:val="002D5064"/>
    <w:rsid w:val="002D546B"/>
    <w:rsid w:val="002D5E01"/>
    <w:rsid w:val="002D68FA"/>
    <w:rsid w:val="002E01A4"/>
    <w:rsid w:val="002E08AD"/>
    <w:rsid w:val="002E0911"/>
    <w:rsid w:val="002E09CB"/>
    <w:rsid w:val="002E0CFF"/>
    <w:rsid w:val="002E116E"/>
    <w:rsid w:val="002E2708"/>
    <w:rsid w:val="002E3A57"/>
    <w:rsid w:val="002E3B10"/>
    <w:rsid w:val="002E62B0"/>
    <w:rsid w:val="002E6D33"/>
    <w:rsid w:val="002E71F5"/>
    <w:rsid w:val="002E780F"/>
    <w:rsid w:val="002E7920"/>
    <w:rsid w:val="002F0485"/>
    <w:rsid w:val="002F1039"/>
    <w:rsid w:val="002F10BC"/>
    <w:rsid w:val="002F44CC"/>
    <w:rsid w:val="002F4699"/>
    <w:rsid w:val="002F4B22"/>
    <w:rsid w:val="002F4CDB"/>
    <w:rsid w:val="002F5EC6"/>
    <w:rsid w:val="002F6A38"/>
    <w:rsid w:val="002F7408"/>
    <w:rsid w:val="002F7E1A"/>
    <w:rsid w:val="003007BF"/>
    <w:rsid w:val="00300836"/>
    <w:rsid w:val="003008FC"/>
    <w:rsid w:val="00300B38"/>
    <w:rsid w:val="00300FE0"/>
    <w:rsid w:val="0030121C"/>
    <w:rsid w:val="00301654"/>
    <w:rsid w:val="0030189F"/>
    <w:rsid w:val="00301B98"/>
    <w:rsid w:val="003034CD"/>
    <w:rsid w:val="00303EFC"/>
    <w:rsid w:val="003044F2"/>
    <w:rsid w:val="0030473A"/>
    <w:rsid w:val="003060D3"/>
    <w:rsid w:val="003068BD"/>
    <w:rsid w:val="00310242"/>
    <w:rsid w:val="00311077"/>
    <w:rsid w:val="003115DC"/>
    <w:rsid w:val="00312C27"/>
    <w:rsid w:val="00313184"/>
    <w:rsid w:val="00316470"/>
    <w:rsid w:val="003169D9"/>
    <w:rsid w:val="003172FE"/>
    <w:rsid w:val="003206EF"/>
    <w:rsid w:val="003221F0"/>
    <w:rsid w:val="00325163"/>
    <w:rsid w:val="003266CE"/>
    <w:rsid w:val="003271A3"/>
    <w:rsid w:val="003276FA"/>
    <w:rsid w:val="00327833"/>
    <w:rsid w:val="00327B25"/>
    <w:rsid w:val="0033060A"/>
    <w:rsid w:val="00330813"/>
    <w:rsid w:val="00331341"/>
    <w:rsid w:val="003314E5"/>
    <w:rsid w:val="0033173A"/>
    <w:rsid w:val="00333225"/>
    <w:rsid w:val="00334466"/>
    <w:rsid w:val="003344D8"/>
    <w:rsid w:val="00334FDC"/>
    <w:rsid w:val="0033506D"/>
    <w:rsid w:val="00335500"/>
    <w:rsid w:val="003363D3"/>
    <w:rsid w:val="003372A6"/>
    <w:rsid w:val="00337716"/>
    <w:rsid w:val="00340140"/>
    <w:rsid w:val="0034152B"/>
    <w:rsid w:val="003419AC"/>
    <w:rsid w:val="003421F7"/>
    <w:rsid w:val="00342935"/>
    <w:rsid w:val="003433D0"/>
    <w:rsid w:val="00343A46"/>
    <w:rsid w:val="003445A3"/>
    <w:rsid w:val="003447A8"/>
    <w:rsid w:val="0034499F"/>
    <w:rsid w:val="003449B3"/>
    <w:rsid w:val="00346499"/>
    <w:rsid w:val="00346782"/>
    <w:rsid w:val="00346C90"/>
    <w:rsid w:val="00347085"/>
    <w:rsid w:val="003477DE"/>
    <w:rsid w:val="003507C1"/>
    <w:rsid w:val="003509AE"/>
    <w:rsid w:val="00351F35"/>
    <w:rsid w:val="003528DD"/>
    <w:rsid w:val="0035361C"/>
    <w:rsid w:val="00354AC6"/>
    <w:rsid w:val="00355016"/>
    <w:rsid w:val="00356690"/>
    <w:rsid w:val="00357570"/>
    <w:rsid w:val="003602A2"/>
    <w:rsid w:val="00360371"/>
    <w:rsid w:val="00360D3D"/>
    <w:rsid w:val="00362A73"/>
    <w:rsid w:val="0036305E"/>
    <w:rsid w:val="00363603"/>
    <w:rsid w:val="00363917"/>
    <w:rsid w:val="00363BCF"/>
    <w:rsid w:val="00364602"/>
    <w:rsid w:val="00364DBD"/>
    <w:rsid w:val="00365CBC"/>
    <w:rsid w:val="00366BB9"/>
    <w:rsid w:val="003676EE"/>
    <w:rsid w:val="00367EF8"/>
    <w:rsid w:val="00370BC2"/>
    <w:rsid w:val="00370E17"/>
    <w:rsid w:val="0037153C"/>
    <w:rsid w:val="003720A2"/>
    <w:rsid w:val="00372415"/>
    <w:rsid w:val="00375ECC"/>
    <w:rsid w:val="00376885"/>
    <w:rsid w:val="003779F5"/>
    <w:rsid w:val="00377B05"/>
    <w:rsid w:val="003801BA"/>
    <w:rsid w:val="003812D2"/>
    <w:rsid w:val="003812E5"/>
    <w:rsid w:val="003816C4"/>
    <w:rsid w:val="003824A2"/>
    <w:rsid w:val="0038297D"/>
    <w:rsid w:val="00382C52"/>
    <w:rsid w:val="00383E9E"/>
    <w:rsid w:val="003856DC"/>
    <w:rsid w:val="00385D7F"/>
    <w:rsid w:val="003863AD"/>
    <w:rsid w:val="00387260"/>
    <w:rsid w:val="00390761"/>
    <w:rsid w:val="00390BC9"/>
    <w:rsid w:val="00391499"/>
    <w:rsid w:val="00391BB0"/>
    <w:rsid w:val="00393AC3"/>
    <w:rsid w:val="00395644"/>
    <w:rsid w:val="00395A97"/>
    <w:rsid w:val="003963D0"/>
    <w:rsid w:val="003A0720"/>
    <w:rsid w:val="003A0902"/>
    <w:rsid w:val="003A22B7"/>
    <w:rsid w:val="003A3FBE"/>
    <w:rsid w:val="003A4330"/>
    <w:rsid w:val="003A51F4"/>
    <w:rsid w:val="003A5497"/>
    <w:rsid w:val="003A7291"/>
    <w:rsid w:val="003B2136"/>
    <w:rsid w:val="003B4601"/>
    <w:rsid w:val="003B4A9A"/>
    <w:rsid w:val="003B5E40"/>
    <w:rsid w:val="003B60E4"/>
    <w:rsid w:val="003B7189"/>
    <w:rsid w:val="003B74DA"/>
    <w:rsid w:val="003B7789"/>
    <w:rsid w:val="003C0B43"/>
    <w:rsid w:val="003C0CD2"/>
    <w:rsid w:val="003C10ED"/>
    <w:rsid w:val="003C1725"/>
    <w:rsid w:val="003C20C5"/>
    <w:rsid w:val="003C2717"/>
    <w:rsid w:val="003C3A70"/>
    <w:rsid w:val="003C3DE8"/>
    <w:rsid w:val="003C49E8"/>
    <w:rsid w:val="003C5755"/>
    <w:rsid w:val="003C5AA9"/>
    <w:rsid w:val="003C5B25"/>
    <w:rsid w:val="003C796A"/>
    <w:rsid w:val="003D0A15"/>
    <w:rsid w:val="003D133B"/>
    <w:rsid w:val="003D165B"/>
    <w:rsid w:val="003D21DD"/>
    <w:rsid w:val="003D253D"/>
    <w:rsid w:val="003D2AD4"/>
    <w:rsid w:val="003D32FC"/>
    <w:rsid w:val="003D3557"/>
    <w:rsid w:val="003D49F2"/>
    <w:rsid w:val="003D5607"/>
    <w:rsid w:val="003D5CDE"/>
    <w:rsid w:val="003D6456"/>
    <w:rsid w:val="003D79A0"/>
    <w:rsid w:val="003D7B7E"/>
    <w:rsid w:val="003E02BD"/>
    <w:rsid w:val="003E0C23"/>
    <w:rsid w:val="003E1194"/>
    <w:rsid w:val="003E16B1"/>
    <w:rsid w:val="003E1816"/>
    <w:rsid w:val="003E1912"/>
    <w:rsid w:val="003E3453"/>
    <w:rsid w:val="003E405F"/>
    <w:rsid w:val="003E46D0"/>
    <w:rsid w:val="003E48A8"/>
    <w:rsid w:val="003E6EF4"/>
    <w:rsid w:val="003F092C"/>
    <w:rsid w:val="003F0DA5"/>
    <w:rsid w:val="003F1F4D"/>
    <w:rsid w:val="003F4B53"/>
    <w:rsid w:val="003F50E8"/>
    <w:rsid w:val="003F512C"/>
    <w:rsid w:val="003F5EFB"/>
    <w:rsid w:val="003F792B"/>
    <w:rsid w:val="003F7B92"/>
    <w:rsid w:val="00401778"/>
    <w:rsid w:val="00401E02"/>
    <w:rsid w:val="00402791"/>
    <w:rsid w:val="00402A4C"/>
    <w:rsid w:val="00404713"/>
    <w:rsid w:val="00404BBC"/>
    <w:rsid w:val="00405951"/>
    <w:rsid w:val="00405B86"/>
    <w:rsid w:val="00407625"/>
    <w:rsid w:val="00407D9F"/>
    <w:rsid w:val="004102E9"/>
    <w:rsid w:val="0041068C"/>
    <w:rsid w:val="004107AD"/>
    <w:rsid w:val="004116AB"/>
    <w:rsid w:val="00412071"/>
    <w:rsid w:val="004121ED"/>
    <w:rsid w:val="00416005"/>
    <w:rsid w:val="0041642E"/>
    <w:rsid w:val="0041678A"/>
    <w:rsid w:val="00421521"/>
    <w:rsid w:val="00421529"/>
    <w:rsid w:val="004226F1"/>
    <w:rsid w:val="00422AEA"/>
    <w:rsid w:val="004246B3"/>
    <w:rsid w:val="00424CE2"/>
    <w:rsid w:val="00424D1F"/>
    <w:rsid w:val="00425325"/>
    <w:rsid w:val="0042636A"/>
    <w:rsid w:val="00426597"/>
    <w:rsid w:val="0042659D"/>
    <w:rsid w:val="00426C16"/>
    <w:rsid w:val="00427FD4"/>
    <w:rsid w:val="0043020A"/>
    <w:rsid w:val="00431C48"/>
    <w:rsid w:val="00432A5B"/>
    <w:rsid w:val="00432F80"/>
    <w:rsid w:val="004338DD"/>
    <w:rsid w:val="004348F4"/>
    <w:rsid w:val="00435906"/>
    <w:rsid w:val="00435A8C"/>
    <w:rsid w:val="004365DB"/>
    <w:rsid w:val="00436A05"/>
    <w:rsid w:val="0043744B"/>
    <w:rsid w:val="004406AC"/>
    <w:rsid w:val="0044076C"/>
    <w:rsid w:val="004408E3"/>
    <w:rsid w:val="00440FDA"/>
    <w:rsid w:val="00442385"/>
    <w:rsid w:val="00442465"/>
    <w:rsid w:val="00442CF9"/>
    <w:rsid w:val="00443566"/>
    <w:rsid w:val="004436AD"/>
    <w:rsid w:val="00445528"/>
    <w:rsid w:val="0044557C"/>
    <w:rsid w:val="00446B9F"/>
    <w:rsid w:val="00446C42"/>
    <w:rsid w:val="00446E95"/>
    <w:rsid w:val="004472EB"/>
    <w:rsid w:val="00447426"/>
    <w:rsid w:val="00447515"/>
    <w:rsid w:val="00450B2B"/>
    <w:rsid w:val="00451B04"/>
    <w:rsid w:val="00452C7E"/>
    <w:rsid w:val="00452CF6"/>
    <w:rsid w:val="00453FDD"/>
    <w:rsid w:val="004545B7"/>
    <w:rsid w:val="00455C33"/>
    <w:rsid w:val="0045749A"/>
    <w:rsid w:val="00457880"/>
    <w:rsid w:val="00460A9D"/>
    <w:rsid w:val="00461F11"/>
    <w:rsid w:val="004649A9"/>
    <w:rsid w:val="00464A0B"/>
    <w:rsid w:val="0046574F"/>
    <w:rsid w:val="004659C5"/>
    <w:rsid w:val="004660E1"/>
    <w:rsid w:val="0046659B"/>
    <w:rsid w:val="004706B5"/>
    <w:rsid w:val="004718B4"/>
    <w:rsid w:val="00472274"/>
    <w:rsid w:val="00472A50"/>
    <w:rsid w:val="00474EA8"/>
    <w:rsid w:val="00474F5F"/>
    <w:rsid w:val="004777F0"/>
    <w:rsid w:val="00477ACD"/>
    <w:rsid w:val="00480013"/>
    <w:rsid w:val="00480035"/>
    <w:rsid w:val="00480350"/>
    <w:rsid w:val="004816FC"/>
    <w:rsid w:val="00482A34"/>
    <w:rsid w:val="00482D90"/>
    <w:rsid w:val="0048485F"/>
    <w:rsid w:val="00485B76"/>
    <w:rsid w:val="00487016"/>
    <w:rsid w:val="00487858"/>
    <w:rsid w:val="00487D31"/>
    <w:rsid w:val="00487E65"/>
    <w:rsid w:val="0049003B"/>
    <w:rsid w:val="00490880"/>
    <w:rsid w:val="00490CC0"/>
    <w:rsid w:val="00492697"/>
    <w:rsid w:val="004931AC"/>
    <w:rsid w:val="00495A1D"/>
    <w:rsid w:val="00495A2B"/>
    <w:rsid w:val="0049627D"/>
    <w:rsid w:val="00496622"/>
    <w:rsid w:val="00497379"/>
    <w:rsid w:val="00497A51"/>
    <w:rsid w:val="004A01A7"/>
    <w:rsid w:val="004A068F"/>
    <w:rsid w:val="004A103D"/>
    <w:rsid w:val="004A481F"/>
    <w:rsid w:val="004A53B9"/>
    <w:rsid w:val="004A5707"/>
    <w:rsid w:val="004A5975"/>
    <w:rsid w:val="004A70F3"/>
    <w:rsid w:val="004A77A5"/>
    <w:rsid w:val="004B047C"/>
    <w:rsid w:val="004B1900"/>
    <w:rsid w:val="004B19C0"/>
    <w:rsid w:val="004B1C53"/>
    <w:rsid w:val="004B2877"/>
    <w:rsid w:val="004B3108"/>
    <w:rsid w:val="004B3209"/>
    <w:rsid w:val="004B3B1B"/>
    <w:rsid w:val="004B3BBF"/>
    <w:rsid w:val="004B4C40"/>
    <w:rsid w:val="004B53E0"/>
    <w:rsid w:val="004B6A78"/>
    <w:rsid w:val="004B7227"/>
    <w:rsid w:val="004B7FD6"/>
    <w:rsid w:val="004C043F"/>
    <w:rsid w:val="004C0EED"/>
    <w:rsid w:val="004C1E5E"/>
    <w:rsid w:val="004C44EF"/>
    <w:rsid w:val="004C46E3"/>
    <w:rsid w:val="004C4C5D"/>
    <w:rsid w:val="004C4CD8"/>
    <w:rsid w:val="004D0939"/>
    <w:rsid w:val="004D1148"/>
    <w:rsid w:val="004D2F16"/>
    <w:rsid w:val="004D2F21"/>
    <w:rsid w:val="004D3151"/>
    <w:rsid w:val="004D4405"/>
    <w:rsid w:val="004D4601"/>
    <w:rsid w:val="004D46C0"/>
    <w:rsid w:val="004D4A0B"/>
    <w:rsid w:val="004D652A"/>
    <w:rsid w:val="004E0C28"/>
    <w:rsid w:val="004E107D"/>
    <w:rsid w:val="004E1AC2"/>
    <w:rsid w:val="004E2E62"/>
    <w:rsid w:val="004E2E7D"/>
    <w:rsid w:val="004E3ACA"/>
    <w:rsid w:val="004E4C8F"/>
    <w:rsid w:val="004E54D1"/>
    <w:rsid w:val="004E5748"/>
    <w:rsid w:val="004E6101"/>
    <w:rsid w:val="004F2530"/>
    <w:rsid w:val="004F263B"/>
    <w:rsid w:val="004F28CC"/>
    <w:rsid w:val="004F3767"/>
    <w:rsid w:val="004F4AA4"/>
    <w:rsid w:val="004F4C7A"/>
    <w:rsid w:val="004F4D02"/>
    <w:rsid w:val="004F566D"/>
    <w:rsid w:val="004F640E"/>
    <w:rsid w:val="004F6CA2"/>
    <w:rsid w:val="004F72EC"/>
    <w:rsid w:val="004F75F8"/>
    <w:rsid w:val="00500088"/>
    <w:rsid w:val="005004FE"/>
    <w:rsid w:val="00501D18"/>
    <w:rsid w:val="005021CE"/>
    <w:rsid w:val="00502B03"/>
    <w:rsid w:val="00502E50"/>
    <w:rsid w:val="00503677"/>
    <w:rsid w:val="005050C8"/>
    <w:rsid w:val="00505553"/>
    <w:rsid w:val="00505FAB"/>
    <w:rsid w:val="00506AEA"/>
    <w:rsid w:val="00507DA7"/>
    <w:rsid w:val="005100EF"/>
    <w:rsid w:val="005126EB"/>
    <w:rsid w:val="00512738"/>
    <w:rsid w:val="0051380F"/>
    <w:rsid w:val="00514C17"/>
    <w:rsid w:val="005160BD"/>
    <w:rsid w:val="00516466"/>
    <w:rsid w:val="00517942"/>
    <w:rsid w:val="00520315"/>
    <w:rsid w:val="005212BA"/>
    <w:rsid w:val="00521DB5"/>
    <w:rsid w:val="0052292F"/>
    <w:rsid w:val="00522F02"/>
    <w:rsid w:val="005234C0"/>
    <w:rsid w:val="00525607"/>
    <w:rsid w:val="005259A6"/>
    <w:rsid w:val="00526295"/>
    <w:rsid w:val="0052632B"/>
    <w:rsid w:val="005264A4"/>
    <w:rsid w:val="005278AB"/>
    <w:rsid w:val="00527FF7"/>
    <w:rsid w:val="0052FCE5"/>
    <w:rsid w:val="0053057E"/>
    <w:rsid w:val="00530A2C"/>
    <w:rsid w:val="00530F7F"/>
    <w:rsid w:val="005314EF"/>
    <w:rsid w:val="00533226"/>
    <w:rsid w:val="0053448D"/>
    <w:rsid w:val="005356C1"/>
    <w:rsid w:val="00536194"/>
    <w:rsid w:val="0054192C"/>
    <w:rsid w:val="00542544"/>
    <w:rsid w:val="00542BDD"/>
    <w:rsid w:val="005431F3"/>
    <w:rsid w:val="0054377A"/>
    <w:rsid w:val="005462CE"/>
    <w:rsid w:val="00546473"/>
    <w:rsid w:val="00546664"/>
    <w:rsid w:val="005472AC"/>
    <w:rsid w:val="00547FFC"/>
    <w:rsid w:val="00550279"/>
    <w:rsid w:val="00550F7D"/>
    <w:rsid w:val="0055169C"/>
    <w:rsid w:val="00552637"/>
    <w:rsid w:val="005530D3"/>
    <w:rsid w:val="005534D9"/>
    <w:rsid w:val="00553ED7"/>
    <w:rsid w:val="0055443E"/>
    <w:rsid w:val="005549C0"/>
    <w:rsid w:val="00555439"/>
    <w:rsid w:val="005559F8"/>
    <w:rsid w:val="00555E05"/>
    <w:rsid w:val="005563F6"/>
    <w:rsid w:val="0055787A"/>
    <w:rsid w:val="005608AA"/>
    <w:rsid w:val="00561191"/>
    <w:rsid w:val="0056263B"/>
    <w:rsid w:val="00562E0E"/>
    <w:rsid w:val="00563C09"/>
    <w:rsid w:val="00564C70"/>
    <w:rsid w:val="00565476"/>
    <w:rsid w:val="00565D2F"/>
    <w:rsid w:val="00565F44"/>
    <w:rsid w:val="0056657C"/>
    <w:rsid w:val="0056697D"/>
    <w:rsid w:val="00567B44"/>
    <w:rsid w:val="0057048A"/>
    <w:rsid w:val="005708A8"/>
    <w:rsid w:val="00570CCD"/>
    <w:rsid w:val="00570F27"/>
    <w:rsid w:val="005734C4"/>
    <w:rsid w:val="00574FB4"/>
    <w:rsid w:val="00575F97"/>
    <w:rsid w:val="00580459"/>
    <w:rsid w:val="005815B4"/>
    <w:rsid w:val="00581891"/>
    <w:rsid w:val="005844A2"/>
    <w:rsid w:val="005846FC"/>
    <w:rsid w:val="00584CCA"/>
    <w:rsid w:val="00584E7D"/>
    <w:rsid w:val="005851B6"/>
    <w:rsid w:val="005864D2"/>
    <w:rsid w:val="00586917"/>
    <w:rsid w:val="00587E56"/>
    <w:rsid w:val="0059029D"/>
    <w:rsid w:val="00592439"/>
    <w:rsid w:val="00592582"/>
    <w:rsid w:val="005938D7"/>
    <w:rsid w:val="00594376"/>
    <w:rsid w:val="00594927"/>
    <w:rsid w:val="005956CF"/>
    <w:rsid w:val="00595CD2"/>
    <w:rsid w:val="0059641A"/>
    <w:rsid w:val="005969FF"/>
    <w:rsid w:val="00597FA7"/>
    <w:rsid w:val="005A02C5"/>
    <w:rsid w:val="005A0AC5"/>
    <w:rsid w:val="005A128B"/>
    <w:rsid w:val="005A1F83"/>
    <w:rsid w:val="005A211D"/>
    <w:rsid w:val="005A48DD"/>
    <w:rsid w:val="005A4D75"/>
    <w:rsid w:val="005A5E06"/>
    <w:rsid w:val="005A6064"/>
    <w:rsid w:val="005A68A0"/>
    <w:rsid w:val="005B0FB5"/>
    <w:rsid w:val="005B1210"/>
    <w:rsid w:val="005B13D9"/>
    <w:rsid w:val="005B16B8"/>
    <w:rsid w:val="005B1860"/>
    <w:rsid w:val="005B4A86"/>
    <w:rsid w:val="005B4E20"/>
    <w:rsid w:val="005B4E86"/>
    <w:rsid w:val="005B5620"/>
    <w:rsid w:val="005B5819"/>
    <w:rsid w:val="005B5BEC"/>
    <w:rsid w:val="005B5E5B"/>
    <w:rsid w:val="005B5FE5"/>
    <w:rsid w:val="005B689D"/>
    <w:rsid w:val="005B6ECA"/>
    <w:rsid w:val="005B7BE8"/>
    <w:rsid w:val="005C5031"/>
    <w:rsid w:val="005C79C7"/>
    <w:rsid w:val="005C7A88"/>
    <w:rsid w:val="005D03FD"/>
    <w:rsid w:val="005D13BB"/>
    <w:rsid w:val="005D2F10"/>
    <w:rsid w:val="005D3100"/>
    <w:rsid w:val="005D3234"/>
    <w:rsid w:val="005D425B"/>
    <w:rsid w:val="005D4BF4"/>
    <w:rsid w:val="005D502C"/>
    <w:rsid w:val="005D512F"/>
    <w:rsid w:val="005D58CD"/>
    <w:rsid w:val="005D6774"/>
    <w:rsid w:val="005D6C90"/>
    <w:rsid w:val="005D72EE"/>
    <w:rsid w:val="005D74E2"/>
    <w:rsid w:val="005D79A1"/>
    <w:rsid w:val="005E0349"/>
    <w:rsid w:val="005E062E"/>
    <w:rsid w:val="005E1DE7"/>
    <w:rsid w:val="005E2517"/>
    <w:rsid w:val="005E2631"/>
    <w:rsid w:val="005E2F80"/>
    <w:rsid w:val="005E380F"/>
    <w:rsid w:val="005E3B04"/>
    <w:rsid w:val="005E3BE8"/>
    <w:rsid w:val="005E40CB"/>
    <w:rsid w:val="005E41A9"/>
    <w:rsid w:val="005E42EF"/>
    <w:rsid w:val="005E4A35"/>
    <w:rsid w:val="005E4EB0"/>
    <w:rsid w:val="005E69D3"/>
    <w:rsid w:val="005E6C41"/>
    <w:rsid w:val="005E7EF0"/>
    <w:rsid w:val="005F1FB4"/>
    <w:rsid w:val="005F254D"/>
    <w:rsid w:val="005F2A80"/>
    <w:rsid w:val="005F48C6"/>
    <w:rsid w:val="005F49C8"/>
    <w:rsid w:val="005F4D48"/>
    <w:rsid w:val="005F71CF"/>
    <w:rsid w:val="005F733E"/>
    <w:rsid w:val="005F7981"/>
    <w:rsid w:val="005F7AC5"/>
    <w:rsid w:val="00600F64"/>
    <w:rsid w:val="0060168D"/>
    <w:rsid w:val="006016ED"/>
    <w:rsid w:val="00602ABD"/>
    <w:rsid w:val="00603899"/>
    <w:rsid w:val="006043FE"/>
    <w:rsid w:val="00604579"/>
    <w:rsid w:val="00604DB5"/>
    <w:rsid w:val="00605324"/>
    <w:rsid w:val="00605D64"/>
    <w:rsid w:val="00605ED8"/>
    <w:rsid w:val="00610A31"/>
    <w:rsid w:val="006110DB"/>
    <w:rsid w:val="00611D2F"/>
    <w:rsid w:val="006127EB"/>
    <w:rsid w:val="00612C86"/>
    <w:rsid w:val="00612CBE"/>
    <w:rsid w:val="00612D4E"/>
    <w:rsid w:val="0061606E"/>
    <w:rsid w:val="006168F6"/>
    <w:rsid w:val="0061727C"/>
    <w:rsid w:val="00620645"/>
    <w:rsid w:val="006216E2"/>
    <w:rsid w:val="006221C6"/>
    <w:rsid w:val="00622BC5"/>
    <w:rsid w:val="00622DE3"/>
    <w:rsid w:val="00622EFA"/>
    <w:rsid w:val="006237F3"/>
    <w:rsid w:val="00623EA8"/>
    <w:rsid w:val="0062446B"/>
    <w:rsid w:val="00625BFB"/>
    <w:rsid w:val="0062623F"/>
    <w:rsid w:val="00626C4A"/>
    <w:rsid w:val="006278AB"/>
    <w:rsid w:val="00630072"/>
    <w:rsid w:val="00631238"/>
    <w:rsid w:val="00631A31"/>
    <w:rsid w:val="00631E00"/>
    <w:rsid w:val="00632279"/>
    <w:rsid w:val="0063429F"/>
    <w:rsid w:val="0063515D"/>
    <w:rsid w:val="0063517A"/>
    <w:rsid w:val="00635D0C"/>
    <w:rsid w:val="006367C2"/>
    <w:rsid w:val="006419DF"/>
    <w:rsid w:val="00641A6F"/>
    <w:rsid w:val="00641BBF"/>
    <w:rsid w:val="0064232A"/>
    <w:rsid w:val="0064239B"/>
    <w:rsid w:val="00642751"/>
    <w:rsid w:val="0064406C"/>
    <w:rsid w:val="006446F5"/>
    <w:rsid w:val="00644798"/>
    <w:rsid w:val="00644F03"/>
    <w:rsid w:val="00647967"/>
    <w:rsid w:val="00647FA5"/>
    <w:rsid w:val="006517B7"/>
    <w:rsid w:val="00653090"/>
    <w:rsid w:val="006535C2"/>
    <w:rsid w:val="00653919"/>
    <w:rsid w:val="00655832"/>
    <w:rsid w:val="006559BF"/>
    <w:rsid w:val="006564E6"/>
    <w:rsid w:val="00656F79"/>
    <w:rsid w:val="00657C8B"/>
    <w:rsid w:val="00660F52"/>
    <w:rsid w:val="006610B1"/>
    <w:rsid w:val="00661259"/>
    <w:rsid w:val="00662A91"/>
    <w:rsid w:val="00662B05"/>
    <w:rsid w:val="00663349"/>
    <w:rsid w:val="00663ED7"/>
    <w:rsid w:val="00664913"/>
    <w:rsid w:val="0066502B"/>
    <w:rsid w:val="006667DB"/>
    <w:rsid w:val="0066693F"/>
    <w:rsid w:val="00666D9F"/>
    <w:rsid w:val="006670FB"/>
    <w:rsid w:val="00667603"/>
    <w:rsid w:val="0066959C"/>
    <w:rsid w:val="006716A8"/>
    <w:rsid w:val="00671FBA"/>
    <w:rsid w:val="0067213C"/>
    <w:rsid w:val="00673337"/>
    <w:rsid w:val="00673C89"/>
    <w:rsid w:val="006742E1"/>
    <w:rsid w:val="006748BC"/>
    <w:rsid w:val="00675DA0"/>
    <w:rsid w:val="00676165"/>
    <w:rsid w:val="00677BC5"/>
    <w:rsid w:val="00677C2A"/>
    <w:rsid w:val="0068063A"/>
    <w:rsid w:val="0068097F"/>
    <w:rsid w:val="00680FDF"/>
    <w:rsid w:val="0068110E"/>
    <w:rsid w:val="006821F2"/>
    <w:rsid w:val="00682247"/>
    <w:rsid w:val="006822F8"/>
    <w:rsid w:val="0068253D"/>
    <w:rsid w:val="00682979"/>
    <w:rsid w:val="0068343B"/>
    <w:rsid w:val="006855AB"/>
    <w:rsid w:val="006858C7"/>
    <w:rsid w:val="00685C1C"/>
    <w:rsid w:val="006864F3"/>
    <w:rsid w:val="00686933"/>
    <w:rsid w:val="00686E6D"/>
    <w:rsid w:val="00691DEE"/>
    <w:rsid w:val="00693CA9"/>
    <w:rsid w:val="00694562"/>
    <w:rsid w:val="00694B73"/>
    <w:rsid w:val="00695589"/>
    <w:rsid w:val="00696F7B"/>
    <w:rsid w:val="00696FD7"/>
    <w:rsid w:val="00697F5D"/>
    <w:rsid w:val="006A0293"/>
    <w:rsid w:val="006A0DAB"/>
    <w:rsid w:val="006A10D2"/>
    <w:rsid w:val="006A2217"/>
    <w:rsid w:val="006A29BF"/>
    <w:rsid w:val="006B01F2"/>
    <w:rsid w:val="006B09A3"/>
    <w:rsid w:val="006B0C2B"/>
    <w:rsid w:val="006B0D00"/>
    <w:rsid w:val="006B138A"/>
    <w:rsid w:val="006B13B3"/>
    <w:rsid w:val="006B13D0"/>
    <w:rsid w:val="006B25C0"/>
    <w:rsid w:val="006B25DA"/>
    <w:rsid w:val="006B2624"/>
    <w:rsid w:val="006B2A1E"/>
    <w:rsid w:val="006B2B3F"/>
    <w:rsid w:val="006B31B8"/>
    <w:rsid w:val="006B3219"/>
    <w:rsid w:val="006B407D"/>
    <w:rsid w:val="006B46A9"/>
    <w:rsid w:val="006B4A7D"/>
    <w:rsid w:val="006B618F"/>
    <w:rsid w:val="006B6CA9"/>
    <w:rsid w:val="006C1202"/>
    <w:rsid w:val="006C1D4E"/>
    <w:rsid w:val="006C250E"/>
    <w:rsid w:val="006C2D91"/>
    <w:rsid w:val="006C32A4"/>
    <w:rsid w:val="006C339C"/>
    <w:rsid w:val="006C3875"/>
    <w:rsid w:val="006C523F"/>
    <w:rsid w:val="006C6524"/>
    <w:rsid w:val="006C6DB3"/>
    <w:rsid w:val="006D16CA"/>
    <w:rsid w:val="006D1BA5"/>
    <w:rsid w:val="006D2AD3"/>
    <w:rsid w:val="006D2F7B"/>
    <w:rsid w:val="006D5AB3"/>
    <w:rsid w:val="006D5BF6"/>
    <w:rsid w:val="006D5E27"/>
    <w:rsid w:val="006D66FB"/>
    <w:rsid w:val="006D69F2"/>
    <w:rsid w:val="006D6F1A"/>
    <w:rsid w:val="006E02C7"/>
    <w:rsid w:val="006E0433"/>
    <w:rsid w:val="006E1568"/>
    <w:rsid w:val="006E2A50"/>
    <w:rsid w:val="006E43EF"/>
    <w:rsid w:val="006E4BE1"/>
    <w:rsid w:val="006E5310"/>
    <w:rsid w:val="006E55E8"/>
    <w:rsid w:val="006E5F4E"/>
    <w:rsid w:val="006E6CC0"/>
    <w:rsid w:val="006E6DD6"/>
    <w:rsid w:val="006E7091"/>
    <w:rsid w:val="006E75E9"/>
    <w:rsid w:val="006F0148"/>
    <w:rsid w:val="006F11C7"/>
    <w:rsid w:val="006F18BB"/>
    <w:rsid w:val="006F19D1"/>
    <w:rsid w:val="006F2237"/>
    <w:rsid w:val="006F26ED"/>
    <w:rsid w:val="006F2835"/>
    <w:rsid w:val="006F2F07"/>
    <w:rsid w:val="006F32BE"/>
    <w:rsid w:val="006F345D"/>
    <w:rsid w:val="006F375B"/>
    <w:rsid w:val="006F3E3E"/>
    <w:rsid w:val="006F55C8"/>
    <w:rsid w:val="006F62A9"/>
    <w:rsid w:val="006F7437"/>
    <w:rsid w:val="007006AE"/>
    <w:rsid w:val="007020F7"/>
    <w:rsid w:val="00702C80"/>
    <w:rsid w:val="00703B1E"/>
    <w:rsid w:val="007043CC"/>
    <w:rsid w:val="00704D91"/>
    <w:rsid w:val="00704E61"/>
    <w:rsid w:val="00704ED5"/>
    <w:rsid w:val="00706834"/>
    <w:rsid w:val="00707D81"/>
    <w:rsid w:val="007106FE"/>
    <w:rsid w:val="00712422"/>
    <w:rsid w:val="00712E94"/>
    <w:rsid w:val="00713032"/>
    <w:rsid w:val="00713A62"/>
    <w:rsid w:val="00715896"/>
    <w:rsid w:val="00715D55"/>
    <w:rsid w:val="00716CAD"/>
    <w:rsid w:val="007173BD"/>
    <w:rsid w:val="00720398"/>
    <w:rsid w:val="00721D87"/>
    <w:rsid w:val="007228C6"/>
    <w:rsid w:val="007229A4"/>
    <w:rsid w:val="0072404A"/>
    <w:rsid w:val="00727BA7"/>
    <w:rsid w:val="00732108"/>
    <w:rsid w:val="0073380D"/>
    <w:rsid w:val="00733D36"/>
    <w:rsid w:val="00734003"/>
    <w:rsid w:val="00734C07"/>
    <w:rsid w:val="0073510B"/>
    <w:rsid w:val="00735454"/>
    <w:rsid w:val="00737487"/>
    <w:rsid w:val="0073757B"/>
    <w:rsid w:val="00740C82"/>
    <w:rsid w:val="00742554"/>
    <w:rsid w:val="007427AB"/>
    <w:rsid w:val="007428F7"/>
    <w:rsid w:val="00742D32"/>
    <w:rsid w:val="00742EB5"/>
    <w:rsid w:val="00743335"/>
    <w:rsid w:val="00744360"/>
    <w:rsid w:val="0074593E"/>
    <w:rsid w:val="00747990"/>
    <w:rsid w:val="0075044E"/>
    <w:rsid w:val="0075068E"/>
    <w:rsid w:val="007509B4"/>
    <w:rsid w:val="007541B8"/>
    <w:rsid w:val="00754CB2"/>
    <w:rsid w:val="00754E19"/>
    <w:rsid w:val="00755888"/>
    <w:rsid w:val="00755FC8"/>
    <w:rsid w:val="007564B7"/>
    <w:rsid w:val="00757122"/>
    <w:rsid w:val="00760CAE"/>
    <w:rsid w:val="00760CD5"/>
    <w:rsid w:val="007610A8"/>
    <w:rsid w:val="00763169"/>
    <w:rsid w:val="00764011"/>
    <w:rsid w:val="007641B3"/>
    <w:rsid w:val="00764515"/>
    <w:rsid w:val="007648C5"/>
    <w:rsid w:val="00764962"/>
    <w:rsid w:val="007655BD"/>
    <w:rsid w:val="00767148"/>
    <w:rsid w:val="00767D46"/>
    <w:rsid w:val="0077037E"/>
    <w:rsid w:val="0077086F"/>
    <w:rsid w:val="0077177E"/>
    <w:rsid w:val="00771CF8"/>
    <w:rsid w:val="007728B0"/>
    <w:rsid w:val="00772D80"/>
    <w:rsid w:val="00774CF0"/>
    <w:rsid w:val="00775FD5"/>
    <w:rsid w:val="0077723B"/>
    <w:rsid w:val="00781DDA"/>
    <w:rsid w:val="00782C33"/>
    <w:rsid w:val="00783308"/>
    <w:rsid w:val="0078572E"/>
    <w:rsid w:val="00785E78"/>
    <w:rsid w:val="00786B36"/>
    <w:rsid w:val="0078782A"/>
    <w:rsid w:val="00787AAB"/>
    <w:rsid w:val="00790BDD"/>
    <w:rsid w:val="00792267"/>
    <w:rsid w:val="00792DB5"/>
    <w:rsid w:val="0079624F"/>
    <w:rsid w:val="007971A1"/>
    <w:rsid w:val="00797334"/>
    <w:rsid w:val="00797904"/>
    <w:rsid w:val="00797F08"/>
    <w:rsid w:val="00797F5F"/>
    <w:rsid w:val="007A0DCB"/>
    <w:rsid w:val="007A2EA2"/>
    <w:rsid w:val="007A425C"/>
    <w:rsid w:val="007A47E4"/>
    <w:rsid w:val="007A4BDE"/>
    <w:rsid w:val="007A50B9"/>
    <w:rsid w:val="007A5503"/>
    <w:rsid w:val="007A5C7D"/>
    <w:rsid w:val="007A6F57"/>
    <w:rsid w:val="007A78E2"/>
    <w:rsid w:val="007B0504"/>
    <w:rsid w:val="007B085A"/>
    <w:rsid w:val="007B1447"/>
    <w:rsid w:val="007B16DA"/>
    <w:rsid w:val="007B1B1E"/>
    <w:rsid w:val="007B1BE2"/>
    <w:rsid w:val="007B1FEB"/>
    <w:rsid w:val="007B2525"/>
    <w:rsid w:val="007B3538"/>
    <w:rsid w:val="007B3CEB"/>
    <w:rsid w:val="007B5227"/>
    <w:rsid w:val="007B6271"/>
    <w:rsid w:val="007B62A2"/>
    <w:rsid w:val="007B6EA3"/>
    <w:rsid w:val="007B752C"/>
    <w:rsid w:val="007B7E75"/>
    <w:rsid w:val="007B7FC2"/>
    <w:rsid w:val="007C042E"/>
    <w:rsid w:val="007C11C7"/>
    <w:rsid w:val="007C1FF2"/>
    <w:rsid w:val="007C2408"/>
    <w:rsid w:val="007C2F5A"/>
    <w:rsid w:val="007C329D"/>
    <w:rsid w:val="007C40D0"/>
    <w:rsid w:val="007C44A7"/>
    <w:rsid w:val="007C4954"/>
    <w:rsid w:val="007C49DD"/>
    <w:rsid w:val="007C53FB"/>
    <w:rsid w:val="007C620B"/>
    <w:rsid w:val="007C740B"/>
    <w:rsid w:val="007C760D"/>
    <w:rsid w:val="007D0016"/>
    <w:rsid w:val="007D03F8"/>
    <w:rsid w:val="007D0D55"/>
    <w:rsid w:val="007D1B9E"/>
    <w:rsid w:val="007D2D61"/>
    <w:rsid w:val="007D2D7F"/>
    <w:rsid w:val="007D2E4D"/>
    <w:rsid w:val="007D3FEA"/>
    <w:rsid w:val="007D4F20"/>
    <w:rsid w:val="007D4F57"/>
    <w:rsid w:val="007D606A"/>
    <w:rsid w:val="007D6AF9"/>
    <w:rsid w:val="007D6C6A"/>
    <w:rsid w:val="007D6D24"/>
    <w:rsid w:val="007D749A"/>
    <w:rsid w:val="007D7865"/>
    <w:rsid w:val="007D7CA0"/>
    <w:rsid w:val="007E1668"/>
    <w:rsid w:val="007E3B37"/>
    <w:rsid w:val="007E3E99"/>
    <w:rsid w:val="007E45D3"/>
    <w:rsid w:val="007E76DC"/>
    <w:rsid w:val="007E7BAB"/>
    <w:rsid w:val="007F0189"/>
    <w:rsid w:val="007F07E0"/>
    <w:rsid w:val="007F0937"/>
    <w:rsid w:val="007F4C64"/>
    <w:rsid w:val="007F4EEA"/>
    <w:rsid w:val="007F7B21"/>
    <w:rsid w:val="008012E2"/>
    <w:rsid w:val="0080311E"/>
    <w:rsid w:val="008034D2"/>
    <w:rsid w:val="00803BB7"/>
    <w:rsid w:val="00803CD3"/>
    <w:rsid w:val="00804C97"/>
    <w:rsid w:val="00805E85"/>
    <w:rsid w:val="00806084"/>
    <w:rsid w:val="00806CD6"/>
    <w:rsid w:val="00807347"/>
    <w:rsid w:val="00810275"/>
    <w:rsid w:val="00810595"/>
    <w:rsid w:val="0081067A"/>
    <w:rsid w:val="008108AB"/>
    <w:rsid w:val="008109D9"/>
    <w:rsid w:val="00812BE4"/>
    <w:rsid w:val="0081396C"/>
    <w:rsid w:val="00815139"/>
    <w:rsid w:val="0081530F"/>
    <w:rsid w:val="008157CE"/>
    <w:rsid w:val="0081703A"/>
    <w:rsid w:val="00817C58"/>
    <w:rsid w:val="008200B6"/>
    <w:rsid w:val="0082077B"/>
    <w:rsid w:val="00820ECC"/>
    <w:rsid w:val="00822B8E"/>
    <w:rsid w:val="00822DFC"/>
    <w:rsid w:val="008233FD"/>
    <w:rsid w:val="0082431C"/>
    <w:rsid w:val="00824B56"/>
    <w:rsid w:val="00825716"/>
    <w:rsid w:val="00825C5A"/>
    <w:rsid w:val="00825D33"/>
    <w:rsid w:val="00825FF8"/>
    <w:rsid w:val="008269AB"/>
    <w:rsid w:val="00827B7B"/>
    <w:rsid w:val="00831171"/>
    <w:rsid w:val="008314A1"/>
    <w:rsid w:val="008332D3"/>
    <w:rsid w:val="0083455C"/>
    <w:rsid w:val="008357C0"/>
    <w:rsid w:val="008359EE"/>
    <w:rsid w:val="00835D46"/>
    <w:rsid w:val="00835DC8"/>
    <w:rsid w:val="008377B9"/>
    <w:rsid w:val="0084035A"/>
    <w:rsid w:val="0084115E"/>
    <w:rsid w:val="00841596"/>
    <w:rsid w:val="008417BD"/>
    <w:rsid w:val="008423EA"/>
    <w:rsid w:val="00842743"/>
    <w:rsid w:val="008429A4"/>
    <w:rsid w:val="00843EB9"/>
    <w:rsid w:val="008444FE"/>
    <w:rsid w:val="00844891"/>
    <w:rsid w:val="008451D0"/>
    <w:rsid w:val="008456E2"/>
    <w:rsid w:val="00846714"/>
    <w:rsid w:val="008477B9"/>
    <w:rsid w:val="0084783D"/>
    <w:rsid w:val="00847D59"/>
    <w:rsid w:val="00847F84"/>
    <w:rsid w:val="008538A4"/>
    <w:rsid w:val="00854E54"/>
    <w:rsid w:val="0085529D"/>
    <w:rsid w:val="008560E8"/>
    <w:rsid w:val="00856235"/>
    <w:rsid w:val="008570F9"/>
    <w:rsid w:val="00857498"/>
    <w:rsid w:val="008576BC"/>
    <w:rsid w:val="008578AA"/>
    <w:rsid w:val="00857BD8"/>
    <w:rsid w:val="00857C42"/>
    <w:rsid w:val="00860E8A"/>
    <w:rsid w:val="00860F5B"/>
    <w:rsid w:val="00861499"/>
    <w:rsid w:val="00861714"/>
    <w:rsid w:val="00861782"/>
    <w:rsid w:val="00861AE8"/>
    <w:rsid w:val="00863514"/>
    <w:rsid w:val="0086705C"/>
    <w:rsid w:val="0087103E"/>
    <w:rsid w:val="00871D40"/>
    <w:rsid w:val="008727D7"/>
    <w:rsid w:val="0087312D"/>
    <w:rsid w:val="00873ED3"/>
    <w:rsid w:val="00873FDD"/>
    <w:rsid w:val="008744BC"/>
    <w:rsid w:val="008746DD"/>
    <w:rsid w:val="00876CD5"/>
    <w:rsid w:val="00876E6B"/>
    <w:rsid w:val="00877E9F"/>
    <w:rsid w:val="00877EFD"/>
    <w:rsid w:val="00880B23"/>
    <w:rsid w:val="008815C5"/>
    <w:rsid w:val="00881ADA"/>
    <w:rsid w:val="00882269"/>
    <w:rsid w:val="008825E3"/>
    <w:rsid w:val="00882AD8"/>
    <w:rsid w:val="00884C0B"/>
    <w:rsid w:val="008853CA"/>
    <w:rsid w:val="00887041"/>
    <w:rsid w:val="00887D02"/>
    <w:rsid w:val="00887DED"/>
    <w:rsid w:val="00890534"/>
    <w:rsid w:val="00891A0D"/>
    <w:rsid w:val="00892C7B"/>
    <w:rsid w:val="00893132"/>
    <w:rsid w:val="00893C94"/>
    <w:rsid w:val="00893D46"/>
    <w:rsid w:val="00894115"/>
    <w:rsid w:val="00894155"/>
    <w:rsid w:val="00894359"/>
    <w:rsid w:val="00894BEB"/>
    <w:rsid w:val="00895268"/>
    <w:rsid w:val="00895567"/>
    <w:rsid w:val="008970FC"/>
    <w:rsid w:val="008A0328"/>
    <w:rsid w:val="008A0955"/>
    <w:rsid w:val="008A1EA0"/>
    <w:rsid w:val="008A28BD"/>
    <w:rsid w:val="008A2DD8"/>
    <w:rsid w:val="008A3BE8"/>
    <w:rsid w:val="008A4C05"/>
    <w:rsid w:val="008A5A0B"/>
    <w:rsid w:val="008A63E4"/>
    <w:rsid w:val="008A69A2"/>
    <w:rsid w:val="008A6FDB"/>
    <w:rsid w:val="008A758F"/>
    <w:rsid w:val="008B019D"/>
    <w:rsid w:val="008B2777"/>
    <w:rsid w:val="008B5BAD"/>
    <w:rsid w:val="008B6D6C"/>
    <w:rsid w:val="008B76F0"/>
    <w:rsid w:val="008B7994"/>
    <w:rsid w:val="008B7CEF"/>
    <w:rsid w:val="008B7D34"/>
    <w:rsid w:val="008C017D"/>
    <w:rsid w:val="008C0C58"/>
    <w:rsid w:val="008C11ED"/>
    <w:rsid w:val="008C2DEE"/>
    <w:rsid w:val="008C3156"/>
    <w:rsid w:val="008C3F24"/>
    <w:rsid w:val="008C4098"/>
    <w:rsid w:val="008C57B0"/>
    <w:rsid w:val="008C63D2"/>
    <w:rsid w:val="008C64FF"/>
    <w:rsid w:val="008C70CE"/>
    <w:rsid w:val="008C7EFA"/>
    <w:rsid w:val="008D1268"/>
    <w:rsid w:val="008D13B5"/>
    <w:rsid w:val="008D18DD"/>
    <w:rsid w:val="008D1FE9"/>
    <w:rsid w:val="008D366F"/>
    <w:rsid w:val="008D3A17"/>
    <w:rsid w:val="008D3AEF"/>
    <w:rsid w:val="008D4B8C"/>
    <w:rsid w:val="008D53DE"/>
    <w:rsid w:val="008D53EA"/>
    <w:rsid w:val="008D6A52"/>
    <w:rsid w:val="008E03FB"/>
    <w:rsid w:val="008E059F"/>
    <w:rsid w:val="008E077F"/>
    <w:rsid w:val="008E10B8"/>
    <w:rsid w:val="008E1DAD"/>
    <w:rsid w:val="008E2980"/>
    <w:rsid w:val="008E2FB7"/>
    <w:rsid w:val="008E3017"/>
    <w:rsid w:val="008E3311"/>
    <w:rsid w:val="008E4B53"/>
    <w:rsid w:val="008E5378"/>
    <w:rsid w:val="008E5836"/>
    <w:rsid w:val="008E6009"/>
    <w:rsid w:val="008E6558"/>
    <w:rsid w:val="008E7186"/>
    <w:rsid w:val="008E71FD"/>
    <w:rsid w:val="008F0201"/>
    <w:rsid w:val="008F0767"/>
    <w:rsid w:val="008F10E8"/>
    <w:rsid w:val="008F14F5"/>
    <w:rsid w:val="008F26DF"/>
    <w:rsid w:val="008F3F12"/>
    <w:rsid w:val="008F5953"/>
    <w:rsid w:val="008F6F5A"/>
    <w:rsid w:val="008F70B8"/>
    <w:rsid w:val="008F73D3"/>
    <w:rsid w:val="0090041B"/>
    <w:rsid w:val="00900D9D"/>
    <w:rsid w:val="009015BF"/>
    <w:rsid w:val="00901673"/>
    <w:rsid w:val="00902B20"/>
    <w:rsid w:val="00902C55"/>
    <w:rsid w:val="00904669"/>
    <w:rsid w:val="009047D6"/>
    <w:rsid w:val="0090543E"/>
    <w:rsid w:val="00905620"/>
    <w:rsid w:val="00905DBF"/>
    <w:rsid w:val="00905FB7"/>
    <w:rsid w:val="00907378"/>
    <w:rsid w:val="0090747B"/>
    <w:rsid w:val="00907C57"/>
    <w:rsid w:val="00907CFA"/>
    <w:rsid w:val="00910101"/>
    <w:rsid w:val="009112DF"/>
    <w:rsid w:val="00911335"/>
    <w:rsid w:val="00912E9D"/>
    <w:rsid w:val="009138BF"/>
    <w:rsid w:val="00916237"/>
    <w:rsid w:val="009164EA"/>
    <w:rsid w:val="00916914"/>
    <w:rsid w:val="00917C90"/>
    <w:rsid w:val="00920DCC"/>
    <w:rsid w:val="00920F7D"/>
    <w:rsid w:val="009212B9"/>
    <w:rsid w:val="0092395F"/>
    <w:rsid w:val="00923D35"/>
    <w:rsid w:val="00923FB0"/>
    <w:rsid w:val="00924318"/>
    <w:rsid w:val="00924FC6"/>
    <w:rsid w:val="009251B7"/>
    <w:rsid w:val="009262EE"/>
    <w:rsid w:val="00926D62"/>
    <w:rsid w:val="00926ED0"/>
    <w:rsid w:val="00927031"/>
    <w:rsid w:val="0092757A"/>
    <w:rsid w:val="00927A78"/>
    <w:rsid w:val="009304F6"/>
    <w:rsid w:val="00930634"/>
    <w:rsid w:val="00931844"/>
    <w:rsid w:val="00931CA4"/>
    <w:rsid w:val="00931E2F"/>
    <w:rsid w:val="00932D42"/>
    <w:rsid w:val="00932D4F"/>
    <w:rsid w:val="00933DE8"/>
    <w:rsid w:val="00934411"/>
    <w:rsid w:val="0093495D"/>
    <w:rsid w:val="00934C01"/>
    <w:rsid w:val="0093579E"/>
    <w:rsid w:val="00936623"/>
    <w:rsid w:val="009370EA"/>
    <w:rsid w:val="0093720A"/>
    <w:rsid w:val="009427D4"/>
    <w:rsid w:val="00942A39"/>
    <w:rsid w:val="00943A3F"/>
    <w:rsid w:val="00944032"/>
    <w:rsid w:val="00944167"/>
    <w:rsid w:val="0094461B"/>
    <w:rsid w:val="00944622"/>
    <w:rsid w:val="00946879"/>
    <w:rsid w:val="0094749E"/>
    <w:rsid w:val="009508AD"/>
    <w:rsid w:val="00950A47"/>
    <w:rsid w:val="00950F7E"/>
    <w:rsid w:val="00951930"/>
    <w:rsid w:val="00951AB8"/>
    <w:rsid w:val="00951C60"/>
    <w:rsid w:val="0095267D"/>
    <w:rsid w:val="00952D41"/>
    <w:rsid w:val="00952F60"/>
    <w:rsid w:val="0095387C"/>
    <w:rsid w:val="00953F6E"/>
    <w:rsid w:val="009543CA"/>
    <w:rsid w:val="00954664"/>
    <w:rsid w:val="00956291"/>
    <w:rsid w:val="00960797"/>
    <w:rsid w:val="00960BAF"/>
    <w:rsid w:val="009612A2"/>
    <w:rsid w:val="009618B4"/>
    <w:rsid w:val="00961960"/>
    <w:rsid w:val="00963EFB"/>
    <w:rsid w:val="009677B9"/>
    <w:rsid w:val="00972619"/>
    <w:rsid w:val="0097449C"/>
    <w:rsid w:val="00977782"/>
    <w:rsid w:val="0097779A"/>
    <w:rsid w:val="00977E8C"/>
    <w:rsid w:val="00980B17"/>
    <w:rsid w:val="009814BF"/>
    <w:rsid w:val="0098174A"/>
    <w:rsid w:val="00982930"/>
    <w:rsid w:val="00984E6A"/>
    <w:rsid w:val="009878F4"/>
    <w:rsid w:val="00987BA8"/>
    <w:rsid w:val="009902CF"/>
    <w:rsid w:val="009910C6"/>
    <w:rsid w:val="009916F4"/>
    <w:rsid w:val="00991FE5"/>
    <w:rsid w:val="00992BC2"/>
    <w:rsid w:val="009931B6"/>
    <w:rsid w:val="00994030"/>
    <w:rsid w:val="009941D8"/>
    <w:rsid w:val="00994514"/>
    <w:rsid w:val="00994C8B"/>
    <w:rsid w:val="00994DF5"/>
    <w:rsid w:val="0099629B"/>
    <w:rsid w:val="009965A1"/>
    <w:rsid w:val="009977A5"/>
    <w:rsid w:val="009A084A"/>
    <w:rsid w:val="009A1146"/>
    <w:rsid w:val="009A215A"/>
    <w:rsid w:val="009A21C3"/>
    <w:rsid w:val="009A25CC"/>
    <w:rsid w:val="009A26BC"/>
    <w:rsid w:val="009A42BD"/>
    <w:rsid w:val="009A4CD0"/>
    <w:rsid w:val="009A711E"/>
    <w:rsid w:val="009A76EA"/>
    <w:rsid w:val="009A7A8D"/>
    <w:rsid w:val="009A7E27"/>
    <w:rsid w:val="009A7F6C"/>
    <w:rsid w:val="009B0584"/>
    <w:rsid w:val="009B23F3"/>
    <w:rsid w:val="009B271D"/>
    <w:rsid w:val="009B315C"/>
    <w:rsid w:val="009B3DED"/>
    <w:rsid w:val="009B5215"/>
    <w:rsid w:val="009B7875"/>
    <w:rsid w:val="009B78BA"/>
    <w:rsid w:val="009B7979"/>
    <w:rsid w:val="009B7AD6"/>
    <w:rsid w:val="009C13A8"/>
    <w:rsid w:val="009C1A61"/>
    <w:rsid w:val="009C1E77"/>
    <w:rsid w:val="009C22AA"/>
    <w:rsid w:val="009C6250"/>
    <w:rsid w:val="009C7980"/>
    <w:rsid w:val="009C7A39"/>
    <w:rsid w:val="009D16C7"/>
    <w:rsid w:val="009D1A3A"/>
    <w:rsid w:val="009D2704"/>
    <w:rsid w:val="009D3180"/>
    <w:rsid w:val="009D35C9"/>
    <w:rsid w:val="009D499D"/>
    <w:rsid w:val="009D4F10"/>
    <w:rsid w:val="009D5C3E"/>
    <w:rsid w:val="009D718A"/>
    <w:rsid w:val="009E0502"/>
    <w:rsid w:val="009E0EC6"/>
    <w:rsid w:val="009E2FEF"/>
    <w:rsid w:val="009E337C"/>
    <w:rsid w:val="009E36EC"/>
    <w:rsid w:val="009E4013"/>
    <w:rsid w:val="009E408A"/>
    <w:rsid w:val="009E4350"/>
    <w:rsid w:val="009E440D"/>
    <w:rsid w:val="009E4BF5"/>
    <w:rsid w:val="009E5D2C"/>
    <w:rsid w:val="009E6965"/>
    <w:rsid w:val="009E6D1A"/>
    <w:rsid w:val="009F294E"/>
    <w:rsid w:val="009F3193"/>
    <w:rsid w:val="009F41B0"/>
    <w:rsid w:val="009F450E"/>
    <w:rsid w:val="009F4655"/>
    <w:rsid w:val="009F46BD"/>
    <w:rsid w:val="009F4EB2"/>
    <w:rsid w:val="009F518C"/>
    <w:rsid w:val="009F56B9"/>
    <w:rsid w:val="009F63EB"/>
    <w:rsid w:val="009F6EB0"/>
    <w:rsid w:val="009F769C"/>
    <w:rsid w:val="00A00D1F"/>
    <w:rsid w:val="00A02478"/>
    <w:rsid w:val="00A0317A"/>
    <w:rsid w:val="00A03228"/>
    <w:rsid w:val="00A04A52"/>
    <w:rsid w:val="00A105ED"/>
    <w:rsid w:val="00A10A87"/>
    <w:rsid w:val="00A10E02"/>
    <w:rsid w:val="00A13773"/>
    <w:rsid w:val="00A14569"/>
    <w:rsid w:val="00A152C4"/>
    <w:rsid w:val="00A15AFC"/>
    <w:rsid w:val="00A1784F"/>
    <w:rsid w:val="00A20AA2"/>
    <w:rsid w:val="00A21DF1"/>
    <w:rsid w:val="00A24DD1"/>
    <w:rsid w:val="00A25BA7"/>
    <w:rsid w:val="00A26621"/>
    <w:rsid w:val="00A26C53"/>
    <w:rsid w:val="00A27CA5"/>
    <w:rsid w:val="00A3024D"/>
    <w:rsid w:val="00A32081"/>
    <w:rsid w:val="00A32256"/>
    <w:rsid w:val="00A33B16"/>
    <w:rsid w:val="00A34E9A"/>
    <w:rsid w:val="00A350A0"/>
    <w:rsid w:val="00A36147"/>
    <w:rsid w:val="00A417D7"/>
    <w:rsid w:val="00A41997"/>
    <w:rsid w:val="00A42677"/>
    <w:rsid w:val="00A4272F"/>
    <w:rsid w:val="00A42B01"/>
    <w:rsid w:val="00A435D9"/>
    <w:rsid w:val="00A4380C"/>
    <w:rsid w:val="00A43F38"/>
    <w:rsid w:val="00A442F6"/>
    <w:rsid w:val="00A4492D"/>
    <w:rsid w:val="00A44E1A"/>
    <w:rsid w:val="00A451AD"/>
    <w:rsid w:val="00A45405"/>
    <w:rsid w:val="00A5004D"/>
    <w:rsid w:val="00A50107"/>
    <w:rsid w:val="00A5013F"/>
    <w:rsid w:val="00A51AF9"/>
    <w:rsid w:val="00A547EB"/>
    <w:rsid w:val="00A55515"/>
    <w:rsid w:val="00A56766"/>
    <w:rsid w:val="00A60A08"/>
    <w:rsid w:val="00A62366"/>
    <w:rsid w:val="00A62D53"/>
    <w:rsid w:val="00A64C34"/>
    <w:rsid w:val="00A65657"/>
    <w:rsid w:val="00A663DB"/>
    <w:rsid w:val="00A701D5"/>
    <w:rsid w:val="00A70699"/>
    <w:rsid w:val="00A72300"/>
    <w:rsid w:val="00A72BB9"/>
    <w:rsid w:val="00A72C81"/>
    <w:rsid w:val="00A734F0"/>
    <w:rsid w:val="00A735CE"/>
    <w:rsid w:val="00A738E8"/>
    <w:rsid w:val="00A752D0"/>
    <w:rsid w:val="00A753F5"/>
    <w:rsid w:val="00A758DF"/>
    <w:rsid w:val="00A75F48"/>
    <w:rsid w:val="00A77F35"/>
    <w:rsid w:val="00A80400"/>
    <w:rsid w:val="00A80469"/>
    <w:rsid w:val="00A81A45"/>
    <w:rsid w:val="00A82228"/>
    <w:rsid w:val="00A8407A"/>
    <w:rsid w:val="00A85D46"/>
    <w:rsid w:val="00A86E40"/>
    <w:rsid w:val="00A87C5D"/>
    <w:rsid w:val="00A9023A"/>
    <w:rsid w:val="00A904FA"/>
    <w:rsid w:val="00A906ED"/>
    <w:rsid w:val="00A916DD"/>
    <w:rsid w:val="00A92396"/>
    <w:rsid w:val="00A92CC0"/>
    <w:rsid w:val="00A94EB8"/>
    <w:rsid w:val="00A952F5"/>
    <w:rsid w:val="00A959CF"/>
    <w:rsid w:val="00AA0287"/>
    <w:rsid w:val="00AA2A08"/>
    <w:rsid w:val="00AA2FE4"/>
    <w:rsid w:val="00AA3186"/>
    <w:rsid w:val="00AA3EEC"/>
    <w:rsid w:val="00AA5348"/>
    <w:rsid w:val="00AA564C"/>
    <w:rsid w:val="00AA642A"/>
    <w:rsid w:val="00AA74A9"/>
    <w:rsid w:val="00AB0441"/>
    <w:rsid w:val="00AB0F7D"/>
    <w:rsid w:val="00AB21CD"/>
    <w:rsid w:val="00AB38B4"/>
    <w:rsid w:val="00AB3BFC"/>
    <w:rsid w:val="00AB53FD"/>
    <w:rsid w:val="00AB5DAB"/>
    <w:rsid w:val="00AB68A2"/>
    <w:rsid w:val="00AB79A1"/>
    <w:rsid w:val="00AC08AF"/>
    <w:rsid w:val="00AC19B2"/>
    <w:rsid w:val="00AC2631"/>
    <w:rsid w:val="00AC2E6F"/>
    <w:rsid w:val="00AC3AE2"/>
    <w:rsid w:val="00AC61B6"/>
    <w:rsid w:val="00AC7248"/>
    <w:rsid w:val="00AC76B6"/>
    <w:rsid w:val="00AC7B00"/>
    <w:rsid w:val="00AC7B42"/>
    <w:rsid w:val="00AD2D2F"/>
    <w:rsid w:val="00AD62BD"/>
    <w:rsid w:val="00AD6738"/>
    <w:rsid w:val="00AD6AF7"/>
    <w:rsid w:val="00AD73BC"/>
    <w:rsid w:val="00AE08AE"/>
    <w:rsid w:val="00AE0E9E"/>
    <w:rsid w:val="00AE2972"/>
    <w:rsid w:val="00AE3331"/>
    <w:rsid w:val="00AE470F"/>
    <w:rsid w:val="00AE538C"/>
    <w:rsid w:val="00AE68C2"/>
    <w:rsid w:val="00AE6FCD"/>
    <w:rsid w:val="00AE708F"/>
    <w:rsid w:val="00AF09C3"/>
    <w:rsid w:val="00AF0C79"/>
    <w:rsid w:val="00AF10A7"/>
    <w:rsid w:val="00AF1574"/>
    <w:rsid w:val="00AF1B35"/>
    <w:rsid w:val="00AF571D"/>
    <w:rsid w:val="00AF58B1"/>
    <w:rsid w:val="00B013A4"/>
    <w:rsid w:val="00B01759"/>
    <w:rsid w:val="00B01B8C"/>
    <w:rsid w:val="00B022FC"/>
    <w:rsid w:val="00B02899"/>
    <w:rsid w:val="00B02CF4"/>
    <w:rsid w:val="00B03F96"/>
    <w:rsid w:val="00B05020"/>
    <w:rsid w:val="00B05508"/>
    <w:rsid w:val="00B060D2"/>
    <w:rsid w:val="00B07415"/>
    <w:rsid w:val="00B07A70"/>
    <w:rsid w:val="00B07C5F"/>
    <w:rsid w:val="00B10B01"/>
    <w:rsid w:val="00B10D65"/>
    <w:rsid w:val="00B10E9D"/>
    <w:rsid w:val="00B12B62"/>
    <w:rsid w:val="00B14099"/>
    <w:rsid w:val="00B14E9A"/>
    <w:rsid w:val="00B14F95"/>
    <w:rsid w:val="00B15720"/>
    <w:rsid w:val="00B15D1F"/>
    <w:rsid w:val="00B16D35"/>
    <w:rsid w:val="00B17317"/>
    <w:rsid w:val="00B177CD"/>
    <w:rsid w:val="00B17935"/>
    <w:rsid w:val="00B2005D"/>
    <w:rsid w:val="00B205B0"/>
    <w:rsid w:val="00B21067"/>
    <w:rsid w:val="00B2133C"/>
    <w:rsid w:val="00B21AC6"/>
    <w:rsid w:val="00B246AA"/>
    <w:rsid w:val="00B24B17"/>
    <w:rsid w:val="00B2568D"/>
    <w:rsid w:val="00B26276"/>
    <w:rsid w:val="00B26470"/>
    <w:rsid w:val="00B268C9"/>
    <w:rsid w:val="00B269BD"/>
    <w:rsid w:val="00B27D4F"/>
    <w:rsid w:val="00B3095A"/>
    <w:rsid w:val="00B31752"/>
    <w:rsid w:val="00B32450"/>
    <w:rsid w:val="00B33E13"/>
    <w:rsid w:val="00B3418B"/>
    <w:rsid w:val="00B3574B"/>
    <w:rsid w:val="00B373F9"/>
    <w:rsid w:val="00B408D4"/>
    <w:rsid w:val="00B421F4"/>
    <w:rsid w:val="00B4617B"/>
    <w:rsid w:val="00B46961"/>
    <w:rsid w:val="00B46E81"/>
    <w:rsid w:val="00B4748D"/>
    <w:rsid w:val="00B4753B"/>
    <w:rsid w:val="00B47C8B"/>
    <w:rsid w:val="00B50435"/>
    <w:rsid w:val="00B5099C"/>
    <w:rsid w:val="00B50E4B"/>
    <w:rsid w:val="00B519BE"/>
    <w:rsid w:val="00B521BC"/>
    <w:rsid w:val="00B53CBF"/>
    <w:rsid w:val="00B54E9D"/>
    <w:rsid w:val="00B55D34"/>
    <w:rsid w:val="00B56719"/>
    <w:rsid w:val="00B56CC4"/>
    <w:rsid w:val="00B6045D"/>
    <w:rsid w:val="00B60D41"/>
    <w:rsid w:val="00B6115D"/>
    <w:rsid w:val="00B61DEE"/>
    <w:rsid w:val="00B63BBD"/>
    <w:rsid w:val="00B64EBE"/>
    <w:rsid w:val="00B64F12"/>
    <w:rsid w:val="00B6507F"/>
    <w:rsid w:val="00B650C2"/>
    <w:rsid w:val="00B653DE"/>
    <w:rsid w:val="00B65D57"/>
    <w:rsid w:val="00B66E6C"/>
    <w:rsid w:val="00B671F2"/>
    <w:rsid w:val="00B700E6"/>
    <w:rsid w:val="00B70EA0"/>
    <w:rsid w:val="00B72306"/>
    <w:rsid w:val="00B72C3E"/>
    <w:rsid w:val="00B73209"/>
    <w:rsid w:val="00B74547"/>
    <w:rsid w:val="00B749BC"/>
    <w:rsid w:val="00B74DA5"/>
    <w:rsid w:val="00B75656"/>
    <w:rsid w:val="00B763B1"/>
    <w:rsid w:val="00B774BB"/>
    <w:rsid w:val="00B776B5"/>
    <w:rsid w:val="00B8086A"/>
    <w:rsid w:val="00B81FBD"/>
    <w:rsid w:val="00B83DDB"/>
    <w:rsid w:val="00B852A7"/>
    <w:rsid w:val="00B85F86"/>
    <w:rsid w:val="00B86C29"/>
    <w:rsid w:val="00B87323"/>
    <w:rsid w:val="00B87FB6"/>
    <w:rsid w:val="00B90763"/>
    <w:rsid w:val="00B92E74"/>
    <w:rsid w:val="00B92EE4"/>
    <w:rsid w:val="00B93A62"/>
    <w:rsid w:val="00B94E4F"/>
    <w:rsid w:val="00B956D4"/>
    <w:rsid w:val="00B957C7"/>
    <w:rsid w:val="00B95C85"/>
    <w:rsid w:val="00B96131"/>
    <w:rsid w:val="00B96D65"/>
    <w:rsid w:val="00B973C6"/>
    <w:rsid w:val="00B97821"/>
    <w:rsid w:val="00BA01B3"/>
    <w:rsid w:val="00BA02FF"/>
    <w:rsid w:val="00BA0B67"/>
    <w:rsid w:val="00BA10ED"/>
    <w:rsid w:val="00BA355C"/>
    <w:rsid w:val="00BA4005"/>
    <w:rsid w:val="00BA431E"/>
    <w:rsid w:val="00BA43C9"/>
    <w:rsid w:val="00BA4B87"/>
    <w:rsid w:val="00BA55BA"/>
    <w:rsid w:val="00BA5B2B"/>
    <w:rsid w:val="00BB0E18"/>
    <w:rsid w:val="00BB1770"/>
    <w:rsid w:val="00BB425D"/>
    <w:rsid w:val="00BB6C44"/>
    <w:rsid w:val="00BB7405"/>
    <w:rsid w:val="00BC09FA"/>
    <w:rsid w:val="00BC0EC4"/>
    <w:rsid w:val="00BC162D"/>
    <w:rsid w:val="00BC1B5F"/>
    <w:rsid w:val="00BC1BFE"/>
    <w:rsid w:val="00BC3304"/>
    <w:rsid w:val="00BC3392"/>
    <w:rsid w:val="00BC37FC"/>
    <w:rsid w:val="00BC384E"/>
    <w:rsid w:val="00BC4987"/>
    <w:rsid w:val="00BC4BFF"/>
    <w:rsid w:val="00BC5628"/>
    <w:rsid w:val="00BC5765"/>
    <w:rsid w:val="00BC7279"/>
    <w:rsid w:val="00BC747C"/>
    <w:rsid w:val="00BC7A82"/>
    <w:rsid w:val="00BC7AB8"/>
    <w:rsid w:val="00BD0C2F"/>
    <w:rsid w:val="00BD2810"/>
    <w:rsid w:val="00BD326D"/>
    <w:rsid w:val="00BD381B"/>
    <w:rsid w:val="00BD4286"/>
    <w:rsid w:val="00BD4F9E"/>
    <w:rsid w:val="00BD503F"/>
    <w:rsid w:val="00BD61F9"/>
    <w:rsid w:val="00BD6385"/>
    <w:rsid w:val="00BD6B99"/>
    <w:rsid w:val="00BD76DD"/>
    <w:rsid w:val="00BE04E8"/>
    <w:rsid w:val="00BE06EF"/>
    <w:rsid w:val="00BE0EF5"/>
    <w:rsid w:val="00BE2222"/>
    <w:rsid w:val="00BE2A40"/>
    <w:rsid w:val="00BE3413"/>
    <w:rsid w:val="00BE4A26"/>
    <w:rsid w:val="00BE5C50"/>
    <w:rsid w:val="00BE65CD"/>
    <w:rsid w:val="00BE6638"/>
    <w:rsid w:val="00BE69CD"/>
    <w:rsid w:val="00BE6F70"/>
    <w:rsid w:val="00BE7CAD"/>
    <w:rsid w:val="00BE7F1B"/>
    <w:rsid w:val="00BF0DCC"/>
    <w:rsid w:val="00BF2045"/>
    <w:rsid w:val="00BF293E"/>
    <w:rsid w:val="00BF2DFA"/>
    <w:rsid w:val="00BF45C3"/>
    <w:rsid w:val="00BF4853"/>
    <w:rsid w:val="00BF4E51"/>
    <w:rsid w:val="00BF5513"/>
    <w:rsid w:val="00BF589D"/>
    <w:rsid w:val="00BF60EE"/>
    <w:rsid w:val="00BF74BF"/>
    <w:rsid w:val="00BF75BC"/>
    <w:rsid w:val="00C00CB2"/>
    <w:rsid w:val="00C01555"/>
    <w:rsid w:val="00C0188D"/>
    <w:rsid w:val="00C01976"/>
    <w:rsid w:val="00C01C0F"/>
    <w:rsid w:val="00C02253"/>
    <w:rsid w:val="00C036C1"/>
    <w:rsid w:val="00C04036"/>
    <w:rsid w:val="00C04A88"/>
    <w:rsid w:val="00C05008"/>
    <w:rsid w:val="00C05CEC"/>
    <w:rsid w:val="00C05D5F"/>
    <w:rsid w:val="00C06904"/>
    <w:rsid w:val="00C06E72"/>
    <w:rsid w:val="00C07742"/>
    <w:rsid w:val="00C10002"/>
    <w:rsid w:val="00C10A4E"/>
    <w:rsid w:val="00C10F35"/>
    <w:rsid w:val="00C131B3"/>
    <w:rsid w:val="00C15C50"/>
    <w:rsid w:val="00C165FC"/>
    <w:rsid w:val="00C20551"/>
    <w:rsid w:val="00C20834"/>
    <w:rsid w:val="00C208C2"/>
    <w:rsid w:val="00C2192B"/>
    <w:rsid w:val="00C23229"/>
    <w:rsid w:val="00C24989"/>
    <w:rsid w:val="00C26DD1"/>
    <w:rsid w:val="00C27012"/>
    <w:rsid w:val="00C309E9"/>
    <w:rsid w:val="00C3128A"/>
    <w:rsid w:val="00C3594B"/>
    <w:rsid w:val="00C37386"/>
    <w:rsid w:val="00C379E6"/>
    <w:rsid w:val="00C40131"/>
    <w:rsid w:val="00C410A7"/>
    <w:rsid w:val="00C41155"/>
    <w:rsid w:val="00C41365"/>
    <w:rsid w:val="00C44FA7"/>
    <w:rsid w:val="00C45406"/>
    <w:rsid w:val="00C45739"/>
    <w:rsid w:val="00C4598D"/>
    <w:rsid w:val="00C463BA"/>
    <w:rsid w:val="00C463F4"/>
    <w:rsid w:val="00C466CD"/>
    <w:rsid w:val="00C47D5A"/>
    <w:rsid w:val="00C50426"/>
    <w:rsid w:val="00C50815"/>
    <w:rsid w:val="00C50EB1"/>
    <w:rsid w:val="00C511BC"/>
    <w:rsid w:val="00C518DF"/>
    <w:rsid w:val="00C51AA9"/>
    <w:rsid w:val="00C51B87"/>
    <w:rsid w:val="00C51BC7"/>
    <w:rsid w:val="00C52467"/>
    <w:rsid w:val="00C54583"/>
    <w:rsid w:val="00C56BDE"/>
    <w:rsid w:val="00C57016"/>
    <w:rsid w:val="00C613EF"/>
    <w:rsid w:val="00C63047"/>
    <w:rsid w:val="00C63D3D"/>
    <w:rsid w:val="00C63E9F"/>
    <w:rsid w:val="00C65106"/>
    <w:rsid w:val="00C65403"/>
    <w:rsid w:val="00C6559E"/>
    <w:rsid w:val="00C65D3A"/>
    <w:rsid w:val="00C66833"/>
    <w:rsid w:val="00C705DA"/>
    <w:rsid w:val="00C711E9"/>
    <w:rsid w:val="00C7191B"/>
    <w:rsid w:val="00C71D2F"/>
    <w:rsid w:val="00C721F3"/>
    <w:rsid w:val="00C72557"/>
    <w:rsid w:val="00C72D55"/>
    <w:rsid w:val="00C739F6"/>
    <w:rsid w:val="00C74037"/>
    <w:rsid w:val="00C74515"/>
    <w:rsid w:val="00C7485A"/>
    <w:rsid w:val="00C755B5"/>
    <w:rsid w:val="00C770EF"/>
    <w:rsid w:val="00C7718B"/>
    <w:rsid w:val="00C77391"/>
    <w:rsid w:val="00C803E8"/>
    <w:rsid w:val="00C80FB2"/>
    <w:rsid w:val="00C82907"/>
    <w:rsid w:val="00C82E59"/>
    <w:rsid w:val="00C86829"/>
    <w:rsid w:val="00C870A5"/>
    <w:rsid w:val="00C9290C"/>
    <w:rsid w:val="00C92A81"/>
    <w:rsid w:val="00C936A9"/>
    <w:rsid w:val="00C93B32"/>
    <w:rsid w:val="00C93C0F"/>
    <w:rsid w:val="00C93EEE"/>
    <w:rsid w:val="00C95BFD"/>
    <w:rsid w:val="00C96A51"/>
    <w:rsid w:val="00C972F5"/>
    <w:rsid w:val="00C973C0"/>
    <w:rsid w:val="00CA08BA"/>
    <w:rsid w:val="00CA0F77"/>
    <w:rsid w:val="00CA3266"/>
    <w:rsid w:val="00CA3DCA"/>
    <w:rsid w:val="00CA51FD"/>
    <w:rsid w:val="00CA5928"/>
    <w:rsid w:val="00CA6C72"/>
    <w:rsid w:val="00CA6D4F"/>
    <w:rsid w:val="00CA7C68"/>
    <w:rsid w:val="00CB0C07"/>
    <w:rsid w:val="00CB0E00"/>
    <w:rsid w:val="00CB119A"/>
    <w:rsid w:val="00CB22F3"/>
    <w:rsid w:val="00CB25DA"/>
    <w:rsid w:val="00CB392C"/>
    <w:rsid w:val="00CB3C76"/>
    <w:rsid w:val="00CB45A9"/>
    <w:rsid w:val="00CB5098"/>
    <w:rsid w:val="00CB5AAC"/>
    <w:rsid w:val="00CB636A"/>
    <w:rsid w:val="00CB6BBE"/>
    <w:rsid w:val="00CC02C0"/>
    <w:rsid w:val="00CC039D"/>
    <w:rsid w:val="00CC0FD3"/>
    <w:rsid w:val="00CC1E1F"/>
    <w:rsid w:val="00CC3E13"/>
    <w:rsid w:val="00CC4E92"/>
    <w:rsid w:val="00CC5517"/>
    <w:rsid w:val="00CC70A9"/>
    <w:rsid w:val="00CC7356"/>
    <w:rsid w:val="00CC7F41"/>
    <w:rsid w:val="00CD0494"/>
    <w:rsid w:val="00CD2B4E"/>
    <w:rsid w:val="00CD2C21"/>
    <w:rsid w:val="00CD63AC"/>
    <w:rsid w:val="00CD6421"/>
    <w:rsid w:val="00CD7E2B"/>
    <w:rsid w:val="00CE0388"/>
    <w:rsid w:val="00CE0D08"/>
    <w:rsid w:val="00CE107E"/>
    <w:rsid w:val="00CE116B"/>
    <w:rsid w:val="00CE1A60"/>
    <w:rsid w:val="00CE1C85"/>
    <w:rsid w:val="00CE231D"/>
    <w:rsid w:val="00CE237B"/>
    <w:rsid w:val="00CE39D7"/>
    <w:rsid w:val="00CE3CAC"/>
    <w:rsid w:val="00CE3EAC"/>
    <w:rsid w:val="00CE5BE0"/>
    <w:rsid w:val="00CE5D4B"/>
    <w:rsid w:val="00CE62EE"/>
    <w:rsid w:val="00CE7CD7"/>
    <w:rsid w:val="00CF2587"/>
    <w:rsid w:val="00CF3302"/>
    <w:rsid w:val="00CF353F"/>
    <w:rsid w:val="00CF397D"/>
    <w:rsid w:val="00CF3EA5"/>
    <w:rsid w:val="00CF519D"/>
    <w:rsid w:val="00CF6872"/>
    <w:rsid w:val="00CF7777"/>
    <w:rsid w:val="00CF7FFD"/>
    <w:rsid w:val="00D01154"/>
    <w:rsid w:val="00D013B1"/>
    <w:rsid w:val="00D0209F"/>
    <w:rsid w:val="00D02145"/>
    <w:rsid w:val="00D0256E"/>
    <w:rsid w:val="00D03B86"/>
    <w:rsid w:val="00D03E0A"/>
    <w:rsid w:val="00D052B1"/>
    <w:rsid w:val="00D05660"/>
    <w:rsid w:val="00D0580D"/>
    <w:rsid w:val="00D10353"/>
    <w:rsid w:val="00D10522"/>
    <w:rsid w:val="00D10612"/>
    <w:rsid w:val="00D11F6F"/>
    <w:rsid w:val="00D124D7"/>
    <w:rsid w:val="00D1305A"/>
    <w:rsid w:val="00D13BA3"/>
    <w:rsid w:val="00D13CBB"/>
    <w:rsid w:val="00D14542"/>
    <w:rsid w:val="00D154BA"/>
    <w:rsid w:val="00D157EE"/>
    <w:rsid w:val="00D15D15"/>
    <w:rsid w:val="00D16275"/>
    <w:rsid w:val="00D1722D"/>
    <w:rsid w:val="00D176B8"/>
    <w:rsid w:val="00D17797"/>
    <w:rsid w:val="00D17CEA"/>
    <w:rsid w:val="00D215F7"/>
    <w:rsid w:val="00D22F0E"/>
    <w:rsid w:val="00D2453D"/>
    <w:rsid w:val="00D2460F"/>
    <w:rsid w:val="00D27156"/>
    <w:rsid w:val="00D27AF6"/>
    <w:rsid w:val="00D27E46"/>
    <w:rsid w:val="00D31DD5"/>
    <w:rsid w:val="00D32272"/>
    <w:rsid w:val="00D32428"/>
    <w:rsid w:val="00D334E8"/>
    <w:rsid w:val="00D344C6"/>
    <w:rsid w:val="00D34B65"/>
    <w:rsid w:val="00D3558C"/>
    <w:rsid w:val="00D36A74"/>
    <w:rsid w:val="00D379A4"/>
    <w:rsid w:val="00D37D50"/>
    <w:rsid w:val="00D40ED8"/>
    <w:rsid w:val="00D41036"/>
    <w:rsid w:val="00D4198A"/>
    <w:rsid w:val="00D41DB3"/>
    <w:rsid w:val="00D41EB5"/>
    <w:rsid w:val="00D4327C"/>
    <w:rsid w:val="00D4430B"/>
    <w:rsid w:val="00D44401"/>
    <w:rsid w:val="00D44676"/>
    <w:rsid w:val="00D4563F"/>
    <w:rsid w:val="00D457F1"/>
    <w:rsid w:val="00D46FC1"/>
    <w:rsid w:val="00D479D3"/>
    <w:rsid w:val="00D51B78"/>
    <w:rsid w:val="00D51F56"/>
    <w:rsid w:val="00D533AA"/>
    <w:rsid w:val="00D54CC6"/>
    <w:rsid w:val="00D54F05"/>
    <w:rsid w:val="00D5587C"/>
    <w:rsid w:val="00D55FDA"/>
    <w:rsid w:val="00D57001"/>
    <w:rsid w:val="00D570BE"/>
    <w:rsid w:val="00D578E9"/>
    <w:rsid w:val="00D57C57"/>
    <w:rsid w:val="00D60B38"/>
    <w:rsid w:val="00D6125E"/>
    <w:rsid w:val="00D619C7"/>
    <w:rsid w:val="00D61CDE"/>
    <w:rsid w:val="00D62034"/>
    <w:rsid w:val="00D6577B"/>
    <w:rsid w:val="00D66491"/>
    <w:rsid w:val="00D66542"/>
    <w:rsid w:val="00D67846"/>
    <w:rsid w:val="00D70523"/>
    <w:rsid w:val="00D71735"/>
    <w:rsid w:val="00D742A7"/>
    <w:rsid w:val="00D76957"/>
    <w:rsid w:val="00D779D6"/>
    <w:rsid w:val="00D77DD2"/>
    <w:rsid w:val="00D77DDA"/>
    <w:rsid w:val="00D815B9"/>
    <w:rsid w:val="00D82682"/>
    <w:rsid w:val="00D83481"/>
    <w:rsid w:val="00D83882"/>
    <w:rsid w:val="00D84404"/>
    <w:rsid w:val="00D8449D"/>
    <w:rsid w:val="00D84503"/>
    <w:rsid w:val="00D85D3E"/>
    <w:rsid w:val="00D86402"/>
    <w:rsid w:val="00D868FE"/>
    <w:rsid w:val="00D86921"/>
    <w:rsid w:val="00D87953"/>
    <w:rsid w:val="00D90EB5"/>
    <w:rsid w:val="00D90F02"/>
    <w:rsid w:val="00D9226B"/>
    <w:rsid w:val="00D9278E"/>
    <w:rsid w:val="00D92CC0"/>
    <w:rsid w:val="00D93026"/>
    <w:rsid w:val="00D94CBF"/>
    <w:rsid w:val="00D94E0B"/>
    <w:rsid w:val="00D9579D"/>
    <w:rsid w:val="00D95E86"/>
    <w:rsid w:val="00D97928"/>
    <w:rsid w:val="00DA11BB"/>
    <w:rsid w:val="00DA1933"/>
    <w:rsid w:val="00DA3022"/>
    <w:rsid w:val="00DA38CF"/>
    <w:rsid w:val="00DA43ED"/>
    <w:rsid w:val="00DA565B"/>
    <w:rsid w:val="00DA5C92"/>
    <w:rsid w:val="00DA5E14"/>
    <w:rsid w:val="00DA66DC"/>
    <w:rsid w:val="00DA6FE0"/>
    <w:rsid w:val="00DB1096"/>
    <w:rsid w:val="00DB11EF"/>
    <w:rsid w:val="00DB311E"/>
    <w:rsid w:val="00DB31DD"/>
    <w:rsid w:val="00DB3384"/>
    <w:rsid w:val="00DB3A5D"/>
    <w:rsid w:val="00DB4F50"/>
    <w:rsid w:val="00DB5A2B"/>
    <w:rsid w:val="00DB7932"/>
    <w:rsid w:val="00DC1E55"/>
    <w:rsid w:val="00DC2E90"/>
    <w:rsid w:val="00DC47B0"/>
    <w:rsid w:val="00DD04FF"/>
    <w:rsid w:val="00DD0851"/>
    <w:rsid w:val="00DD0B00"/>
    <w:rsid w:val="00DD0CBE"/>
    <w:rsid w:val="00DD1912"/>
    <w:rsid w:val="00DD1A08"/>
    <w:rsid w:val="00DD1C28"/>
    <w:rsid w:val="00DD32D8"/>
    <w:rsid w:val="00DD3F6B"/>
    <w:rsid w:val="00DD548B"/>
    <w:rsid w:val="00DD6F4A"/>
    <w:rsid w:val="00DD73CA"/>
    <w:rsid w:val="00DE0910"/>
    <w:rsid w:val="00DE1276"/>
    <w:rsid w:val="00DE156E"/>
    <w:rsid w:val="00DE2968"/>
    <w:rsid w:val="00DE2C4F"/>
    <w:rsid w:val="00DE2E09"/>
    <w:rsid w:val="00DE3B22"/>
    <w:rsid w:val="00DE3EEF"/>
    <w:rsid w:val="00DE5AAE"/>
    <w:rsid w:val="00DE7D18"/>
    <w:rsid w:val="00DF0212"/>
    <w:rsid w:val="00DF0706"/>
    <w:rsid w:val="00DF42A2"/>
    <w:rsid w:val="00DF42D7"/>
    <w:rsid w:val="00DF57D9"/>
    <w:rsid w:val="00DF5B70"/>
    <w:rsid w:val="00E0061E"/>
    <w:rsid w:val="00E0159F"/>
    <w:rsid w:val="00E0260D"/>
    <w:rsid w:val="00E03BEE"/>
    <w:rsid w:val="00E04520"/>
    <w:rsid w:val="00E05BED"/>
    <w:rsid w:val="00E069A9"/>
    <w:rsid w:val="00E06BB7"/>
    <w:rsid w:val="00E07530"/>
    <w:rsid w:val="00E11C70"/>
    <w:rsid w:val="00E11DFB"/>
    <w:rsid w:val="00E128B9"/>
    <w:rsid w:val="00E12B92"/>
    <w:rsid w:val="00E16056"/>
    <w:rsid w:val="00E162A2"/>
    <w:rsid w:val="00E212C3"/>
    <w:rsid w:val="00E2195E"/>
    <w:rsid w:val="00E23336"/>
    <w:rsid w:val="00E23F35"/>
    <w:rsid w:val="00E2499F"/>
    <w:rsid w:val="00E261C1"/>
    <w:rsid w:val="00E261CB"/>
    <w:rsid w:val="00E26AFD"/>
    <w:rsid w:val="00E2776B"/>
    <w:rsid w:val="00E27B11"/>
    <w:rsid w:val="00E30E55"/>
    <w:rsid w:val="00E33C55"/>
    <w:rsid w:val="00E35B48"/>
    <w:rsid w:val="00E35BFD"/>
    <w:rsid w:val="00E36231"/>
    <w:rsid w:val="00E366CA"/>
    <w:rsid w:val="00E3703B"/>
    <w:rsid w:val="00E3749D"/>
    <w:rsid w:val="00E40F1E"/>
    <w:rsid w:val="00E415EC"/>
    <w:rsid w:val="00E41A83"/>
    <w:rsid w:val="00E42EB5"/>
    <w:rsid w:val="00E44495"/>
    <w:rsid w:val="00E44E7E"/>
    <w:rsid w:val="00E452ED"/>
    <w:rsid w:val="00E45843"/>
    <w:rsid w:val="00E45929"/>
    <w:rsid w:val="00E4710D"/>
    <w:rsid w:val="00E47312"/>
    <w:rsid w:val="00E4765F"/>
    <w:rsid w:val="00E4788D"/>
    <w:rsid w:val="00E50430"/>
    <w:rsid w:val="00E50616"/>
    <w:rsid w:val="00E50650"/>
    <w:rsid w:val="00E50A12"/>
    <w:rsid w:val="00E50E08"/>
    <w:rsid w:val="00E52D64"/>
    <w:rsid w:val="00E53050"/>
    <w:rsid w:val="00E5308A"/>
    <w:rsid w:val="00E5354A"/>
    <w:rsid w:val="00E546F9"/>
    <w:rsid w:val="00E55902"/>
    <w:rsid w:val="00E57591"/>
    <w:rsid w:val="00E633D0"/>
    <w:rsid w:val="00E65B1A"/>
    <w:rsid w:val="00E66E42"/>
    <w:rsid w:val="00E700D2"/>
    <w:rsid w:val="00E706F4"/>
    <w:rsid w:val="00E70ED0"/>
    <w:rsid w:val="00E72758"/>
    <w:rsid w:val="00E7319B"/>
    <w:rsid w:val="00E737A2"/>
    <w:rsid w:val="00E75743"/>
    <w:rsid w:val="00E76558"/>
    <w:rsid w:val="00E76C4C"/>
    <w:rsid w:val="00E77DDB"/>
    <w:rsid w:val="00E80DDB"/>
    <w:rsid w:val="00E80FF6"/>
    <w:rsid w:val="00E8101A"/>
    <w:rsid w:val="00E843BB"/>
    <w:rsid w:val="00E84A02"/>
    <w:rsid w:val="00E859EC"/>
    <w:rsid w:val="00E85B2F"/>
    <w:rsid w:val="00E86616"/>
    <w:rsid w:val="00E86F56"/>
    <w:rsid w:val="00E8754B"/>
    <w:rsid w:val="00E87834"/>
    <w:rsid w:val="00E881F9"/>
    <w:rsid w:val="00E9002B"/>
    <w:rsid w:val="00E90B07"/>
    <w:rsid w:val="00E91FAA"/>
    <w:rsid w:val="00E93185"/>
    <w:rsid w:val="00E937FC"/>
    <w:rsid w:val="00E94B14"/>
    <w:rsid w:val="00E94BA4"/>
    <w:rsid w:val="00E95D8D"/>
    <w:rsid w:val="00E9607A"/>
    <w:rsid w:val="00E96398"/>
    <w:rsid w:val="00EA12B1"/>
    <w:rsid w:val="00EA1DCC"/>
    <w:rsid w:val="00EA3119"/>
    <w:rsid w:val="00EA377E"/>
    <w:rsid w:val="00EA4FC0"/>
    <w:rsid w:val="00EA4FC2"/>
    <w:rsid w:val="00EA50A2"/>
    <w:rsid w:val="00EA586F"/>
    <w:rsid w:val="00EA6302"/>
    <w:rsid w:val="00EA79E5"/>
    <w:rsid w:val="00EA7C31"/>
    <w:rsid w:val="00EB0BD6"/>
    <w:rsid w:val="00EB153E"/>
    <w:rsid w:val="00EB1E4D"/>
    <w:rsid w:val="00EB2EDD"/>
    <w:rsid w:val="00EB3405"/>
    <w:rsid w:val="00EB3CB5"/>
    <w:rsid w:val="00EB44EE"/>
    <w:rsid w:val="00EB63EE"/>
    <w:rsid w:val="00EB69DD"/>
    <w:rsid w:val="00EB6C41"/>
    <w:rsid w:val="00EB74A0"/>
    <w:rsid w:val="00EB78B4"/>
    <w:rsid w:val="00EB7ECE"/>
    <w:rsid w:val="00EC0163"/>
    <w:rsid w:val="00EC0E79"/>
    <w:rsid w:val="00EC10C8"/>
    <w:rsid w:val="00EC23C8"/>
    <w:rsid w:val="00EC3048"/>
    <w:rsid w:val="00EC3199"/>
    <w:rsid w:val="00EC499B"/>
    <w:rsid w:val="00EC600D"/>
    <w:rsid w:val="00EC6EF3"/>
    <w:rsid w:val="00EC7AF3"/>
    <w:rsid w:val="00ED15A8"/>
    <w:rsid w:val="00ED29A3"/>
    <w:rsid w:val="00ED347F"/>
    <w:rsid w:val="00ED50F9"/>
    <w:rsid w:val="00ED5832"/>
    <w:rsid w:val="00ED7A3F"/>
    <w:rsid w:val="00EE0091"/>
    <w:rsid w:val="00EE083C"/>
    <w:rsid w:val="00EE0B88"/>
    <w:rsid w:val="00EE2BD9"/>
    <w:rsid w:val="00EE31D9"/>
    <w:rsid w:val="00EE3947"/>
    <w:rsid w:val="00EE4467"/>
    <w:rsid w:val="00EE4F57"/>
    <w:rsid w:val="00EE5073"/>
    <w:rsid w:val="00EE571A"/>
    <w:rsid w:val="00EE6A7C"/>
    <w:rsid w:val="00EE6BD9"/>
    <w:rsid w:val="00EF0FB8"/>
    <w:rsid w:val="00EF1E52"/>
    <w:rsid w:val="00EF2555"/>
    <w:rsid w:val="00EF2CE9"/>
    <w:rsid w:val="00EF43E7"/>
    <w:rsid w:val="00EF5274"/>
    <w:rsid w:val="00EF5888"/>
    <w:rsid w:val="00EF5FF7"/>
    <w:rsid w:val="00F0005E"/>
    <w:rsid w:val="00F00A3F"/>
    <w:rsid w:val="00F00CD5"/>
    <w:rsid w:val="00F00DAD"/>
    <w:rsid w:val="00F01E0A"/>
    <w:rsid w:val="00F03DBD"/>
    <w:rsid w:val="00F04485"/>
    <w:rsid w:val="00F046FC"/>
    <w:rsid w:val="00F06ADA"/>
    <w:rsid w:val="00F0730C"/>
    <w:rsid w:val="00F07819"/>
    <w:rsid w:val="00F105ED"/>
    <w:rsid w:val="00F11060"/>
    <w:rsid w:val="00F113F9"/>
    <w:rsid w:val="00F11BD6"/>
    <w:rsid w:val="00F12883"/>
    <w:rsid w:val="00F13415"/>
    <w:rsid w:val="00F160A0"/>
    <w:rsid w:val="00F16951"/>
    <w:rsid w:val="00F1711F"/>
    <w:rsid w:val="00F173AE"/>
    <w:rsid w:val="00F2194F"/>
    <w:rsid w:val="00F22EC7"/>
    <w:rsid w:val="00F23EE7"/>
    <w:rsid w:val="00F24343"/>
    <w:rsid w:val="00F26C2F"/>
    <w:rsid w:val="00F26DA8"/>
    <w:rsid w:val="00F2781C"/>
    <w:rsid w:val="00F27E77"/>
    <w:rsid w:val="00F304A7"/>
    <w:rsid w:val="00F33E20"/>
    <w:rsid w:val="00F369B1"/>
    <w:rsid w:val="00F37157"/>
    <w:rsid w:val="00F37186"/>
    <w:rsid w:val="00F375A0"/>
    <w:rsid w:val="00F40A7B"/>
    <w:rsid w:val="00F41ABE"/>
    <w:rsid w:val="00F41DB9"/>
    <w:rsid w:val="00F44115"/>
    <w:rsid w:val="00F451D1"/>
    <w:rsid w:val="00F45344"/>
    <w:rsid w:val="00F4590E"/>
    <w:rsid w:val="00F45CF2"/>
    <w:rsid w:val="00F473A1"/>
    <w:rsid w:val="00F47639"/>
    <w:rsid w:val="00F50054"/>
    <w:rsid w:val="00F50845"/>
    <w:rsid w:val="00F5156E"/>
    <w:rsid w:val="00F51AA3"/>
    <w:rsid w:val="00F524FA"/>
    <w:rsid w:val="00F53E04"/>
    <w:rsid w:val="00F547A0"/>
    <w:rsid w:val="00F552F6"/>
    <w:rsid w:val="00F55E3A"/>
    <w:rsid w:val="00F57811"/>
    <w:rsid w:val="00F57EF7"/>
    <w:rsid w:val="00F614D4"/>
    <w:rsid w:val="00F6236A"/>
    <w:rsid w:val="00F637F2"/>
    <w:rsid w:val="00F639A8"/>
    <w:rsid w:val="00F6469D"/>
    <w:rsid w:val="00F64BB2"/>
    <w:rsid w:val="00F65040"/>
    <w:rsid w:val="00F67A28"/>
    <w:rsid w:val="00F67B9A"/>
    <w:rsid w:val="00F67BDB"/>
    <w:rsid w:val="00F70323"/>
    <w:rsid w:val="00F721CE"/>
    <w:rsid w:val="00F72F9D"/>
    <w:rsid w:val="00F74029"/>
    <w:rsid w:val="00F74030"/>
    <w:rsid w:val="00F7493B"/>
    <w:rsid w:val="00F74E41"/>
    <w:rsid w:val="00F7517E"/>
    <w:rsid w:val="00F752A0"/>
    <w:rsid w:val="00F76A07"/>
    <w:rsid w:val="00F76A0C"/>
    <w:rsid w:val="00F76E04"/>
    <w:rsid w:val="00F76F7D"/>
    <w:rsid w:val="00F7792E"/>
    <w:rsid w:val="00F80218"/>
    <w:rsid w:val="00F82231"/>
    <w:rsid w:val="00F82724"/>
    <w:rsid w:val="00F8510D"/>
    <w:rsid w:val="00F85D8A"/>
    <w:rsid w:val="00F8762B"/>
    <w:rsid w:val="00F87A57"/>
    <w:rsid w:val="00F87AD2"/>
    <w:rsid w:val="00F91ED6"/>
    <w:rsid w:val="00F920E0"/>
    <w:rsid w:val="00F93007"/>
    <w:rsid w:val="00F9336A"/>
    <w:rsid w:val="00F93442"/>
    <w:rsid w:val="00F93BD6"/>
    <w:rsid w:val="00F94228"/>
    <w:rsid w:val="00F9422D"/>
    <w:rsid w:val="00F95B38"/>
    <w:rsid w:val="00F96430"/>
    <w:rsid w:val="00F96F83"/>
    <w:rsid w:val="00F975D7"/>
    <w:rsid w:val="00FA0689"/>
    <w:rsid w:val="00FA0779"/>
    <w:rsid w:val="00FA2315"/>
    <w:rsid w:val="00FA2A14"/>
    <w:rsid w:val="00FA3BEF"/>
    <w:rsid w:val="00FA4EC1"/>
    <w:rsid w:val="00FA5211"/>
    <w:rsid w:val="00FA6452"/>
    <w:rsid w:val="00FA66C3"/>
    <w:rsid w:val="00FA7553"/>
    <w:rsid w:val="00FB005C"/>
    <w:rsid w:val="00FB0CB5"/>
    <w:rsid w:val="00FB0D15"/>
    <w:rsid w:val="00FB15C7"/>
    <w:rsid w:val="00FB1DC6"/>
    <w:rsid w:val="00FB1E5B"/>
    <w:rsid w:val="00FB201C"/>
    <w:rsid w:val="00FB2030"/>
    <w:rsid w:val="00FB22C4"/>
    <w:rsid w:val="00FB4DB2"/>
    <w:rsid w:val="00FB5BA4"/>
    <w:rsid w:val="00FB5CAE"/>
    <w:rsid w:val="00FB62D2"/>
    <w:rsid w:val="00FB69BB"/>
    <w:rsid w:val="00FB6EC2"/>
    <w:rsid w:val="00FB75BB"/>
    <w:rsid w:val="00FC0A47"/>
    <w:rsid w:val="00FC10BD"/>
    <w:rsid w:val="00FC20D0"/>
    <w:rsid w:val="00FC2119"/>
    <w:rsid w:val="00FC2178"/>
    <w:rsid w:val="00FC2331"/>
    <w:rsid w:val="00FC3812"/>
    <w:rsid w:val="00FC48B1"/>
    <w:rsid w:val="00FC4FC6"/>
    <w:rsid w:val="00FC763F"/>
    <w:rsid w:val="00FC7748"/>
    <w:rsid w:val="00FC77D5"/>
    <w:rsid w:val="00FC7955"/>
    <w:rsid w:val="00FC7C1A"/>
    <w:rsid w:val="00FC7D35"/>
    <w:rsid w:val="00FD0077"/>
    <w:rsid w:val="00FD044F"/>
    <w:rsid w:val="00FD1881"/>
    <w:rsid w:val="00FD1BA3"/>
    <w:rsid w:val="00FD2F4F"/>
    <w:rsid w:val="00FD35DC"/>
    <w:rsid w:val="00FD42CF"/>
    <w:rsid w:val="00FD481F"/>
    <w:rsid w:val="00FD5E45"/>
    <w:rsid w:val="00FD6239"/>
    <w:rsid w:val="00FD6DB2"/>
    <w:rsid w:val="00FD7AB4"/>
    <w:rsid w:val="00FE02A0"/>
    <w:rsid w:val="00FE030F"/>
    <w:rsid w:val="00FE03AF"/>
    <w:rsid w:val="00FE0659"/>
    <w:rsid w:val="00FE165F"/>
    <w:rsid w:val="00FE2AE5"/>
    <w:rsid w:val="00FE2E0E"/>
    <w:rsid w:val="00FE449B"/>
    <w:rsid w:val="00FE4F93"/>
    <w:rsid w:val="00FF0B0D"/>
    <w:rsid w:val="00FF0F8E"/>
    <w:rsid w:val="00FF16CF"/>
    <w:rsid w:val="00FF1900"/>
    <w:rsid w:val="00FF2854"/>
    <w:rsid w:val="00FF379A"/>
    <w:rsid w:val="00FF3CAE"/>
    <w:rsid w:val="00FF516C"/>
    <w:rsid w:val="00FF53ED"/>
    <w:rsid w:val="00FF55D6"/>
    <w:rsid w:val="00FF6197"/>
    <w:rsid w:val="00FF62F5"/>
    <w:rsid w:val="00FF7FC6"/>
    <w:rsid w:val="010E23A7"/>
    <w:rsid w:val="0117A6E9"/>
    <w:rsid w:val="011D5C1C"/>
    <w:rsid w:val="011DB7A5"/>
    <w:rsid w:val="012D76DD"/>
    <w:rsid w:val="013AB288"/>
    <w:rsid w:val="014A7793"/>
    <w:rsid w:val="014B4B57"/>
    <w:rsid w:val="0159FDBA"/>
    <w:rsid w:val="016B88CE"/>
    <w:rsid w:val="0170EE0B"/>
    <w:rsid w:val="01719E40"/>
    <w:rsid w:val="01963AA8"/>
    <w:rsid w:val="019C6817"/>
    <w:rsid w:val="019E2032"/>
    <w:rsid w:val="019FC43D"/>
    <w:rsid w:val="01A17A8D"/>
    <w:rsid w:val="01B054E6"/>
    <w:rsid w:val="01BC72EF"/>
    <w:rsid w:val="01F79185"/>
    <w:rsid w:val="01FE0244"/>
    <w:rsid w:val="01FF3199"/>
    <w:rsid w:val="020B83D6"/>
    <w:rsid w:val="020D5278"/>
    <w:rsid w:val="021580FE"/>
    <w:rsid w:val="0222E047"/>
    <w:rsid w:val="023298E8"/>
    <w:rsid w:val="02470D0B"/>
    <w:rsid w:val="024C06BF"/>
    <w:rsid w:val="024E1120"/>
    <w:rsid w:val="025331B9"/>
    <w:rsid w:val="0263D5FF"/>
    <w:rsid w:val="026AE82F"/>
    <w:rsid w:val="0274CFDA"/>
    <w:rsid w:val="028857CC"/>
    <w:rsid w:val="02987759"/>
    <w:rsid w:val="029D9BC4"/>
    <w:rsid w:val="029EC83A"/>
    <w:rsid w:val="02B35480"/>
    <w:rsid w:val="02C7E0E4"/>
    <w:rsid w:val="02F5E8B6"/>
    <w:rsid w:val="02FBF999"/>
    <w:rsid w:val="0304342B"/>
    <w:rsid w:val="030CFA12"/>
    <w:rsid w:val="0313B108"/>
    <w:rsid w:val="031CAEBC"/>
    <w:rsid w:val="032B1A9D"/>
    <w:rsid w:val="032BDD46"/>
    <w:rsid w:val="0341A394"/>
    <w:rsid w:val="037534EB"/>
    <w:rsid w:val="037C1D47"/>
    <w:rsid w:val="03872E78"/>
    <w:rsid w:val="03A1B1E6"/>
    <w:rsid w:val="03A5408C"/>
    <w:rsid w:val="03A74325"/>
    <w:rsid w:val="03AA60F3"/>
    <w:rsid w:val="03AF62AA"/>
    <w:rsid w:val="03BB2A81"/>
    <w:rsid w:val="03CAEF76"/>
    <w:rsid w:val="03DC11B0"/>
    <w:rsid w:val="03FC31E4"/>
    <w:rsid w:val="04183994"/>
    <w:rsid w:val="04328000"/>
    <w:rsid w:val="043FAE6A"/>
    <w:rsid w:val="045635E0"/>
    <w:rsid w:val="045CD79C"/>
    <w:rsid w:val="046010BA"/>
    <w:rsid w:val="046046DA"/>
    <w:rsid w:val="04762E96"/>
    <w:rsid w:val="0477E9CD"/>
    <w:rsid w:val="047D1C7A"/>
    <w:rsid w:val="048B2398"/>
    <w:rsid w:val="049F4FE3"/>
    <w:rsid w:val="04A376C5"/>
    <w:rsid w:val="04AA2173"/>
    <w:rsid w:val="04C4AAEF"/>
    <w:rsid w:val="04C85989"/>
    <w:rsid w:val="04CC2660"/>
    <w:rsid w:val="04D3233F"/>
    <w:rsid w:val="04DA6002"/>
    <w:rsid w:val="04E3FFBA"/>
    <w:rsid w:val="04EA2860"/>
    <w:rsid w:val="050B9F69"/>
    <w:rsid w:val="051BFA4C"/>
    <w:rsid w:val="051F964F"/>
    <w:rsid w:val="0521608E"/>
    <w:rsid w:val="052C8A8E"/>
    <w:rsid w:val="057E9056"/>
    <w:rsid w:val="058824AF"/>
    <w:rsid w:val="058B8CED"/>
    <w:rsid w:val="059D8D29"/>
    <w:rsid w:val="059F5909"/>
    <w:rsid w:val="05A10CE3"/>
    <w:rsid w:val="05AB3125"/>
    <w:rsid w:val="05B4B462"/>
    <w:rsid w:val="05BD3DA7"/>
    <w:rsid w:val="05CCF979"/>
    <w:rsid w:val="05D36FB8"/>
    <w:rsid w:val="05D3D332"/>
    <w:rsid w:val="05D68B97"/>
    <w:rsid w:val="05D8F8B2"/>
    <w:rsid w:val="05D9F854"/>
    <w:rsid w:val="05DB69A3"/>
    <w:rsid w:val="05E1F469"/>
    <w:rsid w:val="05E87EB0"/>
    <w:rsid w:val="05EB1B05"/>
    <w:rsid w:val="05F32124"/>
    <w:rsid w:val="05F48D09"/>
    <w:rsid w:val="05F6F097"/>
    <w:rsid w:val="060C052A"/>
    <w:rsid w:val="060C58FC"/>
    <w:rsid w:val="060FFF43"/>
    <w:rsid w:val="061A5BBC"/>
    <w:rsid w:val="06225057"/>
    <w:rsid w:val="062ABD38"/>
    <w:rsid w:val="0639E294"/>
    <w:rsid w:val="063AD0ED"/>
    <w:rsid w:val="064F092F"/>
    <w:rsid w:val="0660B371"/>
    <w:rsid w:val="066429EA"/>
    <w:rsid w:val="0667222C"/>
    <w:rsid w:val="06690DBD"/>
    <w:rsid w:val="066EF3A0"/>
    <w:rsid w:val="067DD45A"/>
    <w:rsid w:val="0680BE73"/>
    <w:rsid w:val="06983E52"/>
    <w:rsid w:val="06B6BA76"/>
    <w:rsid w:val="06B922A6"/>
    <w:rsid w:val="06BA39DF"/>
    <w:rsid w:val="06BCB78F"/>
    <w:rsid w:val="06C37A4F"/>
    <w:rsid w:val="06C75ED0"/>
    <w:rsid w:val="06CCEDBA"/>
    <w:rsid w:val="06CF84D1"/>
    <w:rsid w:val="06DD834A"/>
    <w:rsid w:val="06E66A8D"/>
    <w:rsid w:val="0712CE00"/>
    <w:rsid w:val="0718E400"/>
    <w:rsid w:val="072470ED"/>
    <w:rsid w:val="07284719"/>
    <w:rsid w:val="073BC829"/>
    <w:rsid w:val="073EF116"/>
    <w:rsid w:val="074480BF"/>
    <w:rsid w:val="07497CEB"/>
    <w:rsid w:val="074B7472"/>
    <w:rsid w:val="074DFBD6"/>
    <w:rsid w:val="076882DF"/>
    <w:rsid w:val="078AC478"/>
    <w:rsid w:val="078DB68F"/>
    <w:rsid w:val="07911F43"/>
    <w:rsid w:val="07A2E1C3"/>
    <w:rsid w:val="07A861B8"/>
    <w:rsid w:val="07B6A70A"/>
    <w:rsid w:val="07C6357C"/>
    <w:rsid w:val="07D04923"/>
    <w:rsid w:val="07D61632"/>
    <w:rsid w:val="07E9D627"/>
    <w:rsid w:val="07EE9F18"/>
    <w:rsid w:val="07F15B6E"/>
    <w:rsid w:val="07FE9BC7"/>
    <w:rsid w:val="08030F97"/>
    <w:rsid w:val="080BA59E"/>
    <w:rsid w:val="0816F8F5"/>
    <w:rsid w:val="081B6AC3"/>
    <w:rsid w:val="081CE826"/>
    <w:rsid w:val="081FCF70"/>
    <w:rsid w:val="082736FA"/>
    <w:rsid w:val="082CC895"/>
    <w:rsid w:val="084E2A5B"/>
    <w:rsid w:val="08558DC2"/>
    <w:rsid w:val="0857AB3E"/>
    <w:rsid w:val="085EE3D6"/>
    <w:rsid w:val="08678BF4"/>
    <w:rsid w:val="0867F3A6"/>
    <w:rsid w:val="088713C0"/>
    <w:rsid w:val="08893C47"/>
    <w:rsid w:val="08935A40"/>
    <w:rsid w:val="08BE50F5"/>
    <w:rsid w:val="08C2D258"/>
    <w:rsid w:val="08C4C614"/>
    <w:rsid w:val="08CDBFAF"/>
    <w:rsid w:val="08D22644"/>
    <w:rsid w:val="08F4D17B"/>
    <w:rsid w:val="08F5F34F"/>
    <w:rsid w:val="08FD0ED5"/>
    <w:rsid w:val="08FFF72E"/>
    <w:rsid w:val="090416C4"/>
    <w:rsid w:val="090FCFF9"/>
    <w:rsid w:val="0925C84A"/>
    <w:rsid w:val="092FAA6E"/>
    <w:rsid w:val="093006CE"/>
    <w:rsid w:val="09373172"/>
    <w:rsid w:val="0938BE0E"/>
    <w:rsid w:val="093CFF7E"/>
    <w:rsid w:val="09786615"/>
    <w:rsid w:val="09834C9B"/>
    <w:rsid w:val="098D23B4"/>
    <w:rsid w:val="098E85A9"/>
    <w:rsid w:val="099B7EEC"/>
    <w:rsid w:val="09AA2007"/>
    <w:rsid w:val="09AFE8F9"/>
    <w:rsid w:val="09B2BA35"/>
    <w:rsid w:val="09EE192C"/>
    <w:rsid w:val="09F050AE"/>
    <w:rsid w:val="09F5AAC2"/>
    <w:rsid w:val="09FAE3B9"/>
    <w:rsid w:val="0A031BF6"/>
    <w:rsid w:val="0A07EA39"/>
    <w:rsid w:val="0A099947"/>
    <w:rsid w:val="0A3432DD"/>
    <w:rsid w:val="0A3B3EE5"/>
    <w:rsid w:val="0A44C6B9"/>
    <w:rsid w:val="0A717223"/>
    <w:rsid w:val="0A814A24"/>
    <w:rsid w:val="0A8DF286"/>
    <w:rsid w:val="0A96F193"/>
    <w:rsid w:val="0A9D2458"/>
    <w:rsid w:val="0AEE5DBD"/>
    <w:rsid w:val="0AF7AB68"/>
    <w:rsid w:val="0B03C156"/>
    <w:rsid w:val="0B060E43"/>
    <w:rsid w:val="0B089788"/>
    <w:rsid w:val="0B0F0185"/>
    <w:rsid w:val="0B13427D"/>
    <w:rsid w:val="0B3C72CB"/>
    <w:rsid w:val="0B4C6711"/>
    <w:rsid w:val="0B5B4F80"/>
    <w:rsid w:val="0B643FBA"/>
    <w:rsid w:val="0B6AB741"/>
    <w:rsid w:val="0B84453D"/>
    <w:rsid w:val="0B8C4604"/>
    <w:rsid w:val="0B8C9119"/>
    <w:rsid w:val="0B8EB488"/>
    <w:rsid w:val="0B94A8D5"/>
    <w:rsid w:val="0B9A5BC6"/>
    <w:rsid w:val="0BB12A36"/>
    <w:rsid w:val="0BE12305"/>
    <w:rsid w:val="0BE68C1D"/>
    <w:rsid w:val="0C060856"/>
    <w:rsid w:val="0C3B7A4E"/>
    <w:rsid w:val="0C3EC3E6"/>
    <w:rsid w:val="0C4A0A70"/>
    <w:rsid w:val="0C551DC0"/>
    <w:rsid w:val="0C59841E"/>
    <w:rsid w:val="0C5A40DD"/>
    <w:rsid w:val="0C691FF9"/>
    <w:rsid w:val="0C70C877"/>
    <w:rsid w:val="0C7DF62C"/>
    <w:rsid w:val="0C852524"/>
    <w:rsid w:val="0C990D68"/>
    <w:rsid w:val="0C9B4D1F"/>
    <w:rsid w:val="0C9D777D"/>
    <w:rsid w:val="0C9ED843"/>
    <w:rsid w:val="0CA40000"/>
    <w:rsid w:val="0CA4F9C2"/>
    <w:rsid w:val="0CA59EB6"/>
    <w:rsid w:val="0CAA43C6"/>
    <w:rsid w:val="0CBE1337"/>
    <w:rsid w:val="0CBF7964"/>
    <w:rsid w:val="0CBFD430"/>
    <w:rsid w:val="0CC01ABA"/>
    <w:rsid w:val="0CC2E8B1"/>
    <w:rsid w:val="0CCA5104"/>
    <w:rsid w:val="0CDAC36D"/>
    <w:rsid w:val="0CE87904"/>
    <w:rsid w:val="0D07DC0E"/>
    <w:rsid w:val="0D0DB29D"/>
    <w:rsid w:val="0D239BB9"/>
    <w:rsid w:val="0D263DF5"/>
    <w:rsid w:val="0D287DBA"/>
    <w:rsid w:val="0D2D96BD"/>
    <w:rsid w:val="0D31C917"/>
    <w:rsid w:val="0D60C39C"/>
    <w:rsid w:val="0D67E3BE"/>
    <w:rsid w:val="0D7A72AC"/>
    <w:rsid w:val="0D8B011A"/>
    <w:rsid w:val="0D8FEB49"/>
    <w:rsid w:val="0D903D56"/>
    <w:rsid w:val="0DAEEDB9"/>
    <w:rsid w:val="0DB5AEC1"/>
    <w:rsid w:val="0DCD35D9"/>
    <w:rsid w:val="0DD6FD4E"/>
    <w:rsid w:val="0DEDF05B"/>
    <w:rsid w:val="0E213538"/>
    <w:rsid w:val="0E24D825"/>
    <w:rsid w:val="0E34F4B3"/>
    <w:rsid w:val="0E3FDC6C"/>
    <w:rsid w:val="0E6200AE"/>
    <w:rsid w:val="0E65D919"/>
    <w:rsid w:val="0E6FC9A1"/>
    <w:rsid w:val="0EB3D274"/>
    <w:rsid w:val="0EC9DD72"/>
    <w:rsid w:val="0ED16880"/>
    <w:rsid w:val="0EEA9E80"/>
    <w:rsid w:val="0EEC5A80"/>
    <w:rsid w:val="0F025FCC"/>
    <w:rsid w:val="0F133626"/>
    <w:rsid w:val="0F138C75"/>
    <w:rsid w:val="0F1FB975"/>
    <w:rsid w:val="0F3313E3"/>
    <w:rsid w:val="0F3F3A27"/>
    <w:rsid w:val="0F4F1ADD"/>
    <w:rsid w:val="0F5DD204"/>
    <w:rsid w:val="0F69D3C0"/>
    <w:rsid w:val="0F9953E0"/>
    <w:rsid w:val="0FA7D1C1"/>
    <w:rsid w:val="0FB67319"/>
    <w:rsid w:val="0FBB28C6"/>
    <w:rsid w:val="0FD27D69"/>
    <w:rsid w:val="0FF927E9"/>
    <w:rsid w:val="100BD879"/>
    <w:rsid w:val="101B7A58"/>
    <w:rsid w:val="1025878E"/>
    <w:rsid w:val="1026F3E7"/>
    <w:rsid w:val="103B9ADF"/>
    <w:rsid w:val="103CDAE2"/>
    <w:rsid w:val="10477FB4"/>
    <w:rsid w:val="1052C52D"/>
    <w:rsid w:val="10608498"/>
    <w:rsid w:val="1060A333"/>
    <w:rsid w:val="1063878F"/>
    <w:rsid w:val="10743563"/>
    <w:rsid w:val="10879B49"/>
    <w:rsid w:val="1088500F"/>
    <w:rsid w:val="10919D0C"/>
    <w:rsid w:val="1092257B"/>
    <w:rsid w:val="109F00D5"/>
    <w:rsid w:val="10B85F84"/>
    <w:rsid w:val="10CE7CFA"/>
    <w:rsid w:val="10CF8695"/>
    <w:rsid w:val="10E002B6"/>
    <w:rsid w:val="10E51F9D"/>
    <w:rsid w:val="10F76733"/>
    <w:rsid w:val="10FECF23"/>
    <w:rsid w:val="1111A4DC"/>
    <w:rsid w:val="112F5DD2"/>
    <w:rsid w:val="114EAFED"/>
    <w:rsid w:val="115253BE"/>
    <w:rsid w:val="115FFC7C"/>
    <w:rsid w:val="116C7E8B"/>
    <w:rsid w:val="116CB17E"/>
    <w:rsid w:val="116E4DCA"/>
    <w:rsid w:val="117F1288"/>
    <w:rsid w:val="1193EDF6"/>
    <w:rsid w:val="1194FA08"/>
    <w:rsid w:val="119FD6C0"/>
    <w:rsid w:val="11A94C65"/>
    <w:rsid w:val="11B5DEDC"/>
    <w:rsid w:val="11DB48E7"/>
    <w:rsid w:val="11E8CC57"/>
    <w:rsid w:val="11ED6E18"/>
    <w:rsid w:val="11F02671"/>
    <w:rsid w:val="122227DB"/>
    <w:rsid w:val="1237A684"/>
    <w:rsid w:val="123A0BEF"/>
    <w:rsid w:val="123F2B9B"/>
    <w:rsid w:val="12412986"/>
    <w:rsid w:val="124A5D32"/>
    <w:rsid w:val="125C7A39"/>
    <w:rsid w:val="125E1950"/>
    <w:rsid w:val="1267B9DC"/>
    <w:rsid w:val="126B85D4"/>
    <w:rsid w:val="128AC661"/>
    <w:rsid w:val="129E5065"/>
    <w:rsid w:val="12A14B3D"/>
    <w:rsid w:val="12BD3198"/>
    <w:rsid w:val="12BDEA5F"/>
    <w:rsid w:val="12C02100"/>
    <w:rsid w:val="12F390A4"/>
    <w:rsid w:val="130B78CC"/>
    <w:rsid w:val="131A8F8A"/>
    <w:rsid w:val="1321E11C"/>
    <w:rsid w:val="132844BE"/>
    <w:rsid w:val="132BCE0B"/>
    <w:rsid w:val="132C2AA2"/>
    <w:rsid w:val="13329346"/>
    <w:rsid w:val="13349A28"/>
    <w:rsid w:val="1349DA71"/>
    <w:rsid w:val="1368BE17"/>
    <w:rsid w:val="136AA9EE"/>
    <w:rsid w:val="136AF24D"/>
    <w:rsid w:val="1377886C"/>
    <w:rsid w:val="13981303"/>
    <w:rsid w:val="139FA81C"/>
    <w:rsid w:val="13ADCD5C"/>
    <w:rsid w:val="13B96190"/>
    <w:rsid w:val="13B9B405"/>
    <w:rsid w:val="13BBBACE"/>
    <w:rsid w:val="13C104FB"/>
    <w:rsid w:val="13CD9316"/>
    <w:rsid w:val="13F594F9"/>
    <w:rsid w:val="1403AFAE"/>
    <w:rsid w:val="140DCCDE"/>
    <w:rsid w:val="14158740"/>
    <w:rsid w:val="141DD13B"/>
    <w:rsid w:val="141E994A"/>
    <w:rsid w:val="142DDE90"/>
    <w:rsid w:val="14310E6A"/>
    <w:rsid w:val="14330E0A"/>
    <w:rsid w:val="143A8BE8"/>
    <w:rsid w:val="143EAC0B"/>
    <w:rsid w:val="1457C55A"/>
    <w:rsid w:val="146EB949"/>
    <w:rsid w:val="1476960C"/>
    <w:rsid w:val="147EEFF9"/>
    <w:rsid w:val="1480482A"/>
    <w:rsid w:val="14938C6C"/>
    <w:rsid w:val="14A41F4D"/>
    <w:rsid w:val="14A9B449"/>
    <w:rsid w:val="14D08297"/>
    <w:rsid w:val="14DC1F84"/>
    <w:rsid w:val="14F2554F"/>
    <w:rsid w:val="15050FFF"/>
    <w:rsid w:val="151E6A32"/>
    <w:rsid w:val="152CC98F"/>
    <w:rsid w:val="152CFAE6"/>
    <w:rsid w:val="1544507E"/>
    <w:rsid w:val="154ED281"/>
    <w:rsid w:val="15556830"/>
    <w:rsid w:val="15562E00"/>
    <w:rsid w:val="1557A3E2"/>
    <w:rsid w:val="155B5804"/>
    <w:rsid w:val="1574FB83"/>
    <w:rsid w:val="1578E3BB"/>
    <w:rsid w:val="158C3872"/>
    <w:rsid w:val="1591A5B5"/>
    <w:rsid w:val="159D283D"/>
    <w:rsid w:val="15A6EF24"/>
    <w:rsid w:val="15AB5C1D"/>
    <w:rsid w:val="15AC468D"/>
    <w:rsid w:val="15D443D0"/>
    <w:rsid w:val="15E15332"/>
    <w:rsid w:val="15F1B3D2"/>
    <w:rsid w:val="15FF0EBF"/>
    <w:rsid w:val="162F8D02"/>
    <w:rsid w:val="163AB848"/>
    <w:rsid w:val="164C66E7"/>
    <w:rsid w:val="16532D77"/>
    <w:rsid w:val="166E2067"/>
    <w:rsid w:val="1671DC85"/>
    <w:rsid w:val="167718C1"/>
    <w:rsid w:val="167AF849"/>
    <w:rsid w:val="1685579B"/>
    <w:rsid w:val="168EFD8E"/>
    <w:rsid w:val="169E69DC"/>
    <w:rsid w:val="16A61706"/>
    <w:rsid w:val="16B6F72B"/>
    <w:rsid w:val="16DA8644"/>
    <w:rsid w:val="16E6A8AD"/>
    <w:rsid w:val="16F75C4F"/>
    <w:rsid w:val="17035CE1"/>
    <w:rsid w:val="170C0528"/>
    <w:rsid w:val="171FAB6F"/>
    <w:rsid w:val="17253E98"/>
    <w:rsid w:val="172A1990"/>
    <w:rsid w:val="172AFCA3"/>
    <w:rsid w:val="176D1DFD"/>
    <w:rsid w:val="17748469"/>
    <w:rsid w:val="177546B8"/>
    <w:rsid w:val="177D242E"/>
    <w:rsid w:val="1786B32E"/>
    <w:rsid w:val="178F661C"/>
    <w:rsid w:val="1791CE50"/>
    <w:rsid w:val="17970EDF"/>
    <w:rsid w:val="179A0445"/>
    <w:rsid w:val="17A13EF1"/>
    <w:rsid w:val="17A3DEC7"/>
    <w:rsid w:val="17ACC337"/>
    <w:rsid w:val="17BF1FD3"/>
    <w:rsid w:val="17DCA085"/>
    <w:rsid w:val="17DF35DE"/>
    <w:rsid w:val="17EC15D2"/>
    <w:rsid w:val="17F6AE68"/>
    <w:rsid w:val="18009FF4"/>
    <w:rsid w:val="18040EF4"/>
    <w:rsid w:val="1812FB7A"/>
    <w:rsid w:val="1813E4E5"/>
    <w:rsid w:val="18150AD0"/>
    <w:rsid w:val="18171723"/>
    <w:rsid w:val="183691B3"/>
    <w:rsid w:val="183B297A"/>
    <w:rsid w:val="18487051"/>
    <w:rsid w:val="1874F4CD"/>
    <w:rsid w:val="18979C98"/>
    <w:rsid w:val="189902A1"/>
    <w:rsid w:val="18AD32FE"/>
    <w:rsid w:val="18D8C9D8"/>
    <w:rsid w:val="18D9709C"/>
    <w:rsid w:val="18DDAE80"/>
    <w:rsid w:val="18E26E59"/>
    <w:rsid w:val="18E94990"/>
    <w:rsid w:val="19128A8A"/>
    <w:rsid w:val="1913CC71"/>
    <w:rsid w:val="19247B04"/>
    <w:rsid w:val="192ECD47"/>
    <w:rsid w:val="1934D887"/>
    <w:rsid w:val="1946BB6E"/>
    <w:rsid w:val="19514464"/>
    <w:rsid w:val="195E575B"/>
    <w:rsid w:val="1971E57D"/>
    <w:rsid w:val="199950C7"/>
    <w:rsid w:val="19B92094"/>
    <w:rsid w:val="19E5CF9A"/>
    <w:rsid w:val="19EA578E"/>
    <w:rsid w:val="19F776E5"/>
    <w:rsid w:val="1A067FBB"/>
    <w:rsid w:val="1A106897"/>
    <w:rsid w:val="1A160BB1"/>
    <w:rsid w:val="1A1FDF64"/>
    <w:rsid w:val="1A4F3E64"/>
    <w:rsid w:val="1A734C45"/>
    <w:rsid w:val="1A77455C"/>
    <w:rsid w:val="1A7ECCB3"/>
    <w:rsid w:val="1A811D84"/>
    <w:rsid w:val="1A824CD2"/>
    <w:rsid w:val="1A82B179"/>
    <w:rsid w:val="1A8E6D34"/>
    <w:rsid w:val="1A8F6C82"/>
    <w:rsid w:val="1A98F6D4"/>
    <w:rsid w:val="1A9A3DC0"/>
    <w:rsid w:val="1A9AA578"/>
    <w:rsid w:val="1AA91924"/>
    <w:rsid w:val="1AADDE81"/>
    <w:rsid w:val="1AC65CCD"/>
    <w:rsid w:val="1AD11EEE"/>
    <w:rsid w:val="1ADC9E78"/>
    <w:rsid w:val="1AE45DD0"/>
    <w:rsid w:val="1AF08EE0"/>
    <w:rsid w:val="1AF9B0AC"/>
    <w:rsid w:val="1AFFCD5C"/>
    <w:rsid w:val="1B13FEBD"/>
    <w:rsid w:val="1B20E244"/>
    <w:rsid w:val="1B364878"/>
    <w:rsid w:val="1B4DACF5"/>
    <w:rsid w:val="1B50EA21"/>
    <w:rsid w:val="1B5937E5"/>
    <w:rsid w:val="1B5ECF34"/>
    <w:rsid w:val="1B63C32A"/>
    <w:rsid w:val="1B86D189"/>
    <w:rsid w:val="1B903CC8"/>
    <w:rsid w:val="1BC52B9A"/>
    <w:rsid w:val="1BC786C6"/>
    <w:rsid w:val="1BD16B52"/>
    <w:rsid w:val="1BD433E1"/>
    <w:rsid w:val="1BD6EF24"/>
    <w:rsid w:val="1BEB94AE"/>
    <w:rsid w:val="1BF5F149"/>
    <w:rsid w:val="1BFACF0D"/>
    <w:rsid w:val="1BFEC98C"/>
    <w:rsid w:val="1C1AD33F"/>
    <w:rsid w:val="1C233138"/>
    <w:rsid w:val="1C2A6FB6"/>
    <w:rsid w:val="1C30B23C"/>
    <w:rsid w:val="1C3829AC"/>
    <w:rsid w:val="1C3B1371"/>
    <w:rsid w:val="1C3E07CE"/>
    <w:rsid w:val="1C493B93"/>
    <w:rsid w:val="1C5397DD"/>
    <w:rsid w:val="1C550DCB"/>
    <w:rsid w:val="1C56A3A3"/>
    <w:rsid w:val="1C592FC9"/>
    <w:rsid w:val="1C725551"/>
    <w:rsid w:val="1C7F04EB"/>
    <w:rsid w:val="1C81C8CC"/>
    <w:rsid w:val="1C85FCA0"/>
    <w:rsid w:val="1C8F40DE"/>
    <w:rsid w:val="1C976EDD"/>
    <w:rsid w:val="1C9D7D61"/>
    <w:rsid w:val="1C9EB15F"/>
    <w:rsid w:val="1C9FD1B4"/>
    <w:rsid w:val="1CA78532"/>
    <w:rsid w:val="1CA9CDC2"/>
    <w:rsid w:val="1CCA65C4"/>
    <w:rsid w:val="1CD88AE0"/>
    <w:rsid w:val="1CE109B2"/>
    <w:rsid w:val="1D1118DD"/>
    <w:rsid w:val="1D28E8BC"/>
    <w:rsid w:val="1D43CB3E"/>
    <w:rsid w:val="1D48AF00"/>
    <w:rsid w:val="1D4B794D"/>
    <w:rsid w:val="1D635E52"/>
    <w:rsid w:val="1D66DF8C"/>
    <w:rsid w:val="1D73DF8B"/>
    <w:rsid w:val="1D81B7E9"/>
    <w:rsid w:val="1D902E1B"/>
    <w:rsid w:val="1D92C5DB"/>
    <w:rsid w:val="1DA15106"/>
    <w:rsid w:val="1DA8C83E"/>
    <w:rsid w:val="1DAEE61C"/>
    <w:rsid w:val="1DBB20EB"/>
    <w:rsid w:val="1DC76753"/>
    <w:rsid w:val="1DCA4ED7"/>
    <w:rsid w:val="1DDC5751"/>
    <w:rsid w:val="1DE3BA92"/>
    <w:rsid w:val="1DE57F43"/>
    <w:rsid w:val="1DEF4CC1"/>
    <w:rsid w:val="1DFACD79"/>
    <w:rsid w:val="1DFF678F"/>
    <w:rsid w:val="1E00368E"/>
    <w:rsid w:val="1E0155A9"/>
    <w:rsid w:val="1E06E726"/>
    <w:rsid w:val="1E07DC5C"/>
    <w:rsid w:val="1E1CBFE6"/>
    <w:rsid w:val="1E3FBF50"/>
    <w:rsid w:val="1E44483F"/>
    <w:rsid w:val="1E4FAE80"/>
    <w:rsid w:val="1E531ECE"/>
    <w:rsid w:val="1E54CE0B"/>
    <w:rsid w:val="1E616928"/>
    <w:rsid w:val="1E6983D1"/>
    <w:rsid w:val="1E72EF97"/>
    <w:rsid w:val="1E8AF1E5"/>
    <w:rsid w:val="1E90D1AA"/>
    <w:rsid w:val="1E92FA31"/>
    <w:rsid w:val="1E9AABDB"/>
    <w:rsid w:val="1EA708CC"/>
    <w:rsid w:val="1EA87E7A"/>
    <w:rsid w:val="1EC68B65"/>
    <w:rsid w:val="1EC77278"/>
    <w:rsid w:val="1ECF7877"/>
    <w:rsid w:val="1EDE2E86"/>
    <w:rsid w:val="1EEFA23C"/>
    <w:rsid w:val="1EFB0C75"/>
    <w:rsid w:val="1F08BA68"/>
    <w:rsid w:val="1F12C2A1"/>
    <w:rsid w:val="1F28353E"/>
    <w:rsid w:val="1F2A3C07"/>
    <w:rsid w:val="1F343699"/>
    <w:rsid w:val="1F459DA5"/>
    <w:rsid w:val="1F527A16"/>
    <w:rsid w:val="1F528122"/>
    <w:rsid w:val="1F6952B1"/>
    <w:rsid w:val="1F74EE13"/>
    <w:rsid w:val="1F8029E2"/>
    <w:rsid w:val="1F926ECD"/>
    <w:rsid w:val="1F9E4A01"/>
    <w:rsid w:val="1FA86B18"/>
    <w:rsid w:val="1FC850DF"/>
    <w:rsid w:val="1FC99733"/>
    <w:rsid w:val="1FCA97A7"/>
    <w:rsid w:val="1FF1B596"/>
    <w:rsid w:val="20200C3B"/>
    <w:rsid w:val="203E0B8E"/>
    <w:rsid w:val="20416EC8"/>
    <w:rsid w:val="2063FE78"/>
    <w:rsid w:val="206AA88E"/>
    <w:rsid w:val="20709CDB"/>
    <w:rsid w:val="20726902"/>
    <w:rsid w:val="207607C1"/>
    <w:rsid w:val="20787B4B"/>
    <w:rsid w:val="2080DFB0"/>
    <w:rsid w:val="20814D2D"/>
    <w:rsid w:val="208CEB6B"/>
    <w:rsid w:val="2097BC4C"/>
    <w:rsid w:val="20B153D7"/>
    <w:rsid w:val="20BFC3EC"/>
    <w:rsid w:val="20CC5D4E"/>
    <w:rsid w:val="20D864BD"/>
    <w:rsid w:val="2102E54F"/>
    <w:rsid w:val="2104A398"/>
    <w:rsid w:val="21059BEA"/>
    <w:rsid w:val="2118A656"/>
    <w:rsid w:val="2120944C"/>
    <w:rsid w:val="21273B8F"/>
    <w:rsid w:val="2137F294"/>
    <w:rsid w:val="213C2BC6"/>
    <w:rsid w:val="2151E4DC"/>
    <w:rsid w:val="2155DDBB"/>
    <w:rsid w:val="2173DAF7"/>
    <w:rsid w:val="21742C3F"/>
    <w:rsid w:val="217C7E01"/>
    <w:rsid w:val="217E5596"/>
    <w:rsid w:val="219E66BF"/>
    <w:rsid w:val="21AB89A8"/>
    <w:rsid w:val="21AF4641"/>
    <w:rsid w:val="21B5421D"/>
    <w:rsid w:val="21BAE820"/>
    <w:rsid w:val="21C3476D"/>
    <w:rsid w:val="21C68993"/>
    <w:rsid w:val="21F04A07"/>
    <w:rsid w:val="21F36D18"/>
    <w:rsid w:val="21FC74D2"/>
    <w:rsid w:val="220BC72C"/>
    <w:rsid w:val="22124B34"/>
    <w:rsid w:val="223B3543"/>
    <w:rsid w:val="223FDD6B"/>
    <w:rsid w:val="2241D76F"/>
    <w:rsid w:val="2262F016"/>
    <w:rsid w:val="2271889B"/>
    <w:rsid w:val="228A21E4"/>
    <w:rsid w:val="228F60D7"/>
    <w:rsid w:val="22A73567"/>
    <w:rsid w:val="22A7F7B4"/>
    <w:rsid w:val="22B77DB8"/>
    <w:rsid w:val="22C36443"/>
    <w:rsid w:val="22D27845"/>
    <w:rsid w:val="22D30CF9"/>
    <w:rsid w:val="22D48D45"/>
    <w:rsid w:val="22DE15B6"/>
    <w:rsid w:val="22E4435B"/>
    <w:rsid w:val="22E8A710"/>
    <w:rsid w:val="2301C043"/>
    <w:rsid w:val="23025B52"/>
    <w:rsid w:val="2310317E"/>
    <w:rsid w:val="231261DE"/>
    <w:rsid w:val="23188BC3"/>
    <w:rsid w:val="232938EC"/>
    <w:rsid w:val="233AD22F"/>
    <w:rsid w:val="233D59AB"/>
    <w:rsid w:val="234B4DB1"/>
    <w:rsid w:val="234BB23B"/>
    <w:rsid w:val="234F73A1"/>
    <w:rsid w:val="235EA23E"/>
    <w:rsid w:val="236AE6A1"/>
    <w:rsid w:val="236F212D"/>
    <w:rsid w:val="23777AFA"/>
    <w:rsid w:val="238660E3"/>
    <w:rsid w:val="2389B1F0"/>
    <w:rsid w:val="23948CBC"/>
    <w:rsid w:val="2394BF04"/>
    <w:rsid w:val="2399FB40"/>
    <w:rsid w:val="23A48D49"/>
    <w:rsid w:val="23A60C86"/>
    <w:rsid w:val="240E0888"/>
    <w:rsid w:val="2417075D"/>
    <w:rsid w:val="241C14E0"/>
    <w:rsid w:val="243EE2FD"/>
    <w:rsid w:val="24415224"/>
    <w:rsid w:val="24610997"/>
    <w:rsid w:val="247067F1"/>
    <w:rsid w:val="2471D2CC"/>
    <w:rsid w:val="247D6499"/>
    <w:rsid w:val="247E5FF9"/>
    <w:rsid w:val="24826D11"/>
    <w:rsid w:val="24A1D9B8"/>
    <w:rsid w:val="24A700AE"/>
    <w:rsid w:val="24ABF5D3"/>
    <w:rsid w:val="24BD9ED5"/>
    <w:rsid w:val="24C68F4F"/>
    <w:rsid w:val="24C75FF7"/>
    <w:rsid w:val="24EC1348"/>
    <w:rsid w:val="24ED740E"/>
    <w:rsid w:val="2519D720"/>
    <w:rsid w:val="2531FE46"/>
    <w:rsid w:val="253787CB"/>
    <w:rsid w:val="254A3D1B"/>
    <w:rsid w:val="25539272"/>
    <w:rsid w:val="25663319"/>
    <w:rsid w:val="2581DE2D"/>
    <w:rsid w:val="2585D22C"/>
    <w:rsid w:val="2586B763"/>
    <w:rsid w:val="25BD7B44"/>
    <w:rsid w:val="25D89296"/>
    <w:rsid w:val="25E36E15"/>
    <w:rsid w:val="25E7DF6C"/>
    <w:rsid w:val="25F0860A"/>
    <w:rsid w:val="25F0DE41"/>
    <w:rsid w:val="2610F498"/>
    <w:rsid w:val="2637A1B2"/>
    <w:rsid w:val="263CC933"/>
    <w:rsid w:val="264698CC"/>
    <w:rsid w:val="265F1019"/>
    <w:rsid w:val="2678C3AB"/>
    <w:rsid w:val="268F637D"/>
    <w:rsid w:val="2697818A"/>
    <w:rsid w:val="26A4C9B1"/>
    <w:rsid w:val="26ADBEA9"/>
    <w:rsid w:val="26BC2E2E"/>
    <w:rsid w:val="26D9C4B5"/>
    <w:rsid w:val="26F1E369"/>
    <w:rsid w:val="26F6FDC5"/>
    <w:rsid w:val="270C41E1"/>
    <w:rsid w:val="270C4A75"/>
    <w:rsid w:val="270D4088"/>
    <w:rsid w:val="270DECC5"/>
    <w:rsid w:val="271F59C7"/>
    <w:rsid w:val="2722CEF5"/>
    <w:rsid w:val="272CE1C2"/>
    <w:rsid w:val="27466FA0"/>
    <w:rsid w:val="2761FC6C"/>
    <w:rsid w:val="2769222F"/>
    <w:rsid w:val="276CAE8C"/>
    <w:rsid w:val="27747F6C"/>
    <w:rsid w:val="277C8027"/>
    <w:rsid w:val="278C6189"/>
    <w:rsid w:val="2790C1E0"/>
    <w:rsid w:val="279723CE"/>
    <w:rsid w:val="27BF9D79"/>
    <w:rsid w:val="27C8449D"/>
    <w:rsid w:val="27C853CA"/>
    <w:rsid w:val="27CF3281"/>
    <w:rsid w:val="27D833B4"/>
    <w:rsid w:val="27ECCB8D"/>
    <w:rsid w:val="27F2E678"/>
    <w:rsid w:val="27F49E85"/>
    <w:rsid w:val="2814940C"/>
    <w:rsid w:val="281F96F8"/>
    <w:rsid w:val="282CA4CC"/>
    <w:rsid w:val="2862DFAF"/>
    <w:rsid w:val="28766F01"/>
    <w:rsid w:val="28770422"/>
    <w:rsid w:val="2888F95A"/>
    <w:rsid w:val="289AA440"/>
    <w:rsid w:val="28A6F6B4"/>
    <w:rsid w:val="28BA86A1"/>
    <w:rsid w:val="28D60863"/>
    <w:rsid w:val="28E45956"/>
    <w:rsid w:val="28FB0D8D"/>
    <w:rsid w:val="29020536"/>
    <w:rsid w:val="29023BF9"/>
    <w:rsid w:val="290D2BCC"/>
    <w:rsid w:val="29213D8E"/>
    <w:rsid w:val="292B0EB9"/>
    <w:rsid w:val="293202A8"/>
    <w:rsid w:val="293569BA"/>
    <w:rsid w:val="29358BF5"/>
    <w:rsid w:val="2962154A"/>
    <w:rsid w:val="29694EB2"/>
    <w:rsid w:val="2969663B"/>
    <w:rsid w:val="296C71C3"/>
    <w:rsid w:val="2982FDB2"/>
    <w:rsid w:val="29959AC5"/>
    <w:rsid w:val="299953AE"/>
    <w:rsid w:val="299A0072"/>
    <w:rsid w:val="299AED52"/>
    <w:rsid w:val="29A82038"/>
    <w:rsid w:val="29B63EAD"/>
    <w:rsid w:val="29D293D9"/>
    <w:rsid w:val="29EE8955"/>
    <w:rsid w:val="2A0CD692"/>
    <w:rsid w:val="2A4062DE"/>
    <w:rsid w:val="2A40B6D2"/>
    <w:rsid w:val="2A4F7245"/>
    <w:rsid w:val="2A51787E"/>
    <w:rsid w:val="2A53571C"/>
    <w:rsid w:val="2A53F73D"/>
    <w:rsid w:val="2A627228"/>
    <w:rsid w:val="2A62B6EE"/>
    <w:rsid w:val="2A690D8A"/>
    <w:rsid w:val="2A69246A"/>
    <w:rsid w:val="2A6E7206"/>
    <w:rsid w:val="2A843DFA"/>
    <w:rsid w:val="2A8E5108"/>
    <w:rsid w:val="2A91071D"/>
    <w:rsid w:val="2A99F99B"/>
    <w:rsid w:val="2AAC4E59"/>
    <w:rsid w:val="2AB5735A"/>
    <w:rsid w:val="2ABE9C17"/>
    <w:rsid w:val="2AC5843C"/>
    <w:rsid w:val="2AC9391A"/>
    <w:rsid w:val="2ADC304F"/>
    <w:rsid w:val="2AE5917F"/>
    <w:rsid w:val="2AF49318"/>
    <w:rsid w:val="2B024334"/>
    <w:rsid w:val="2B1C1C61"/>
    <w:rsid w:val="2B1CC380"/>
    <w:rsid w:val="2B28281C"/>
    <w:rsid w:val="2B2A713C"/>
    <w:rsid w:val="2B2AF958"/>
    <w:rsid w:val="2B55259E"/>
    <w:rsid w:val="2B619411"/>
    <w:rsid w:val="2B69FBFA"/>
    <w:rsid w:val="2B71D668"/>
    <w:rsid w:val="2B7AFC70"/>
    <w:rsid w:val="2B881C85"/>
    <w:rsid w:val="2B89AC13"/>
    <w:rsid w:val="2BAF1BD9"/>
    <w:rsid w:val="2BBAA284"/>
    <w:rsid w:val="2BBE9289"/>
    <w:rsid w:val="2BD929C7"/>
    <w:rsid w:val="2BF2C23C"/>
    <w:rsid w:val="2BFB71BC"/>
    <w:rsid w:val="2C041F31"/>
    <w:rsid w:val="2C1654D9"/>
    <w:rsid w:val="2C1EA2FE"/>
    <w:rsid w:val="2C206ADD"/>
    <w:rsid w:val="2C24632B"/>
    <w:rsid w:val="2C304183"/>
    <w:rsid w:val="2C3086FA"/>
    <w:rsid w:val="2C3447AC"/>
    <w:rsid w:val="2C5B610D"/>
    <w:rsid w:val="2C7BE3BF"/>
    <w:rsid w:val="2C7D4759"/>
    <w:rsid w:val="2C7F9E73"/>
    <w:rsid w:val="2C841E1D"/>
    <w:rsid w:val="2C8A8015"/>
    <w:rsid w:val="2CAFD4F0"/>
    <w:rsid w:val="2CBA9E74"/>
    <w:rsid w:val="2CC1FCBC"/>
    <w:rsid w:val="2CC7CE99"/>
    <w:rsid w:val="2CD0A87C"/>
    <w:rsid w:val="2CD86D2A"/>
    <w:rsid w:val="2CDEFBBE"/>
    <w:rsid w:val="2CFC360E"/>
    <w:rsid w:val="2CFC9A10"/>
    <w:rsid w:val="2D01FF00"/>
    <w:rsid w:val="2D04D03C"/>
    <w:rsid w:val="2D0592B2"/>
    <w:rsid w:val="2D3741FB"/>
    <w:rsid w:val="2D50A46A"/>
    <w:rsid w:val="2D69E2EC"/>
    <w:rsid w:val="2D9378DF"/>
    <w:rsid w:val="2D986909"/>
    <w:rsid w:val="2D9EC328"/>
    <w:rsid w:val="2DA9F4FD"/>
    <w:rsid w:val="2DB25CA0"/>
    <w:rsid w:val="2DCDBFC1"/>
    <w:rsid w:val="2DD54ABA"/>
    <w:rsid w:val="2E175B20"/>
    <w:rsid w:val="2E208C34"/>
    <w:rsid w:val="2E31E57C"/>
    <w:rsid w:val="2E34314E"/>
    <w:rsid w:val="2E51B535"/>
    <w:rsid w:val="2E566ED5"/>
    <w:rsid w:val="2E597CDC"/>
    <w:rsid w:val="2E655884"/>
    <w:rsid w:val="2E6DEE35"/>
    <w:rsid w:val="2E78C902"/>
    <w:rsid w:val="2E8AC873"/>
    <w:rsid w:val="2E8C3305"/>
    <w:rsid w:val="2EA1DFA8"/>
    <w:rsid w:val="2EB10823"/>
    <w:rsid w:val="2EB14EE8"/>
    <w:rsid w:val="2EBB63C2"/>
    <w:rsid w:val="2EBE2E08"/>
    <w:rsid w:val="2EE1A789"/>
    <w:rsid w:val="2EE6BEDC"/>
    <w:rsid w:val="2EEC71CD"/>
    <w:rsid w:val="2EEF7561"/>
    <w:rsid w:val="2EFDA6F8"/>
    <w:rsid w:val="2EFE9DED"/>
    <w:rsid w:val="2F17B47A"/>
    <w:rsid w:val="2F17E34F"/>
    <w:rsid w:val="2F1A0D42"/>
    <w:rsid w:val="2F272CDC"/>
    <w:rsid w:val="2F2B8A57"/>
    <w:rsid w:val="2F3E0DAC"/>
    <w:rsid w:val="2F467BFB"/>
    <w:rsid w:val="2F52BF00"/>
    <w:rsid w:val="2F5CDC6F"/>
    <w:rsid w:val="2F86124D"/>
    <w:rsid w:val="2F9AAA4C"/>
    <w:rsid w:val="2FA5AECA"/>
    <w:rsid w:val="2FA91F1D"/>
    <w:rsid w:val="2FD00C33"/>
    <w:rsid w:val="2FD47476"/>
    <w:rsid w:val="2FDE55C1"/>
    <w:rsid w:val="2FF0EE4A"/>
    <w:rsid w:val="2FF834A8"/>
    <w:rsid w:val="30023169"/>
    <w:rsid w:val="30089DB5"/>
    <w:rsid w:val="3019DC46"/>
    <w:rsid w:val="301CAAE1"/>
    <w:rsid w:val="303A4189"/>
    <w:rsid w:val="3042B374"/>
    <w:rsid w:val="3050B34F"/>
    <w:rsid w:val="305EAA98"/>
    <w:rsid w:val="308AC4B2"/>
    <w:rsid w:val="30907015"/>
    <w:rsid w:val="30909F81"/>
    <w:rsid w:val="3095776D"/>
    <w:rsid w:val="30962C2B"/>
    <w:rsid w:val="309B6E27"/>
    <w:rsid w:val="30C1E50E"/>
    <w:rsid w:val="30DDDBCC"/>
    <w:rsid w:val="30F28295"/>
    <w:rsid w:val="31400662"/>
    <w:rsid w:val="314E24F9"/>
    <w:rsid w:val="315447CE"/>
    <w:rsid w:val="31576ADF"/>
    <w:rsid w:val="315BDB73"/>
    <w:rsid w:val="317FDF48"/>
    <w:rsid w:val="31908F73"/>
    <w:rsid w:val="31930A79"/>
    <w:rsid w:val="319AA415"/>
    <w:rsid w:val="31A64DDC"/>
    <w:rsid w:val="31CAC52E"/>
    <w:rsid w:val="31D8629D"/>
    <w:rsid w:val="31E4719E"/>
    <w:rsid w:val="31FDE4B6"/>
    <w:rsid w:val="3200E70E"/>
    <w:rsid w:val="32177745"/>
    <w:rsid w:val="321AC836"/>
    <w:rsid w:val="321E1342"/>
    <w:rsid w:val="32247F2C"/>
    <w:rsid w:val="322F3C73"/>
    <w:rsid w:val="323037E2"/>
    <w:rsid w:val="32333325"/>
    <w:rsid w:val="323EC084"/>
    <w:rsid w:val="3247C5B8"/>
    <w:rsid w:val="3266EBC0"/>
    <w:rsid w:val="328C5FA0"/>
    <w:rsid w:val="328E5E2F"/>
    <w:rsid w:val="32A130E4"/>
    <w:rsid w:val="32A53D6B"/>
    <w:rsid w:val="32A70516"/>
    <w:rsid w:val="32ABE431"/>
    <w:rsid w:val="32C1015E"/>
    <w:rsid w:val="32C3740C"/>
    <w:rsid w:val="32D078AF"/>
    <w:rsid w:val="32F49786"/>
    <w:rsid w:val="32F90724"/>
    <w:rsid w:val="330632DB"/>
    <w:rsid w:val="3307FAC1"/>
    <w:rsid w:val="331E3269"/>
    <w:rsid w:val="3327CA72"/>
    <w:rsid w:val="3336C5D6"/>
    <w:rsid w:val="33388CED"/>
    <w:rsid w:val="334C30C9"/>
    <w:rsid w:val="335496A9"/>
    <w:rsid w:val="335D5E74"/>
    <w:rsid w:val="33619FE3"/>
    <w:rsid w:val="336F09BA"/>
    <w:rsid w:val="3381C88C"/>
    <w:rsid w:val="3398956D"/>
    <w:rsid w:val="33A2BA5B"/>
    <w:rsid w:val="33B0ABEA"/>
    <w:rsid w:val="33C72A1D"/>
    <w:rsid w:val="33CE523B"/>
    <w:rsid w:val="33E83613"/>
    <w:rsid w:val="3406ED8F"/>
    <w:rsid w:val="3410BEEA"/>
    <w:rsid w:val="3416F3ED"/>
    <w:rsid w:val="342108A7"/>
    <w:rsid w:val="342A2E90"/>
    <w:rsid w:val="343CA091"/>
    <w:rsid w:val="34538CAB"/>
    <w:rsid w:val="3456FEBD"/>
    <w:rsid w:val="3474CD0B"/>
    <w:rsid w:val="347D1323"/>
    <w:rsid w:val="34C1854E"/>
    <w:rsid w:val="34DB25CD"/>
    <w:rsid w:val="34E19C7B"/>
    <w:rsid w:val="34FF6E28"/>
    <w:rsid w:val="351200ED"/>
    <w:rsid w:val="35214AB1"/>
    <w:rsid w:val="35356822"/>
    <w:rsid w:val="35416B43"/>
    <w:rsid w:val="355AC3D8"/>
    <w:rsid w:val="3567C310"/>
    <w:rsid w:val="35743211"/>
    <w:rsid w:val="3578F0E0"/>
    <w:rsid w:val="358096CD"/>
    <w:rsid w:val="35A2C452"/>
    <w:rsid w:val="35CFA0FB"/>
    <w:rsid w:val="35F0666C"/>
    <w:rsid w:val="35F7B762"/>
    <w:rsid w:val="35FBEEE5"/>
    <w:rsid w:val="360DE411"/>
    <w:rsid w:val="36143959"/>
    <w:rsid w:val="3623EB10"/>
    <w:rsid w:val="363746B8"/>
    <w:rsid w:val="3681D811"/>
    <w:rsid w:val="36926FB3"/>
    <w:rsid w:val="36AA6D67"/>
    <w:rsid w:val="36ADD14E"/>
    <w:rsid w:val="36DB42BA"/>
    <w:rsid w:val="36DF3429"/>
    <w:rsid w:val="36EE36A5"/>
    <w:rsid w:val="36F391A2"/>
    <w:rsid w:val="36FFBC66"/>
    <w:rsid w:val="37249A78"/>
    <w:rsid w:val="372F6972"/>
    <w:rsid w:val="3735F58F"/>
    <w:rsid w:val="376A0EEB"/>
    <w:rsid w:val="376B99FB"/>
    <w:rsid w:val="37D64BA0"/>
    <w:rsid w:val="37E003B2"/>
    <w:rsid w:val="37E86DC9"/>
    <w:rsid w:val="37EC7CB1"/>
    <w:rsid w:val="37ED1E33"/>
    <w:rsid w:val="37EE9623"/>
    <w:rsid w:val="37FA07F1"/>
    <w:rsid w:val="38051F9D"/>
    <w:rsid w:val="380F3ABA"/>
    <w:rsid w:val="382052CA"/>
    <w:rsid w:val="382D54DE"/>
    <w:rsid w:val="383959D3"/>
    <w:rsid w:val="38428853"/>
    <w:rsid w:val="38430A8A"/>
    <w:rsid w:val="384A4A45"/>
    <w:rsid w:val="38545EBD"/>
    <w:rsid w:val="3861EAF7"/>
    <w:rsid w:val="3889B462"/>
    <w:rsid w:val="388AC7EA"/>
    <w:rsid w:val="38A65E2E"/>
    <w:rsid w:val="38BB6F92"/>
    <w:rsid w:val="38D33AD2"/>
    <w:rsid w:val="38D4F879"/>
    <w:rsid w:val="38DDCC8F"/>
    <w:rsid w:val="38DE4E79"/>
    <w:rsid w:val="38E2A642"/>
    <w:rsid w:val="38EF2BD8"/>
    <w:rsid w:val="38F8B972"/>
    <w:rsid w:val="38FB8949"/>
    <w:rsid w:val="38FED3D9"/>
    <w:rsid w:val="3901892E"/>
    <w:rsid w:val="391405B3"/>
    <w:rsid w:val="3921874D"/>
    <w:rsid w:val="39254878"/>
    <w:rsid w:val="39276FB6"/>
    <w:rsid w:val="3943C9D9"/>
    <w:rsid w:val="3948254D"/>
    <w:rsid w:val="3959E550"/>
    <w:rsid w:val="395BD883"/>
    <w:rsid w:val="398AF12D"/>
    <w:rsid w:val="399374D8"/>
    <w:rsid w:val="39977FCB"/>
    <w:rsid w:val="399AECC5"/>
    <w:rsid w:val="39A3B92A"/>
    <w:rsid w:val="39B2807B"/>
    <w:rsid w:val="39B2F12B"/>
    <w:rsid w:val="39C0366E"/>
    <w:rsid w:val="39C142B0"/>
    <w:rsid w:val="39C2698D"/>
    <w:rsid w:val="39C806F4"/>
    <w:rsid w:val="39D9D322"/>
    <w:rsid w:val="39DCD791"/>
    <w:rsid w:val="39DD2F08"/>
    <w:rsid w:val="39F85E4E"/>
    <w:rsid w:val="3A0A54D9"/>
    <w:rsid w:val="3A19F580"/>
    <w:rsid w:val="3A30F6C9"/>
    <w:rsid w:val="3A3BE530"/>
    <w:rsid w:val="3A47CB14"/>
    <w:rsid w:val="3A6F9006"/>
    <w:rsid w:val="3A8EFD89"/>
    <w:rsid w:val="3A937159"/>
    <w:rsid w:val="3AB5A939"/>
    <w:rsid w:val="3ACB29D6"/>
    <w:rsid w:val="3ADBC0E9"/>
    <w:rsid w:val="3ADFF02C"/>
    <w:rsid w:val="3AE29818"/>
    <w:rsid w:val="3B029C66"/>
    <w:rsid w:val="3B11D516"/>
    <w:rsid w:val="3B2ABFB2"/>
    <w:rsid w:val="3B2BACC6"/>
    <w:rsid w:val="3B482E27"/>
    <w:rsid w:val="3B56D555"/>
    <w:rsid w:val="3B64FD44"/>
    <w:rsid w:val="3B69AF6A"/>
    <w:rsid w:val="3B99AF27"/>
    <w:rsid w:val="3B9AB9AE"/>
    <w:rsid w:val="3BB0D67D"/>
    <w:rsid w:val="3BB24FCF"/>
    <w:rsid w:val="3BB334B4"/>
    <w:rsid w:val="3BCCC72A"/>
    <w:rsid w:val="3BCDE908"/>
    <w:rsid w:val="3BE42BBD"/>
    <w:rsid w:val="3BE6D535"/>
    <w:rsid w:val="3BE7C191"/>
    <w:rsid w:val="3BEAF452"/>
    <w:rsid w:val="3BF19D56"/>
    <w:rsid w:val="3BFA9C2B"/>
    <w:rsid w:val="3C077DEC"/>
    <w:rsid w:val="3C23FFC0"/>
    <w:rsid w:val="3C549C55"/>
    <w:rsid w:val="3C5BDFCE"/>
    <w:rsid w:val="3C62F154"/>
    <w:rsid w:val="3C7B3938"/>
    <w:rsid w:val="3C86EE8E"/>
    <w:rsid w:val="3C8C9987"/>
    <w:rsid w:val="3C992167"/>
    <w:rsid w:val="3C9B171D"/>
    <w:rsid w:val="3CD35C46"/>
    <w:rsid w:val="3CD8AFC4"/>
    <w:rsid w:val="3CE5F9D3"/>
    <w:rsid w:val="3D16FE72"/>
    <w:rsid w:val="3D179757"/>
    <w:rsid w:val="3D1AE52B"/>
    <w:rsid w:val="3D310E7C"/>
    <w:rsid w:val="3D354CA2"/>
    <w:rsid w:val="3D369C12"/>
    <w:rsid w:val="3D4815D5"/>
    <w:rsid w:val="3D53985A"/>
    <w:rsid w:val="3D5BFBD4"/>
    <w:rsid w:val="3D635A24"/>
    <w:rsid w:val="3D7D7F9E"/>
    <w:rsid w:val="3D8EE6C3"/>
    <w:rsid w:val="3D9C8B9A"/>
    <w:rsid w:val="3DAA1AE0"/>
    <w:rsid w:val="3DAF5B46"/>
    <w:rsid w:val="3DBA7412"/>
    <w:rsid w:val="3DBB2388"/>
    <w:rsid w:val="3DC221FB"/>
    <w:rsid w:val="3DC95B63"/>
    <w:rsid w:val="3DCC4699"/>
    <w:rsid w:val="3DD4FA51"/>
    <w:rsid w:val="3E0033E5"/>
    <w:rsid w:val="3E0A9D48"/>
    <w:rsid w:val="3E170999"/>
    <w:rsid w:val="3E42A4E7"/>
    <w:rsid w:val="3E4895DA"/>
    <w:rsid w:val="3E4E1404"/>
    <w:rsid w:val="3E51E363"/>
    <w:rsid w:val="3E7F3771"/>
    <w:rsid w:val="3E813C8B"/>
    <w:rsid w:val="3E84E870"/>
    <w:rsid w:val="3E885E7F"/>
    <w:rsid w:val="3E9EB8C2"/>
    <w:rsid w:val="3EC66669"/>
    <w:rsid w:val="3EC6AFBE"/>
    <w:rsid w:val="3ED10154"/>
    <w:rsid w:val="3ED7DD42"/>
    <w:rsid w:val="3EE9BC01"/>
    <w:rsid w:val="3EEAB466"/>
    <w:rsid w:val="3F1F2D23"/>
    <w:rsid w:val="3F2E02F2"/>
    <w:rsid w:val="3F33AF27"/>
    <w:rsid w:val="3F35B987"/>
    <w:rsid w:val="3F3C5438"/>
    <w:rsid w:val="3F3F49DF"/>
    <w:rsid w:val="3F400A25"/>
    <w:rsid w:val="3F5BACF7"/>
    <w:rsid w:val="3F8F627B"/>
    <w:rsid w:val="3F9AE527"/>
    <w:rsid w:val="3FA6972E"/>
    <w:rsid w:val="3FA9F250"/>
    <w:rsid w:val="3FB2523C"/>
    <w:rsid w:val="3FB2D9FA"/>
    <w:rsid w:val="3FB584BE"/>
    <w:rsid w:val="3FB8FA68"/>
    <w:rsid w:val="3FCD556C"/>
    <w:rsid w:val="3FD9A84B"/>
    <w:rsid w:val="3FE984E4"/>
    <w:rsid w:val="3FF45762"/>
    <w:rsid w:val="3FFA32B1"/>
    <w:rsid w:val="402332C1"/>
    <w:rsid w:val="40286BF2"/>
    <w:rsid w:val="4028915A"/>
    <w:rsid w:val="402F6C0C"/>
    <w:rsid w:val="4045A53D"/>
    <w:rsid w:val="40463DDD"/>
    <w:rsid w:val="4048AF61"/>
    <w:rsid w:val="40698A76"/>
    <w:rsid w:val="4076A562"/>
    <w:rsid w:val="407C6CA8"/>
    <w:rsid w:val="4087F2D9"/>
    <w:rsid w:val="408B5098"/>
    <w:rsid w:val="408C1E65"/>
    <w:rsid w:val="408DE88D"/>
    <w:rsid w:val="40A145A6"/>
    <w:rsid w:val="40A5F2B2"/>
    <w:rsid w:val="40D189E8"/>
    <w:rsid w:val="40D6B555"/>
    <w:rsid w:val="40D779EA"/>
    <w:rsid w:val="40D831BD"/>
    <w:rsid w:val="40DCB827"/>
    <w:rsid w:val="40DFF8CC"/>
    <w:rsid w:val="40E59A04"/>
    <w:rsid w:val="40FAD0FE"/>
    <w:rsid w:val="41256E78"/>
    <w:rsid w:val="412F2355"/>
    <w:rsid w:val="414727F0"/>
    <w:rsid w:val="41487687"/>
    <w:rsid w:val="414A3B6A"/>
    <w:rsid w:val="4154CAC9"/>
    <w:rsid w:val="4161AA9F"/>
    <w:rsid w:val="416B5D4F"/>
    <w:rsid w:val="4173B9E4"/>
    <w:rsid w:val="418EDE9F"/>
    <w:rsid w:val="419DEF57"/>
    <w:rsid w:val="419EF983"/>
    <w:rsid w:val="41B36ECA"/>
    <w:rsid w:val="41B628A7"/>
    <w:rsid w:val="41BD794E"/>
    <w:rsid w:val="41C35FE5"/>
    <w:rsid w:val="41EA46D5"/>
    <w:rsid w:val="41ECFB07"/>
    <w:rsid w:val="4204D990"/>
    <w:rsid w:val="42084AE1"/>
    <w:rsid w:val="42234B19"/>
    <w:rsid w:val="423501D1"/>
    <w:rsid w:val="42375A59"/>
    <w:rsid w:val="42382175"/>
    <w:rsid w:val="42397525"/>
    <w:rsid w:val="4239DD7B"/>
    <w:rsid w:val="423C08AE"/>
    <w:rsid w:val="423E776A"/>
    <w:rsid w:val="424FBCF5"/>
    <w:rsid w:val="425AD06F"/>
    <w:rsid w:val="426CFF44"/>
    <w:rsid w:val="427C70A7"/>
    <w:rsid w:val="427E6FBA"/>
    <w:rsid w:val="427FA714"/>
    <w:rsid w:val="42B578F5"/>
    <w:rsid w:val="42B76511"/>
    <w:rsid w:val="42BC532D"/>
    <w:rsid w:val="42D7B35D"/>
    <w:rsid w:val="42DF2A72"/>
    <w:rsid w:val="42E36768"/>
    <w:rsid w:val="42FEE953"/>
    <w:rsid w:val="430E5B01"/>
    <w:rsid w:val="430E8E26"/>
    <w:rsid w:val="4332BA95"/>
    <w:rsid w:val="435A9B92"/>
    <w:rsid w:val="435F753C"/>
    <w:rsid w:val="437DBBF3"/>
    <w:rsid w:val="4380B050"/>
    <w:rsid w:val="439CA744"/>
    <w:rsid w:val="439D36C9"/>
    <w:rsid w:val="43A6A491"/>
    <w:rsid w:val="43AD54DD"/>
    <w:rsid w:val="43B2BF3F"/>
    <w:rsid w:val="43BCBE95"/>
    <w:rsid w:val="43C8AF40"/>
    <w:rsid w:val="43CBDE34"/>
    <w:rsid w:val="43DF0172"/>
    <w:rsid w:val="43EA26CA"/>
    <w:rsid w:val="43F2C2F2"/>
    <w:rsid w:val="43F56A4E"/>
    <w:rsid w:val="43FEFF25"/>
    <w:rsid w:val="4401B584"/>
    <w:rsid w:val="4410595F"/>
    <w:rsid w:val="44141BC8"/>
    <w:rsid w:val="4417BD02"/>
    <w:rsid w:val="441871E6"/>
    <w:rsid w:val="4420281F"/>
    <w:rsid w:val="4431A118"/>
    <w:rsid w:val="443F0D0E"/>
    <w:rsid w:val="444CCFB2"/>
    <w:rsid w:val="444CFC9E"/>
    <w:rsid w:val="4457B1F1"/>
    <w:rsid w:val="445E1F66"/>
    <w:rsid w:val="446B042D"/>
    <w:rsid w:val="44995D02"/>
    <w:rsid w:val="44A0C68F"/>
    <w:rsid w:val="44A33CDB"/>
    <w:rsid w:val="44B57240"/>
    <w:rsid w:val="44BC5A9C"/>
    <w:rsid w:val="44D5915A"/>
    <w:rsid w:val="44D72293"/>
    <w:rsid w:val="44F07CC6"/>
    <w:rsid w:val="44F39ABF"/>
    <w:rsid w:val="44F9E717"/>
    <w:rsid w:val="4500F8E7"/>
    <w:rsid w:val="4509086F"/>
    <w:rsid w:val="4527255B"/>
    <w:rsid w:val="45280E64"/>
    <w:rsid w:val="452C9E15"/>
    <w:rsid w:val="4542600E"/>
    <w:rsid w:val="454E9647"/>
    <w:rsid w:val="4561DC47"/>
    <w:rsid w:val="456F67BC"/>
    <w:rsid w:val="45A7B3C1"/>
    <w:rsid w:val="45A7E62D"/>
    <w:rsid w:val="45B1FEF6"/>
    <w:rsid w:val="45B252E7"/>
    <w:rsid w:val="45CD7179"/>
    <w:rsid w:val="45D65606"/>
    <w:rsid w:val="45D7367A"/>
    <w:rsid w:val="45DC2D70"/>
    <w:rsid w:val="45EC45EB"/>
    <w:rsid w:val="45F43275"/>
    <w:rsid w:val="45F94B6E"/>
    <w:rsid w:val="4604B3F4"/>
    <w:rsid w:val="4609B1D7"/>
    <w:rsid w:val="46113978"/>
    <w:rsid w:val="46380320"/>
    <w:rsid w:val="463ABD17"/>
    <w:rsid w:val="46575E7B"/>
    <w:rsid w:val="4664AF23"/>
    <w:rsid w:val="468607A4"/>
    <w:rsid w:val="469A5638"/>
    <w:rsid w:val="469E2FB6"/>
    <w:rsid w:val="46A61BB4"/>
    <w:rsid w:val="46A88060"/>
    <w:rsid w:val="46C04FF4"/>
    <w:rsid w:val="46E6D50B"/>
    <w:rsid w:val="46EC1147"/>
    <w:rsid w:val="46F2DBC1"/>
    <w:rsid w:val="46F47EF1"/>
    <w:rsid w:val="46F728F3"/>
    <w:rsid w:val="4702EB5D"/>
    <w:rsid w:val="470AC1AA"/>
    <w:rsid w:val="470DECED"/>
    <w:rsid w:val="472E36FA"/>
    <w:rsid w:val="47363567"/>
    <w:rsid w:val="47458C37"/>
    <w:rsid w:val="4765C7F7"/>
    <w:rsid w:val="476941DA"/>
    <w:rsid w:val="479E2E2B"/>
    <w:rsid w:val="47A34E2D"/>
    <w:rsid w:val="47B0346E"/>
    <w:rsid w:val="47B36D2F"/>
    <w:rsid w:val="47BD752F"/>
    <w:rsid w:val="47C27DF8"/>
    <w:rsid w:val="47CBA2C7"/>
    <w:rsid w:val="47D48318"/>
    <w:rsid w:val="47D86751"/>
    <w:rsid w:val="47DA1814"/>
    <w:rsid w:val="47DA8732"/>
    <w:rsid w:val="47DFDBC4"/>
    <w:rsid w:val="47EAA114"/>
    <w:rsid w:val="47ED2FE2"/>
    <w:rsid w:val="47F21E85"/>
    <w:rsid w:val="47FA6F7F"/>
    <w:rsid w:val="480F434E"/>
    <w:rsid w:val="481C41BD"/>
    <w:rsid w:val="48220AD6"/>
    <w:rsid w:val="482429FF"/>
    <w:rsid w:val="48248620"/>
    <w:rsid w:val="48262706"/>
    <w:rsid w:val="483A66B6"/>
    <w:rsid w:val="483F8A15"/>
    <w:rsid w:val="48637F3D"/>
    <w:rsid w:val="486BED27"/>
    <w:rsid w:val="48807839"/>
    <w:rsid w:val="489544A0"/>
    <w:rsid w:val="489BADA3"/>
    <w:rsid w:val="48A737EF"/>
    <w:rsid w:val="48AAEECE"/>
    <w:rsid w:val="48AEFBC6"/>
    <w:rsid w:val="48B559D2"/>
    <w:rsid w:val="48D7E833"/>
    <w:rsid w:val="48E02416"/>
    <w:rsid w:val="48F15216"/>
    <w:rsid w:val="4905FAED"/>
    <w:rsid w:val="4926C912"/>
    <w:rsid w:val="49323D4E"/>
    <w:rsid w:val="4937DC9C"/>
    <w:rsid w:val="493E8F8F"/>
    <w:rsid w:val="49415877"/>
    <w:rsid w:val="49420A21"/>
    <w:rsid w:val="4942F448"/>
    <w:rsid w:val="494B7DD4"/>
    <w:rsid w:val="4950EF1F"/>
    <w:rsid w:val="496569F6"/>
    <w:rsid w:val="4966369D"/>
    <w:rsid w:val="49702CAE"/>
    <w:rsid w:val="49720CDD"/>
    <w:rsid w:val="49872411"/>
    <w:rsid w:val="498DBA1E"/>
    <w:rsid w:val="498DC66E"/>
    <w:rsid w:val="49A30BD2"/>
    <w:rsid w:val="49B12620"/>
    <w:rsid w:val="49D3FD35"/>
    <w:rsid w:val="49E36F3A"/>
    <w:rsid w:val="4A05F8B8"/>
    <w:rsid w:val="4A1960F9"/>
    <w:rsid w:val="4A31E568"/>
    <w:rsid w:val="4A3418DD"/>
    <w:rsid w:val="4A37019A"/>
    <w:rsid w:val="4A3A75E1"/>
    <w:rsid w:val="4A5260B4"/>
    <w:rsid w:val="4A597A75"/>
    <w:rsid w:val="4A6195DF"/>
    <w:rsid w:val="4A6DD629"/>
    <w:rsid w:val="4A74E4FC"/>
    <w:rsid w:val="4A7BD3DC"/>
    <w:rsid w:val="4A7BD8A7"/>
    <w:rsid w:val="4A7C2203"/>
    <w:rsid w:val="4A7FCEBD"/>
    <w:rsid w:val="4A88E4E2"/>
    <w:rsid w:val="4A8B42FA"/>
    <w:rsid w:val="4A9C0DBB"/>
    <w:rsid w:val="4AA37640"/>
    <w:rsid w:val="4AB8611E"/>
    <w:rsid w:val="4AC170C5"/>
    <w:rsid w:val="4AD82517"/>
    <w:rsid w:val="4AE4D7FA"/>
    <w:rsid w:val="4AE6234E"/>
    <w:rsid w:val="4AF10AC9"/>
    <w:rsid w:val="4AFF0446"/>
    <w:rsid w:val="4B055445"/>
    <w:rsid w:val="4B083719"/>
    <w:rsid w:val="4B08988D"/>
    <w:rsid w:val="4B1A5AA4"/>
    <w:rsid w:val="4B256891"/>
    <w:rsid w:val="4B2EEE2B"/>
    <w:rsid w:val="4B376909"/>
    <w:rsid w:val="4B427C02"/>
    <w:rsid w:val="4B4CA94C"/>
    <w:rsid w:val="4B4E19A0"/>
    <w:rsid w:val="4B4E905C"/>
    <w:rsid w:val="4B59AB98"/>
    <w:rsid w:val="4B6D8F64"/>
    <w:rsid w:val="4B78D165"/>
    <w:rsid w:val="4B959C26"/>
    <w:rsid w:val="4BA12C12"/>
    <w:rsid w:val="4BAF60D0"/>
    <w:rsid w:val="4BB7A145"/>
    <w:rsid w:val="4BBDEED3"/>
    <w:rsid w:val="4BC3C25D"/>
    <w:rsid w:val="4BCA9E8A"/>
    <w:rsid w:val="4BD118A5"/>
    <w:rsid w:val="4BD1F837"/>
    <w:rsid w:val="4BD79379"/>
    <w:rsid w:val="4BFD1F2E"/>
    <w:rsid w:val="4C00954C"/>
    <w:rsid w:val="4C09A68A"/>
    <w:rsid w:val="4C1144D9"/>
    <w:rsid w:val="4C15A456"/>
    <w:rsid w:val="4C170E51"/>
    <w:rsid w:val="4C1E9635"/>
    <w:rsid w:val="4C1F7FC3"/>
    <w:rsid w:val="4C4130F0"/>
    <w:rsid w:val="4C4C3D67"/>
    <w:rsid w:val="4C4F6495"/>
    <w:rsid w:val="4C5A93F2"/>
    <w:rsid w:val="4C5E9C96"/>
    <w:rsid w:val="4C76692D"/>
    <w:rsid w:val="4C87A1FC"/>
    <w:rsid w:val="4C891AC5"/>
    <w:rsid w:val="4C8E6737"/>
    <w:rsid w:val="4CBF3067"/>
    <w:rsid w:val="4CCE73C8"/>
    <w:rsid w:val="4D0757EA"/>
    <w:rsid w:val="4D0F3F14"/>
    <w:rsid w:val="4D1E146D"/>
    <w:rsid w:val="4D249ACB"/>
    <w:rsid w:val="4D25D146"/>
    <w:rsid w:val="4D31A085"/>
    <w:rsid w:val="4D3B6C61"/>
    <w:rsid w:val="4D5C0A48"/>
    <w:rsid w:val="4D5CC583"/>
    <w:rsid w:val="4D62508E"/>
    <w:rsid w:val="4D717305"/>
    <w:rsid w:val="4D74AC9F"/>
    <w:rsid w:val="4D9769D0"/>
    <w:rsid w:val="4D9AF25E"/>
    <w:rsid w:val="4D9C061D"/>
    <w:rsid w:val="4D9EF07E"/>
    <w:rsid w:val="4DBE7540"/>
    <w:rsid w:val="4DCE63F4"/>
    <w:rsid w:val="4DDFC530"/>
    <w:rsid w:val="4DE6CA1B"/>
    <w:rsid w:val="4DEC51F5"/>
    <w:rsid w:val="4DFDCC76"/>
    <w:rsid w:val="4E03CF7F"/>
    <w:rsid w:val="4E293B79"/>
    <w:rsid w:val="4E2DF221"/>
    <w:rsid w:val="4E58DAD3"/>
    <w:rsid w:val="4E5A43D6"/>
    <w:rsid w:val="4E5ED0D0"/>
    <w:rsid w:val="4E61D577"/>
    <w:rsid w:val="4E67793D"/>
    <w:rsid w:val="4E6A618A"/>
    <w:rsid w:val="4E8C976D"/>
    <w:rsid w:val="4EADED59"/>
    <w:rsid w:val="4EB80618"/>
    <w:rsid w:val="4EB9A560"/>
    <w:rsid w:val="4ECC109B"/>
    <w:rsid w:val="4ED0C8C4"/>
    <w:rsid w:val="4EDEB663"/>
    <w:rsid w:val="4EE82A9E"/>
    <w:rsid w:val="4EF28D73"/>
    <w:rsid w:val="4F0A72BD"/>
    <w:rsid w:val="4F21010D"/>
    <w:rsid w:val="4F27F2BB"/>
    <w:rsid w:val="4F302575"/>
    <w:rsid w:val="4F38B167"/>
    <w:rsid w:val="4F4D4518"/>
    <w:rsid w:val="4F6310BA"/>
    <w:rsid w:val="4F807992"/>
    <w:rsid w:val="4F88A308"/>
    <w:rsid w:val="4F910B41"/>
    <w:rsid w:val="4F91FBDF"/>
    <w:rsid w:val="4F958E3F"/>
    <w:rsid w:val="4F9712E6"/>
    <w:rsid w:val="4F9AAC9C"/>
    <w:rsid w:val="4FC12DC9"/>
    <w:rsid w:val="4FCDB076"/>
    <w:rsid w:val="4FD0F10D"/>
    <w:rsid w:val="4FE529F9"/>
    <w:rsid w:val="4FE60F13"/>
    <w:rsid w:val="4FEBA8C8"/>
    <w:rsid w:val="4FFC2880"/>
    <w:rsid w:val="5001EAF7"/>
    <w:rsid w:val="50079A51"/>
    <w:rsid w:val="5018302A"/>
    <w:rsid w:val="5035AE9D"/>
    <w:rsid w:val="5042F072"/>
    <w:rsid w:val="504E329C"/>
    <w:rsid w:val="504E4C15"/>
    <w:rsid w:val="50541507"/>
    <w:rsid w:val="507B7F60"/>
    <w:rsid w:val="5080B869"/>
    <w:rsid w:val="509735F5"/>
    <w:rsid w:val="509D2F43"/>
    <w:rsid w:val="50A8C436"/>
    <w:rsid w:val="50BF1DAA"/>
    <w:rsid w:val="50D11AA9"/>
    <w:rsid w:val="50E16A27"/>
    <w:rsid w:val="50E23DB0"/>
    <w:rsid w:val="50E319E4"/>
    <w:rsid w:val="50E9AE16"/>
    <w:rsid w:val="50EA0279"/>
    <w:rsid w:val="5102FE4F"/>
    <w:rsid w:val="5126F1CD"/>
    <w:rsid w:val="512E75A1"/>
    <w:rsid w:val="5133179D"/>
    <w:rsid w:val="51338EE0"/>
    <w:rsid w:val="51356AB0"/>
    <w:rsid w:val="513B1DA1"/>
    <w:rsid w:val="516B1B3B"/>
    <w:rsid w:val="516B434C"/>
    <w:rsid w:val="51737F6F"/>
    <w:rsid w:val="51742175"/>
    <w:rsid w:val="517DEDBA"/>
    <w:rsid w:val="51861F50"/>
    <w:rsid w:val="51975D0C"/>
    <w:rsid w:val="51B76E8B"/>
    <w:rsid w:val="51DD1579"/>
    <w:rsid w:val="51E8C22B"/>
    <w:rsid w:val="51FDBE1A"/>
    <w:rsid w:val="5201AF91"/>
    <w:rsid w:val="5204B7BB"/>
    <w:rsid w:val="52116788"/>
    <w:rsid w:val="5213EE07"/>
    <w:rsid w:val="52155EC6"/>
    <w:rsid w:val="522399A2"/>
    <w:rsid w:val="522AC3C2"/>
    <w:rsid w:val="5230DDA1"/>
    <w:rsid w:val="5241796B"/>
    <w:rsid w:val="524DF534"/>
    <w:rsid w:val="524F4D01"/>
    <w:rsid w:val="52555644"/>
    <w:rsid w:val="525B2274"/>
    <w:rsid w:val="52781B46"/>
    <w:rsid w:val="527AF4B3"/>
    <w:rsid w:val="528260BC"/>
    <w:rsid w:val="528B0AF4"/>
    <w:rsid w:val="5290AC78"/>
    <w:rsid w:val="529A316B"/>
    <w:rsid w:val="52B6B986"/>
    <w:rsid w:val="52B6E4BF"/>
    <w:rsid w:val="52FC4D4B"/>
    <w:rsid w:val="531DAFD5"/>
    <w:rsid w:val="531FA57A"/>
    <w:rsid w:val="5322223A"/>
    <w:rsid w:val="53430451"/>
    <w:rsid w:val="534A4AAF"/>
    <w:rsid w:val="537ECBC8"/>
    <w:rsid w:val="5399A439"/>
    <w:rsid w:val="53AF8CBD"/>
    <w:rsid w:val="53BA26B9"/>
    <w:rsid w:val="53BDC767"/>
    <w:rsid w:val="53C32D04"/>
    <w:rsid w:val="53C5F5BF"/>
    <w:rsid w:val="53D4D4DF"/>
    <w:rsid w:val="53D921A8"/>
    <w:rsid w:val="53D9B8DE"/>
    <w:rsid w:val="53DDE3E0"/>
    <w:rsid w:val="53E4338B"/>
    <w:rsid w:val="5400A6A7"/>
    <w:rsid w:val="542FD30B"/>
    <w:rsid w:val="543A6CE2"/>
    <w:rsid w:val="544557AD"/>
    <w:rsid w:val="5459DF02"/>
    <w:rsid w:val="5461FAEF"/>
    <w:rsid w:val="546C6A08"/>
    <w:rsid w:val="548D3415"/>
    <w:rsid w:val="549B8B6D"/>
    <w:rsid w:val="54A65DD5"/>
    <w:rsid w:val="54A80F55"/>
    <w:rsid w:val="54B16DAA"/>
    <w:rsid w:val="54CEFDCE"/>
    <w:rsid w:val="54EB54C4"/>
    <w:rsid w:val="54F1E2B5"/>
    <w:rsid w:val="55008D62"/>
    <w:rsid w:val="55121DAF"/>
    <w:rsid w:val="552471B4"/>
    <w:rsid w:val="55320830"/>
    <w:rsid w:val="5544F2C9"/>
    <w:rsid w:val="556CDE3D"/>
    <w:rsid w:val="55780955"/>
    <w:rsid w:val="55A299BF"/>
    <w:rsid w:val="55A3A06A"/>
    <w:rsid w:val="55A68478"/>
    <w:rsid w:val="55A6F6CC"/>
    <w:rsid w:val="55BCE3FE"/>
    <w:rsid w:val="55C1DDF7"/>
    <w:rsid w:val="55C3C0D0"/>
    <w:rsid w:val="55CCD921"/>
    <w:rsid w:val="55D221DD"/>
    <w:rsid w:val="55D3C695"/>
    <w:rsid w:val="55DD7C4D"/>
    <w:rsid w:val="55DED628"/>
    <w:rsid w:val="55F569C8"/>
    <w:rsid w:val="55F6B369"/>
    <w:rsid w:val="56041F1E"/>
    <w:rsid w:val="56082574"/>
    <w:rsid w:val="561A419B"/>
    <w:rsid w:val="5622095F"/>
    <w:rsid w:val="5623FF21"/>
    <w:rsid w:val="562CF0AB"/>
    <w:rsid w:val="5630C5EC"/>
    <w:rsid w:val="56389BDC"/>
    <w:rsid w:val="56405FD5"/>
    <w:rsid w:val="56676A5E"/>
    <w:rsid w:val="5667AA25"/>
    <w:rsid w:val="566ECE01"/>
    <w:rsid w:val="56704870"/>
    <w:rsid w:val="5678FB51"/>
    <w:rsid w:val="567C6C74"/>
    <w:rsid w:val="567D2E9D"/>
    <w:rsid w:val="5684BCAD"/>
    <w:rsid w:val="569F39F0"/>
    <w:rsid w:val="56A89EB4"/>
    <w:rsid w:val="56AE517B"/>
    <w:rsid w:val="56AE842F"/>
    <w:rsid w:val="56C0119D"/>
    <w:rsid w:val="56DE8CB1"/>
    <w:rsid w:val="56E6B620"/>
    <w:rsid w:val="56EC020C"/>
    <w:rsid w:val="56FB7545"/>
    <w:rsid w:val="56FEA050"/>
    <w:rsid w:val="570F2252"/>
    <w:rsid w:val="571584A2"/>
    <w:rsid w:val="571DFE0D"/>
    <w:rsid w:val="5741DF8E"/>
    <w:rsid w:val="574AF403"/>
    <w:rsid w:val="574D8FD7"/>
    <w:rsid w:val="5760C6DE"/>
    <w:rsid w:val="5767434B"/>
    <w:rsid w:val="576C575D"/>
    <w:rsid w:val="577C1708"/>
    <w:rsid w:val="579ACFA3"/>
    <w:rsid w:val="57BD3D19"/>
    <w:rsid w:val="57C5EC0D"/>
    <w:rsid w:val="57C95B22"/>
    <w:rsid w:val="57D0A50E"/>
    <w:rsid w:val="57E5295E"/>
    <w:rsid w:val="57F62335"/>
    <w:rsid w:val="581A68E9"/>
    <w:rsid w:val="5827D43B"/>
    <w:rsid w:val="5874BFF7"/>
    <w:rsid w:val="587DFB6E"/>
    <w:rsid w:val="58828681"/>
    <w:rsid w:val="588A2D2F"/>
    <w:rsid w:val="5894527F"/>
    <w:rsid w:val="58990927"/>
    <w:rsid w:val="58C21AAC"/>
    <w:rsid w:val="58DEE5E8"/>
    <w:rsid w:val="58E4EE31"/>
    <w:rsid w:val="58F01718"/>
    <w:rsid w:val="58F7625D"/>
    <w:rsid w:val="59073E87"/>
    <w:rsid w:val="590D3466"/>
    <w:rsid w:val="590D71B7"/>
    <w:rsid w:val="59157EF1"/>
    <w:rsid w:val="5917A3EA"/>
    <w:rsid w:val="591BAC8A"/>
    <w:rsid w:val="5923DD65"/>
    <w:rsid w:val="5927795A"/>
    <w:rsid w:val="59403AF2"/>
    <w:rsid w:val="595A889D"/>
    <w:rsid w:val="59687675"/>
    <w:rsid w:val="5985093F"/>
    <w:rsid w:val="599C0892"/>
    <w:rsid w:val="599C45A1"/>
    <w:rsid w:val="599C735A"/>
    <w:rsid w:val="59B45130"/>
    <w:rsid w:val="59D056B0"/>
    <w:rsid w:val="59D3EE18"/>
    <w:rsid w:val="59DD23B5"/>
    <w:rsid w:val="5A092135"/>
    <w:rsid w:val="5A152F88"/>
    <w:rsid w:val="5A16AB1B"/>
    <w:rsid w:val="5A2A933A"/>
    <w:rsid w:val="5A36A1AE"/>
    <w:rsid w:val="5A45F161"/>
    <w:rsid w:val="5A616FDB"/>
    <w:rsid w:val="5A68DD77"/>
    <w:rsid w:val="5A80C8F3"/>
    <w:rsid w:val="5A8ADD95"/>
    <w:rsid w:val="5ABC08FC"/>
    <w:rsid w:val="5ABFEE63"/>
    <w:rsid w:val="5ACC5C27"/>
    <w:rsid w:val="5AE4AC43"/>
    <w:rsid w:val="5AE78BFB"/>
    <w:rsid w:val="5AF33135"/>
    <w:rsid w:val="5AFA3AB0"/>
    <w:rsid w:val="5B0BF065"/>
    <w:rsid w:val="5B0CCE15"/>
    <w:rsid w:val="5B16BC11"/>
    <w:rsid w:val="5B203576"/>
    <w:rsid w:val="5B316855"/>
    <w:rsid w:val="5B45CCFC"/>
    <w:rsid w:val="5B4B01DC"/>
    <w:rsid w:val="5B4C1DF8"/>
    <w:rsid w:val="5B4E3148"/>
    <w:rsid w:val="5B5CF591"/>
    <w:rsid w:val="5B6BCEA7"/>
    <w:rsid w:val="5B6F8B22"/>
    <w:rsid w:val="5B6FA537"/>
    <w:rsid w:val="5B732FC3"/>
    <w:rsid w:val="5B7FD97C"/>
    <w:rsid w:val="5B84B5B9"/>
    <w:rsid w:val="5BA35A5B"/>
    <w:rsid w:val="5BA7D6F5"/>
    <w:rsid w:val="5BBF968F"/>
    <w:rsid w:val="5BF3CD94"/>
    <w:rsid w:val="5BF3FA6A"/>
    <w:rsid w:val="5C030958"/>
    <w:rsid w:val="5C06A1F9"/>
    <w:rsid w:val="5C0AD872"/>
    <w:rsid w:val="5C16E14E"/>
    <w:rsid w:val="5C2DCDF3"/>
    <w:rsid w:val="5C35913E"/>
    <w:rsid w:val="5C3F9BE2"/>
    <w:rsid w:val="5C40A3FB"/>
    <w:rsid w:val="5C42B369"/>
    <w:rsid w:val="5C62AAB0"/>
    <w:rsid w:val="5C6C056F"/>
    <w:rsid w:val="5C9206C8"/>
    <w:rsid w:val="5C95DFE0"/>
    <w:rsid w:val="5C9E7788"/>
    <w:rsid w:val="5CA4E28A"/>
    <w:rsid w:val="5CACFDEB"/>
    <w:rsid w:val="5CAE9F8D"/>
    <w:rsid w:val="5CCD38B6"/>
    <w:rsid w:val="5CDFBCD8"/>
    <w:rsid w:val="5CE1D997"/>
    <w:rsid w:val="5CF092F5"/>
    <w:rsid w:val="5CF5CF31"/>
    <w:rsid w:val="5CF7CC40"/>
    <w:rsid w:val="5CFABD54"/>
    <w:rsid w:val="5CFF52F7"/>
    <w:rsid w:val="5D092ACF"/>
    <w:rsid w:val="5D0C0EF1"/>
    <w:rsid w:val="5D16FC18"/>
    <w:rsid w:val="5D1C39FA"/>
    <w:rsid w:val="5D36A691"/>
    <w:rsid w:val="5D37BF6C"/>
    <w:rsid w:val="5D383DF7"/>
    <w:rsid w:val="5D3A419B"/>
    <w:rsid w:val="5D3FEC5B"/>
    <w:rsid w:val="5D77077B"/>
    <w:rsid w:val="5D9E4797"/>
    <w:rsid w:val="5DAE31F5"/>
    <w:rsid w:val="5DB48E04"/>
    <w:rsid w:val="5DCA5C01"/>
    <w:rsid w:val="5DCBBE02"/>
    <w:rsid w:val="5DDE8491"/>
    <w:rsid w:val="5DEFA5B8"/>
    <w:rsid w:val="5DF4FD5C"/>
    <w:rsid w:val="5E033858"/>
    <w:rsid w:val="5E16DDA3"/>
    <w:rsid w:val="5E1F9F44"/>
    <w:rsid w:val="5E2E440A"/>
    <w:rsid w:val="5E320633"/>
    <w:rsid w:val="5E37E00C"/>
    <w:rsid w:val="5E415364"/>
    <w:rsid w:val="5E41EFF2"/>
    <w:rsid w:val="5E45EABD"/>
    <w:rsid w:val="5E46CC31"/>
    <w:rsid w:val="5E5A1734"/>
    <w:rsid w:val="5E608650"/>
    <w:rsid w:val="5E627E8B"/>
    <w:rsid w:val="5E764581"/>
    <w:rsid w:val="5E950BB6"/>
    <w:rsid w:val="5EBF6EE7"/>
    <w:rsid w:val="5EC956DA"/>
    <w:rsid w:val="5EC9B99C"/>
    <w:rsid w:val="5ECA3760"/>
    <w:rsid w:val="5EE33560"/>
    <w:rsid w:val="5EE455E6"/>
    <w:rsid w:val="5EE8ED84"/>
    <w:rsid w:val="5EE993FB"/>
    <w:rsid w:val="5EEC4181"/>
    <w:rsid w:val="5EFE0130"/>
    <w:rsid w:val="5F265882"/>
    <w:rsid w:val="5F31AE3D"/>
    <w:rsid w:val="5F3C4E9A"/>
    <w:rsid w:val="5F4B8495"/>
    <w:rsid w:val="5F4CB232"/>
    <w:rsid w:val="5F50D902"/>
    <w:rsid w:val="5F5E223B"/>
    <w:rsid w:val="5F7AAD27"/>
    <w:rsid w:val="5F89068C"/>
    <w:rsid w:val="5F9CA113"/>
    <w:rsid w:val="5FD03962"/>
    <w:rsid w:val="5FD90495"/>
    <w:rsid w:val="5FDE6930"/>
    <w:rsid w:val="5FE58AF8"/>
    <w:rsid w:val="5FE9768A"/>
    <w:rsid w:val="5FED2D24"/>
    <w:rsid w:val="60023422"/>
    <w:rsid w:val="600376E7"/>
    <w:rsid w:val="60045ED0"/>
    <w:rsid w:val="60153B11"/>
    <w:rsid w:val="601B7A20"/>
    <w:rsid w:val="604F5C19"/>
    <w:rsid w:val="60623CAC"/>
    <w:rsid w:val="606E9862"/>
    <w:rsid w:val="60741693"/>
    <w:rsid w:val="607A5149"/>
    <w:rsid w:val="60BD407D"/>
    <w:rsid w:val="60BFA00C"/>
    <w:rsid w:val="60CF0AA7"/>
    <w:rsid w:val="60CF4113"/>
    <w:rsid w:val="60F327A6"/>
    <w:rsid w:val="60FAC8B3"/>
    <w:rsid w:val="60FC84D2"/>
    <w:rsid w:val="6104F59A"/>
    <w:rsid w:val="6109BEB9"/>
    <w:rsid w:val="610CB01E"/>
    <w:rsid w:val="61177853"/>
    <w:rsid w:val="611B716A"/>
    <w:rsid w:val="611FF95E"/>
    <w:rsid w:val="613B75F4"/>
    <w:rsid w:val="614821A9"/>
    <w:rsid w:val="614EB020"/>
    <w:rsid w:val="6182B5CE"/>
    <w:rsid w:val="6186058F"/>
    <w:rsid w:val="6187BCBA"/>
    <w:rsid w:val="61920936"/>
    <w:rsid w:val="61945879"/>
    <w:rsid w:val="61A06FC7"/>
    <w:rsid w:val="61A5ADC4"/>
    <w:rsid w:val="61A6BAF6"/>
    <w:rsid w:val="61AA9437"/>
    <w:rsid w:val="61B75ECA"/>
    <w:rsid w:val="61C08622"/>
    <w:rsid w:val="61C28A4E"/>
    <w:rsid w:val="61C5D29C"/>
    <w:rsid w:val="61D3BD90"/>
    <w:rsid w:val="61DEB6D7"/>
    <w:rsid w:val="61F1D903"/>
    <w:rsid w:val="620A68C3"/>
    <w:rsid w:val="620B3336"/>
    <w:rsid w:val="6236808A"/>
    <w:rsid w:val="623F03CE"/>
    <w:rsid w:val="624C2B0B"/>
    <w:rsid w:val="625C0ED0"/>
    <w:rsid w:val="62A2F72A"/>
    <w:rsid w:val="62D2445B"/>
    <w:rsid w:val="62DD49C9"/>
    <w:rsid w:val="62E19FE7"/>
    <w:rsid w:val="62FDD368"/>
    <w:rsid w:val="6317D30F"/>
    <w:rsid w:val="631D2BBA"/>
    <w:rsid w:val="631F4435"/>
    <w:rsid w:val="6324069A"/>
    <w:rsid w:val="632F8F30"/>
    <w:rsid w:val="634186C2"/>
    <w:rsid w:val="6358F071"/>
    <w:rsid w:val="6366515E"/>
    <w:rsid w:val="637548C8"/>
    <w:rsid w:val="6376DD7A"/>
    <w:rsid w:val="637D0D8C"/>
    <w:rsid w:val="637D6EC9"/>
    <w:rsid w:val="639CCFFC"/>
    <w:rsid w:val="63A52D26"/>
    <w:rsid w:val="63BF07C9"/>
    <w:rsid w:val="63C04233"/>
    <w:rsid w:val="63E0B3FC"/>
    <w:rsid w:val="63E9F53E"/>
    <w:rsid w:val="63EE3777"/>
    <w:rsid w:val="63F68EA0"/>
    <w:rsid w:val="64078A60"/>
    <w:rsid w:val="640C1A56"/>
    <w:rsid w:val="6418E804"/>
    <w:rsid w:val="641D18CD"/>
    <w:rsid w:val="64329D6A"/>
    <w:rsid w:val="6436ADCB"/>
    <w:rsid w:val="6437B00B"/>
    <w:rsid w:val="644098FA"/>
    <w:rsid w:val="644FA0FE"/>
    <w:rsid w:val="6454F511"/>
    <w:rsid w:val="6467AC03"/>
    <w:rsid w:val="646B9361"/>
    <w:rsid w:val="646C34E4"/>
    <w:rsid w:val="64741F74"/>
    <w:rsid w:val="6480E5CD"/>
    <w:rsid w:val="64904001"/>
    <w:rsid w:val="64A0B316"/>
    <w:rsid w:val="64A5C7BB"/>
    <w:rsid w:val="64C81B97"/>
    <w:rsid w:val="64CF04D1"/>
    <w:rsid w:val="64CF1EAA"/>
    <w:rsid w:val="64D70EB5"/>
    <w:rsid w:val="64E8744D"/>
    <w:rsid w:val="64FB238D"/>
    <w:rsid w:val="65059536"/>
    <w:rsid w:val="65083EAE"/>
    <w:rsid w:val="650E2147"/>
    <w:rsid w:val="65251B42"/>
    <w:rsid w:val="6537263F"/>
    <w:rsid w:val="6538B876"/>
    <w:rsid w:val="653BBBA1"/>
    <w:rsid w:val="653BD17E"/>
    <w:rsid w:val="6553702C"/>
    <w:rsid w:val="655DC5C0"/>
    <w:rsid w:val="657537AF"/>
    <w:rsid w:val="65756120"/>
    <w:rsid w:val="657A63BC"/>
    <w:rsid w:val="65A9597C"/>
    <w:rsid w:val="65BA580F"/>
    <w:rsid w:val="65CF5C24"/>
    <w:rsid w:val="65DCAA9C"/>
    <w:rsid w:val="65E40AAD"/>
    <w:rsid w:val="65EC66AD"/>
    <w:rsid w:val="65F21733"/>
    <w:rsid w:val="65F778B2"/>
    <w:rsid w:val="6605BACF"/>
    <w:rsid w:val="66092BC0"/>
    <w:rsid w:val="660A6AC7"/>
    <w:rsid w:val="661805FC"/>
    <w:rsid w:val="662C30E9"/>
    <w:rsid w:val="66321E02"/>
    <w:rsid w:val="6636F467"/>
    <w:rsid w:val="6637D7B5"/>
    <w:rsid w:val="6637F246"/>
    <w:rsid w:val="6660A42D"/>
    <w:rsid w:val="66618A0B"/>
    <w:rsid w:val="6672401B"/>
    <w:rsid w:val="66827920"/>
    <w:rsid w:val="668994B5"/>
    <w:rsid w:val="668AD073"/>
    <w:rsid w:val="66947D9D"/>
    <w:rsid w:val="66C5B6DD"/>
    <w:rsid w:val="66CC58E5"/>
    <w:rsid w:val="66EF9DB5"/>
    <w:rsid w:val="66F570C4"/>
    <w:rsid w:val="670ED49C"/>
    <w:rsid w:val="6724E548"/>
    <w:rsid w:val="67291544"/>
    <w:rsid w:val="672DD6E8"/>
    <w:rsid w:val="673BDDC5"/>
    <w:rsid w:val="674529DD"/>
    <w:rsid w:val="6748AB11"/>
    <w:rsid w:val="67A07F12"/>
    <w:rsid w:val="67AC243E"/>
    <w:rsid w:val="67C6D6F5"/>
    <w:rsid w:val="67CE2732"/>
    <w:rsid w:val="67D602D1"/>
    <w:rsid w:val="67EACD34"/>
    <w:rsid w:val="67EF2809"/>
    <w:rsid w:val="67EF690A"/>
    <w:rsid w:val="681620FF"/>
    <w:rsid w:val="682281A4"/>
    <w:rsid w:val="683919C3"/>
    <w:rsid w:val="684292CD"/>
    <w:rsid w:val="68480DC2"/>
    <w:rsid w:val="68529CF5"/>
    <w:rsid w:val="68822D0A"/>
    <w:rsid w:val="688B6B5F"/>
    <w:rsid w:val="688D6A12"/>
    <w:rsid w:val="68916E4D"/>
    <w:rsid w:val="689955C4"/>
    <w:rsid w:val="689F8DC1"/>
    <w:rsid w:val="68A2821E"/>
    <w:rsid w:val="68B0A878"/>
    <w:rsid w:val="68B3F24E"/>
    <w:rsid w:val="68C0305B"/>
    <w:rsid w:val="68DB4737"/>
    <w:rsid w:val="68DE499E"/>
    <w:rsid w:val="68E037AB"/>
    <w:rsid w:val="68EB7129"/>
    <w:rsid w:val="68EF3A33"/>
    <w:rsid w:val="68F1065F"/>
    <w:rsid w:val="6901BE5A"/>
    <w:rsid w:val="690F63FC"/>
    <w:rsid w:val="69141446"/>
    <w:rsid w:val="691D307A"/>
    <w:rsid w:val="6943853E"/>
    <w:rsid w:val="69540899"/>
    <w:rsid w:val="69556CCC"/>
    <w:rsid w:val="6970DF6A"/>
    <w:rsid w:val="699F788F"/>
    <w:rsid w:val="69B2F66C"/>
    <w:rsid w:val="69B45D8C"/>
    <w:rsid w:val="69C1E455"/>
    <w:rsid w:val="69C5454F"/>
    <w:rsid w:val="69CB1378"/>
    <w:rsid w:val="69E5C6DF"/>
    <w:rsid w:val="69EC4406"/>
    <w:rsid w:val="69F79CC8"/>
    <w:rsid w:val="69FA99A2"/>
    <w:rsid w:val="6A0F7A1A"/>
    <w:rsid w:val="6A2255F0"/>
    <w:rsid w:val="6A38EB12"/>
    <w:rsid w:val="6A57DE83"/>
    <w:rsid w:val="6A585C2D"/>
    <w:rsid w:val="6A5CD7B1"/>
    <w:rsid w:val="6A639CEC"/>
    <w:rsid w:val="6A9626AD"/>
    <w:rsid w:val="6A9A9DEA"/>
    <w:rsid w:val="6A9DCDCA"/>
    <w:rsid w:val="6A9F9B81"/>
    <w:rsid w:val="6AA4C2FD"/>
    <w:rsid w:val="6AAB83F1"/>
    <w:rsid w:val="6ABCE415"/>
    <w:rsid w:val="6AC83743"/>
    <w:rsid w:val="6AE04BD3"/>
    <w:rsid w:val="6AE616AC"/>
    <w:rsid w:val="6AF13D2D"/>
    <w:rsid w:val="6AF1C8DA"/>
    <w:rsid w:val="6AF51B35"/>
    <w:rsid w:val="6AF88953"/>
    <w:rsid w:val="6B1157FB"/>
    <w:rsid w:val="6B1493FF"/>
    <w:rsid w:val="6B1D13BB"/>
    <w:rsid w:val="6B3DE3C4"/>
    <w:rsid w:val="6B4E2B7E"/>
    <w:rsid w:val="6B5BAE5D"/>
    <w:rsid w:val="6B5DCF52"/>
    <w:rsid w:val="6B647D92"/>
    <w:rsid w:val="6B680252"/>
    <w:rsid w:val="6B701B0A"/>
    <w:rsid w:val="6B75D4CE"/>
    <w:rsid w:val="6B881F34"/>
    <w:rsid w:val="6B91A01C"/>
    <w:rsid w:val="6B960564"/>
    <w:rsid w:val="6BC06D0E"/>
    <w:rsid w:val="6BC87F6F"/>
    <w:rsid w:val="6BC9CBAB"/>
    <w:rsid w:val="6BCE1129"/>
    <w:rsid w:val="6BDF6607"/>
    <w:rsid w:val="6BFA8D7A"/>
    <w:rsid w:val="6BFD00B8"/>
    <w:rsid w:val="6C10984A"/>
    <w:rsid w:val="6C27A965"/>
    <w:rsid w:val="6C29FE3A"/>
    <w:rsid w:val="6C3B92B2"/>
    <w:rsid w:val="6C3E1764"/>
    <w:rsid w:val="6C430B03"/>
    <w:rsid w:val="6C43E71A"/>
    <w:rsid w:val="6C479811"/>
    <w:rsid w:val="6C4BB508"/>
    <w:rsid w:val="6C552D8D"/>
    <w:rsid w:val="6C680CCD"/>
    <w:rsid w:val="6C69339C"/>
    <w:rsid w:val="6C7AC0F3"/>
    <w:rsid w:val="6C874780"/>
    <w:rsid w:val="6C8D15B4"/>
    <w:rsid w:val="6C8E7A97"/>
    <w:rsid w:val="6C908DBA"/>
    <w:rsid w:val="6C91BF32"/>
    <w:rsid w:val="6C950A4F"/>
    <w:rsid w:val="6C990E50"/>
    <w:rsid w:val="6CA06A6D"/>
    <w:rsid w:val="6CA37F58"/>
    <w:rsid w:val="6CB77FFD"/>
    <w:rsid w:val="6CF1BAA4"/>
    <w:rsid w:val="6D0C4044"/>
    <w:rsid w:val="6D1CCE71"/>
    <w:rsid w:val="6D221F5B"/>
    <w:rsid w:val="6D358541"/>
    <w:rsid w:val="6D50730B"/>
    <w:rsid w:val="6D5E1D6A"/>
    <w:rsid w:val="6D61E0B3"/>
    <w:rsid w:val="6D6B7700"/>
    <w:rsid w:val="6D6C5A10"/>
    <w:rsid w:val="6D76216F"/>
    <w:rsid w:val="6D7CDC98"/>
    <w:rsid w:val="6D7DE12D"/>
    <w:rsid w:val="6D93EDF1"/>
    <w:rsid w:val="6D9527EE"/>
    <w:rsid w:val="6D98E853"/>
    <w:rsid w:val="6DAA19F1"/>
    <w:rsid w:val="6DB87859"/>
    <w:rsid w:val="6DB92E39"/>
    <w:rsid w:val="6DC0581C"/>
    <w:rsid w:val="6DC78491"/>
    <w:rsid w:val="6DC8E30B"/>
    <w:rsid w:val="6DD3FC5F"/>
    <w:rsid w:val="6DD9A8D8"/>
    <w:rsid w:val="6DF57621"/>
    <w:rsid w:val="6DFFE11F"/>
    <w:rsid w:val="6E18AB7A"/>
    <w:rsid w:val="6E27AC61"/>
    <w:rsid w:val="6E33A3DC"/>
    <w:rsid w:val="6E47773B"/>
    <w:rsid w:val="6E4FE8D7"/>
    <w:rsid w:val="6E58C422"/>
    <w:rsid w:val="6E5CE6A0"/>
    <w:rsid w:val="6E7522C3"/>
    <w:rsid w:val="6E7E7163"/>
    <w:rsid w:val="6E82D655"/>
    <w:rsid w:val="6E874030"/>
    <w:rsid w:val="6E96FB25"/>
    <w:rsid w:val="6EA1DF72"/>
    <w:rsid w:val="6EA3A804"/>
    <w:rsid w:val="6EA463FE"/>
    <w:rsid w:val="6EAC9C95"/>
    <w:rsid w:val="6EB392D9"/>
    <w:rsid w:val="6ED8DE27"/>
    <w:rsid w:val="6EDD2EE1"/>
    <w:rsid w:val="6EE3CA01"/>
    <w:rsid w:val="6EE49229"/>
    <w:rsid w:val="6F064B42"/>
    <w:rsid w:val="6F1712B2"/>
    <w:rsid w:val="6F17765A"/>
    <w:rsid w:val="6F19861B"/>
    <w:rsid w:val="6F22CCA3"/>
    <w:rsid w:val="6F32FCD0"/>
    <w:rsid w:val="6F484241"/>
    <w:rsid w:val="6F4BE504"/>
    <w:rsid w:val="6F4EE50E"/>
    <w:rsid w:val="6F4F3535"/>
    <w:rsid w:val="6F574F83"/>
    <w:rsid w:val="6F6A9AFF"/>
    <w:rsid w:val="6F72A1AC"/>
    <w:rsid w:val="6F79A381"/>
    <w:rsid w:val="6F7C04FE"/>
    <w:rsid w:val="6F7E0DCD"/>
    <w:rsid w:val="6F8F59FC"/>
    <w:rsid w:val="6FA17A9C"/>
    <w:rsid w:val="6FA63144"/>
    <w:rsid w:val="6FA8394A"/>
    <w:rsid w:val="6FD9B803"/>
    <w:rsid w:val="6FDB5D1F"/>
    <w:rsid w:val="6FE07D3E"/>
    <w:rsid w:val="6FE19C64"/>
    <w:rsid w:val="6FE6718B"/>
    <w:rsid w:val="6FE81585"/>
    <w:rsid w:val="6FF084DE"/>
    <w:rsid w:val="70016FA5"/>
    <w:rsid w:val="7003EA1F"/>
    <w:rsid w:val="700AEB7D"/>
    <w:rsid w:val="701B5497"/>
    <w:rsid w:val="701BD223"/>
    <w:rsid w:val="701C9221"/>
    <w:rsid w:val="70345124"/>
    <w:rsid w:val="703AE145"/>
    <w:rsid w:val="704BAC74"/>
    <w:rsid w:val="70679DFD"/>
    <w:rsid w:val="7069A4C6"/>
    <w:rsid w:val="706A98D5"/>
    <w:rsid w:val="706F1E26"/>
    <w:rsid w:val="7076BFE7"/>
    <w:rsid w:val="70A423E6"/>
    <w:rsid w:val="70C5C6E6"/>
    <w:rsid w:val="70C97707"/>
    <w:rsid w:val="70D28DE4"/>
    <w:rsid w:val="70DDEDE2"/>
    <w:rsid w:val="70E2EEC0"/>
    <w:rsid w:val="70EAB56F"/>
    <w:rsid w:val="70F346B0"/>
    <w:rsid w:val="70F3DE96"/>
    <w:rsid w:val="70F7559F"/>
    <w:rsid w:val="70FC42B7"/>
    <w:rsid w:val="7103DF8E"/>
    <w:rsid w:val="71059444"/>
    <w:rsid w:val="712079FB"/>
    <w:rsid w:val="71280E84"/>
    <w:rsid w:val="71297FCA"/>
    <w:rsid w:val="71451D16"/>
    <w:rsid w:val="714BA198"/>
    <w:rsid w:val="717FB5CC"/>
    <w:rsid w:val="71B0040C"/>
    <w:rsid w:val="71B221F0"/>
    <w:rsid w:val="71BC7791"/>
    <w:rsid w:val="71C3A79B"/>
    <w:rsid w:val="71CE6E3A"/>
    <w:rsid w:val="71CF1C07"/>
    <w:rsid w:val="71CF2566"/>
    <w:rsid w:val="71EA6EAD"/>
    <w:rsid w:val="71EFE7C9"/>
    <w:rsid w:val="71FABF5E"/>
    <w:rsid w:val="71FE3E07"/>
    <w:rsid w:val="7203BF12"/>
    <w:rsid w:val="721DEC63"/>
    <w:rsid w:val="7230CC6A"/>
    <w:rsid w:val="723E5333"/>
    <w:rsid w:val="725450AB"/>
    <w:rsid w:val="72594615"/>
    <w:rsid w:val="7259A548"/>
    <w:rsid w:val="725DCE09"/>
    <w:rsid w:val="726F9E87"/>
    <w:rsid w:val="72731714"/>
    <w:rsid w:val="72855C70"/>
    <w:rsid w:val="72895FBD"/>
    <w:rsid w:val="728C5D08"/>
    <w:rsid w:val="72964205"/>
    <w:rsid w:val="729F9DCA"/>
    <w:rsid w:val="72BF74E1"/>
    <w:rsid w:val="72CF265F"/>
    <w:rsid w:val="72DF7144"/>
    <w:rsid w:val="730D8C61"/>
    <w:rsid w:val="7316CEEA"/>
    <w:rsid w:val="7338AF8C"/>
    <w:rsid w:val="733DBECF"/>
    <w:rsid w:val="7348F5A9"/>
    <w:rsid w:val="7358EDA0"/>
    <w:rsid w:val="73593524"/>
    <w:rsid w:val="73683AE4"/>
    <w:rsid w:val="736AEC68"/>
    <w:rsid w:val="737811C5"/>
    <w:rsid w:val="7381851F"/>
    <w:rsid w:val="7384E9BA"/>
    <w:rsid w:val="73871235"/>
    <w:rsid w:val="739F1A68"/>
    <w:rsid w:val="73B7F477"/>
    <w:rsid w:val="73B8C08D"/>
    <w:rsid w:val="73CB79EE"/>
    <w:rsid w:val="73CB96B3"/>
    <w:rsid w:val="73D13564"/>
    <w:rsid w:val="73D62894"/>
    <w:rsid w:val="73EC64F8"/>
    <w:rsid w:val="73EF454A"/>
    <w:rsid w:val="73F19502"/>
    <w:rsid w:val="73F656C5"/>
    <w:rsid w:val="740D4033"/>
    <w:rsid w:val="740F1D65"/>
    <w:rsid w:val="7429332C"/>
    <w:rsid w:val="7429E9A8"/>
    <w:rsid w:val="742B4ED7"/>
    <w:rsid w:val="7439C7D9"/>
    <w:rsid w:val="743BC41D"/>
    <w:rsid w:val="744410DF"/>
    <w:rsid w:val="7444BE2C"/>
    <w:rsid w:val="744C9CC8"/>
    <w:rsid w:val="74535CB9"/>
    <w:rsid w:val="745F70CB"/>
    <w:rsid w:val="746D63DB"/>
    <w:rsid w:val="747063CB"/>
    <w:rsid w:val="748062E0"/>
    <w:rsid w:val="748780B7"/>
    <w:rsid w:val="74A37971"/>
    <w:rsid w:val="74AE89EC"/>
    <w:rsid w:val="74B019C7"/>
    <w:rsid w:val="74B223D5"/>
    <w:rsid w:val="74CCD106"/>
    <w:rsid w:val="74D71682"/>
    <w:rsid w:val="74F62F91"/>
    <w:rsid w:val="75169E38"/>
    <w:rsid w:val="751B634D"/>
    <w:rsid w:val="752C34C5"/>
    <w:rsid w:val="7531635E"/>
    <w:rsid w:val="753580B3"/>
    <w:rsid w:val="753FFFAE"/>
    <w:rsid w:val="754FE064"/>
    <w:rsid w:val="7554A4A9"/>
    <w:rsid w:val="755BB386"/>
    <w:rsid w:val="7590703D"/>
    <w:rsid w:val="75A008B5"/>
    <w:rsid w:val="75C0C8DC"/>
    <w:rsid w:val="75C22F2F"/>
    <w:rsid w:val="75CB58EA"/>
    <w:rsid w:val="75D5EE29"/>
    <w:rsid w:val="75D6AC23"/>
    <w:rsid w:val="75E2C27F"/>
    <w:rsid w:val="761A8A1B"/>
    <w:rsid w:val="76266F2C"/>
    <w:rsid w:val="7631FE3C"/>
    <w:rsid w:val="7635B842"/>
    <w:rsid w:val="76670A8C"/>
    <w:rsid w:val="7668753A"/>
    <w:rsid w:val="7677CB47"/>
    <w:rsid w:val="769D610E"/>
    <w:rsid w:val="76A10499"/>
    <w:rsid w:val="76BB887E"/>
    <w:rsid w:val="76BE528F"/>
    <w:rsid w:val="76C3C7BE"/>
    <w:rsid w:val="76C80C27"/>
    <w:rsid w:val="76CEEB03"/>
    <w:rsid w:val="76DA1BFF"/>
    <w:rsid w:val="76FCE48D"/>
    <w:rsid w:val="77060725"/>
    <w:rsid w:val="770C3CC0"/>
    <w:rsid w:val="77126337"/>
    <w:rsid w:val="7721363D"/>
    <w:rsid w:val="7744367A"/>
    <w:rsid w:val="774AA4F2"/>
    <w:rsid w:val="77633B2D"/>
    <w:rsid w:val="77775E0A"/>
    <w:rsid w:val="7777B4B7"/>
    <w:rsid w:val="7784C18B"/>
    <w:rsid w:val="7797118D"/>
    <w:rsid w:val="779BE57E"/>
    <w:rsid w:val="77ADB754"/>
    <w:rsid w:val="77AED212"/>
    <w:rsid w:val="77B1596B"/>
    <w:rsid w:val="77B584CC"/>
    <w:rsid w:val="77BA909A"/>
    <w:rsid w:val="77BFDACD"/>
    <w:rsid w:val="77C10BA9"/>
    <w:rsid w:val="77D3A9A5"/>
    <w:rsid w:val="77DF54AF"/>
    <w:rsid w:val="77E86D9A"/>
    <w:rsid w:val="77EAA053"/>
    <w:rsid w:val="77F873DC"/>
    <w:rsid w:val="77FE62A7"/>
    <w:rsid w:val="780481CA"/>
    <w:rsid w:val="781916A4"/>
    <w:rsid w:val="783C20F5"/>
    <w:rsid w:val="784DE945"/>
    <w:rsid w:val="7890A094"/>
    <w:rsid w:val="78939BB7"/>
    <w:rsid w:val="78AC174B"/>
    <w:rsid w:val="78AD4293"/>
    <w:rsid w:val="78B160B4"/>
    <w:rsid w:val="78BEF444"/>
    <w:rsid w:val="78CC56A2"/>
    <w:rsid w:val="78CEE08D"/>
    <w:rsid w:val="78D9F839"/>
    <w:rsid w:val="78DCD3A7"/>
    <w:rsid w:val="78DE4830"/>
    <w:rsid w:val="78FB0D21"/>
    <w:rsid w:val="78FEEAEF"/>
    <w:rsid w:val="78FF0B8E"/>
    <w:rsid w:val="79085E5D"/>
    <w:rsid w:val="790C9E14"/>
    <w:rsid w:val="7925DC9C"/>
    <w:rsid w:val="792B0A93"/>
    <w:rsid w:val="79308760"/>
    <w:rsid w:val="79322AEE"/>
    <w:rsid w:val="794119A4"/>
    <w:rsid w:val="794EE50D"/>
    <w:rsid w:val="795994AB"/>
    <w:rsid w:val="795C5547"/>
    <w:rsid w:val="795CB031"/>
    <w:rsid w:val="7968E5EE"/>
    <w:rsid w:val="79773FED"/>
    <w:rsid w:val="7978B47C"/>
    <w:rsid w:val="79817EAA"/>
    <w:rsid w:val="79915631"/>
    <w:rsid w:val="799F03B2"/>
    <w:rsid w:val="79AAB661"/>
    <w:rsid w:val="79B79A3E"/>
    <w:rsid w:val="79C301CB"/>
    <w:rsid w:val="79D8FED6"/>
    <w:rsid w:val="79E124BF"/>
    <w:rsid w:val="7A006782"/>
    <w:rsid w:val="7A19788F"/>
    <w:rsid w:val="7A19C4E3"/>
    <w:rsid w:val="7A3E1813"/>
    <w:rsid w:val="7A416DF5"/>
    <w:rsid w:val="7A4887DF"/>
    <w:rsid w:val="7A48C308"/>
    <w:rsid w:val="7A4A93DE"/>
    <w:rsid w:val="7A4CF418"/>
    <w:rsid w:val="7A561731"/>
    <w:rsid w:val="7A6A7778"/>
    <w:rsid w:val="7A7EB2E2"/>
    <w:rsid w:val="7A90576D"/>
    <w:rsid w:val="7A908B33"/>
    <w:rsid w:val="7A914DDC"/>
    <w:rsid w:val="7A96678A"/>
    <w:rsid w:val="7A9E2A68"/>
    <w:rsid w:val="7AA12FA3"/>
    <w:rsid w:val="7AA8B771"/>
    <w:rsid w:val="7AC1A8F4"/>
    <w:rsid w:val="7AD376FE"/>
    <w:rsid w:val="7AD644CB"/>
    <w:rsid w:val="7ADE253F"/>
    <w:rsid w:val="7ADF2BB6"/>
    <w:rsid w:val="7AE62F68"/>
    <w:rsid w:val="7AFAC7E1"/>
    <w:rsid w:val="7AFB13CB"/>
    <w:rsid w:val="7B06529D"/>
    <w:rsid w:val="7B0A1FEB"/>
    <w:rsid w:val="7B0E71B9"/>
    <w:rsid w:val="7B0F5320"/>
    <w:rsid w:val="7B2488D8"/>
    <w:rsid w:val="7B451857"/>
    <w:rsid w:val="7B49B28B"/>
    <w:rsid w:val="7B661B96"/>
    <w:rsid w:val="7B73E749"/>
    <w:rsid w:val="7B7E8B00"/>
    <w:rsid w:val="7B81950C"/>
    <w:rsid w:val="7B826CF7"/>
    <w:rsid w:val="7B8C750C"/>
    <w:rsid w:val="7BB548F0"/>
    <w:rsid w:val="7BC311B4"/>
    <w:rsid w:val="7BCFCA65"/>
    <w:rsid w:val="7BD06FDC"/>
    <w:rsid w:val="7BDEEB33"/>
    <w:rsid w:val="7BE66886"/>
    <w:rsid w:val="7BE74F47"/>
    <w:rsid w:val="7BFDA933"/>
    <w:rsid w:val="7C11702A"/>
    <w:rsid w:val="7C1E8408"/>
    <w:rsid w:val="7C237E6C"/>
    <w:rsid w:val="7C278E97"/>
    <w:rsid w:val="7C2A3BA9"/>
    <w:rsid w:val="7C518B19"/>
    <w:rsid w:val="7C66348D"/>
    <w:rsid w:val="7C6A6217"/>
    <w:rsid w:val="7C729F87"/>
    <w:rsid w:val="7C840E24"/>
    <w:rsid w:val="7C916646"/>
    <w:rsid w:val="7C927BB1"/>
    <w:rsid w:val="7C948E5D"/>
    <w:rsid w:val="7C9D5262"/>
    <w:rsid w:val="7CA086DE"/>
    <w:rsid w:val="7CB6EA47"/>
    <w:rsid w:val="7CBAC101"/>
    <w:rsid w:val="7CC98EC8"/>
    <w:rsid w:val="7CD6BE4E"/>
    <w:rsid w:val="7CE526B8"/>
    <w:rsid w:val="7CE9D2B9"/>
    <w:rsid w:val="7CEE8961"/>
    <w:rsid w:val="7CF7505B"/>
    <w:rsid w:val="7CF7D409"/>
    <w:rsid w:val="7D12C80E"/>
    <w:rsid w:val="7D1E4B94"/>
    <w:rsid w:val="7D3ADA7B"/>
    <w:rsid w:val="7D3C7368"/>
    <w:rsid w:val="7D3F0665"/>
    <w:rsid w:val="7D489336"/>
    <w:rsid w:val="7D573F36"/>
    <w:rsid w:val="7D5F3DCF"/>
    <w:rsid w:val="7D748340"/>
    <w:rsid w:val="7D7828CF"/>
    <w:rsid w:val="7D7A3F7A"/>
    <w:rsid w:val="7D87B086"/>
    <w:rsid w:val="7DA3ADA5"/>
    <w:rsid w:val="7DB385E2"/>
    <w:rsid w:val="7DCB6DB9"/>
    <w:rsid w:val="7DCE7E44"/>
    <w:rsid w:val="7DDA7449"/>
    <w:rsid w:val="7DE555E4"/>
    <w:rsid w:val="7DFC89AE"/>
    <w:rsid w:val="7E011445"/>
    <w:rsid w:val="7E0ABC60"/>
    <w:rsid w:val="7E32772B"/>
    <w:rsid w:val="7E412931"/>
    <w:rsid w:val="7E48B852"/>
    <w:rsid w:val="7E4C50B7"/>
    <w:rsid w:val="7E6CA947"/>
    <w:rsid w:val="7E7217F7"/>
    <w:rsid w:val="7E7942F4"/>
    <w:rsid w:val="7E815098"/>
    <w:rsid w:val="7E8E05D5"/>
    <w:rsid w:val="7EA15710"/>
    <w:rsid w:val="7EAA1E0F"/>
    <w:rsid w:val="7EBB8B96"/>
    <w:rsid w:val="7ED66831"/>
    <w:rsid w:val="7ED843C9"/>
    <w:rsid w:val="7EE13FAB"/>
    <w:rsid w:val="7F095DFD"/>
    <w:rsid w:val="7F199C4F"/>
    <w:rsid w:val="7F1FCD1D"/>
    <w:rsid w:val="7F383FE6"/>
    <w:rsid w:val="7F3EF37D"/>
    <w:rsid w:val="7F425571"/>
    <w:rsid w:val="7F4DCFA2"/>
    <w:rsid w:val="7F53DA44"/>
    <w:rsid w:val="7F5940F1"/>
    <w:rsid w:val="7F59A336"/>
    <w:rsid w:val="7F5A9BC7"/>
    <w:rsid w:val="7F5AE865"/>
    <w:rsid w:val="7F6E4D12"/>
    <w:rsid w:val="7F714E3B"/>
    <w:rsid w:val="7F7FB85C"/>
    <w:rsid w:val="7F91B1E9"/>
    <w:rsid w:val="7F951A17"/>
    <w:rsid w:val="7F9EE3BE"/>
    <w:rsid w:val="7FAA4556"/>
    <w:rsid w:val="7FC91814"/>
    <w:rsid w:val="7FCBA23F"/>
    <w:rsid w:val="7FD1DD4A"/>
    <w:rsid w:val="7FE5EAC3"/>
    <w:rsid w:val="7FE7F5E7"/>
    <w:rsid w:val="7FED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B18C4"/>
  <w15:chartTrackingRefBased/>
  <w15:docId w15:val="{B27E57E5-A96B-46A0-A9FC-6DC741AA4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C1725"/>
  </w:style>
  <w:style w:type="paragraph" w:styleId="Titolo1">
    <w:name w:val="heading 1"/>
    <w:basedOn w:val="Normale"/>
    <w:next w:val="Normale"/>
    <w:link w:val="Titolo1Carattere"/>
    <w:uiPriority w:val="9"/>
    <w:qFormat/>
    <w:rsid w:val="00AC3AE2"/>
    <w:pPr>
      <w:spacing w:before="200" w:after="200" w:line="240" w:lineRule="auto"/>
      <w:outlineLvl w:val="0"/>
    </w:pPr>
    <w:rPr>
      <w:rFonts w:ascii="Arial" w:hAnsi="Arial" w:cs="Arial"/>
      <w:b/>
      <w:bCs/>
      <w:sz w:val="28"/>
      <w:szCs w:val="28"/>
    </w:rPr>
  </w:style>
  <w:style w:type="paragraph" w:styleId="Titolo2">
    <w:name w:val="heading 2"/>
    <w:basedOn w:val="Normale"/>
    <w:link w:val="Titolo2Carattere"/>
    <w:uiPriority w:val="9"/>
    <w:qFormat/>
    <w:rsid w:val="003C17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AC3AE2"/>
    <w:pPr>
      <w:spacing w:before="200" w:after="200" w:line="240" w:lineRule="auto"/>
      <w:outlineLvl w:val="2"/>
    </w:pPr>
    <w:rPr>
      <w:rFonts w:ascii="Arial" w:hAnsi="Arial" w:cs="Arial"/>
      <w:b/>
      <w:bCs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3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Carpredefinitoparagrafo"/>
    <w:rsid w:val="003C1725"/>
  </w:style>
  <w:style w:type="character" w:customStyle="1" w:styleId="eop">
    <w:name w:val="eop"/>
    <w:basedOn w:val="Carpredefinitoparagrafo"/>
    <w:rsid w:val="003C1725"/>
  </w:style>
  <w:style w:type="character" w:customStyle="1" w:styleId="Titolo2Carattere">
    <w:name w:val="Titolo 2 Carattere"/>
    <w:basedOn w:val="Carpredefinitoparagrafo"/>
    <w:link w:val="Titolo2"/>
    <w:uiPriority w:val="9"/>
    <w:rsid w:val="003C172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eWeb">
    <w:name w:val="Normal (Web)"/>
    <w:basedOn w:val="Normale"/>
    <w:uiPriority w:val="99"/>
    <w:unhideWhenUsed/>
    <w:rsid w:val="003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99451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9451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9451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9451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94514"/>
    <w:rPr>
      <w:b/>
      <w:bCs/>
      <w:sz w:val="20"/>
      <w:szCs w:val="20"/>
    </w:rPr>
  </w:style>
  <w:style w:type="paragraph" w:styleId="Paragrafoelenco">
    <w:name w:val="List Paragraph"/>
    <w:basedOn w:val="Normale"/>
    <w:uiPriority w:val="34"/>
    <w:qFormat/>
    <w:rsid w:val="00432A5B"/>
    <w:pPr>
      <w:ind w:left="720"/>
      <w:contextualSpacing/>
    </w:pPr>
  </w:style>
  <w:style w:type="paragraph" w:styleId="Revisione">
    <w:name w:val="Revision"/>
    <w:hidden/>
    <w:uiPriority w:val="99"/>
    <w:semiHidden/>
    <w:rsid w:val="000862BA"/>
    <w:pPr>
      <w:spacing w:after="0" w:line="240" w:lineRule="auto"/>
    </w:pPr>
  </w:style>
  <w:style w:type="character" w:styleId="Collegamentoipertestuale">
    <w:name w:val="Hyperlink"/>
    <w:basedOn w:val="Carpredefinitoparagrafo"/>
    <w:uiPriority w:val="99"/>
    <w:unhideWhenUsed/>
    <w:rsid w:val="008D53DE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D53DE"/>
    <w:rPr>
      <w:color w:val="605E5C"/>
      <w:shd w:val="clear" w:color="auto" w:fill="E1DFDD"/>
    </w:rPr>
  </w:style>
  <w:style w:type="character" w:styleId="Menzione">
    <w:name w:val="Mention"/>
    <w:basedOn w:val="Carpredefinitoparagrafo"/>
    <w:uiPriority w:val="99"/>
    <w:unhideWhenUsed/>
    <w:rsid w:val="009E0502"/>
    <w:rPr>
      <w:color w:val="2B579A"/>
      <w:shd w:val="clear" w:color="auto" w:fill="E1DFDD"/>
    </w:rPr>
  </w:style>
  <w:style w:type="paragraph" w:styleId="Nessunaspaziatura">
    <w:name w:val="No Spacing"/>
    <w:basedOn w:val="Normale"/>
    <w:uiPriority w:val="1"/>
    <w:qFormat/>
    <w:rsid w:val="000508B4"/>
    <w:pPr>
      <w:spacing w:after="0" w:line="240" w:lineRule="auto"/>
    </w:pPr>
    <w:rPr>
      <w:rFonts w:ascii="Arial" w:hAnsi="Arial" w:cs="Arial"/>
      <w:sz w:val="12"/>
      <w:szCs w:val="12"/>
    </w:rPr>
  </w:style>
  <w:style w:type="paragraph" w:styleId="Titolo">
    <w:name w:val="Title"/>
    <w:basedOn w:val="Normale"/>
    <w:next w:val="Normale"/>
    <w:link w:val="TitoloCarattere"/>
    <w:uiPriority w:val="10"/>
    <w:qFormat/>
    <w:rsid w:val="008314A1"/>
    <w:pPr>
      <w:spacing w:after="0" w:line="240" w:lineRule="auto"/>
      <w:ind w:left="284" w:hanging="284"/>
      <w:jc w:val="center"/>
    </w:pPr>
    <w:rPr>
      <w:rFonts w:ascii="Arial" w:hAnsi="Arial" w:cs="Arial"/>
      <w:b/>
      <w:bCs/>
      <w:color w:val="000000" w:themeColor="text1"/>
      <w:sz w:val="44"/>
      <w:szCs w:val="44"/>
    </w:rPr>
  </w:style>
  <w:style w:type="character" w:customStyle="1" w:styleId="TitoloCarattere">
    <w:name w:val="Titolo Carattere"/>
    <w:basedOn w:val="Carpredefinitoparagrafo"/>
    <w:link w:val="Titolo"/>
    <w:uiPriority w:val="10"/>
    <w:rsid w:val="008314A1"/>
    <w:rPr>
      <w:rFonts w:ascii="Arial" w:hAnsi="Arial" w:cs="Arial"/>
      <w:b/>
      <w:bCs/>
      <w:color w:val="000000" w:themeColor="text1"/>
      <w:sz w:val="44"/>
      <w:szCs w:val="44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C3AE2"/>
    <w:rPr>
      <w:rFonts w:ascii="Arial" w:hAnsi="Arial" w:cs="Arial"/>
      <w:b/>
      <w:b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AC3AE2"/>
    <w:rPr>
      <w:rFonts w:ascii="Arial" w:hAnsi="Arial" w:cs="Arial"/>
      <w:b/>
      <w:bCs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337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37716"/>
  </w:style>
  <w:style w:type="paragraph" w:styleId="Pidipagina">
    <w:name w:val="footer"/>
    <w:basedOn w:val="Normale"/>
    <w:link w:val="PidipaginaCarattere"/>
    <w:uiPriority w:val="99"/>
    <w:unhideWhenUsed/>
    <w:rsid w:val="00337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37716"/>
  </w:style>
  <w:style w:type="character" w:customStyle="1" w:styleId="ui-provider">
    <w:name w:val="ui-provider"/>
    <w:basedOn w:val="Carpredefinitoparagrafo"/>
    <w:rsid w:val="005559F8"/>
  </w:style>
  <w:style w:type="table" w:styleId="Grigliatabella">
    <w:name w:val="Table Grid"/>
    <w:basedOn w:val="Tabellanormale"/>
    <w:uiPriority w:val="59"/>
    <w:rsid w:val="002F5EC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41642E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41642E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41642E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1642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1642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1642E"/>
    <w:rPr>
      <w:vertAlign w:val="superscrip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90C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33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25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9021">
          <w:marLeft w:val="374"/>
          <w:marRight w:val="0"/>
          <w:marTop w:val="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7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558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9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4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26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5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8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00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0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4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4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61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8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22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4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4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9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5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37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20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3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1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7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10394">
          <w:marLeft w:val="374"/>
          <w:marRight w:val="0"/>
          <w:marTop w:val="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9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21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6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26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0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03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0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1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a.frignani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ess.kia.com/eu/en/home/media-resouces/press-releases/2020/EV_Platform_E_GMP.htm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ingle-market-economy.ec.europa.eu/sectors/automotive-industry/technical-harmonisation/technical-harmonisation-eu_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3" ma:contentTypeDescription="Create a new document." ma:contentTypeScope="" ma:versionID="87a2b5d4bb18ee67407bd039e8615c7d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458d36026d1286b4f12727ed36e744a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F6F835-2014-4A8B-B6D9-FB98400A1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B7F8B7-6EF1-4654-B842-429523949D6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customXml/itemProps3.xml><?xml version="1.0" encoding="utf-8"?>
<ds:datastoreItem xmlns:ds="http://schemas.openxmlformats.org/officeDocument/2006/customXml" ds:itemID="{3B9B99EB-3641-41EA-81CB-8462DA9C4F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7C7DFE-BACC-4DE0-B41B-0F32883B42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8</Pages>
  <Words>4443</Words>
  <Characters>25329</Characters>
  <Application>Microsoft Office Word</Application>
  <DocSecurity>0</DocSecurity>
  <Lines>211</Lines>
  <Paragraphs>5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Frignani, Andrea</cp:lastModifiedBy>
  <cp:revision>5</cp:revision>
  <dcterms:created xsi:type="dcterms:W3CDTF">2023-11-03T08:58:00Z</dcterms:created>
  <dcterms:modified xsi:type="dcterms:W3CDTF">2023-11-2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</Properties>
</file>